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C081D" w14:textId="77777777" w:rsidR="00A14E24" w:rsidRDefault="00A14E24" w:rsidP="008936FE">
      <w:pPr>
        <w:rPr>
          <w:noProof/>
        </w:rPr>
      </w:pPr>
    </w:p>
    <w:p w14:paraId="356396F9" w14:textId="5DF7D3F1" w:rsidR="00A14E24" w:rsidRDefault="00A14E24" w:rsidP="008936FE">
      <w:pPr>
        <w:rPr>
          <w:noProof/>
        </w:rPr>
      </w:pPr>
      <w:r>
        <w:rPr>
          <w:noProof/>
        </w:rPr>
        <w:drawing>
          <wp:anchor distT="0" distB="0" distL="114300" distR="114300" simplePos="0" relativeHeight="251658240" behindDoc="0" locked="0" layoutInCell="1" allowOverlap="1" wp14:anchorId="60B05E9D" wp14:editId="545864E9">
            <wp:simplePos x="0" y="0"/>
            <wp:positionH relativeFrom="margin">
              <wp:posOffset>-68580</wp:posOffset>
            </wp:positionH>
            <wp:positionV relativeFrom="paragraph">
              <wp:posOffset>351155</wp:posOffset>
            </wp:positionV>
            <wp:extent cx="5859780" cy="3575050"/>
            <wp:effectExtent l="0" t="0" r="7620" b="6350"/>
            <wp:wrapNone/>
            <wp:docPr id="6" name="Picture 6" descr="Aerial Top View Storage Tank Farm Stock Photo 727266628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Top View Storage Tank Farm Stock Photo 727266628 | Shutterstock"/>
                    <pic:cNvPicPr>
                      <a:picLocks noChangeAspect="1" noChangeArrowheads="1"/>
                    </pic:cNvPicPr>
                  </pic:nvPicPr>
                  <pic:blipFill rotWithShape="1">
                    <a:blip r:embed="rId8">
                      <a:extLst>
                        <a:ext uri="{28A0092B-C50C-407E-A947-70E740481C1C}">
                          <a14:useLocalDpi xmlns:a14="http://schemas.microsoft.com/office/drawing/2010/main" val="0"/>
                        </a:ext>
                      </a:extLst>
                    </a:blip>
                    <a:srcRect t="-1964" b="7014"/>
                    <a:stretch/>
                  </pic:blipFill>
                  <pic:spPr bwMode="auto">
                    <a:xfrm>
                      <a:off x="0" y="0"/>
                      <a:ext cx="5859780" cy="35750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5A869BF" w14:textId="55FCCAAB" w:rsidR="00700DAC" w:rsidRDefault="00CE3E4E" w:rsidP="008936FE">
      <w:pPr>
        <w:rPr>
          <w:b/>
          <w:noProof/>
          <w:sz w:val="44"/>
          <w:szCs w:val="44"/>
          <w:lang w:val="en-IN" w:eastAsia="en-IN"/>
        </w:rPr>
      </w:pPr>
      <w:r>
        <w:rPr>
          <w:b/>
          <w:noProof/>
          <w:sz w:val="44"/>
          <w:szCs w:val="44"/>
          <w:lang w:val="en-IN" w:eastAsia="en-IN"/>
        </w:rPr>
        <w:t xml:space="preserve"> </w:t>
      </w:r>
    </w:p>
    <w:p w14:paraId="7E45B538" w14:textId="7F8DC00B" w:rsidR="00A14E24" w:rsidRDefault="00A14E24" w:rsidP="008936FE">
      <w:pPr>
        <w:rPr>
          <w:b/>
          <w:noProof/>
          <w:sz w:val="44"/>
          <w:szCs w:val="44"/>
          <w:lang w:val="en-IN" w:eastAsia="en-IN"/>
        </w:rPr>
      </w:pPr>
    </w:p>
    <w:p w14:paraId="660C913B" w14:textId="42A728A8" w:rsidR="00A14E24" w:rsidRDefault="00A14E24" w:rsidP="008936FE">
      <w:pPr>
        <w:rPr>
          <w:b/>
          <w:noProof/>
          <w:sz w:val="44"/>
          <w:szCs w:val="44"/>
          <w:lang w:val="en-IN" w:eastAsia="en-IN"/>
        </w:rPr>
      </w:pPr>
    </w:p>
    <w:p w14:paraId="42FDD483" w14:textId="4C28A5C2" w:rsidR="00A14E24" w:rsidRDefault="00A14E24" w:rsidP="008936FE">
      <w:pPr>
        <w:rPr>
          <w:b/>
          <w:noProof/>
          <w:sz w:val="44"/>
          <w:szCs w:val="44"/>
          <w:lang w:val="en-IN" w:eastAsia="en-IN"/>
        </w:rPr>
      </w:pPr>
    </w:p>
    <w:p w14:paraId="7282B610" w14:textId="00677A24" w:rsidR="00A14E24" w:rsidRDefault="00A14E24" w:rsidP="008936FE">
      <w:pPr>
        <w:rPr>
          <w:b/>
          <w:noProof/>
          <w:sz w:val="44"/>
          <w:szCs w:val="44"/>
          <w:lang w:val="en-IN" w:eastAsia="en-IN"/>
        </w:rPr>
      </w:pPr>
    </w:p>
    <w:p w14:paraId="68E8804E" w14:textId="3A8F23E0" w:rsidR="00A14E24" w:rsidRDefault="00A14E24" w:rsidP="008936FE">
      <w:pPr>
        <w:rPr>
          <w:b/>
          <w:noProof/>
          <w:sz w:val="44"/>
          <w:szCs w:val="44"/>
          <w:lang w:val="en-IN" w:eastAsia="en-IN"/>
        </w:rPr>
      </w:pPr>
    </w:p>
    <w:p w14:paraId="206025AA" w14:textId="2391A3B5" w:rsidR="00A14E24" w:rsidRDefault="00A14E24" w:rsidP="008936FE">
      <w:pPr>
        <w:rPr>
          <w:b/>
          <w:noProof/>
          <w:sz w:val="44"/>
          <w:szCs w:val="44"/>
          <w:lang w:val="en-IN" w:eastAsia="en-IN"/>
        </w:rPr>
      </w:pPr>
    </w:p>
    <w:p w14:paraId="25420C08" w14:textId="77777777" w:rsidR="00A14E24" w:rsidRPr="00CE3E4E" w:rsidRDefault="00A14E24" w:rsidP="008936FE">
      <w:pPr>
        <w:rPr>
          <w:b/>
          <w:sz w:val="2"/>
          <w:szCs w:val="44"/>
        </w:rPr>
      </w:pPr>
    </w:p>
    <w:tbl>
      <w:tblPr>
        <w:tblStyle w:val="TableGrid"/>
        <w:tblW w:w="926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6"/>
      </w:tblGrid>
      <w:tr w:rsidR="00700DAC" w14:paraId="39D37EAF" w14:textId="77777777" w:rsidTr="009C5825">
        <w:trPr>
          <w:trHeight w:val="3405"/>
        </w:trPr>
        <w:tc>
          <w:tcPr>
            <w:tcW w:w="9266" w:type="dxa"/>
            <w:shd w:val="clear" w:color="auto" w:fill="70AD47"/>
          </w:tcPr>
          <w:p w14:paraId="5B74C9A3" w14:textId="081DDC9C"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2C1963C6" w:rsidR="00511CF1" w:rsidRPr="00F61478" w:rsidRDefault="00511CF1" w:rsidP="00153A1E">
            <w:pPr>
              <w:ind w:left="426"/>
              <w:rPr>
                <w:rFonts w:cstheme="minorHAnsi"/>
                <w:b/>
                <w:color w:val="FFFFFF" w:themeColor="background1"/>
                <w:sz w:val="28"/>
                <w:szCs w:val="28"/>
              </w:rPr>
            </w:pPr>
          </w:p>
          <w:p w14:paraId="7CC9F9BB" w14:textId="0B51A510"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2C05CC" w:rsidRPr="002C05CC">
              <w:rPr>
                <w:rFonts w:cstheme="minorHAnsi"/>
                <w:b/>
                <w:color w:val="FFFFFF" w:themeColor="background1"/>
                <w:sz w:val="28"/>
                <w:szCs w:val="28"/>
              </w:rPr>
              <w:t xml:space="preserve">Tank Farm </w:t>
            </w:r>
            <w:r w:rsidR="007463C0" w:rsidRPr="007463C0">
              <w:rPr>
                <w:rFonts w:cstheme="minorHAnsi"/>
                <w:b/>
                <w:color w:val="FFFFFF" w:themeColor="background1"/>
                <w:sz w:val="28"/>
                <w:szCs w:val="28"/>
              </w:rPr>
              <w:t>Supervisor</w:t>
            </w:r>
          </w:p>
          <w:p w14:paraId="3FF2B4C5" w14:textId="43D6B7F1" w:rsidR="00B9202C" w:rsidRPr="00F61181" w:rsidRDefault="00B9202C" w:rsidP="004C23D2">
            <w:pPr>
              <w:rPr>
                <w:rFonts w:cstheme="minorHAnsi"/>
                <w:b/>
                <w:color w:val="FFFFFF" w:themeColor="background1"/>
                <w:sz w:val="28"/>
                <w:szCs w:val="28"/>
              </w:rPr>
            </w:pPr>
          </w:p>
          <w:p w14:paraId="354E2B17" w14:textId="22C7693C"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2C05CC" w:rsidRPr="002C05CC">
              <w:rPr>
                <w:rFonts w:cstheme="minorHAnsi"/>
                <w:b/>
                <w:color w:val="FFFFFF" w:themeColor="background1"/>
                <w:sz w:val="28"/>
                <w:szCs w:val="28"/>
              </w:rPr>
              <w:t>LSC/</w:t>
            </w:r>
            <w:r w:rsidR="007463C0">
              <w:t xml:space="preserve"> </w:t>
            </w:r>
            <w:r w:rsidR="007463C0" w:rsidRPr="007463C0">
              <w:rPr>
                <w:rFonts w:cstheme="minorHAnsi"/>
                <w:b/>
                <w:color w:val="FFFFFF" w:themeColor="background1"/>
                <w:sz w:val="28"/>
                <w:szCs w:val="28"/>
              </w:rPr>
              <w:t>Q3512</w:t>
            </w:r>
          </w:p>
          <w:p w14:paraId="5ABC92D7" w14:textId="2C8CA910" w:rsidR="00D018A6" w:rsidRDefault="00D018A6" w:rsidP="00153A1E">
            <w:pPr>
              <w:ind w:left="426"/>
              <w:rPr>
                <w:rFonts w:cstheme="minorHAnsi"/>
                <w:b/>
                <w:color w:val="FFFFFF" w:themeColor="background1"/>
                <w:sz w:val="28"/>
                <w:szCs w:val="28"/>
              </w:rPr>
            </w:pPr>
          </w:p>
          <w:p w14:paraId="2BDD22B7" w14:textId="448F649E"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65F0C8C4" w:rsidR="00B9202C" w:rsidRPr="00F61181" w:rsidRDefault="00B9202C" w:rsidP="00153A1E">
            <w:pPr>
              <w:ind w:left="426"/>
              <w:rPr>
                <w:rFonts w:cstheme="minorHAnsi"/>
                <w:b/>
                <w:color w:val="FFFFFF" w:themeColor="background1"/>
                <w:sz w:val="28"/>
                <w:szCs w:val="28"/>
              </w:rPr>
            </w:pPr>
          </w:p>
          <w:p w14:paraId="63F9C506" w14:textId="7D76127E"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7463C0">
              <w:rPr>
                <w:rFonts w:cstheme="minorHAnsi"/>
                <w:b/>
                <w:color w:val="FFFFFF" w:themeColor="background1"/>
                <w:sz w:val="28"/>
                <w:szCs w:val="28"/>
              </w:rPr>
              <w:t>5</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9C5825">
        <w:trPr>
          <w:trHeight w:val="1158"/>
        </w:trPr>
        <w:tc>
          <w:tcPr>
            <w:tcW w:w="9266" w:type="dxa"/>
            <w:shd w:val="clear" w:color="auto" w:fill="5B9BD6"/>
          </w:tcPr>
          <w:p w14:paraId="7BEC10C9" w14:textId="0B8F4FB5"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37907AB"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C3648" w:rsidRPr="006C3648">
              <w:rPr>
                <w:rFonts w:ascii="Carlito" w:hAnsi="Carlito" w:cs="Carlito"/>
                <w:color w:val="FFFFFF"/>
              </w:rPr>
              <w:t xml:space="preserve">No. 480 A, 7th floor </w:t>
            </w:r>
            <w:proofErr w:type="spellStart"/>
            <w:r w:rsidR="006C3648" w:rsidRPr="006C3648">
              <w:rPr>
                <w:rFonts w:ascii="Carlito" w:hAnsi="Carlito" w:cs="Carlito"/>
                <w:color w:val="FFFFFF"/>
              </w:rPr>
              <w:t>Khivraj</w:t>
            </w:r>
            <w:proofErr w:type="spellEnd"/>
            <w:r w:rsidR="006C3648" w:rsidRPr="006C3648">
              <w:rPr>
                <w:rFonts w:ascii="Carlito" w:hAnsi="Carlito" w:cs="Carlito"/>
                <w:color w:val="FFFFFF"/>
              </w:rPr>
              <w:t xml:space="preserve"> Complex 2</w:t>
            </w:r>
            <w:r w:rsidR="00613193" w:rsidRPr="00EC041D">
              <w:rPr>
                <w:rFonts w:ascii="Carlito" w:hAnsi="Carlito" w:cs="Carlito"/>
                <w:color w:val="FFFFFF"/>
              </w:rPr>
              <w:t xml:space="preserve">, Anna </w:t>
            </w:r>
            <w:proofErr w:type="spellStart"/>
            <w:r w:rsidR="00613193" w:rsidRPr="00EC041D">
              <w:rPr>
                <w:rFonts w:ascii="Carlito" w:hAnsi="Carlito" w:cs="Carlito"/>
                <w:color w:val="FFFFFF"/>
              </w:rPr>
              <w:t>Salai</w:t>
            </w:r>
            <w:proofErr w:type="spellEnd"/>
            <w:r w:rsidR="00613193" w:rsidRPr="00EC041D">
              <w:rPr>
                <w:rFonts w:ascii="Carlito" w:hAnsi="Carlito" w:cs="Carlito"/>
                <w:color w:val="FFFFFF"/>
              </w:rPr>
              <w:t xml:space="preserve">, </w:t>
            </w:r>
            <w:proofErr w:type="spellStart"/>
            <w:r w:rsidR="00613193" w:rsidRPr="00EC041D">
              <w:rPr>
                <w:rFonts w:ascii="Carlito" w:hAnsi="Carlito" w:cs="Carlito"/>
                <w:color w:val="FFFFFF"/>
              </w:rPr>
              <w:t>Nandanam</w:t>
            </w:r>
            <w:proofErr w:type="spellEnd"/>
            <w:r w:rsidR="00613193" w:rsidRPr="00EC041D">
              <w:rPr>
                <w:rFonts w:ascii="Carlito" w:hAnsi="Carlito" w:cs="Carlito"/>
                <w:color w:val="FFFFFF"/>
              </w:rPr>
              <w:t>, Chennai, Tamil Nadu 600035</w:t>
            </w:r>
          </w:p>
          <w:p w14:paraId="01AFD093" w14:textId="2A4CE170" w:rsidR="003A2DF1" w:rsidRPr="003A2DF1" w:rsidRDefault="003A2DF1" w:rsidP="003A2DF1">
            <w:pPr>
              <w:jc w:val="center"/>
              <w:rPr>
                <w:b/>
                <w:sz w:val="28"/>
                <w:szCs w:val="28"/>
              </w:rPr>
            </w:pPr>
          </w:p>
        </w:tc>
      </w:tr>
    </w:tbl>
    <w:p w14:paraId="086B5FDB" w14:textId="13E6C955"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70B407A5" w14:textId="3F360D7D" w:rsidR="0072537F"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07828206" w:history="1">
            <w:r w:rsidR="0072537F" w:rsidRPr="009F03D8">
              <w:rPr>
                <w:rStyle w:val="Hyperlink"/>
                <w:noProof/>
              </w:rPr>
              <w:t>Training Parameters</w:t>
            </w:r>
            <w:r w:rsidR="0072537F">
              <w:rPr>
                <w:noProof/>
                <w:webHidden/>
              </w:rPr>
              <w:tab/>
            </w:r>
            <w:r w:rsidR="0072537F">
              <w:rPr>
                <w:noProof/>
                <w:webHidden/>
              </w:rPr>
              <w:fldChar w:fldCharType="begin"/>
            </w:r>
            <w:r w:rsidR="0072537F">
              <w:rPr>
                <w:noProof/>
                <w:webHidden/>
              </w:rPr>
              <w:instrText xml:space="preserve"> PAGEREF _Toc107828206 \h </w:instrText>
            </w:r>
            <w:r w:rsidR="0072537F">
              <w:rPr>
                <w:noProof/>
                <w:webHidden/>
              </w:rPr>
            </w:r>
            <w:r w:rsidR="0072537F">
              <w:rPr>
                <w:noProof/>
                <w:webHidden/>
              </w:rPr>
              <w:fldChar w:fldCharType="separate"/>
            </w:r>
            <w:r w:rsidR="0072537F">
              <w:rPr>
                <w:noProof/>
                <w:webHidden/>
              </w:rPr>
              <w:t>2</w:t>
            </w:r>
            <w:r w:rsidR="0072537F">
              <w:rPr>
                <w:noProof/>
                <w:webHidden/>
              </w:rPr>
              <w:fldChar w:fldCharType="end"/>
            </w:r>
          </w:hyperlink>
        </w:p>
        <w:p w14:paraId="459635A2" w14:textId="49BE522A" w:rsidR="0072537F" w:rsidRDefault="00000000">
          <w:pPr>
            <w:pStyle w:val="TOC1"/>
            <w:tabs>
              <w:tab w:val="right" w:leader="dot" w:pos="9017"/>
            </w:tabs>
            <w:rPr>
              <w:rFonts w:eastAsiaTheme="minorEastAsia"/>
              <w:noProof/>
              <w:lang w:val="en-IN" w:eastAsia="en-IN"/>
            </w:rPr>
          </w:pPr>
          <w:hyperlink w:anchor="_Toc107828207" w:history="1">
            <w:r w:rsidR="0072537F" w:rsidRPr="009F03D8">
              <w:rPr>
                <w:rStyle w:val="Hyperlink"/>
                <w:noProof/>
              </w:rPr>
              <w:t>Program Overview</w:t>
            </w:r>
            <w:r w:rsidR="0072537F">
              <w:rPr>
                <w:noProof/>
                <w:webHidden/>
              </w:rPr>
              <w:tab/>
            </w:r>
            <w:r w:rsidR="0072537F">
              <w:rPr>
                <w:noProof/>
                <w:webHidden/>
              </w:rPr>
              <w:fldChar w:fldCharType="begin"/>
            </w:r>
            <w:r w:rsidR="0072537F">
              <w:rPr>
                <w:noProof/>
                <w:webHidden/>
              </w:rPr>
              <w:instrText xml:space="preserve"> PAGEREF _Toc107828207 \h </w:instrText>
            </w:r>
            <w:r w:rsidR="0072537F">
              <w:rPr>
                <w:noProof/>
                <w:webHidden/>
              </w:rPr>
            </w:r>
            <w:r w:rsidR="0072537F">
              <w:rPr>
                <w:noProof/>
                <w:webHidden/>
              </w:rPr>
              <w:fldChar w:fldCharType="separate"/>
            </w:r>
            <w:r w:rsidR="0072537F">
              <w:rPr>
                <w:noProof/>
                <w:webHidden/>
              </w:rPr>
              <w:t>3</w:t>
            </w:r>
            <w:r w:rsidR="0072537F">
              <w:rPr>
                <w:noProof/>
                <w:webHidden/>
              </w:rPr>
              <w:fldChar w:fldCharType="end"/>
            </w:r>
          </w:hyperlink>
        </w:p>
        <w:p w14:paraId="2E9468E3" w14:textId="4D723CD8" w:rsidR="0072537F" w:rsidRDefault="00000000">
          <w:pPr>
            <w:pStyle w:val="TOC2"/>
            <w:tabs>
              <w:tab w:val="right" w:leader="dot" w:pos="9017"/>
            </w:tabs>
            <w:rPr>
              <w:rFonts w:eastAsiaTheme="minorEastAsia"/>
              <w:noProof/>
              <w:lang w:val="en-IN" w:eastAsia="en-IN"/>
            </w:rPr>
          </w:pPr>
          <w:hyperlink w:anchor="_Toc107828208" w:history="1">
            <w:r w:rsidR="0072537F" w:rsidRPr="009F03D8">
              <w:rPr>
                <w:rStyle w:val="Hyperlink"/>
                <w:noProof/>
              </w:rPr>
              <w:t>Training Outcomes</w:t>
            </w:r>
            <w:r w:rsidR="0072537F">
              <w:rPr>
                <w:noProof/>
                <w:webHidden/>
              </w:rPr>
              <w:tab/>
            </w:r>
            <w:r w:rsidR="0072537F">
              <w:rPr>
                <w:noProof/>
                <w:webHidden/>
              </w:rPr>
              <w:fldChar w:fldCharType="begin"/>
            </w:r>
            <w:r w:rsidR="0072537F">
              <w:rPr>
                <w:noProof/>
                <w:webHidden/>
              </w:rPr>
              <w:instrText xml:space="preserve"> PAGEREF _Toc107828208 \h </w:instrText>
            </w:r>
            <w:r w:rsidR="0072537F">
              <w:rPr>
                <w:noProof/>
                <w:webHidden/>
              </w:rPr>
            </w:r>
            <w:r w:rsidR="0072537F">
              <w:rPr>
                <w:noProof/>
                <w:webHidden/>
              </w:rPr>
              <w:fldChar w:fldCharType="separate"/>
            </w:r>
            <w:r w:rsidR="0072537F">
              <w:rPr>
                <w:noProof/>
                <w:webHidden/>
              </w:rPr>
              <w:t>3</w:t>
            </w:r>
            <w:r w:rsidR="0072537F">
              <w:rPr>
                <w:noProof/>
                <w:webHidden/>
              </w:rPr>
              <w:fldChar w:fldCharType="end"/>
            </w:r>
          </w:hyperlink>
        </w:p>
        <w:p w14:paraId="0E888890" w14:textId="149BF9AC" w:rsidR="0072537F" w:rsidRDefault="00000000">
          <w:pPr>
            <w:pStyle w:val="TOC2"/>
            <w:tabs>
              <w:tab w:val="right" w:leader="dot" w:pos="9017"/>
            </w:tabs>
            <w:rPr>
              <w:rFonts w:eastAsiaTheme="minorEastAsia"/>
              <w:noProof/>
              <w:lang w:val="en-IN" w:eastAsia="en-IN"/>
            </w:rPr>
          </w:pPr>
          <w:hyperlink w:anchor="_Toc107828209" w:history="1">
            <w:r w:rsidR="0072537F" w:rsidRPr="009F03D8">
              <w:rPr>
                <w:rStyle w:val="Hyperlink"/>
                <w:noProof/>
              </w:rPr>
              <w:t>Compulsory Modules</w:t>
            </w:r>
            <w:r w:rsidR="0072537F">
              <w:rPr>
                <w:noProof/>
                <w:webHidden/>
              </w:rPr>
              <w:tab/>
            </w:r>
            <w:r w:rsidR="0072537F">
              <w:rPr>
                <w:noProof/>
                <w:webHidden/>
              </w:rPr>
              <w:fldChar w:fldCharType="begin"/>
            </w:r>
            <w:r w:rsidR="0072537F">
              <w:rPr>
                <w:noProof/>
                <w:webHidden/>
              </w:rPr>
              <w:instrText xml:space="preserve"> PAGEREF _Toc107828209 \h </w:instrText>
            </w:r>
            <w:r w:rsidR="0072537F">
              <w:rPr>
                <w:noProof/>
                <w:webHidden/>
              </w:rPr>
            </w:r>
            <w:r w:rsidR="0072537F">
              <w:rPr>
                <w:noProof/>
                <w:webHidden/>
              </w:rPr>
              <w:fldChar w:fldCharType="separate"/>
            </w:r>
            <w:r w:rsidR="0072537F">
              <w:rPr>
                <w:noProof/>
                <w:webHidden/>
              </w:rPr>
              <w:t>3</w:t>
            </w:r>
            <w:r w:rsidR="0072537F">
              <w:rPr>
                <w:noProof/>
                <w:webHidden/>
              </w:rPr>
              <w:fldChar w:fldCharType="end"/>
            </w:r>
          </w:hyperlink>
        </w:p>
        <w:p w14:paraId="26EBA35A" w14:textId="4019AD69" w:rsidR="0072537F" w:rsidRDefault="00000000">
          <w:pPr>
            <w:pStyle w:val="TOC2"/>
            <w:tabs>
              <w:tab w:val="right" w:leader="dot" w:pos="9017"/>
            </w:tabs>
            <w:rPr>
              <w:rFonts w:eastAsiaTheme="minorEastAsia"/>
              <w:noProof/>
              <w:lang w:val="en-IN" w:eastAsia="en-IN"/>
            </w:rPr>
          </w:pPr>
          <w:hyperlink w:anchor="_Toc107828210" w:history="1">
            <w:r w:rsidR="0072537F" w:rsidRPr="009F03D8">
              <w:rPr>
                <w:rStyle w:val="Hyperlink"/>
                <w:noProof/>
              </w:rPr>
              <w:t>Option</w:t>
            </w:r>
            <w:r w:rsidR="00987B12">
              <w:rPr>
                <w:rStyle w:val="Hyperlink"/>
                <w:noProof/>
              </w:rPr>
              <w:t>al</w:t>
            </w:r>
            <w:r w:rsidR="0072537F" w:rsidRPr="009F03D8">
              <w:rPr>
                <w:rStyle w:val="Hyperlink"/>
                <w:noProof/>
              </w:rPr>
              <w:t xml:space="preserve"> Modules</w:t>
            </w:r>
            <w:r w:rsidR="0072537F">
              <w:rPr>
                <w:noProof/>
                <w:webHidden/>
              </w:rPr>
              <w:tab/>
            </w:r>
            <w:r w:rsidR="00B021C9">
              <w:rPr>
                <w:noProof/>
                <w:webHidden/>
              </w:rPr>
              <w:t>5</w:t>
            </w:r>
          </w:hyperlink>
        </w:p>
        <w:p w14:paraId="38E67F86" w14:textId="00BAD261" w:rsidR="0072537F" w:rsidRDefault="00000000">
          <w:pPr>
            <w:pStyle w:val="TOC2"/>
            <w:tabs>
              <w:tab w:val="right" w:leader="dot" w:pos="9017"/>
            </w:tabs>
            <w:rPr>
              <w:rFonts w:eastAsiaTheme="minorEastAsia"/>
              <w:noProof/>
              <w:lang w:val="en-IN" w:eastAsia="en-IN"/>
            </w:rPr>
          </w:pPr>
          <w:hyperlink w:anchor="_Toc107828211" w:history="1">
            <w:r w:rsidR="0072537F" w:rsidRPr="009F03D8">
              <w:rPr>
                <w:rStyle w:val="Hyperlink"/>
                <w:noProof/>
              </w:rPr>
              <w:t xml:space="preserve">Module 1: </w:t>
            </w:r>
            <w:r w:rsidR="00B021C9" w:rsidRPr="00B021C9">
              <w:rPr>
                <w:rStyle w:val="Hyperlink"/>
                <w:noProof/>
              </w:rPr>
              <w:t xml:space="preserve">Introduction to Tank Farm </w:t>
            </w:r>
            <w:r w:rsidR="000D53ED">
              <w:rPr>
                <w:rStyle w:val="Hyperlink"/>
                <w:noProof/>
              </w:rPr>
              <w:t>Supervisor</w:t>
            </w:r>
            <w:r w:rsidR="00B021C9" w:rsidRPr="00B021C9">
              <w:rPr>
                <w:rStyle w:val="Hyperlink"/>
                <w:noProof/>
              </w:rPr>
              <w:t xml:space="preserve"> role</w:t>
            </w:r>
            <w:r w:rsidR="0072537F">
              <w:rPr>
                <w:noProof/>
                <w:webHidden/>
              </w:rPr>
              <w:tab/>
            </w:r>
            <w:r w:rsidR="00B021C9">
              <w:rPr>
                <w:noProof/>
                <w:webHidden/>
              </w:rPr>
              <w:t>6</w:t>
            </w:r>
          </w:hyperlink>
        </w:p>
        <w:p w14:paraId="7DB70A9F" w14:textId="08A0A2F6" w:rsidR="0072537F" w:rsidRDefault="00000000">
          <w:pPr>
            <w:pStyle w:val="TOC2"/>
            <w:tabs>
              <w:tab w:val="right" w:leader="dot" w:pos="9017"/>
            </w:tabs>
            <w:rPr>
              <w:rFonts w:eastAsiaTheme="minorEastAsia"/>
              <w:noProof/>
              <w:lang w:val="en-IN" w:eastAsia="en-IN"/>
            </w:rPr>
          </w:pPr>
          <w:hyperlink w:anchor="_Toc107828212" w:history="1">
            <w:r w:rsidR="0072537F" w:rsidRPr="009F03D8">
              <w:rPr>
                <w:rStyle w:val="Hyperlink"/>
                <w:noProof/>
              </w:rPr>
              <w:t xml:space="preserve">Module 2: </w:t>
            </w:r>
            <w:r w:rsidR="000D53ED" w:rsidRPr="000D53ED">
              <w:rPr>
                <w:rStyle w:val="Hyperlink"/>
                <w:noProof/>
              </w:rPr>
              <w:t>Resource allocation and tank farm operations</w:t>
            </w:r>
            <w:r w:rsidR="0072537F">
              <w:rPr>
                <w:noProof/>
                <w:webHidden/>
              </w:rPr>
              <w:tab/>
            </w:r>
            <w:r w:rsidR="00B021C9">
              <w:rPr>
                <w:noProof/>
                <w:webHidden/>
              </w:rPr>
              <w:t>7</w:t>
            </w:r>
          </w:hyperlink>
        </w:p>
        <w:p w14:paraId="721F78E2" w14:textId="3F28F641" w:rsidR="0072537F" w:rsidRDefault="00000000">
          <w:pPr>
            <w:pStyle w:val="TOC2"/>
            <w:tabs>
              <w:tab w:val="right" w:leader="dot" w:pos="9017"/>
            </w:tabs>
            <w:rPr>
              <w:rFonts w:eastAsiaTheme="minorEastAsia"/>
              <w:noProof/>
              <w:lang w:val="en-IN" w:eastAsia="en-IN"/>
            </w:rPr>
          </w:pPr>
          <w:hyperlink w:anchor="_Toc107828213" w:history="1">
            <w:r w:rsidR="0072537F" w:rsidRPr="009F03D8">
              <w:rPr>
                <w:rStyle w:val="Hyperlink"/>
                <w:noProof/>
              </w:rPr>
              <w:t xml:space="preserve">Module 3: </w:t>
            </w:r>
            <w:r w:rsidR="000D53ED" w:rsidRPr="000D53ED">
              <w:rPr>
                <w:rStyle w:val="Hyperlink"/>
                <w:noProof/>
              </w:rPr>
              <w:t>Inventory control at tank farm</w:t>
            </w:r>
            <w:r w:rsidR="0072537F">
              <w:rPr>
                <w:noProof/>
                <w:webHidden/>
              </w:rPr>
              <w:tab/>
            </w:r>
            <w:r w:rsidR="00B021C9">
              <w:rPr>
                <w:noProof/>
                <w:webHidden/>
              </w:rPr>
              <w:t>8</w:t>
            </w:r>
          </w:hyperlink>
        </w:p>
        <w:p w14:paraId="3C6D7182" w14:textId="7F1C0C53" w:rsidR="0072537F" w:rsidRDefault="00000000">
          <w:pPr>
            <w:pStyle w:val="TOC2"/>
            <w:tabs>
              <w:tab w:val="right" w:leader="dot" w:pos="9017"/>
            </w:tabs>
            <w:rPr>
              <w:rFonts w:eastAsiaTheme="minorEastAsia"/>
              <w:noProof/>
              <w:lang w:val="en-IN" w:eastAsia="en-IN"/>
            </w:rPr>
          </w:pPr>
          <w:hyperlink w:anchor="_Toc107828214" w:history="1">
            <w:r w:rsidR="0072537F" w:rsidRPr="009F03D8">
              <w:rPr>
                <w:rStyle w:val="Hyperlink"/>
                <w:noProof/>
              </w:rPr>
              <w:t xml:space="preserve">Module 4: </w:t>
            </w:r>
            <w:r w:rsidR="000D53ED" w:rsidRPr="000D53ED">
              <w:rPr>
                <w:rStyle w:val="Hyperlink"/>
                <w:noProof/>
              </w:rPr>
              <w:t>Cleaning, pumping, loading/unloading in tank farms</w:t>
            </w:r>
            <w:r w:rsidR="0072537F">
              <w:rPr>
                <w:noProof/>
                <w:webHidden/>
              </w:rPr>
              <w:tab/>
            </w:r>
            <w:r w:rsidR="0037100B">
              <w:rPr>
                <w:noProof/>
                <w:webHidden/>
              </w:rPr>
              <w:t>9</w:t>
            </w:r>
          </w:hyperlink>
        </w:p>
        <w:p w14:paraId="4DA8685C" w14:textId="77668BFB" w:rsidR="0072537F" w:rsidRDefault="00000000">
          <w:pPr>
            <w:pStyle w:val="TOC2"/>
            <w:tabs>
              <w:tab w:val="right" w:leader="dot" w:pos="9017"/>
            </w:tabs>
            <w:rPr>
              <w:noProof/>
            </w:rPr>
          </w:pPr>
          <w:hyperlink w:anchor="_Toc107828215" w:history="1">
            <w:r w:rsidR="0072537F" w:rsidRPr="009F03D8">
              <w:rPr>
                <w:rStyle w:val="Hyperlink"/>
                <w:noProof/>
              </w:rPr>
              <w:t xml:space="preserve">Module 5: </w:t>
            </w:r>
            <w:r w:rsidR="000D53ED" w:rsidRPr="000D53ED">
              <w:rPr>
                <w:rStyle w:val="Hyperlink"/>
                <w:noProof/>
              </w:rPr>
              <w:t>Documents related to cargo and its compliance</w:t>
            </w:r>
            <w:r w:rsidR="0072537F">
              <w:rPr>
                <w:noProof/>
                <w:webHidden/>
              </w:rPr>
              <w:tab/>
            </w:r>
            <w:r w:rsidR="00987B12">
              <w:rPr>
                <w:noProof/>
                <w:webHidden/>
              </w:rPr>
              <w:t>1</w:t>
            </w:r>
            <w:r w:rsidR="0037100B">
              <w:rPr>
                <w:noProof/>
                <w:webHidden/>
              </w:rPr>
              <w:t>0</w:t>
            </w:r>
          </w:hyperlink>
        </w:p>
        <w:p w14:paraId="253FFE22" w14:textId="29C9089D" w:rsidR="000D53ED" w:rsidRDefault="00000000" w:rsidP="000D53ED">
          <w:pPr>
            <w:pStyle w:val="TOC2"/>
            <w:tabs>
              <w:tab w:val="right" w:leader="dot" w:pos="9017"/>
            </w:tabs>
            <w:rPr>
              <w:rFonts w:eastAsiaTheme="minorEastAsia"/>
              <w:noProof/>
              <w:lang w:val="en-IN" w:eastAsia="en-IN"/>
            </w:rPr>
          </w:pPr>
          <w:hyperlink w:anchor="_Toc107828215" w:history="1">
            <w:r w:rsidR="000D53ED" w:rsidRPr="009F03D8">
              <w:rPr>
                <w:rStyle w:val="Hyperlink"/>
                <w:noProof/>
              </w:rPr>
              <w:t xml:space="preserve">Module </w:t>
            </w:r>
            <w:r w:rsidR="000D53ED">
              <w:rPr>
                <w:rStyle w:val="Hyperlink"/>
                <w:noProof/>
              </w:rPr>
              <w:t>6</w:t>
            </w:r>
            <w:r w:rsidR="000D53ED" w:rsidRPr="009F03D8">
              <w:rPr>
                <w:rStyle w:val="Hyperlink"/>
                <w:noProof/>
              </w:rPr>
              <w:t xml:space="preserve">: </w:t>
            </w:r>
            <w:r w:rsidR="000D53ED" w:rsidRPr="000D53ED">
              <w:rPr>
                <w:rStyle w:val="Hyperlink"/>
                <w:noProof/>
              </w:rPr>
              <w:t>Trend analysis and forecasting</w:t>
            </w:r>
            <w:r w:rsidR="000D53ED">
              <w:rPr>
                <w:noProof/>
                <w:webHidden/>
              </w:rPr>
              <w:tab/>
              <w:t>1</w:t>
            </w:r>
          </w:hyperlink>
          <w:r w:rsidR="000D53ED">
            <w:rPr>
              <w:noProof/>
            </w:rPr>
            <w:t>1</w:t>
          </w:r>
        </w:p>
        <w:p w14:paraId="50B86CFC" w14:textId="72BD0D3A" w:rsidR="0072537F" w:rsidRDefault="00000000">
          <w:pPr>
            <w:pStyle w:val="TOC2"/>
            <w:tabs>
              <w:tab w:val="right" w:leader="dot" w:pos="9017"/>
            </w:tabs>
            <w:rPr>
              <w:rFonts w:eastAsiaTheme="minorEastAsia"/>
              <w:noProof/>
              <w:lang w:val="en-IN" w:eastAsia="en-IN"/>
            </w:rPr>
          </w:pPr>
          <w:hyperlink w:anchor="_Toc107828216" w:history="1">
            <w:r w:rsidR="0072537F" w:rsidRPr="009F03D8">
              <w:rPr>
                <w:rStyle w:val="Hyperlink"/>
                <w:noProof/>
              </w:rPr>
              <w:t xml:space="preserve">Module </w:t>
            </w:r>
            <w:r w:rsidR="000D53ED">
              <w:rPr>
                <w:rStyle w:val="Hyperlink"/>
                <w:noProof/>
              </w:rPr>
              <w:t>7</w:t>
            </w:r>
            <w:r w:rsidR="0072537F" w:rsidRPr="009F03D8">
              <w:rPr>
                <w:rStyle w:val="Hyperlink"/>
                <w:noProof/>
              </w:rPr>
              <w:t xml:space="preserve">: </w:t>
            </w:r>
            <w:r w:rsidR="0037100B" w:rsidRPr="0037100B">
              <w:rPr>
                <w:rStyle w:val="Hyperlink"/>
                <w:noProof/>
              </w:rPr>
              <w:t>Guideline on integrity and ethics</w:t>
            </w:r>
            <w:r w:rsidR="0072537F">
              <w:rPr>
                <w:noProof/>
                <w:webHidden/>
              </w:rPr>
              <w:tab/>
            </w:r>
            <w:r w:rsidR="003B5A67">
              <w:rPr>
                <w:noProof/>
                <w:webHidden/>
              </w:rPr>
              <w:t>1</w:t>
            </w:r>
          </w:hyperlink>
          <w:r w:rsidR="000D53ED">
            <w:rPr>
              <w:noProof/>
            </w:rPr>
            <w:t>2</w:t>
          </w:r>
        </w:p>
        <w:p w14:paraId="4E39D809" w14:textId="40084069" w:rsidR="0072537F" w:rsidRDefault="00000000">
          <w:pPr>
            <w:pStyle w:val="TOC2"/>
            <w:tabs>
              <w:tab w:val="right" w:leader="dot" w:pos="9017"/>
            </w:tabs>
            <w:rPr>
              <w:noProof/>
            </w:rPr>
          </w:pPr>
          <w:hyperlink w:anchor="_Toc107828217" w:history="1">
            <w:r w:rsidR="0072537F" w:rsidRPr="009F03D8">
              <w:rPr>
                <w:rStyle w:val="Hyperlink"/>
                <w:noProof/>
              </w:rPr>
              <w:t xml:space="preserve">Module </w:t>
            </w:r>
            <w:r w:rsidR="000D53ED">
              <w:rPr>
                <w:rStyle w:val="Hyperlink"/>
                <w:noProof/>
              </w:rPr>
              <w:t>8</w:t>
            </w:r>
            <w:r w:rsidR="0072537F" w:rsidRPr="009F03D8">
              <w:rPr>
                <w:rStyle w:val="Hyperlink"/>
                <w:noProof/>
              </w:rPr>
              <w:t xml:space="preserve">: </w:t>
            </w:r>
            <w:r w:rsidR="0037100B" w:rsidRPr="0037100B">
              <w:rPr>
                <w:rStyle w:val="Hyperlink"/>
                <w:noProof/>
              </w:rPr>
              <w:t>Compliance to health, safety and security norms in tank farms</w:t>
            </w:r>
            <w:r w:rsidR="0072537F">
              <w:rPr>
                <w:noProof/>
                <w:webHidden/>
              </w:rPr>
              <w:tab/>
            </w:r>
            <w:r w:rsidR="003B5A67">
              <w:rPr>
                <w:noProof/>
                <w:webHidden/>
              </w:rPr>
              <w:t>1</w:t>
            </w:r>
            <w:r w:rsidR="000D53ED">
              <w:rPr>
                <w:noProof/>
                <w:webHidden/>
              </w:rPr>
              <w:t>3</w:t>
            </w:r>
          </w:hyperlink>
        </w:p>
        <w:p w14:paraId="179BD4B6" w14:textId="703304DF" w:rsidR="0058253E" w:rsidRPr="0058253E" w:rsidRDefault="0058253E" w:rsidP="0058253E">
          <w:r>
            <w:t xml:space="preserve">    Module 9:</w:t>
          </w:r>
          <w:r w:rsidRPr="0058253E">
            <w:rPr>
              <w:rFonts w:eastAsiaTheme="majorEastAsia" w:cstheme="minorHAnsi"/>
              <w:lang w:val="en-IN"/>
            </w:rPr>
            <w:t xml:space="preserve"> Employability Skills</w:t>
          </w:r>
          <w:r>
            <w:rPr>
              <w:rFonts w:eastAsiaTheme="majorEastAsia" w:cstheme="minorHAnsi"/>
              <w:lang w:val="en-IN"/>
            </w:rPr>
            <w:t>……………………………………………………………………………………</w:t>
          </w:r>
          <w:r>
            <w:rPr>
              <w:rFonts w:eastAsiaTheme="majorEastAsia" w:cstheme="minorHAnsi"/>
              <w:webHidden/>
              <w:lang w:val="en-IN"/>
            </w:rPr>
            <w:t>…………………14</w:t>
          </w:r>
        </w:p>
        <w:p w14:paraId="4C6CF2EA" w14:textId="27F3844D" w:rsidR="003B5A67" w:rsidRDefault="00000000" w:rsidP="003B5A67">
          <w:pPr>
            <w:pStyle w:val="TOC2"/>
            <w:tabs>
              <w:tab w:val="right" w:leader="dot" w:pos="9017"/>
            </w:tabs>
            <w:rPr>
              <w:noProof/>
            </w:rPr>
          </w:pPr>
          <w:hyperlink w:anchor="_Toc107828218" w:history="1">
            <w:r w:rsidR="003B5A67" w:rsidRPr="009F03D8">
              <w:rPr>
                <w:rStyle w:val="Hyperlink"/>
                <w:noProof/>
              </w:rPr>
              <w:t xml:space="preserve">Module </w:t>
            </w:r>
            <w:r w:rsidR="0058253E">
              <w:rPr>
                <w:rStyle w:val="Hyperlink"/>
                <w:noProof/>
              </w:rPr>
              <w:t>10</w:t>
            </w:r>
            <w:r w:rsidR="003B5A67" w:rsidRPr="009F03D8">
              <w:rPr>
                <w:rStyle w:val="Hyperlink"/>
                <w:noProof/>
              </w:rPr>
              <w:t xml:space="preserve">: </w:t>
            </w:r>
            <w:r w:rsidR="003C37B4" w:rsidRPr="003C37B4">
              <w:rPr>
                <w:rStyle w:val="Hyperlink"/>
                <w:noProof/>
              </w:rPr>
              <w:t xml:space="preserve">OPTION 1: </w:t>
            </w:r>
            <w:r w:rsidR="000D53ED" w:rsidRPr="000D53ED">
              <w:rPr>
                <w:rStyle w:val="Hyperlink"/>
                <w:noProof/>
              </w:rPr>
              <w:t>Tank farm infrastructure and operations management</w:t>
            </w:r>
            <w:r w:rsidR="003B5A67">
              <w:rPr>
                <w:noProof/>
                <w:webHidden/>
              </w:rPr>
              <w:tab/>
              <w:t>1</w:t>
            </w:r>
          </w:hyperlink>
          <w:r w:rsidR="0058253E">
            <w:rPr>
              <w:noProof/>
            </w:rPr>
            <w:t>6</w:t>
          </w:r>
        </w:p>
        <w:p w14:paraId="625FF3E5" w14:textId="2B037514" w:rsidR="000D53ED" w:rsidRPr="000D53ED" w:rsidRDefault="00000000" w:rsidP="000D53ED">
          <w:pPr>
            <w:pStyle w:val="TOC2"/>
            <w:tabs>
              <w:tab w:val="right" w:leader="dot" w:pos="9017"/>
            </w:tabs>
            <w:rPr>
              <w:noProof/>
            </w:rPr>
          </w:pPr>
          <w:hyperlink w:anchor="_Toc107828218" w:history="1">
            <w:r w:rsidR="000D53ED" w:rsidRPr="009F03D8">
              <w:rPr>
                <w:rStyle w:val="Hyperlink"/>
                <w:noProof/>
              </w:rPr>
              <w:t xml:space="preserve">Module </w:t>
            </w:r>
            <w:r w:rsidR="000D53ED">
              <w:rPr>
                <w:rStyle w:val="Hyperlink"/>
                <w:noProof/>
              </w:rPr>
              <w:t>1</w:t>
            </w:r>
            <w:r w:rsidR="0058253E">
              <w:rPr>
                <w:rStyle w:val="Hyperlink"/>
                <w:noProof/>
              </w:rPr>
              <w:t>1</w:t>
            </w:r>
            <w:r w:rsidR="000D53ED" w:rsidRPr="009F03D8">
              <w:rPr>
                <w:rStyle w:val="Hyperlink"/>
                <w:noProof/>
              </w:rPr>
              <w:t xml:space="preserve">: </w:t>
            </w:r>
            <w:r w:rsidR="000D53ED" w:rsidRPr="003C37B4">
              <w:rPr>
                <w:rStyle w:val="Hyperlink"/>
                <w:noProof/>
              </w:rPr>
              <w:t xml:space="preserve">OPTION </w:t>
            </w:r>
            <w:r w:rsidR="000D53ED">
              <w:rPr>
                <w:rStyle w:val="Hyperlink"/>
                <w:noProof/>
              </w:rPr>
              <w:t>2</w:t>
            </w:r>
            <w:r w:rsidR="000D53ED" w:rsidRPr="003C37B4">
              <w:rPr>
                <w:rStyle w:val="Hyperlink"/>
                <w:noProof/>
              </w:rPr>
              <w:t xml:space="preserve">: </w:t>
            </w:r>
            <w:r w:rsidR="000D53ED" w:rsidRPr="000D53ED">
              <w:rPr>
                <w:rStyle w:val="Hyperlink"/>
                <w:noProof/>
              </w:rPr>
              <w:t>Ship and yard planning operations</w:t>
            </w:r>
            <w:r w:rsidR="000D53ED">
              <w:rPr>
                <w:noProof/>
                <w:webHidden/>
              </w:rPr>
              <w:tab/>
              <w:t>1</w:t>
            </w:r>
          </w:hyperlink>
          <w:r w:rsidR="0058253E">
            <w:rPr>
              <w:noProof/>
            </w:rPr>
            <w:t>7</w:t>
          </w:r>
        </w:p>
        <w:p w14:paraId="55A7E092" w14:textId="66E17DD5" w:rsidR="0072537F" w:rsidRDefault="00000000">
          <w:pPr>
            <w:pStyle w:val="TOC1"/>
            <w:tabs>
              <w:tab w:val="right" w:leader="dot" w:pos="9017"/>
            </w:tabs>
            <w:rPr>
              <w:rFonts w:eastAsiaTheme="minorEastAsia"/>
              <w:noProof/>
              <w:lang w:val="en-IN" w:eastAsia="en-IN"/>
            </w:rPr>
          </w:pPr>
          <w:hyperlink w:anchor="_Toc107828219" w:history="1">
            <w:r w:rsidR="0072537F" w:rsidRPr="009F03D8">
              <w:rPr>
                <w:rStyle w:val="Hyperlink"/>
                <w:noProof/>
              </w:rPr>
              <w:t>Annexure</w:t>
            </w:r>
            <w:r w:rsidR="0072537F">
              <w:rPr>
                <w:noProof/>
                <w:webHidden/>
              </w:rPr>
              <w:tab/>
            </w:r>
            <w:r w:rsidR="0072537F">
              <w:rPr>
                <w:noProof/>
                <w:webHidden/>
              </w:rPr>
              <w:fldChar w:fldCharType="begin"/>
            </w:r>
            <w:r w:rsidR="0072537F">
              <w:rPr>
                <w:noProof/>
                <w:webHidden/>
              </w:rPr>
              <w:instrText xml:space="preserve"> PAGEREF _Toc107828219 \h </w:instrText>
            </w:r>
            <w:r w:rsidR="0072537F">
              <w:rPr>
                <w:noProof/>
                <w:webHidden/>
              </w:rPr>
            </w:r>
            <w:r w:rsidR="0072537F">
              <w:rPr>
                <w:noProof/>
                <w:webHidden/>
              </w:rPr>
              <w:fldChar w:fldCharType="separate"/>
            </w:r>
            <w:r w:rsidR="0072537F">
              <w:rPr>
                <w:noProof/>
                <w:webHidden/>
              </w:rPr>
              <w:t>1</w:t>
            </w:r>
            <w:r w:rsidR="0072537F">
              <w:rPr>
                <w:noProof/>
                <w:webHidden/>
              </w:rPr>
              <w:fldChar w:fldCharType="end"/>
            </w:r>
          </w:hyperlink>
          <w:r w:rsidR="0058253E">
            <w:rPr>
              <w:noProof/>
            </w:rPr>
            <w:t>8</w:t>
          </w:r>
        </w:p>
        <w:p w14:paraId="245F2EE3" w14:textId="28294F9F" w:rsidR="0072537F" w:rsidRDefault="00000000">
          <w:pPr>
            <w:pStyle w:val="TOC2"/>
            <w:tabs>
              <w:tab w:val="right" w:leader="dot" w:pos="9017"/>
            </w:tabs>
            <w:rPr>
              <w:rFonts w:eastAsiaTheme="minorEastAsia"/>
              <w:noProof/>
              <w:lang w:val="en-IN" w:eastAsia="en-IN"/>
            </w:rPr>
          </w:pPr>
          <w:hyperlink w:anchor="_Toc107828220" w:history="1">
            <w:r w:rsidR="0072537F" w:rsidRPr="009F03D8">
              <w:rPr>
                <w:rStyle w:val="Hyperlink"/>
                <w:noProof/>
              </w:rPr>
              <w:t>Trainer Requirements</w:t>
            </w:r>
            <w:r w:rsidR="0072537F">
              <w:rPr>
                <w:noProof/>
                <w:webHidden/>
              </w:rPr>
              <w:tab/>
            </w:r>
            <w:r w:rsidR="0072537F">
              <w:rPr>
                <w:noProof/>
                <w:webHidden/>
              </w:rPr>
              <w:fldChar w:fldCharType="begin"/>
            </w:r>
            <w:r w:rsidR="0072537F">
              <w:rPr>
                <w:noProof/>
                <w:webHidden/>
              </w:rPr>
              <w:instrText xml:space="preserve"> PAGEREF _Toc107828220 \h </w:instrText>
            </w:r>
            <w:r w:rsidR="0072537F">
              <w:rPr>
                <w:noProof/>
                <w:webHidden/>
              </w:rPr>
            </w:r>
            <w:r w:rsidR="0072537F">
              <w:rPr>
                <w:noProof/>
                <w:webHidden/>
              </w:rPr>
              <w:fldChar w:fldCharType="separate"/>
            </w:r>
            <w:r w:rsidR="0072537F">
              <w:rPr>
                <w:noProof/>
                <w:webHidden/>
              </w:rPr>
              <w:t>1</w:t>
            </w:r>
            <w:r w:rsidR="0072537F">
              <w:rPr>
                <w:noProof/>
                <w:webHidden/>
              </w:rPr>
              <w:fldChar w:fldCharType="end"/>
            </w:r>
          </w:hyperlink>
          <w:r w:rsidR="0058253E">
            <w:rPr>
              <w:noProof/>
            </w:rPr>
            <w:t>8</w:t>
          </w:r>
        </w:p>
        <w:p w14:paraId="729678E1" w14:textId="60E41141" w:rsidR="0072537F" w:rsidRDefault="00000000">
          <w:pPr>
            <w:pStyle w:val="TOC2"/>
            <w:tabs>
              <w:tab w:val="right" w:leader="dot" w:pos="9017"/>
            </w:tabs>
            <w:rPr>
              <w:rFonts w:eastAsiaTheme="minorEastAsia"/>
              <w:noProof/>
              <w:lang w:val="en-IN" w:eastAsia="en-IN"/>
            </w:rPr>
          </w:pPr>
          <w:hyperlink w:anchor="_Toc107828221" w:history="1">
            <w:r w:rsidR="0072537F" w:rsidRPr="009F03D8">
              <w:rPr>
                <w:rStyle w:val="Hyperlink"/>
                <w:noProof/>
              </w:rPr>
              <w:t>Assessor Requirements</w:t>
            </w:r>
            <w:r w:rsidR="0072537F">
              <w:rPr>
                <w:noProof/>
                <w:webHidden/>
              </w:rPr>
              <w:tab/>
            </w:r>
            <w:r w:rsidR="0072537F">
              <w:rPr>
                <w:noProof/>
                <w:webHidden/>
              </w:rPr>
              <w:fldChar w:fldCharType="begin"/>
            </w:r>
            <w:r w:rsidR="0072537F">
              <w:rPr>
                <w:noProof/>
                <w:webHidden/>
              </w:rPr>
              <w:instrText xml:space="preserve"> PAGEREF _Toc107828221 \h </w:instrText>
            </w:r>
            <w:r w:rsidR="0072537F">
              <w:rPr>
                <w:noProof/>
                <w:webHidden/>
              </w:rPr>
            </w:r>
            <w:r w:rsidR="0072537F">
              <w:rPr>
                <w:noProof/>
                <w:webHidden/>
              </w:rPr>
              <w:fldChar w:fldCharType="separate"/>
            </w:r>
            <w:r w:rsidR="0072537F">
              <w:rPr>
                <w:noProof/>
                <w:webHidden/>
              </w:rPr>
              <w:t>1</w:t>
            </w:r>
            <w:r w:rsidR="0072537F">
              <w:rPr>
                <w:noProof/>
                <w:webHidden/>
              </w:rPr>
              <w:fldChar w:fldCharType="end"/>
            </w:r>
          </w:hyperlink>
          <w:r w:rsidR="0058253E">
            <w:rPr>
              <w:noProof/>
            </w:rPr>
            <w:t>9</w:t>
          </w:r>
        </w:p>
        <w:p w14:paraId="11A83558" w14:textId="47A61246" w:rsidR="0072537F" w:rsidRDefault="00000000">
          <w:pPr>
            <w:pStyle w:val="TOC2"/>
            <w:tabs>
              <w:tab w:val="right" w:leader="dot" w:pos="9017"/>
            </w:tabs>
            <w:rPr>
              <w:rFonts w:eastAsiaTheme="minorEastAsia"/>
              <w:noProof/>
              <w:lang w:val="en-IN" w:eastAsia="en-IN"/>
            </w:rPr>
          </w:pPr>
          <w:hyperlink w:anchor="_Toc107828222" w:history="1">
            <w:r w:rsidR="0072537F" w:rsidRPr="009F03D8">
              <w:rPr>
                <w:rStyle w:val="Hyperlink"/>
                <w:noProof/>
              </w:rPr>
              <w:t>Assessment Strategy</w:t>
            </w:r>
            <w:r w:rsidR="0072537F">
              <w:rPr>
                <w:noProof/>
                <w:webHidden/>
              </w:rPr>
              <w:tab/>
            </w:r>
            <w:r w:rsidR="0058253E">
              <w:rPr>
                <w:noProof/>
                <w:webHidden/>
              </w:rPr>
              <w:t>20</w:t>
            </w:r>
          </w:hyperlink>
        </w:p>
        <w:p w14:paraId="7D133021" w14:textId="79861E34" w:rsidR="0072537F" w:rsidRDefault="00000000">
          <w:pPr>
            <w:pStyle w:val="TOC1"/>
            <w:tabs>
              <w:tab w:val="right" w:leader="dot" w:pos="9017"/>
            </w:tabs>
            <w:rPr>
              <w:rFonts w:eastAsiaTheme="minorEastAsia"/>
              <w:noProof/>
              <w:lang w:val="en-IN" w:eastAsia="en-IN"/>
            </w:rPr>
          </w:pPr>
          <w:hyperlink w:anchor="_Toc107828223" w:history="1">
            <w:r w:rsidR="0072537F" w:rsidRPr="009F03D8">
              <w:rPr>
                <w:rStyle w:val="Hyperlink"/>
                <w:noProof/>
              </w:rPr>
              <w:t>References</w:t>
            </w:r>
            <w:r w:rsidR="0072537F">
              <w:rPr>
                <w:noProof/>
                <w:webHidden/>
              </w:rPr>
              <w:tab/>
            </w:r>
            <w:r w:rsidR="0058253E">
              <w:rPr>
                <w:noProof/>
                <w:webHidden/>
              </w:rPr>
              <w:t>21</w:t>
            </w:r>
          </w:hyperlink>
        </w:p>
        <w:p w14:paraId="642A66E9" w14:textId="079BB99C" w:rsidR="0072537F" w:rsidRDefault="00000000">
          <w:pPr>
            <w:pStyle w:val="TOC2"/>
            <w:tabs>
              <w:tab w:val="right" w:leader="dot" w:pos="9017"/>
            </w:tabs>
            <w:rPr>
              <w:rFonts w:eastAsiaTheme="minorEastAsia"/>
              <w:noProof/>
              <w:lang w:val="en-IN" w:eastAsia="en-IN"/>
            </w:rPr>
          </w:pPr>
          <w:hyperlink w:anchor="_Toc107828224" w:history="1">
            <w:r w:rsidR="0072537F" w:rsidRPr="009F03D8">
              <w:rPr>
                <w:rStyle w:val="Hyperlink"/>
                <w:noProof/>
              </w:rPr>
              <w:t>Glossary</w:t>
            </w:r>
            <w:r w:rsidR="0072537F">
              <w:rPr>
                <w:noProof/>
                <w:webHidden/>
              </w:rPr>
              <w:tab/>
            </w:r>
            <w:r w:rsidR="00C12575">
              <w:rPr>
                <w:noProof/>
                <w:webHidden/>
              </w:rPr>
              <w:t>2</w:t>
            </w:r>
            <w:r w:rsidR="0058253E">
              <w:rPr>
                <w:noProof/>
                <w:webHidden/>
              </w:rPr>
              <w:t>2</w:t>
            </w:r>
          </w:hyperlink>
        </w:p>
        <w:p w14:paraId="49BADB7A" w14:textId="3ECFAE4D" w:rsidR="0072537F" w:rsidRDefault="00000000">
          <w:pPr>
            <w:pStyle w:val="TOC2"/>
            <w:tabs>
              <w:tab w:val="right" w:leader="dot" w:pos="9017"/>
            </w:tabs>
            <w:rPr>
              <w:rFonts w:eastAsiaTheme="minorEastAsia"/>
              <w:noProof/>
              <w:lang w:val="en-IN" w:eastAsia="en-IN"/>
            </w:rPr>
          </w:pPr>
          <w:hyperlink w:anchor="_Toc107828225" w:history="1">
            <w:r w:rsidR="0072537F" w:rsidRPr="009F03D8">
              <w:rPr>
                <w:rStyle w:val="Hyperlink"/>
                <w:noProof/>
              </w:rPr>
              <w:t>Acronyms and Abbreviations</w:t>
            </w:r>
            <w:r w:rsidR="0072537F">
              <w:rPr>
                <w:noProof/>
                <w:webHidden/>
              </w:rPr>
              <w:tab/>
            </w:r>
            <w:r w:rsidR="00C12575">
              <w:rPr>
                <w:noProof/>
                <w:webHidden/>
              </w:rPr>
              <w:t>2</w:t>
            </w:r>
            <w:r w:rsidR="0058253E">
              <w:rPr>
                <w:noProof/>
                <w:webHidden/>
              </w:rPr>
              <w:t>3</w:t>
            </w:r>
          </w:hyperlink>
        </w:p>
        <w:p w14:paraId="3AEF5FDD" w14:textId="2082A134"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33A88B2D" w14:textId="77777777" w:rsidR="00CE661F" w:rsidRDefault="00CE661F" w:rsidP="003C37B4">
      <w:pPr>
        <w:spacing w:after="0" w:line="240" w:lineRule="auto"/>
        <w:jc w:val="center"/>
        <w:rPr>
          <w:b/>
          <w:bCs/>
          <w:color w:val="0B84B5"/>
          <w:sz w:val="44"/>
          <w:szCs w:val="44"/>
        </w:rPr>
      </w:pPr>
      <w:bookmarkStart w:id="0" w:name="_Toc107828206"/>
    </w:p>
    <w:p w14:paraId="0E9AB09E" w14:textId="77777777" w:rsidR="0037100B" w:rsidRDefault="0037100B" w:rsidP="00742C8B">
      <w:pPr>
        <w:spacing w:after="0" w:line="240" w:lineRule="auto"/>
        <w:rPr>
          <w:b/>
          <w:bCs/>
          <w:color w:val="0B84B5"/>
          <w:sz w:val="44"/>
          <w:szCs w:val="44"/>
        </w:rPr>
      </w:pPr>
    </w:p>
    <w:p w14:paraId="0B42BAEF" w14:textId="242C6486" w:rsidR="00E25CFF" w:rsidRPr="00742C8B" w:rsidRDefault="00E25CFF" w:rsidP="00742C8B">
      <w:pPr>
        <w:spacing w:after="0" w:line="240" w:lineRule="auto"/>
        <w:jc w:val="center"/>
        <w:rPr>
          <w:rFonts w:cstheme="minorHAnsi"/>
          <w:b/>
          <w:bCs/>
          <w:color w:val="FFFFFF" w:themeColor="background1"/>
          <w:sz w:val="28"/>
          <w:szCs w:val="28"/>
        </w:rPr>
      </w:pPr>
      <w:r w:rsidRPr="003C37B4">
        <w:rPr>
          <w:b/>
          <w:bCs/>
          <w:color w:val="0B84B5"/>
          <w:sz w:val="44"/>
          <w:szCs w:val="44"/>
        </w:rPr>
        <w:lastRenderedPageBreak/>
        <w:t>Training Parameters</w:t>
      </w:r>
      <w:bookmarkEnd w:id="0"/>
    </w:p>
    <w:tbl>
      <w:tblPr>
        <w:tblStyle w:val="PlainTable1"/>
        <w:tblW w:w="10490" w:type="dxa"/>
        <w:tblInd w:w="-572" w:type="dxa"/>
        <w:tblLook w:val="0400" w:firstRow="0" w:lastRow="0" w:firstColumn="0" w:lastColumn="0" w:noHBand="0" w:noVBand="1"/>
      </w:tblPr>
      <w:tblGrid>
        <w:gridCol w:w="3261"/>
        <w:gridCol w:w="7229"/>
      </w:tblGrid>
      <w:tr w:rsidR="00E25CFF" w:rsidRPr="00910F14" w14:paraId="33CA10E1" w14:textId="77777777" w:rsidTr="002844AC">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7229" w:type="dxa"/>
          </w:tcPr>
          <w:p w14:paraId="640520D9" w14:textId="06946439" w:rsidR="00E25CFF" w:rsidRPr="001E43AC" w:rsidRDefault="005C68FB" w:rsidP="001E43AC">
            <w:pPr>
              <w:rPr>
                <w:iCs/>
              </w:rPr>
            </w:pPr>
            <w:r>
              <w:rPr>
                <w:iCs/>
              </w:rPr>
              <w:t>Logistics</w:t>
            </w:r>
          </w:p>
        </w:tc>
      </w:tr>
      <w:tr w:rsidR="00C840C1" w:rsidRPr="00296F78" w14:paraId="43E0DBC9" w14:textId="77777777" w:rsidTr="002844AC">
        <w:trPr>
          <w:trHeight w:val="388"/>
        </w:trPr>
        <w:tc>
          <w:tcPr>
            <w:tcW w:w="3261"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4149B63B" w14:textId="7988F337" w:rsidR="00C840C1" w:rsidRPr="001E43AC" w:rsidRDefault="0003632A" w:rsidP="001E43AC">
            <w:pPr>
              <w:rPr>
                <w:iCs/>
              </w:rPr>
            </w:pPr>
            <w:r w:rsidRPr="0003632A">
              <w:rPr>
                <w:iCs/>
              </w:rPr>
              <w:t>LIQUID LOGISTICS</w:t>
            </w:r>
          </w:p>
        </w:tc>
      </w:tr>
      <w:tr w:rsidR="00C840C1" w:rsidRPr="00910F14" w14:paraId="6CEF2F77" w14:textId="77777777" w:rsidTr="002844AC">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25B2873E" w14:textId="77777777" w:rsidR="00077FCB" w:rsidRPr="00077FCB" w:rsidRDefault="00077FCB" w:rsidP="00077FCB">
            <w:pPr>
              <w:rPr>
                <w:lang w:val="en-IN"/>
              </w:rPr>
            </w:pPr>
            <w:r w:rsidRPr="00077FCB">
              <w:rPr>
                <w:lang w:val="en-IN"/>
              </w:rPr>
              <w:t>Port Operations Coordination, Documentation and Reporting,</w:t>
            </w:r>
          </w:p>
          <w:p w14:paraId="10FA49D5" w14:textId="4CFB0D58" w:rsidR="00C840C1" w:rsidRPr="001E43AC" w:rsidRDefault="00077FCB" w:rsidP="00077FCB">
            <w:pPr>
              <w:rPr>
                <w:iCs/>
              </w:rPr>
            </w:pPr>
            <w:r w:rsidRPr="00077FCB">
              <w:rPr>
                <w:lang w:val="en-IN"/>
              </w:rPr>
              <w:t>Liquid transportation Operations, Engineering/ Maintenance</w:t>
            </w:r>
          </w:p>
        </w:tc>
      </w:tr>
      <w:tr w:rsidR="00C840C1" w:rsidRPr="00910F14" w14:paraId="29868194" w14:textId="77777777" w:rsidTr="002844AC">
        <w:trPr>
          <w:trHeight w:val="417"/>
        </w:trPr>
        <w:tc>
          <w:tcPr>
            <w:tcW w:w="3261"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1B94762E" w14:textId="37FE6A67" w:rsidR="00C840C1" w:rsidRPr="001E43AC" w:rsidRDefault="005C68FB" w:rsidP="001E43AC">
            <w:pPr>
              <w:rPr>
                <w:iCs/>
              </w:rPr>
            </w:pPr>
            <w:r>
              <w:rPr>
                <w:iCs/>
              </w:rPr>
              <w:t>India</w:t>
            </w:r>
          </w:p>
        </w:tc>
      </w:tr>
      <w:tr w:rsidR="00C840C1" w:rsidRPr="00910F14" w14:paraId="6E27FBF8" w14:textId="77777777" w:rsidTr="002844AC">
        <w:trPr>
          <w:cnfStyle w:val="000000100000" w:firstRow="0" w:lastRow="0" w:firstColumn="0" w:lastColumn="0" w:oddVBand="0" w:evenVBand="0" w:oddHBand="1" w:evenHBand="0" w:firstRowFirstColumn="0" w:firstRowLastColumn="0" w:lastRowFirstColumn="0" w:lastRowLastColumn="0"/>
          <w:trHeight w:val="297"/>
        </w:trPr>
        <w:tc>
          <w:tcPr>
            <w:tcW w:w="3261"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5102A95B" w14:textId="4F879B88" w:rsidR="00C840C1" w:rsidRPr="001E43AC" w:rsidRDefault="00077FCB" w:rsidP="001E43AC">
            <w:pPr>
              <w:rPr>
                <w:iCs/>
              </w:rPr>
            </w:pPr>
            <w:r>
              <w:rPr>
                <w:iCs/>
              </w:rPr>
              <w:t>5</w:t>
            </w:r>
          </w:p>
        </w:tc>
      </w:tr>
      <w:tr w:rsidR="00C840C1" w:rsidRPr="00910F14" w14:paraId="19C51B66" w14:textId="77777777" w:rsidTr="002844AC">
        <w:trPr>
          <w:trHeight w:val="461"/>
        </w:trPr>
        <w:tc>
          <w:tcPr>
            <w:tcW w:w="3261"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353DAA90" w14:textId="06A64937" w:rsidR="00C840C1" w:rsidRPr="001E43AC" w:rsidRDefault="00077FCB" w:rsidP="001E43AC">
            <w:pPr>
              <w:rPr>
                <w:iCs/>
              </w:rPr>
            </w:pPr>
            <w:r w:rsidRPr="00077FCB">
              <w:rPr>
                <w:rFonts w:cs="Arial"/>
                <w:color w:val="000000"/>
                <w:sz w:val="24"/>
                <w:lang w:eastAsia="en-IN"/>
              </w:rPr>
              <w:t>NCO – 2015 – 1324.1201 and ISCO -08 - 3122</w:t>
            </w:r>
          </w:p>
        </w:tc>
      </w:tr>
      <w:tr w:rsidR="00C840C1" w:rsidRPr="00153A1E" w14:paraId="5737DC32" w14:textId="77777777" w:rsidTr="00AC11BD">
        <w:trPr>
          <w:cnfStyle w:val="000000100000" w:firstRow="0" w:lastRow="0" w:firstColumn="0" w:lastColumn="0" w:oddVBand="0" w:evenVBand="0" w:oddHBand="1" w:evenHBand="0" w:firstRowFirstColumn="0" w:firstRowLastColumn="0" w:lastRowFirstColumn="0" w:lastRowLastColumn="0"/>
          <w:trHeight w:val="3318"/>
        </w:trPr>
        <w:tc>
          <w:tcPr>
            <w:tcW w:w="3261"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041C92C9" w14:textId="176546BE" w:rsidR="00C840C1" w:rsidRPr="00A55FC9" w:rsidRDefault="00AC11BD" w:rsidP="00A55FC9">
            <w:pPr>
              <w:spacing w:after="240"/>
              <w:rPr>
                <w:rFonts w:ascii="Calibri" w:hAnsi="Calibri" w:cs="Calibri"/>
                <w:color w:val="000000"/>
              </w:rPr>
            </w:pPr>
            <w:r>
              <w:rPr>
                <w:rFonts w:ascii="Calibri" w:hAnsi="Calibri" w:cs="Calibri"/>
                <w:color w:val="000000"/>
              </w:rPr>
              <w:t xml:space="preserve">Completed 1st year of UG (UG Certificate) or                                                      Pursuing 2nd year of UG </w:t>
            </w:r>
            <w:r>
              <w:rPr>
                <w:rFonts w:ascii="Calibri" w:hAnsi="Calibri" w:cs="Calibri"/>
                <w:color w:val="000000"/>
              </w:rPr>
              <w:br/>
              <w:t xml:space="preserve">or Completed 1st year of diploma (after 12th) </w:t>
            </w:r>
            <w:r>
              <w:rPr>
                <w:rFonts w:ascii="Calibri" w:hAnsi="Calibri" w:cs="Calibri"/>
                <w:color w:val="000000"/>
              </w:rPr>
              <w:br/>
              <w:t xml:space="preserve">or Pursuing 2nd year of 2-year diploma after 12th </w:t>
            </w:r>
            <w:r>
              <w:rPr>
                <w:rFonts w:ascii="Calibri" w:hAnsi="Calibri" w:cs="Calibri"/>
                <w:color w:val="000000"/>
              </w:rPr>
              <w:br/>
              <w:t xml:space="preserve">or 12th pass with 1 year Vocational Education &amp; training (NTC or NAC or CITS) </w:t>
            </w:r>
            <w:r>
              <w:rPr>
                <w:rFonts w:ascii="Calibri" w:hAnsi="Calibri" w:cs="Calibri"/>
                <w:color w:val="000000"/>
              </w:rPr>
              <w:br/>
              <w:t xml:space="preserve">or Completed 3 year diploma after 10th + 1 year relevant experience </w:t>
            </w:r>
            <w:r>
              <w:rPr>
                <w:rFonts w:ascii="Calibri" w:hAnsi="Calibri" w:cs="Calibri"/>
                <w:color w:val="000000"/>
              </w:rPr>
              <w:br/>
              <w:t xml:space="preserve">or 12th Grade pass + 2 year relevant experience </w:t>
            </w:r>
            <w:r>
              <w:rPr>
                <w:rFonts w:ascii="Calibri" w:hAnsi="Calibri" w:cs="Calibri"/>
                <w:color w:val="000000"/>
              </w:rPr>
              <w:br/>
              <w:t xml:space="preserve">or 10th Grade pass + 4 year relevant experience </w:t>
            </w:r>
            <w:r>
              <w:rPr>
                <w:rFonts w:ascii="Calibri" w:hAnsi="Calibri" w:cs="Calibri"/>
                <w:color w:val="000000"/>
              </w:rPr>
              <w:br/>
              <w:t xml:space="preserve">or Certificate-NSQF (Tank Farm Executive - level 4) with minimum education as 8th Grade pass + 3 year  relevant experience </w:t>
            </w:r>
            <w:r>
              <w:rPr>
                <w:rFonts w:ascii="Calibri" w:hAnsi="Calibri" w:cs="Calibri"/>
                <w:color w:val="000000"/>
              </w:rPr>
              <w:br/>
              <w:t xml:space="preserve">or Previous relevant Qualification of NSQF Level 4.5 + 1.5 year  relevant experience                                                                                                           </w:t>
            </w:r>
          </w:p>
        </w:tc>
      </w:tr>
      <w:tr w:rsidR="00C840C1" w:rsidRPr="00153A1E" w14:paraId="52038145" w14:textId="77777777" w:rsidTr="002844AC">
        <w:trPr>
          <w:trHeight w:val="355"/>
        </w:trPr>
        <w:tc>
          <w:tcPr>
            <w:tcW w:w="3261"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5321C806" w14:textId="4D26B76F" w:rsidR="00C840C1" w:rsidRPr="001E43AC" w:rsidRDefault="005C68FB" w:rsidP="001E43AC">
            <w:pPr>
              <w:rPr>
                <w:iCs/>
              </w:rPr>
            </w:pPr>
            <w:r>
              <w:rPr>
                <w:iCs/>
              </w:rPr>
              <w:t>NA</w:t>
            </w:r>
          </w:p>
        </w:tc>
      </w:tr>
      <w:tr w:rsidR="00C840C1" w:rsidRPr="00153A1E" w14:paraId="28D780E0" w14:textId="77777777" w:rsidTr="002844AC">
        <w:trPr>
          <w:cnfStyle w:val="000000100000" w:firstRow="0" w:lastRow="0" w:firstColumn="0" w:lastColumn="0" w:oddVBand="0" w:evenVBand="0" w:oddHBand="1" w:evenHBand="0" w:firstRowFirstColumn="0" w:firstRowLastColumn="0" w:lastRowFirstColumn="0" w:lastRowLastColumn="0"/>
          <w:trHeight w:val="377"/>
        </w:trPr>
        <w:tc>
          <w:tcPr>
            <w:tcW w:w="3261"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6916C02E" w14:textId="29B1E8D0" w:rsidR="00C840C1" w:rsidRPr="001E43AC" w:rsidRDefault="00340F0F" w:rsidP="001E43AC">
            <w:pPr>
              <w:rPr>
                <w:iCs/>
              </w:rPr>
            </w:pPr>
            <w:r>
              <w:rPr>
                <w:iCs/>
              </w:rPr>
              <w:t>21</w:t>
            </w:r>
          </w:p>
        </w:tc>
      </w:tr>
      <w:tr w:rsidR="00C840C1" w:rsidRPr="00153A1E" w14:paraId="49C76F40" w14:textId="77777777" w:rsidTr="002844AC">
        <w:trPr>
          <w:trHeight w:val="20"/>
        </w:trPr>
        <w:tc>
          <w:tcPr>
            <w:tcW w:w="3261"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4DB592A4" w14:textId="73F7F3B6" w:rsidR="00C840C1" w:rsidRPr="001E43AC" w:rsidRDefault="005C68FB" w:rsidP="001E43AC">
            <w:pPr>
              <w:rPr>
                <w:iCs/>
              </w:rPr>
            </w:pPr>
            <w:r>
              <w:rPr>
                <w:iCs/>
              </w:rPr>
              <w:t>NA</w:t>
            </w:r>
          </w:p>
        </w:tc>
      </w:tr>
      <w:tr w:rsidR="00C840C1" w:rsidRPr="00153A1E" w14:paraId="759D3DD5" w14:textId="77777777" w:rsidTr="002844AC">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26110298" w14:textId="5D5B674A" w:rsidR="00C840C1" w:rsidRPr="001E43AC" w:rsidRDefault="005C68FB" w:rsidP="001E43AC">
            <w:pPr>
              <w:rPr>
                <w:iCs/>
              </w:rPr>
            </w:pPr>
            <w:r>
              <w:rPr>
                <w:iCs/>
              </w:rPr>
              <w:t>NA</w:t>
            </w:r>
          </w:p>
        </w:tc>
      </w:tr>
      <w:tr w:rsidR="00C840C1" w:rsidRPr="00153A1E" w14:paraId="2DC69509" w14:textId="77777777" w:rsidTr="002844AC">
        <w:trPr>
          <w:trHeight w:val="20"/>
        </w:trPr>
        <w:tc>
          <w:tcPr>
            <w:tcW w:w="3261"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4C7E8BD0" w14:textId="22F026DF" w:rsidR="00C840C1" w:rsidRPr="001E43AC" w:rsidRDefault="005C68FB" w:rsidP="001E43AC">
            <w:pPr>
              <w:rPr>
                <w:iCs/>
              </w:rPr>
            </w:pPr>
            <w:r>
              <w:rPr>
                <w:iCs/>
              </w:rPr>
              <w:t>NA</w:t>
            </w:r>
          </w:p>
        </w:tc>
      </w:tr>
      <w:tr w:rsidR="00C840C1" w:rsidRPr="00153A1E" w14:paraId="06869BB5" w14:textId="77777777" w:rsidTr="002844AC">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229"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2844AC">
        <w:trPr>
          <w:trHeight w:val="393"/>
        </w:trPr>
        <w:tc>
          <w:tcPr>
            <w:tcW w:w="3261"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7229" w:type="dxa"/>
          </w:tcPr>
          <w:p w14:paraId="094B4899" w14:textId="1EFF0E36" w:rsidR="00C840C1" w:rsidRPr="001E43AC" w:rsidRDefault="0072537F" w:rsidP="001E43AC">
            <w:pPr>
              <w:rPr>
                <w:iCs/>
              </w:rPr>
            </w:pPr>
            <w:r>
              <w:rPr>
                <w:iCs/>
              </w:rPr>
              <w:t>04</w:t>
            </w:r>
            <w:r w:rsidR="00A52D04">
              <w:rPr>
                <w:iCs/>
              </w:rPr>
              <w:t>-0</w:t>
            </w:r>
            <w:r w:rsidR="00AF4D83">
              <w:rPr>
                <w:iCs/>
              </w:rPr>
              <w:t>8</w:t>
            </w:r>
            <w:r w:rsidR="00A52D04">
              <w:rPr>
                <w:iCs/>
              </w:rPr>
              <w:t>-2022</w:t>
            </w:r>
          </w:p>
        </w:tc>
      </w:tr>
      <w:tr w:rsidR="00C840C1" w:rsidRPr="00910F14" w14:paraId="52B8DDA6" w14:textId="77777777" w:rsidTr="002844AC">
        <w:trPr>
          <w:cnfStyle w:val="000000100000" w:firstRow="0" w:lastRow="0" w:firstColumn="0" w:lastColumn="0" w:oddVBand="0" w:evenVBand="0" w:oddHBand="1" w:evenHBand="0" w:firstRowFirstColumn="0" w:firstRowLastColumn="0" w:lastRowFirstColumn="0" w:lastRowLastColumn="0"/>
          <w:trHeight w:val="401"/>
        </w:trPr>
        <w:tc>
          <w:tcPr>
            <w:tcW w:w="3261"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7229" w:type="dxa"/>
          </w:tcPr>
          <w:p w14:paraId="5A38DE66" w14:textId="1FDC0A6D" w:rsidR="00C840C1" w:rsidRPr="001E43AC" w:rsidRDefault="0072537F" w:rsidP="001E43AC">
            <w:pPr>
              <w:rPr>
                <w:iCs/>
              </w:rPr>
            </w:pPr>
            <w:r>
              <w:rPr>
                <w:iCs/>
              </w:rPr>
              <w:t>04</w:t>
            </w:r>
            <w:r w:rsidR="00291A0E">
              <w:rPr>
                <w:iCs/>
              </w:rPr>
              <w:t>-0</w:t>
            </w:r>
            <w:r w:rsidR="00AF4D83">
              <w:rPr>
                <w:iCs/>
              </w:rPr>
              <w:t>8</w:t>
            </w:r>
            <w:r w:rsidR="00291A0E">
              <w:rPr>
                <w:iCs/>
              </w:rPr>
              <w:t>-202</w:t>
            </w:r>
            <w:r w:rsidR="00A63FEB">
              <w:rPr>
                <w:iCs/>
              </w:rPr>
              <w:t>5</w:t>
            </w:r>
          </w:p>
        </w:tc>
      </w:tr>
      <w:tr w:rsidR="00C840C1" w:rsidRPr="00910F14" w14:paraId="330DD83D" w14:textId="77777777" w:rsidTr="002844AC">
        <w:trPr>
          <w:trHeight w:val="409"/>
        </w:trPr>
        <w:tc>
          <w:tcPr>
            <w:tcW w:w="3261"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7229"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2844AC">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7229" w:type="dxa"/>
          </w:tcPr>
          <w:p w14:paraId="2D428218" w14:textId="52B92D22" w:rsidR="00C840C1" w:rsidRPr="001E43AC" w:rsidRDefault="00EC7C63" w:rsidP="001E43AC">
            <w:pPr>
              <w:rPr>
                <w:iCs/>
              </w:rPr>
            </w:pPr>
            <w:r>
              <w:rPr>
                <w:iCs/>
              </w:rPr>
              <w:t>6</w:t>
            </w:r>
            <w:r w:rsidR="003F0F81">
              <w:rPr>
                <w:iCs/>
              </w:rPr>
              <w:t>00</w:t>
            </w:r>
            <w:r w:rsidR="00B72623">
              <w:rPr>
                <w:iCs/>
              </w:rPr>
              <w:t xml:space="preserve"> </w:t>
            </w:r>
            <w:proofErr w:type="spellStart"/>
            <w:r w:rsidR="00B72623">
              <w:rPr>
                <w:iCs/>
              </w:rPr>
              <w:t>hrs</w:t>
            </w:r>
            <w:proofErr w:type="spellEnd"/>
          </w:p>
        </w:tc>
      </w:tr>
      <w:tr w:rsidR="00C840C1" w:rsidRPr="00910F14" w14:paraId="610E840D" w14:textId="77777777" w:rsidTr="002844AC">
        <w:trPr>
          <w:trHeight w:val="388"/>
        </w:trPr>
        <w:tc>
          <w:tcPr>
            <w:tcW w:w="3261"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7229" w:type="dxa"/>
          </w:tcPr>
          <w:p w14:paraId="4CE3FA84" w14:textId="77CA0D49" w:rsidR="00C840C1" w:rsidRPr="001E43AC" w:rsidRDefault="003F0F81" w:rsidP="001E43AC">
            <w:pPr>
              <w:rPr>
                <w:iCs/>
              </w:rPr>
            </w:pPr>
            <w:r>
              <w:rPr>
                <w:iCs/>
              </w:rPr>
              <w:t>720</w:t>
            </w:r>
            <w:r w:rsidR="00B72623">
              <w:rPr>
                <w:iCs/>
              </w:rPr>
              <w:t xml:space="preserve"> </w:t>
            </w:r>
            <w:proofErr w:type="spellStart"/>
            <w:r w:rsidR="00B72623">
              <w:rPr>
                <w:iCs/>
              </w:rPr>
              <w:t>hrs</w:t>
            </w:r>
            <w:proofErr w:type="spellEnd"/>
          </w:p>
        </w:tc>
      </w:tr>
    </w:tbl>
    <w:p w14:paraId="5D955D88" w14:textId="68C44A18" w:rsidR="002D7A7E" w:rsidRPr="002D7A7E" w:rsidRDefault="004924E3" w:rsidP="002D7A7E">
      <w:pPr>
        <w:pStyle w:val="Heading1"/>
        <w:jc w:val="center"/>
        <w:rPr>
          <w:color w:val="0B84B5"/>
          <w:sz w:val="44"/>
          <w:szCs w:val="44"/>
        </w:rPr>
      </w:pPr>
      <w:bookmarkStart w:id="1" w:name="_Toc107828207"/>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4F5D0CB2" w:rsidR="0064501F" w:rsidRDefault="001A37F7" w:rsidP="00D074C7">
      <w:pPr>
        <w:pStyle w:val="Heading2"/>
        <w:ind w:left="-426"/>
        <w:rPr>
          <w:color w:val="0B84B5"/>
          <w:sz w:val="24"/>
          <w:szCs w:val="24"/>
        </w:rPr>
      </w:pPr>
      <w:bookmarkStart w:id="2" w:name="_Toc107828208"/>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7453A0B1" w14:textId="48935BEA" w:rsidR="005B229C" w:rsidRPr="005B229C" w:rsidRDefault="00B72623">
      <w:pPr>
        <w:pStyle w:val="Heading2"/>
        <w:numPr>
          <w:ilvl w:val="0"/>
          <w:numId w:val="5"/>
        </w:numPr>
        <w:rPr>
          <w:rFonts w:asciiTheme="minorHAnsi" w:eastAsiaTheme="minorHAnsi" w:hAnsiTheme="minorHAnsi" w:cstheme="minorBidi"/>
          <w:b w:val="0"/>
          <w:bCs w:val="0"/>
          <w:color w:val="auto"/>
          <w:sz w:val="22"/>
          <w:szCs w:val="22"/>
        </w:rPr>
      </w:pPr>
      <w:bookmarkStart w:id="3" w:name="_Toc107828209"/>
      <w:r>
        <w:rPr>
          <w:rFonts w:asciiTheme="minorHAnsi" w:eastAsiaTheme="minorHAnsi" w:hAnsiTheme="minorHAnsi" w:cstheme="minorBidi"/>
          <w:b w:val="0"/>
          <w:bCs w:val="0"/>
          <w:color w:val="auto"/>
          <w:sz w:val="22"/>
          <w:szCs w:val="22"/>
        </w:rPr>
        <w:t>A</w:t>
      </w:r>
      <w:r w:rsidR="005B229C" w:rsidRPr="005B229C">
        <w:rPr>
          <w:rFonts w:asciiTheme="minorHAnsi" w:eastAsiaTheme="minorHAnsi" w:hAnsiTheme="minorHAnsi" w:cstheme="minorBidi"/>
          <w:b w:val="0"/>
          <w:bCs w:val="0"/>
          <w:color w:val="auto"/>
          <w:sz w:val="22"/>
          <w:szCs w:val="22"/>
        </w:rPr>
        <w:t>llocate resources based on activities scheduled in tank farm</w:t>
      </w:r>
    </w:p>
    <w:p w14:paraId="47489605" w14:textId="77777777" w:rsidR="005B229C" w:rsidRPr="005B229C" w:rsidRDefault="005B229C">
      <w:pPr>
        <w:pStyle w:val="Heading2"/>
        <w:numPr>
          <w:ilvl w:val="0"/>
          <w:numId w:val="5"/>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Inspect tank farm operations for compliance to maintenance, regulatory and inventory monitoring requirements</w:t>
      </w:r>
    </w:p>
    <w:p w14:paraId="46B01110" w14:textId="77777777" w:rsidR="005B229C" w:rsidRPr="005B229C" w:rsidRDefault="005B229C">
      <w:pPr>
        <w:pStyle w:val="Heading2"/>
        <w:numPr>
          <w:ilvl w:val="0"/>
          <w:numId w:val="5"/>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Supervise cleaning, and loading/unloading activities in tank farm as per regulatory and process requirements</w:t>
      </w:r>
    </w:p>
    <w:p w14:paraId="6B8B6515" w14:textId="77777777" w:rsidR="005B229C" w:rsidRPr="005B229C" w:rsidRDefault="005B229C">
      <w:pPr>
        <w:pStyle w:val="Heading2"/>
        <w:numPr>
          <w:ilvl w:val="0"/>
          <w:numId w:val="5"/>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Examine cargo documentation for compliance to regulatory and customer requirements</w:t>
      </w:r>
    </w:p>
    <w:p w14:paraId="5DB1C166" w14:textId="77777777" w:rsidR="005B229C" w:rsidRPr="005B229C" w:rsidRDefault="005B229C">
      <w:pPr>
        <w:pStyle w:val="Heading2"/>
        <w:numPr>
          <w:ilvl w:val="0"/>
          <w:numId w:val="5"/>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Analyse tank farm operations and forecast schedules and business</w:t>
      </w:r>
    </w:p>
    <w:p w14:paraId="0755601E" w14:textId="77777777" w:rsidR="005B229C" w:rsidRPr="005B229C" w:rsidRDefault="005B229C">
      <w:pPr>
        <w:pStyle w:val="Heading2"/>
        <w:numPr>
          <w:ilvl w:val="0"/>
          <w:numId w:val="5"/>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Comply to work place integrity, ethical and regulatory practices.</w:t>
      </w:r>
    </w:p>
    <w:p w14:paraId="71550E40" w14:textId="77777777" w:rsidR="005B229C" w:rsidRPr="005B229C" w:rsidRDefault="005B229C">
      <w:pPr>
        <w:pStyle w:val="Heading2"/>
        <w:numPr>
          <w:ilvl w:val="0"/>
          <w:numId w:val="5"/>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Manage workplace for safe and healthy work environment by following and ensuring compliance to regulatory and safety norms.</w:t>
      </w:r>
    </w:p>
    <w:p w14:paraId="2A4FDDE4" w14:textId="77777777" w:rsidR="00365F0A" w:rsidRPr="0091288F" w:rsidRDefault="00365F0A" w:rsidP="0091288F">
      <w:pPr>
        <w:pStyle w:val="Heading2"/>
        <w:ind w:left="-90"/>
        <w:rPr>
          <w:rFonts w:asciiTheme="minorHAnsi" w:eastAsiaTheme="minorHAnsi" w:hAnsiTheme="minorHAnsi" w:cstheme="minorBidi"/>
          <w:b w:val="0"/>
          <w:bCs w:val="0"/>
          <w:color w:val="0070C0"/>
          <w:sz w:val="32"/>
          <w:szCs w:val="32"/>
        </w:rPr>
      </w:pPr>
      <w:r w:rsidRPr="0091288F">
        <w:rPr>
          <w:rFonts w:asciiTheme="minorHAnsi" w:eastAsiaTheme="minorHAnsi" w:hAnsiTheme="minorHAnsi" w:cstheme="minorBidi"/>
          <w:color w:val="0070C0"/>
          <w:sz w:val="32"/>
          <w:szCs w:val="32"/>
        </w:rPr>
        <w:t>Options</w:t>
      </w:r>
      <w:r w:rsidRPr="0091288F">
        <w:rPr>
          <w:rFonts w:asciiTheme="minorHAnsi" w:eastAsiaTheme="minorHAnsi" w:hAnsiTheme="minorHAnsi" w:cstheme="minorBidi"/>
          <w:b w:val="0"/>
          <w:bCs w:val="0"/>
          <w:color w:val="0070C0"/>
          <w:sz w:val="32"/>
          <w:szCs w:val="32"/>
        </w:rPr>
        <w:t>:</w:t>
      </w:r>
    </w:p>
    <w:p w14:paraId="0D6F36A3" w14:textId="77777777" w:rsidR="005B229C" w:rsidRPr="005B229C" w:rsidRDefault="005B229C">
      <w:pPr>
        <w:pStyle w:val="Heading2"/>
        <w:numPr>
          <w:ilvl w:val="0"/>
          <w:numId w:val="6"/>
        </w:numPr>
        <w:rPr>
          <w:rFonts w:asciiTheme="minorHAnsi" w:eastAsiaTheme="minorHAnsi" w:hAnsiTheme="minorHAnsi" w:cstheme="minorBidi"/>
          <w:b w:val="0"/>
          <w:bCs w:val="0"/>
          <w:color w:val="auto"/>
          <w:sz w:val="22"/>
          <w:szCs w:val="22"/>
        </w:rPr>
      </w:pPr>
      <w:r w:rsidRPr="005B229C">
        <w:rPr>
          <w:rFonts w:asciiTheme="minorHAnsi" w:eastAsiaTheme="minorHAnsi" w:hAnsiTheme="minorHAnsi" w:cstheme="minorBidi"/>
          <w:b w:val="0"/>
          <w:bCs w:val="0"/>
          <w:color w:val="auto"/>
          <w:sz w:val="22"/>
          <w:szCs w:val="22"/>
        </w:rPr>
        <w:t>Analyse tank farm infrastructure maintenance, budgeting, forecasting and operations</w:t>
      </w:r>
    </w:p>
    <w:p w14:paraId="75036D79" w14:textId="3D98100C" w:rsidR="005B229C" w:rsidRDefault="00852A29">
      <w:pPr>
        <w:pStyle w:val="Heading2"/>
        <w:numPr>
          <w:ilvl w:val="0"/>
          <w:numId w:val="6"/>
        </w:numPr>
        <w:rPr>
          <w:rFonts w:asciiTheme="minorHAnsi" w:eastAsiaTheme="minorHAnsi" w:hAnsiTheme="minorHAnsi" w:cstheme="minorBidi"/>
          <w:b w:val="0"/>
          <w:bCs w:val="0"/>
          <w:color w:val="auto"/>
          <w:sz w:val="22"/>
          <w:szCs w:val="22"/>
        </w:rPr>
      </w:pPr>
      <w:r>
        <w:rPr>
          <w:rFonts w:asciiTheme="minorHAnsi" w:eastAsiaTheme="minorHAnsi" w:hAnsiTheme="minorHAnsi" w:cstheme="minorBidi"/>
          <w:b w:val="0"/>
          <w:bCs w:val="0"/>
          <w:color w:val="auto"/>
          <w:sz w:val="22"/>
          <w:szCs w:val="22"/>
        </w:rPr>
        <w:t>M</w:t>
      </w:r>
      <w:r w:rsidR="005B229C" w:rsidRPr="005B229C">
        <w:rPr>
          <w:rFonts w:asciiTheme="minorHAnsi" w:eastAsiaTheme="minorHAnsi" w:hAnsiTheme="minorHAnsi" w:cstheme="minorBidi"/>
          <w:b w:val="0"/>
          <w:bCs w:val="0"/>
          <w:color w:val="auto"/>
          <w:sz w:val="22"/>
          <w:szCs w:val="22"/>
        </w:rPr>
        <w:t xml:space="preserve">anage yard for optimal and efficient storage and compliance to regulatory requirements </w:t>
      </w:r>
    </w:p>
    <w:p w14:paraId="536BDC11" w14:textId="710C1FFD" w:rsidR="00E57867" w:rsidRDefault="001A37F7" w:rsidP="005B229C">
      <w:pPr>
        <w:pStyle w:val="Heading2"/>
        <w:ind w:left="-810"/>
        <w:rPr>
          <w:color w:val="0B84B5"/>
          <w:sz w:val="24"/>
          <w:szCs w:val="24"/>
        </w:rPr>
      </w:pPr>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834" w:type="dxa"/>
        <w:tblInd w:w="-877" w:type="dxa"/>
        <w:tblLook w:val="04A0" w:firstRow="1" w:lastRow="0" w:firstColumn="1" w:lastColumn="0" w:noHBand="0" w:noVBand="1"/>
      </w:tblPr>
      <w:tblGrid>
        <w:gridCol w:w="3424"/>
        <w:gridCol w:w="1109"/>
        <w:gridCol w:w="1047"/>
        <w:gridCol w:w="1842"/>
        <w:gridCol w:w="1732"/>
        <w:gridCol w:w="1680"/>
      </w:tblGrid>
      <w:tr w:rsidR="00F14321" w14:paraId="32DDDD7E" w14:textId="7A618AD0" w:rsidTr="003F6483">
        <w:trPr>
          <w:cnfStyle w:val="100000000000" w:firstRow="1" w:lastRow="0" w:firstColumn="0" w:lastColumn="0" w:oddVBand="0" w:evenVBand="0" w:oddHBand="0" w:evenHBand="0" w:firstRowFirstColumn="0" w:firstRowLastColumn="0" w:lastRowFirstColumn="0" w:lastRowLastColumn="0"/>
          <w:trHeight w:val="934"/>
        </w:trPr>
        <w:tc>
          <w:tcPr>
            <w:cnfStyle w:val="001000000000" w:firstRow="0" w:lastRow="0" w:firstColumn="1" w:lastColumn="0" w:oddVBand="0" w:evenVBand="0" w:oddHBand="0" w:evenHBand="0" w:firstRowFirstColumn="0" w:firstRowLastColumn="0" w:lastRowFirstColumn="0" w:lastRowLastColumn="0"/>
            <w:tcW w:w="342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109" w:type="dxa"/>
            <w:shd w:val="clear" w:color="auto" w:fill="F2F2F2" w:themeFill="background1" w:themeFillShade="F2"/>
          </w:tcPr>
          <w:p w14:paraId="47BBDF6E" w14:textId="6238990D" w:rsidR="00F14321" w:rsidRPr="00F27E86" w:rsidRDefault="00F14321" w:rsidP="003F6483">
            <w:pPr>
              <w:ind w:left="57"/>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3F6483">
            <w:pPr>
              <w:ind w:left="57"/>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3F6483">
            <w:pPr>
              <w:ind w:left="57"/>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47"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184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1732"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68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297A376D" w14:textId="4BCDE4F9" w:rsidR="008E2268" w:rsidRPr="005E42F3" w:rsidRDefault="00BA2A1D" w:rsidP="00484690">
            <w:pPr>
              <w:rPr>
                <w:rFonts w:cstheme="minorHAnsi"/>
                <w:color w:val="0070C0"/>
              </w:rPr>
            </w:pPr>
            <w:r w:rsidRPr="00BA2A1D">
              <w:rPr>
                <w:rFonts w:cstheme="minorHAnsi"/>
                <w:color w:val="0070C0"/>
              </w:rPr>
              <w:t>Bridge Module</w:t>
            </w:r>
          </w:p>
        </w:tc>
        <w:tc>
          <w:tcPr>
            <w:tcW w:w="1109"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047"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184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732"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68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1473AE6F" w14:textId="1CC56AB1" w:rsidR="00F14321" w:rsidRPr="001505D4" w:rsidRDefault="00BA2A1D" w:rsidP="00575CA7">
            <w:pPr>
              <w:rPr>
                <w:rFonts w:ascii="Calibri" w:eastAsia="Trebuchet MS" w:hAnsi="Calibri" w:cs="Calibri"/>
                <w:b w:val="0"/>
                <w:bCs w:val="0"/>
                <w:i/>
                <w:color w:val="258BC0"/>
                <w:w w:val="110"/>
                <w:lang w:bidi="en-US"/>
              </w:rPr>
            </w:pPr>
            <w:r w:rsidRPr="00BA2A1D">
              <w:rPr>
                <w:rFonts w:cstheme="minorHAnsi"/>
                <w:b w:val="0"/>
                <w:bCs w:val="0"/>
              </w:rPr>
              <w:t xml:space="preserve">Module 1: Introduction </w:t>
            </w:r>
            <w:r w:rsidR="00012821" w:rsidRPr="00012821">
              <w:rPr>
                <w:rFonts w:cstheme="minorHAnsi"/>
                <w:b w:val="0"/>
                <w:bCs w:val="0"/>
              </w:rPr>
              <w:t xml:space="preserve">to Tank Farm </w:t>
            </w:r>
            <w:r w:rsidR="00332AC4">
              <w:rPr>
                <w:rFonts w:cstheme="minorHAnsi"/>
                <w:b w:val="0"/>
                <w:bCs w:val="0"/>
              </w:rPr>
              <w:t>Supervisor</w:t>
            </w:r>
          </w:p>
        </w:tc>
        <w:tc>
          <w:tcPr>
            <w:tcW w:w="1109"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047"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184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732"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68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C970D0" w:rsidRPr="00466BB0" w14:paraId="67FB0B94" w14:textId="14B1CF2D"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610FBB11" w14:textId="47688F3C" w:rsidR="00C970D0" w:rsidRDefault="00C970D0" w:rsidP="00C970D0">
            <w:pPr>
              <w:rPr>
                <w:rFonts w:cstheme="minorHAnsi"/>
                <w:b w:val="0"/>
                <w:bCs w:val="0"/>
                <w:color w:val="0070C0"/>
              </w:rPr>
            </w:pPr>
            <w:r w:rsidRPr="008901D9">
              <w:rPr>
                <w:rFonts w:cstheme="minorHAnsi"/>
                <w:color w:val="0070C0"/>
              </w:rPr>
              <w:t xml:space="preserve">LSC/N3524 </w:t>
            </w:r>
            <w:r w:rsidRPr="005E42F3">
              <w:rPr>
                <w:rFonts w:cstheme="minorHAnsi"/>
                <w:color w:val="0070C0"/>
              </w:rPr>
              <w:t xml:space="preserve">– </w:t>
            </w:r>
            <w:r w:rsidRPr="00BF7720">
              <w:rPr>
                <w:rFonts w:cstheme="minorHAnsi"/>
                <w:color w:val="0070C0"/>
              </w:rPr>
              <w:t>Allocate resources and streamline operations in ports and liquid terminals</w:t>
            </w:r>
          </w:p>
          <w:p w14:paraId="581B6135" w14:textId="152C3F18" w:rsidR="00C970D0" w:rsidRPr="00EC740B" w:rsidRDefault="00C970D0" w:rsidP="00C970D0">
            <w:pPr>
              <w:rPr>
                <w:rFonts w:cstheme="minorHAnsi"/>
                <w:color w:val="0070C0"/>
              </w:rPr>
            </w:pPr>
            <w:r>
              <w:rPr>
                <w:rFonts w:cstheme="minorHAnsi"/>
                <w:color w:val="0070C0"/>
              </w:rPr>
              <w:t xml:space="preserve">NOS Version </w:t>
            </w:r>
            <w:r w:rsidR="00007270">
              <w:rPr>
                <w:rFonts w:cstheme="minorHAnsi"/>
                <w:color w:val="0070C0"/>
              </w:rPr>
              <w:t>1</w:t>
            </w:r>
            <w:r w:rsidRPr="00EC740B">
              <w:rPr>
                <w:rFonts w:cstheme="minorHAnsi"/>
                <w:color w:val="0070C0"/>
              </w:rPr>
              <w:t>.0</w:t>
            </w:r>
          </w:p>
          <w:p w14:paraId="4FE6F8E7" w14:textId="1109E26E" w:rsidR="00C970D0" w:rsidRPr="00502BAB" w:rsidRDefault="00C970D0" w:rsidP="00C970D0">
            <w:pPr>
              <w:rPr>
                <w:rFonts w:ascii="Calibri" w:eastAsia="Trebuchet MS" w:hAnsi="Calibri" w:cs="Calibri"/>
                <w:b w:val="0"/>
                <w:bCs w:val="0"/>
                <w:iCs/>
                <w:color w:val="258BC0"/>
                <w:w w:val="110"/>
                <w:lang w:bidi="en-US"/>
              </w:rPr>
            </w:pPr>
            <w:r>
              <w:rPr>
                <w:rFonts w:cstheme="minorHAnsi"/>
                <w:color w:val="0070C0"/>
              </w:rPr>
              <w:t>NSQF Level 5</w:t>
            </w:r>
          </w:p>
        </w:tc>
        <w:tc>
          <w:tcPr>
            <w:tcW w:w="1109" w:type="dxa"/>
            <w:shd w:val="clear" w:color="auto" w:fill="auto"/>
          </w:tcPr>
          <w:p w14:paraId="6AE7A8EE" w14:textId="6F778081" w:rsidR="00C970D0" w:rsidRPr="008E2268" w:rsidRDefault="00C970D0" w:rsidP="00C970D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047" w:type="dxa"/>
            <w:shd w:val="clear" w:color="auto" w:fill="auto"/>
          </w:tcPr>
          <w:p w14:paraId="5448ABB2" w14:textId="3BFFD2B3" w:rsidR="00C970D0" w:rsidRPr="008E2268" w:rsidRDefault="00B574D7" w:rsidP="00C970D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c>
          <w:tcPr>
            <w:tcW w:w="1842" w:type="dxa"/>
            <w:shd w:val="clear" w:color="auto" w:fill="auto"/>
          </w:tcPr>
          <w:p w14:paraId="02EFA19C" w14:textId="27329F9E" w:rsidR="00C970D0" w:rsidRPr="009752CA" w:rsidRDefault="00B574D7" w:rsidP="00C970D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1732" w:type="dxa"/>
            <w:shd w:val="clear" w:color="auto" w:fill="auto"/>
          </w:tcPr>
          <w:p w14:paraId="3E179E43" w14:textId="4D7702B8" w:rsidR="00C970D0" w:rsidRPr="003F0F81" w:rsidRDefault="00C970D0" w:rsidP="00C970D0">
            <w:pPr>
              <w:cnfStyle w:val="000000100000" w:firstRow="0" w:lastRow="0" w:firstColumn="0" w:lastColumn="0" w:oddVBand="0" w:evenVBand="0" w:oddHBand="1" w:evenHBand="0" w:firstRowFirstColumn="0" w:firstRowLastColumn="0" w:lastRowFirstColumn="0" w:lastRowLastColumn="0"/>
              <w:rPr>
                <w:b/>
                <w:bCs/>
                <w:color w:val="0B84B5"/>
              </w:rPr>
            </w:pPr>
          </w:p>
        </w:tc>
        <w:tc>
          <w:tcPr>
            <w:tcW w:w="1680" w:type="dxa"/>
            <w:shd w:val="clear" w:color="auto" w:fill="auto"/>
          </w:tcPr>
          <w:p w14:paraId="2B1F39D9" w14:textId="7C6F0342" w:rsidR="00C970D0" w:rsidRPr="003F0F81" w:rsidRDefault="00B574D7" w:rsidP="00C970D0">
            <w:pPr>
              <w:cnfStyle w:val="000000100000" w:firstRow="0" w:lastRow="0" w:firstColumn="0" w:lastColumn="0" w:oddVBand="0" w:evenVBand="0" w:oddHBand="1" w:evenHBand="0" w:firstRowFirstColumn="0" w:firstRowLastColumn="0" w:lastRowFirstColumn="0" w:lastRowLastColumn="0"/>
              <w:rPr>
                <w:b/>
                <w:bCs/>
                <w:color w:val="0B84B5"/>
              </w:rPr>
            </w:pPr>
            <w:r w:rsidRPr="003F0F81">
              <w:rPr>
                <w:b/>
                <w:bCs/>
                <w:color w:val="0B84B5"/>
              </w:rPr>
              <w:t>90</w:t>
            </w:r>
          </w:p>
        </w:tc>
      </w:tr>
      <w:tr w:rsidR="00C970D0" w:rsidRPr="00466BB0" w14:paraId="45F2C6FF"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12123C59" w14:textId="0F9BA866" w:rsidR="00C970D0" w:rsidRPr="00502BAB" w:rsidRDefault="00C970D0" w:rsidP="00C970D0">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Pr="00BF7720">
              <w:rPr>
                <w:rFonts w:cstheme="minorHAnsi"/>
                <w:b w:val="0"/>
                <w:bCs w:val="0"/>
              </w:rPr>
              <w:t>Resource allocation and tank farm operations</w:t>
            </w:r>
          </w:p>
        </w:tc>
        <w:tc>
          <w:tcPr>
            <w:tcW w:w="1109" w:type="dxa"/>
            <w:shd w:val="clear" w:color="auto" w:fill="auto"/>
          </w:tcPr>
          <w:p w14:paraId="60A1CE50" w14:textId="2EBFF2EF" w:rsidR="00C970D0" w:rsidRPr="00502BAB" w:rsidRDefault="00C970D0" w:rsidP="00C970D0">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3A74C4CE" w14:textId="37F4834F" w:rsidR="00C970D0" w:rsidRPr="00502BAB" w:rsidRDefault="00B574D7" w:rsidP="00C970D0">
            <w:pPr>
              <w:cnfStyle w:val="000000000000" w:firstRow="0" w:lastRow="0" w:firstColumn="0" w:lastColumn="0" w:oddVBand="0" w:evenVBand="0" w:oddHBand="0" w:evenHBand="0" w:firstRowFirstColumn="0" w:firstRowLastColumn="0" w:lastRowFirstColumn="0" w:lastRowLastColumn="0"/>
            </w:pPr>
            <w:r>
              <w:t>60</w:t>
            </w:r>
          </w:p>
        </w:tc>
        <w:tc>
          <w:tcPr>
            <w:tcW w:w="1842" w:type="dxa"/>
            <w:shd w:val="clear" w:color="auto" w:fill="auto"/>
          </w:tcPr>
          <w:p w14:paraId="2CAEE256" w14:textId="11FF7D2D" w:rsidR="00C970D0" w:rsidRPr="00B10C4A" w:rsidRDefault="00B574D7" w:rsidP="00C970D0">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1732" w:type="dxa"/>
            <w:shd w:val="clear" w:color="auto" w:fill="auto"/>
          </w:tcPr>
          <w:p w14:paraId="4C2DCC5E" w14:textId="69B034EB" w:rsidR="00C970D0" w:rsidRPr="00B10C4A" w:rsidRDefault="00C970D0" w:rsidP="00C970D0">
            <w:pPr>
              <w:cnfStyle w:val="000000000000" w:firstRow="0" w:lastRow="0" w:firstColumn="0" w:lastColumn="0" w:oddVBand="0" w:evenVBand="0" w:oddHBand="0" w:evenHBand="0" w:firstRowFirstColumn="0" w:firstRowLastColumn="0" w:lastRowFirstColumn="0" w:lastRowLastColumn="0"/>
              <w:rPr>
                <w:iCs/>
              </w:rPr>
            </w:pPr>
          </w:p>
        </w:tc>
        <w:tc>
          <w:tcPr>
            <w:tcW w:w="1680" w:type="dxa"/>
            <w:shd w:val="clear" w:color="auto" w:fill="auto"/>
          </w:tcPr>
          <w:p w14:paraId="140604CC" w14:textId="1649CCC9" w:rsidR="00C970D0" w:rsidRPr="00E32528" w:rsidRDefault="00B574D7" w:rsidP="00C970D0">
            <w:pPr>
              <w:cnfStyle w:val="000000000000" w:firstRow="0" w:lastRow="0" w:firstColumn="0" w:lastColumn="0" w:oddVBand="0" w:evenVBand="0" w:oddHBand="0" w:evenHBand="0" w:firstRowFirstColumn="0" w:firstRowLastColumn="0" w:lastRowFirstColumn="0" w:lastRowLastColumn="0"/>
            </w:pPr>
            <w:r>
              <w:t>90</w:t>
            </w:r>
          </w:p>
        </w:tc>
      </w:tr>
      <w:tr w:rsidR="00B574D7" w:rsidRPr="0039226F" w14:paraId="53822EBC" w14:textId="4BA4967C"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tcPr>
          <w:p w14:paraId="0F8F4545" w14:textId="31A0056F" w:rsidR="00B574D7" w:rsidRDefault="00B574D7" w:rsidP="00B574D7">
            <w:pPr>
              <w:rPr>
                <w:rFonts w:cstheme="minorHAnsi"/>
                <w:b w:val="0"/>
                <w:bCs w:val="0"/>
                <w:color w:val="0070C0"/>
              </w:rPr>
            </w:pPr>
            <w:r w:rsidRPr="00075036">
              <w:rPr>
                <w:rFonts w:cstheme="minorHAnsi"/>
                <w:color w:val="0070C0"/>
              </w:rPr>
              <w:t xml:space="preserve">LSC/N3525 </w:t>
            </w:r>
            <w:r w:rsidRPr="005E42F3">
              <w:rPr>
                <w:rFonts w:cstheme="minorHAnsi"/>
                <w:color w:val="0070C0"/>
              </w:rPr>
              <w:t xml:space="preserve">– </w:t>
            </w:r>
            <w:r w:rsidRPr="00BF7720">
              <w:rPr>
                <w:rFonts w:cstheme="minorHAnsi"/>
                <w:color w:val="0070C0"/>
              </w:rPr>
              <w:t>Perform tank farm inspections, inventory tracking and training</w:t>
            </w:r>
          </w:p>
          <w:p w14:paraId="217CCB90" w14:textId="292624B4" w:rsidR="00B574D7" w:rsidRPr="00EC740B" w:rsidRDefault="00B574D7" w:rsidP="00B574D7">
            <w:pPr>
              <w:rPr>
                <w:rFonts w:cstheme="minorHAnsi"/>
                <w:color w:val="0070C0"/>
              </w:rPr>
            </w:pPr>
            <w:r>
              <w:rPr>
                <w:rFonts w:cstheme="minorHAnsi"/>
                <w:color w:val="0070C0"/>
              </w:rPr>
              <w:t xml:space="preserve">NOS Version </w:t>
            </w:r>
            <w:r w:rsidR="00007270">
              <w:rPr>
                <w:rFonts w:cstheme="minorHAnsi"/>
                <w:color w:val="0070C0"/>
              </w:rPr>
              <w:t>1</w:t>
            </w:r>
            <w:r w:rsidRPr="00EC740B">
              <w:rPr>
                <w:rFonts w:cstheme="minorHAnsi"/>
                <w:color w:val="0070C0"/>
              </w:rPr>
              <w:t>.0</w:t>
            </w:r>
          </w:p>
          <w:p w14:paraId="0486FB2D" w14:textId="1CFA7FD4" w:rsidR="00B574D7" w:rsidRPr="00F27E86" w:rsidRDefault="00B574D7" w:rsidP="00B574D7">
            <w:pPr>
              <w:rPr>
                <w:rFonts w:ascii="Calibri" w:eastAsia="Trebuchet MS" w:hAnsi="Calibri" w:cs="Calibri"/>
                <w:b w:val="0"/>
                <w:bCs w:val="0"/>
                <w:iCs/>
                <w:color w:val="258BC0"/>
                <w:w w:val="110"/>
                <w:lang w:bidi="en-US"/>
              </w:rPr>
            </w:pPr>
            <w:r>
              <w:rPr>
                <w:rFonts w:cstheme="minorHAnsi"/>
                <w:color w:val="0070C0"/>
              </w:rPr>
              <w:lastRenderedPageBreak/>
              <w:t>NSQF Level 5</w:t>
            </w:r>
          </w:p>
        </w:tc>
        <w:tc>
          <w:tcPr>
            <w:tcW w:w="1109" w:type="dxa"/>
          </w:tcPr>
          <w:p w14:paraId="495E9D00" w14:textId="4788C880" w:rsidR="00B574D7" w:rsidRPr="00B640E3"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lastRenderedPageBreak/>
              <w:t>20</w:t>
            </w:r>
          </w:p>
        </w:tc>
        <w:tc>
          <w:tcPr>
            <w:tcW w:w="1047" w:type="dxa"/>
          </w:tcPr>
          <w:p w14:paraId="5E1A9C42" w14:textId="6580BA3A" w:rsidR="00B574D7" w:rsidRPr="00B640E3"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1842" w:type="dxa"/>
          </w:tcPr>
          <w:p w14:paraId="42A1AEEE" w14:textId="16753A36"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10</w:t>
            </w:r>
          </w:p>
        </w:tc>
        <w:tc>
          <w:tcPr>
            <w:tcW w:w="1732" w:type="dxa"/>
          </w:tcPr>
          <w:p w14:paraId="2B122D32" w14:textId="27EB00AD"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p>
        </w:tc>
        <w:tc>
          <w:tcPr>
            <w:tcW w:w="1680" w:type="dxa"/>
          </w:tcPr>
          <w:p w14:paraId="1079D0EC" w14:textId="2A46D5C0" w:rsidR="00B574D7" w:rsidRPr="003F0F81"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r w:rsidRPr="003F0F81">
              <w:rPr>
                <w:b/>
                <w:bCs/>
                <w:color w:val="0B84B5"/>
              </w:rPr>
              <w:t>90</w:t>
            </w:r>
          </w:p>
        </w:tc>
      </w:tr>
      <w:tr w:rsidR="00B574D7" w:rsidRPr="0039226F" w14:paraId="2488F97F"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35D36106" w14:textId="5D8D3B25" w:rsidR="00B574D7" w:rsidRDefault="00B574D7" w:rsidP="00B574D7">
            <w:pPr>
              <w:rPr>
                <w:rFonts w:cstheme="minorHAnsi"/>
                <w:b w:val="0"/>
                <w:bCs w:val="0"/>
                <w:color w:val="0070C0"/>
              </w:rPr>
            </w:pPr>
            <w:r w:rsidRPr="0034043F">
              <w:rPr>
                <w:rFonts w:cstheme="minorHAnsi"/>
                <w:b w:val="0"/>
                <w:bCs w:val="0"/>
              </w:rPr>
              <w:t xml:space="preserve">Module 3: </w:t>
            </w:r>
            <w:r w:rsidRPr="00BF7720">
              <w:rPr>
                <w:rFonts w:cstheme="minorHAnsi"/>
                <w:b w:val="0"/>
                <w:bCs w:val="0"/>
              </w:rPr>
              <w:t>Inventory control at tank farm</w:t>
            </w:r>
          </w:p>
        </w:tc>
        <w:tc>
          <w:tcPr>
            <w:tcW w:w="1109" w:type="dxa"/>
            <w:shd w:val="clear" w:color="auto" w:fill="auto"/>
          </w:tcPr>
          <w:p w14:paraId="093DE45F" w14:textId="7A830010" w:rsidR="00B574D7" w:rsidRDefault="00B574D7" w:rsidP="00B574D7">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266EC50A" w14:textId="0EA65370" w:rsidR="00B574D7" w:rsidRDefault="00B574D7" w:rsidP="00B574D7">
            <w:pPr>
              <w:cnfStyle w:val="000000000000" w:firstRow="0" w:lastRow="0" w:firstColumn="0" w:lastColumn="0" w:oddVBand="0" w:evenVBand="0" w:oddHBand="0" w:evenHBand="0" w:firstRowFirstColumn="0" w:firstRowLastColumn="0" w:lastRowFirstColumn="0" w:lastRowLastColumn="0"/>
            </w:pPr>
            <w:r>
              <w:t>60</w:t>
            </w:r>
          </w:p>
        </w:tc>
        <w:tc>
          <w:tcPr>
            <w:tcW w:w="1842" w:type="dxa"/>
            <w:shd w:val="clear" w:color="auto" w:fill="auto"/>
          </w:tcPr>
          <w:p w14:paraId="0289D0C7" w14:textId="1DDB9946"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pPr>
            <w:r>
              <w:rPr>
                <w:iCs/>
              </w:rPr>
              <w:t>10</w:t>
            </w:r>
          </w:p>
        </w:tc>
        <w:tc>
          <w:tcPr>
            <w:tcW w:w="1732" w:type="dxa"/>
            <w:shd w:val="clear" w:color="auto" w:fill="auto"/>
          </w:tcPr>
          <w:p w14:paraId="7C1B01FC" w14:textId="7D85B680"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pPr>
          </w:p>
        </w:tc>
        <w:tc>
          <w:tcPr>
            <w:tcW w:w="1680" w:type="dxa"/>
            <w:shd w:val="clear" w:color="auto" w:fill="auto"/>
          </w:tcPr>
          <w:p w14:paraId="33281A62" w14:textId="0C93E501" w:rsidR="00B574D7" w:rsidRPr="00E32528" w:rsidRDefault="00B574D7" w:rsidP="00B574D7">
            <w:pPr>
              <w:cnfStyle w:val="000000000000" w:firstRow="0" w:lastRow="0" w:firstColumn="0" w:lastColumn="0" w:oddVBand="0" w:evenVBand="0" w:oddHBand="0" w:evenHBand="0" w:firstRowFirstColumn="0" w:firstRowLastColumn="0" w:lastRowFirstColumn="0" w:lastRowLastColumn="0"/>
            </w:pPr>
            <w:r>
              <w:t>90</w:t>
            </w:r>
          </w:p>
        </w:tc>
      </w:tr>
      <w:tr w:rsidR="00B574D7" w:rsidRPr="0039226F" w14:paraId="2D41D369" w14:textId="04BDEA6C"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24133A1B" w14:textId="4B335831" w:rsidR="00B574D7" w:rsidRDefault="00B574D7" w:rsidP="00B574D7">
            <w:pPr>
              <w:rPr>
                <w:rFonts w:cstheme="minorHAnsi"/>
                <w:b w:val="0"/>
                <w:bCs w:val="0"/>
                <w:color w:val="0070C0"/>
              </w:rPr>
            </w:pPr>
            <w:r w:rsidRPr="00A022D5">
              <w:rPr>
                <w:rFonts w:cstheme="minorHAnsi"/>
                <w:color w:val="0070C0"/>
              </w:rPr>
              <w:t>LSC/</w:t>
            </w:r>
            <w:r>
              <w:t xml:space="preserve"> </w:t>
            </w:r>
            <w:r w:rsidRPr="00075036">
              <w:rPr>
                <w:rFonts w:cstheme="minorHAnsi"/>
                <w:color w:val="0070C0"/>
              </w:rPr>
              <w:t xml:space="preserve">N4308 </w:t>
            </w:r>
            <w:r w:rsidRPr="001505D4">
              <w:rPr>
                <w:rFonts w:cstheme="minorHAnsi"/>
                <w:color w:val="0070C0"/>
              </w:rPr>
              <w:t xml:space="preserve">– </w:t>
            </w:r>
            <w:r w:rsidRPr="00BF7720">
              <w:rPr>
                <w:rFonts w:cstheme="minorHAnsi"/>
                <w:color w:val="0070C0"/>
              </w:rPr>
              <w:t>Supervise cleaning pumping and loading activities</w:t>
            </w:r>
          </w:p>
          <w:p w14:paraId="4FFD67BC" w14:textId="352936D2" w:rsidR="00B574D7" w:rsidRPr="00EC740B" w:rsidRDefault="00B574D7" w:rsidP="00B574D7">
            <w:pPr>
              <w:rPr>
                <w:rFonts w:cstheme="minorHAnsi"/>
                <w:color w:val="0070C0"/>
              </w:rPr>
            </w:pPr>
            <w:r>
              <w:rPr>
                <w:rFonts w:cstheme="minorHAnsi"/>
                <w:color w:val="0070C0"/>
              </w:rPr>
              <w:t xml:space="preserve">NOS Version </w:t>
            </w:r>
            <w:r w:rsidR="00007270">
              <w:rPr>
                <w:rFonts w:cstheme="minorHAnsi"/>
                <w:color w:val="0070C0"/>
              </w:rPr>
              <w:t>1</w:t>
            </w:r>
            <w:r w:rsidRPr="00EC740B">
              <w:rPr>
                <w:rFonts w:cstheme="minorHAnsi"/>
                <w:color w:val="0070C0"/>
              </w:rPr>
              <w:t>.0</w:t>
            </w:r>
          </w:p>
          <w:p w14:paraId="7DB0572D" w14:textId="1FB28C8E" w:rsidR="00B574D7" w:rsidRPr="00502BAB" w:rsidRDefault="00B574D7" w:rsidP="00B574D7">
            <w:pPr>
              <w:rPr>
                <w:color w:val="0B84B5"/>
              </w:rPr>
            </w:pPr>
            <w:r>
              <w:rPr>
                <w:rFonts w:cstheme="minorHAnsi"/>
                <w:color w:val="0070C0"/>
              </w:rPr>
              <w:t>NSQF Level 5</w:t>
            </w:r>
          </w:p>
        </w:tc>
        <w:tc>
          <w:tcPr>
            <w:tcW w:w="1109" w:type="dxa"/>
            <w:shd w:val="clear" w:color="auto" w:fill="auto"/>
          </w:tcPr>
          <w:p w14:paraId="710D62C3" w14:textId="50F702F5" w:rsidR="00B574D7" w:rsidRPr="00B640E3"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047" w:type="dxa"/>
            <w:shd w:val="clear" w:color="auto" w:fill="auto"/>
          </w:tcPr>
          <w:p w14:paraId="7CAC3242" w14:textId="2F395C01" w:rsidR="00B574D7" w:rsidRPr="00B640E3"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1842" w:type="dxa"/>
            <w:shd w:val="clear" w:color="auto" w:fill="auto"/>
          </w:tcPr>
          <w:p w14:paraId="0C2C2908" w14:textId="468B5486"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10</w:t>
            </w:r>
          </w:p>
        </w:tc>
        <w:tc>
          <w:tcPr>
            <w:tcW w:w="1732" w:type="dxa"/>
            <w:shd w:val="clear" w:color="auto" w:fill="auto"/>
          </w:tcPr>
          <w:p w14:paraId="18716291" w14:textId="0DB73B8C" w:rsidR="00B574D7" w:rsidRPr="003F0F81"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p>
        </w:tc>
        <w:tc>
          <w:tcPr>
            <w:tcW w:w="1680" w:type="dxa"/>
            <w:shd w:val="clear" w:color="auto" w:fill="auto"/>
          </w:tcPr>
          <w:p w14:paraId="0299A441" w14:textId="6A36816D" w:rsidR="00B574D7" w:rsidRPr="003F0F81"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r w:rsidRPr="003F0F81">
              <w:rPr>
                <w:b/>
                <w:bCs/>
                <w:color w:val="0B84B5"/>
              </w:rPr>
              <w:t>90</w:t>
            </w:r>
          </w:p>
        </w:tc>
      </w:tr>
      <w:tr w:rsidR="00B574D7" w:rsidRPr="0039226F" w14:paraId="7C354C38"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4E532FE8" w14:textId="5758D850" w:rsidR="00B574D7" w:rsidRPr="00502BAB" w:rsidRDefault="00B574D7" w:rsidP="00B574D7">
            <w:pPr>
              <w:rPr>
                <w:rFonts w:cstheme="minorHAnsi"/>
                <w:b w:val="0"/>
                <w:bCs w:val="0"/>
                <w:color w:val="0070C0"/>
              </w:rPr>
            </w:pPr>
            <w:r w:rsidRPr="0034043F">
              <w:rPr>
                <w:rFonts w:cstheme="minorHAnsi"/>
                <w:b w:val="0"/>
                <w:bCs w:val="0"/>
              </w:rPr>
              <w:t xml:space="preserve">Module </w:t>
            </w:r>
            <w:r>
              <w:rPr>
                <w:rFonts w:cstheme="minorHAnsi"/>
                <w:b w:val="0"/>
                <w:bCs w:val="0"/>
              </w:rPr>
              <w:t>4</w:t>
            </w:r>
            <w:r w:rsidRPr="0034043F">
              <w:rPr>
                <w:rFonts w:cstheme="minorHAnsi"/>
                <w:b w:val="0"/>
                <w:bCs w:val="0"/>
              </w:rPr>
              <w:t>:</w:t>
            </w:r>
            <w:r>
              <w:rPr>
                <w:rFonts w:cstheme="minorHAnsi"/>
                <w:b w:val="0"/>
                <w:bCs w:val="0"/>
              </w:rPr>
              <w:t xml:space="preserve"> </w:t>
            </w:r>
            <w:r w:rsidRPr="00BF7720">
              <w:rPr>
                <w:rFonts w:cstheme="minorHAnsi"/>
                <w:b w:val="0"/>
                <w:bCs w:val="0"/>
              </w:rPr>
              <w:t>Inventory control at tank farm</w:t>
            </w:r>
          </w:p>
        </w:tc>
        <w:tc>
          <w:tcPr>
            <w:tcW w:w="1109" w:type="dxa"/>
            <w:shd w:val="clear" w:color="auto" w:fill="auto"/>
          </w:tcPr>
          <w:p w14:paraId="6861C3ED" w14:textId="48103041" w:rsidR="00B574D7" w:rsidRPr="00502BAB" w:rsidRDefault="00B574D7" w:rsidP="00B574D7">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09A6437A" w14:textId="3017F88B" w:rsidR="00B574D7" w:rsidRPr="00502BAB" w:rsidRDefault="00B574D7" w:rsidP="00B574D7">
            <w:pPr>
              <w:cnfStyle w:val="000000000000" w:firstRow="0" w:lastRow="0" w:firstColumn="0" w:lastColumn="0" w:oddVBand="0" w:evenVBand="0" w:oddHBand="0" w:evenHBand="0" w:firstRowFirstColumn="0" w:firstRowLastColumn="0" w:lastRowFirstColumn="0" w:lastRowLastColumn="0"/>
            </w:pPr>
            <w:r>
              <w:t>60</w:t>
            </w:r>
          </w:p>
        </w:tc>
        <w:tc>
          <w:tcPr>
            <w:tcW w:w="1842" w:type="dxa"/>
            <w:shd w:val="clear" w:color="auto" w:fill="auto"/>
          </w:tcPr>
          <w:p w14:paraId="4A7753C5" w14:textId="22A6B88D"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r>
              <w:rPr>
                <w:iCs/>
              </w:rPr>
              <w:t>10</w:t>
            </w:r>
          </w:p>
        </w:tc>
        <w:tc>
          <w:tcPr>
            <w:tcW w:w="1732" w:type="dxa"/>
            <w:shd w:val="clear" w:color="auto" w:fill="auto"/>
          </w:tcPr>
          <w:p w14:paraId="5ED58C19" w14:textId="497424D4"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680" w:type="dxa"/>
            <w:shd w:val="clear" w:color="auto" w:fill="auto"/>
          </w:tcPr>
          <w:p w14:paraId="416C8BA0" w14:textId="7102BAB5" w:rsidR="00B574D7" w:rsidRPr="00E32528" w:rsidRDefault="00B574D7" w:rsidP="00B574D7">
            <w:pPr>
              <w:cnfStyle w:val="000000000000" w:firstRow="0" w:lastRow="0" w:firstColumn="0" w:lastColumn="0" w:oddVBand="0" w:evenVBand="0" w:oddHBand="0" w:evenHBand="0" w:firstRowFirstColumn="0" w:firstRowLastColumn="0" w:lastRowFirstColumn="0" w:lastRowLastColumn="0"/>
            </w:pPr>
            <w:r>
              <w:t>90</w:t>
            </w:r>
          </w:p>
        </w:tc>
      </w:tr>
      <w:tr w:rsidR="00B574D7" w:rsidRPr="0039226F" w14:paraId="207969C3" w14:textId="77777777"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34915546" w14:textId="32DC454F" w:rsidR="00B574D7" w:rsidRDefault="00B574D7" w:rsidP="00B574D7">
            <w:pPr>
              <w:rPr>
                <w:rFonts w:cstheme="minorHAnsi"/>
                <w:b w:val="0"/>
                <w:bCs w:val="0"/>
                <w:color w:val="0070C0"/>
              </w:rPr>
            </w:pPr>
            <w:r w:rsidRPr="00BD5923">
              <w:rPr>
                <w:rFonts w:cstheme="minorHAnsi"/>
                <w:color w:val="0070C0"/>
              </w:rPr>
              <w:t>LSC/</w:t>
            </w:r>
            <w:r>
              <w:t xml:space="preserve"> </w:t>
            </w:r>
            <w:r w:rsidRPr="00075036">
              <w:rPr>
                <w:rFonts w:cstheme="minorHAnsi"/>
                <w:color w:val="0070C0"/>
              </w:rPr>
              <w:t xml:space="preserve">N0322 </w:t>
            </w:r>
            <w:r w:rsidRPr="00BD5923">
              <w:rPr>
                <w:rFonts w:cstheme="minorHAnsi"/>
                <w:color w:val="0070C0"/>
              </w:rPr>
              <w:t xml:space="preserve">- </w:t>
            </w:r>
            <w:r w:rsidRPr="00BF7720">
              <w:rPr>
                <w:rFonts w:cstheme="minorHAnsi"/>
                <w:color w:val="0070C0"/>
              </w:rPr>
              <w:t>Review documentation and regulatory compliances for liquid cargo</w:t>
            </w:r>
          </w:p>
          <w:p w14:paraId="5B4A67BE" w14:textId="03F84380" w:rsidR="00B574D7" w:rsidRPr="00EC740B" w:rsidRDefault="00B574D7" w:rsidP="00B574D7">
            <w:pPr>
              <w:rPr>
                <w:rFonts w:cstheme="minorHAnsi"/>
                <w:color w:val="0070C0"/>
              </w:rPr>
            </w:pPr>
            <w:r>
              <w:rPr>
                <w:rFonts w:cstheme="minorHAnsi"/>
                <w:color w:val="0070C0"/>
              </w:rPr>
              <w:t xml:space="preserve">NOS Version </w:t>
            </w:r>
            <w:r w:rsidR="00007270">
              <w:rPr>
                <w:rFonts w:cstheme="minorHAnsi"/>
                <w:color w:val="0070C0"/>
              </w:rPr>
              <w:t>1</w:t>
            </w:r>
            <w:r w:rsidRPr="00EC740B">
              <w:rPr>
                <w:rFonts w:cstheme="minorHAnsi"/>
                <w:color w:val="0070C0"/>
              </w:rPr>
              <w:t>.0</w:t>
            </w:r>
          </w:p>
          <w:p w14:paraId="2643BB9E" w14:textId="634D83C9" w:rsidR="00B574D7" w:rsidRPr="0034043F" w:rsidRDefault="00B574D7" w:rsidP="00B574D7">
            <w:pPr>
              <w:rPr>
                <w:rFonts w:cstheme="minorHAnsi"/>
              </w:rPr>
            </w:pPr>
            <w:r>
              <w:rPr>
                <w:rFonts w:cstheme="minorHAnsi"/>
                <w:color w:val="0070C0"/>
              </w:rPr>
              <w:t>NSQF Level 5</w:t>
            </w:r>
          </w:p>
        </w:tc>
        <w:tc>
          <w:tcPr>
            <w:tcW w:w="1109" w:type="dxa"/>
            <w:shd w:val="clear" w:color="auto" w:fill="auto"/>
          </w:tcPr>
          <w:p w14:paraId="0F815ECA" w14:textId="42DB0183" w:rsidR="00B574D7" w:rsidRPr="0072537F"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72537F">
              <w:rPr>
                <w:rFonts w:cstheme="minorHAnsi"/>
                <w:b/>
                <w:color w:val="0070C0"/>
              </w:rPr>
              <w:t>0</w:t>
            </w:r>
          </w:p>
        </w:tc>
        <w:tc>
          <w:tcPr>
            <w:tcW w:w="1047" w:type="dxa"/>
            <w:shd w:val="clear" w:color="auto" w:fill="auto"/>
          </w:tcPr>
          <w:p w14:paraId="711E1C4F" w14:textId="31F44721" w:rsidR="00B574D7" w:rsidRPr="0072537F"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574D7">
              <w:rPr>
                <w:rFonts w:cstheme="minorHAnsi"/>
                <w:b/>
                <w:color w:val="0070C0"/>
              </w:rPr>
              <w:t>40</w:t>
            </w:r>
          </w:p>
        </w:tc>
        <w:tc>
          <w:tcPr>
            <w:tcW w:w="1842" w:type="dxa"/>
            <w:shd w:val="clear" w:color="auto" w:fill="auto"/>
          </w:tcPr>
          <w:p w14:paraId="2B30F3FE" w14:textId="10C1A885" w:rsidR="00B574D7" w:rsidRPr="0072537F"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732" w:type="dxa"/>
            <w:shd w:val="clear" w:color="auto" w:fill="auto"/>
          </w:tcPr>
          <w:p w14:paraId="100D2354" w14:textId="07B5B0FC" w:rsidR="00B574D7" w:rsidRPr="0072537F"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680" w:type="dxa"/>
            <w:shd w:val="clear" w:color="auto" w:fill="auto"/>
          </w:tcPr>
          <w:p w14:paraId="63110F00" w14:textId="1DE5413C" w:rsidR="00B574D7" w:rsidRPr="0072537F"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574D7">
              <w:rPr>
                <w:rFonts w:cstheme="minorHAnsi"/>
                <w:b/>
                <w:color w:val="0070C0"/>
              </w:rPr>
              <w:t>60</w:t>
            </w:r>
          </w:p>
        </w:tc>
      </w:tr>
      <w:tr w:rsidR="00B574D7" w:rsidRPr="0039226F" w14:paraId="2E66578F"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015D67BC" w14:textId="23B18CC6" w:rsidR="00B574D7" w:rsidRPr="0034043F" w:rsidRDefault="00B574D7" w:rsidP="00B574D7">
            <w:pPr>
              <w:rPr>
                <w:rFonts w:cstheme="minorHAnsi"/>
              </w:rPr>
            </w:pPr>
            <w:r w:rsidRPr="0034043F">
              <w:rPr>
                <w:rFonts w:cstheme="minorHAnsi"/>
                <w:b w:val="0"/>
                <w:bCs w:val="0"/>
              </w:rPr>
              <w:t xml:space="preserve">Module </w:t>
            </w:r>
            <w:r>
              <w:rPr>
                <w:rFonts w:cstheme="minorHAnsi"/>
                <w:b w:val="0"/>
                <w:bCs w:val="0"/>
              </w:rPr>
              <w:t xml:space="preserve">5: </w:t>
            </w:r>
            <w:r w:rsidRPr="00BF7720">
              <w:rPr>
                <w:rFonts w:cstheme="minorHAnsi"/>
                <w:b w:val="0"/>
                <w:bCs w:val="0"/>
              </w:rPr>
              <w:t>Documents related to cargo and its compliance</w:t>
            </w:r>
          </w:p>
        </w:tc>
        <w:tc>
          <w:tcPr>
            <w:tcW w:w="1109" w:type="dxa"/>
            <w:shd w:val="clear" w:color="auto" w:fill="auto"/>
          </w:tcPr>
          <w:p w14:paraId="77614081" w14:textId="65946A12" w:rsidR="00B574D7" w:rsidRDefault="00B574D7" w:rsidP="00B574D7">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68F49151" w14:textId="2B6BCD38" w:rsidR="00B574D7" w:rsidRDefault="00B574D7" w:rsidP="00B574D7">
            <w:pPr>
              <w:cnfStyle w:val="000000000000" w:firstRow="0" w:lastRow="0" w:firstColumn="0" w:lastColumn="0" w:oddVBand="0" w:evenVBand="0" w:oddHBand="0" w:evenHBand="0" w:firstRowFirstColumn="0" w:firstRowLastColumn="0" w:lastRowFirstColumn="0" w:lastRowLastColumn="0"/>
            </w:pPr>
            <w:r>
              <w:t>40</w:t>
            </w:r>
          </w:p>
        </w:tc>
        <w:tc>
          <w:tcPr>
            <w:tcW w:w="1842" w:type="dxa"/>
            <w:shd w:val="clear" w:color="auto" w:fill="auto"/>
          </w:tcPr>
          <w:p w14:paraId="0977D0EE" w14:textId="61AC9DDB"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549701A4" w14:textId="60537076"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680" w:type="dxa"/>
            <w:shd w:val="clear" w:color="auto" w:fill="auto"/>
          </w:tcPr>
          <w:p w14:paraId="4026DFD9" w14:textId="07C744BC" w:rsidR="00B574D7" w:rsidRDefault="00B574D7" w:rsidP="00B574D7">
            <w:pPr>
              <w:cnfStyle w:val="000000000000" w:firstRow="0" w:lastRow="0" w:firstColumn="0" w:lastColumn="0" w:oddVBand="0" w:evenVBand="0" w:oddHBand="0" w:evenHBand="0" w:firstRowFirstColumn="0" w:firstRowLastColumn="0" w:lastRowFirstColumn="0" w:lastRowLastColumn="0"/>
            </w:pPr>
            <w:r>
              <w:t>60</w:t>
            </w:r>
          </w:p>
        </w:tc>
      </w:tr>
      <w:tr w:rsidR="00B574D7" w:rsidRPr="0039226F" w14:paraId="78F398F4" w14:textId="77777777"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2F3A683C" w14:textId="174F50F8" w:rsidR="00B574D7" w:rsidRDefault="00B574D7" w:rsidP="00B574D7">
            <w:pPr>
              <w:rPr>
                <w:rFonts w:cstheme="minorHAnsi"/>
                <w:b w:val="0"/>
                <w:bCs w:val="0"/>
                <w:color w:val="0070C0"/>
              </w:rPr>
            </w:pPr>
            <w:r w:rsidRPr="00BD5923">
              <w:rPr>
                <w:rFonts w:cstheme="minorHAnsi"/>
                <w:color w:val="0070C0"/>
              </w:rPr>
              <w:t xml:space="preserve">LSC/ </w:t>
            </w:r>
            <w:r w:rsidRPr="00075036">
              <w:rPr>
                <w:rFonts w:cstheme="minorHAnsi"/>
                <w:color w:val="0070C0"/>
              </w:rPr>
              <w:t xml:space="preserve">N0323 </w:t>
            </w:r>
            <w:r w:rsidRPr="00BD5923">
              <w:rPr>
                <w:rFonts w:cstheme="minorHAnsi"/>
                <w:color w:val="0070C0"/>
              </w:rPr>
              <w:t xml:space="preserve">- </w:t>
            </w:r>
            <w:r w:rsidRPr="007E4AEE">
              <w:rPr>
                <w:rFonts w:cstheme="minorHAnsi"/>
                <w:color w:val="0070C0"/>
              </w:rPr>
              <w:t>Analyze trends and prepare forecasts and schedules</w:t>
            </w:r>
          </w:p>
          <w:p w14:paraId="1B5BE455" w14:textId="59F72ADC" w:rsidR="00B574D7" w:rsidRPr="00EC740B" w:rsidRDefault="00B574D7" w:rsidP="00B574D7">
            <w:pPr>
              <w:rPr>
                <w:rFonts w:cstheme="minorHAnsi"/>
                <w:color w:val="0070C0"/>
              </w:rPr>
            </w:pPr>
            <w:r>
              <w:rPr>
                <w:rFonts w:cstheme="minorHAnsi"/>
                <w:color w:val="0070C0"/>
              </w:rPr>
              <w:t>NOS Version</w:t>
            </w:r>
            <w:r w:rsidR="00007270">
              <w:rPr>
                <w:rFonts w:cstheme="minorHAnsi"/>
                <w:color w:val="0070C0"/>
              </w:rPr>
              <w:t xml:space="preserve"> 1</w:t>
            </w:r>
            <w:r w:rsidRPr="00EC740B">
              <w:rPr>
                <w:rFonts w:cstheme="minorHAnsi"/>
                <w:color w:val="0070C0"/>
              </w:rPr>
              <w:t>.0</w:t>
            </w:r>
          </w:p>
          <w:p w14:paraId="4B91EAB6" w14:textId="7C150836" w:rsidR="00B574D7" w:rsidRPr="0034043F" w:rsidRDefault="00B574D7" w:rsidP="00B574D7">
            <w:pPr>
              <w:rPr>
                <w:rFonts w:cstheme="minorHAnsi"/>
              </w:rPr>
            </w:pPr>
            <w:r>
              <w:rPr>
                <w:rFonts w:cstheme="minorHAnsi"/>
                <w:color w:val="0070C0"/>
              </w:rPr>
              <w:t>NSQF Level 5</w:t>
            </w:r>
          </w:p>
        </w:tc>
        <w:tc>
          <w:tcPr>
            <w:tcW w:w="1109" w:type="dxa"/>
            <w:shd w:val="clear" w:color="auto" w:fill="auto"/>
          </w:tcPr>
          <w:p w14:paraId="37E632AB" w14:textId="01C058D1" w:rsidR="00B574D7" w:rsidRDefault="00B574D7" w:rsidP="00B574D7">
            <w:pPr>
              <w:cnfStyle w:val="000000100000" w:firstRow="0" w:lastRow="0" w:firstColumn="0" w:lastColumn="0" w:oddVBand="0" w:evenVBand="0" w:oddHBand="1" w:evenHBand="0" w:firstRowFirstColumn="0" w:firstRowLastColumn="0" w:lastRowFirstColumn="0" w:lastRowLastColumn="0"/>
            </w:pPr>
            <w:r>
              <w:rPr>
                <w:rFonts w:cstheme="minorHAnsi"/>
                <w:b/>
                <w:color w:val="0070C0"/>
              </w:rPr>
              <w:t>2</w:t>
            </w:r>
            <w:r w:rsidRPr="0072537F">
              <w:rPr>
                <w:rFonts w:cstheme="minorHAnsi"/>
                <w:b/>
                <w:color w:val="0070C0"/>
              </w:rPr>
              <w:t>0</w:t>
            </w:r>
          </w:p>
        </w:tc>
        <w:tc>
          <w:tcPr>
            <w:tcW w:w="1047" w:type="dxa"/>
            <w:shd w:val="clear" w:color="auto" w:fill="auto"/>
          </w:tcPr>
          <w:p w14:paraId="153288D7" w14:textId="0E02D102" w:rsidR="00B574D7" w:rsidRDefault="00B574D7" w:rsidP="00B574D7">
            <w:pPr>
              <w:cnfStyle w:val="000000100000" w:firstRow="0" w:lastRow="0" w:firstColumn="0" w:lastColumn="0" w:oddVBand="0" w:evenVBand="0" w:oddHBand="1" w:evenHBand="0" w:firstRowFirstColumn="0" w:firstRowLastColumn="0" w:lastRowFirstColumn="0" w:lastRowLastColumn="0"/>
            </w:pPr>
            <w:r w:rsidRPr="00B574D7">
              <w:rPr>
                <w:rFonts w:cstheme="minorHAnsi"/>
                <w:b/>
                <w:color w:val="0070C0"/>
              </w:rPr>
              <w:t>40</w:t>
            </w:r>
          </w:p>
        </w:tc>
        <w:tc>
          <w:tcPr>
            <w:tcW w:w="1842" w:type="dxa"/>
            <w:shd w:val="clear" w:color="auto" w:fill="auto"/>
          </w:tcPr>
          <w:p w14:paraId="4EB854DB" w14:textId="706AA60B"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p>
        </w:tc>
        <w:tc>
          <w:tcPr>
            <w:tcW w:w="1732" w:type="dxa"/>
            <w:shd w:val="clear" w:color="auto" w:fill="auto"/>
          </w:tcPr>
          <w:p w14:paraId="109C2A9B" w14:textId="7C0E528E"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p>
        </w:tc>
        <w:tc>
          <w:tcPr>
            <w:tcW w:w="1680" w:type="dxa"/>
            <w:shd w:val="clear" w:color="auto" w:fill="auto"/>
          </w:tcPr>
          <w:p w14:paraId="521B3601" w14:textId="5EDDE63E" w:rsidR="00B574D7" w:rsidRDefault="00B574D7" w:rsidP="00B574D7">
            <w:pPr>
              <w:cnfStyle w:val="000000100000" w:firstRow="0" w:lastRow="0" w:firstColumn="0" w:lastColumn="0" w:oddVBand="0" w:evenVBand="0" w:oddHBand="1" w:evenHBand="0" w:firstRowFirstColumn="0" w:firstRowLastColumn="0" w:lastRowFirstColumn="0" w:lastRowLastColumn="0"/>
            </w:pPr>
            <w:r w:rsidRPr="00B574D7">
              <w:rPr>
                <w:rFonts w:cstheme="minorHAnsi"/>
                <w:b/>
                <w:color w:val="0070C0"/>
              </w:rPr>
              <w:t>60</w:t>
            </w:r>
          </w:p>
        </w:tc>
      </w:tr>
      <w:tr w:rsidR="00B574D7" w:rsidRPr="0039226F" w14:paraId="7F0221E8"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0DC45800" w14:textId="33DC3481" w:rsidR="00B574D7" w:rsidRPr="00A022D5" w:rsidRDefault="00B574D7" w:rsidP="00B574D7">
            <w:pPr>
              <w:rPr>
                <w:rFonts w:cstheme="minorHAnsi"/>
                <w:b w:val="0"/>
                <w:bCs w:val="0"/>
              </w:rPr>
            </w:pPr>
            <w:r w:rsidRPr="00A022D5">
              <w:rPr>
                <w:rFonts w:cstheme="minorHAnsi"/>
                <w:b w:val="0"/>
                <w:bCs w:val="0"/>
              </w:rPr>
              <w:t xml:space="preserve">Module 6: </w:t>
            </w:r>
            <w:r w:rsidRPr="007E4AEE">
              <w:rPr>
                <w:rFonts w:cstheme="minorHAnsi"/>
                <w:b w:val="0"/>
                <w:bCs w:val="0"/>
              </w:rPr>
              <w:t>Trend analysis and forecasting</w:t>
            </w:r>
          </w:p>
        </w:tc>
        <w:tc>
          <w:tcPr>
            <w:tcW w:w="1109" w:type="dxa"/>
            <w:shd w:val="clear" w:color="auto" w:fill="auto"/>
          </w:tcPr>
          <w:p w14:paraId="40709ED0" w14:textId="29621376" w:rsidR="00B574D7" w:rsidRDefault="00B574D7" w:rsidP="00B574D7">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3B896ED9" w14:textId="0D721E39" w:rsidR="00B574D7" w:rsidRDefault="00B574D7" w:rsidP="00B574D7">
            <w:pPr>
              <w:cnfStyle w:val="000000000000" w:firstRow="0" w:lastRow="0" w:firstColumn="0" w:lastColumn="0" w:oddVBand="0" w:evenVBand="0" w:oddHBand="0" w:evenHBand="0" w:firstRowFirstColumn="0" w:firstRowLastColumn="0" w:lastRowFirstColumn="0" w:lastRowLastColumn="0"/>
            </w:pPr>
            <w:r>
              <w:t>40</w:t>
            </w:r>
          </w:p>
        </w:tc>
        <w:tc>
          <w:tcPr>
            <w:tcW w:w="1842" w:type="dxa"/>
            <w:shd w:val="clear" w:color="auto" w:fill="auto"/>
          </w:tcPr>
          <w:p w14:paraId="226E5A25" w14:textId="6DFE16B1"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7E84F2B6" w14:textId="4C81FCCF"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680" w:type="dxa"/>
            <w:shd w:val="clear" w:color="auto" w:fill="auto"/>
          </w:tcPr>
          <w:p w14:paraId="4D6035F0" w14:textId="33A4349C" w:rsidR="00B574D7" w:rsidRDefault="00B574D7" w:rsidP="00B574D7">
            <w:pPr>
              <w:cnfStyle w:val="000000000000" w:firstRow="0" w:lastRow="0" w:firstColumn="0" w:lastColumn="0" w:oddVBand="0" w:evenVBand="0" w:oddHBand="0" w:evenHBand="0" w:firstRowFirstColumn="0" w:firstRowLastColumn="0" w:lastRowFirstColumn="0" w:lastRowLastColumn="0"/>
            </w:pPr>
            <w:r>
              <w:t>60</w:t>
            </w:r>
          </w:p>
        </w:tc>
      </w:tr>
      <w:tr w:rsidR="00B574D7" w:rsidRPr="0039226F" w14:paraId="1B8DDFA6" w14:textId="77777777"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14815469" w14:textId="77777777" w:rsidR="00B574D7" w:rsidRPr="00EC740B" w:rsidRDefault="00B574D7" w:rsidP="00B574D7">
            <w:pPr>
              <w:rPr>
                <w:rFonts w:cstheme="minorHAnsi"/>
                <w:color w:val="0070C0"/>
              </w:rPr>
            </w:pPr>
            <w:r w:rsidRPr="00BD5923">
              <w:rPr>
                <w:rFonts w:cstheme="minorHAnsi"/>
                <w:color w:val="0070C0"/>
              </w:rPr>
              <w:t>LSC/ N9904 - Guideline on integrity and ethics</w:t>
            </w:r>
            <w:r>
              <w:rPr>
                <w:rFonts w:cstheme="minorHAnsi"/>
                <w:color w:val="0070C0"/>
              </w:rPr>
              <w:t xml:space="preserve"> NOS Version 1</w:t>
            </w:r>
            <w:r w:rsidRPr="00EC740B">
              <w:rPr>
                <w:rFonts w:cstheme="minorHAnsi"/>
                <w:color w:val="0070C0"/>
              </w:rPr>
              <w:t>.0</w:t>
            </w:r>
          </w:p>
          <w:p w14:paraId="1B3918D4" w14:textId="5A6746F2" w:rsidR="00B574D7" w:rsidRPr="00A022D5" w:rsidRDefault="00B574D7" w:rsidP="00B574D7">
            <w:pPr>
              <w:rPr>
                <w:rFonts w:cstheme="minorHAnsi"/>
              </w:rPr>
            </w:pPr>
            <w:r>
              <w:rPr>
                <w:rFonts w:cstheme="minorHAnsi"/>
                <w:color w:val="0070C0"/>
              </w:rPr>
              <w:t xml:space="preserve">NSQF Level </w:t>
            </w:r>
            <w:r w:rsidR="002D7A7E">
              <w:rPr>
                <w:rFonts w:cstheme="minorHAnsi"/>
                <w:color w:val="0070C0"/>
              </w:rPr>
              <w:t>5</w:t>
            </w:r>
          </w:p>
        </w:tc>
        <w:tc>
          <w:tcPr>
            <w:tcW w:w="1109" w:type="dxa"/>
            <w:shd w:val="clear" w:color="auto" w:fill="auto"/>
          </w:tcPr>
          <w:p w14:paraId="787A33EF" w14:textId="5FEEBEDB" w:rsidR="00B574D7" w:rsidRDefault="00B574D7" w:rsidP="00B574D7">
            <w:pPr>
              <w:cnfStyle w:val="000000100000" w:firstRow="0" w:lastRow="0" w:firstColumn="0" w:lastColumn="0" w:oddVBand="0" w:evenVBand="0" w:oddHBand="1" w:evenHBand="0" w:firstRowFirstColumn="0" w:firstRowLastColumn="0" w:lastRowFirstColumn="0" w:lastRowLastColumn="0"/>
            </w:pPr>
            <w:r>
              <w:rPr>
                <w:rFonts w:cstheme="minorHAnsi"/>
                <w:b/>
                <w:color w:val="0070C0"/>
              </w:rPr>
              <w:t>2</w:t>
            </w:r>
            <w:r w:rsidRPr="0072537F">
              <w:rPr>
                <w:rFonts w:cstheme="minorHAnsi"/>
                <w:b/>
                <w:color w:val="0070C0"/>
              </w:rPr>
              <w:t>0</w:t>
            </w:r>
          </w:p>
        </w:tc>
        <w:tc>
          <w:tcPr>
            <w:tcW w:w="1047" w:type="dxa"/>
            <w:shd w:val="clear" w:color="auto" w:fill="auto"/>
          </w:tcPr>
          <w:p w14:paraId="03275D80" w14:textId="33716FE3" w:rsidR="00B574D7" w:rsidRDefault="00B574D7" w:rsidP="00B574D7">
            <w:pPr>
              <w:cnfStyle w:val="000000100000" w:firstRow="0" w:lastRow="0" w:firstColumn="0" w:lastColumn="0" w:oddVBand="0" w:evenVBand="0" w:oddHBand="1" w:evenHBand="0" w:firstRowFirstColumn="0" w:firstRowLastColumn="0" w:lastRowFirstColumn="0" w:lastRowLastColumn="0"/>
            </w:pPr>
            <w:r>
              <w:rPr>
                <w:rFonts w:cstheme="minorHAnsi"/>
                <w:b/>
                <w:color w:val="0070C0"/>
              </w:rPr>
              <w:t>4</w:t>
            </w:r>
            <w:r w:rsidRPr="0072537F">
              <w:rPr>
                <w:rFonts w:cstheme="minorHAnsi"/>
                <w:b/>
                <w:color w:val="0070C0"/>
              </w:rPr>
              <w:t>0</w:t>
            </w:r>
          </w:p>
        </w:tc>
        <w:tc>
          <w:tcPr>
            <w:tcW w:w="1842" w:type="dxa"/>
            <w:shd w:val="clear" w:color="auto" w:fill="auto"/>
          </w:tcPr>
          <w:p w14:paraId="183AACC7" w14:textId="4670E8E2"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p>
        </w:tc>
        <w:tc>
          <w:tcPr>
            <w:tcW w:w="1732" w:type="dxa"/>
            <w:shd w:val="clear" w:color="auto" w:fill="auto"/>
          </w:tcPr>
          <w:p w14:paraId="1E030765" w14:textId="31CC6858" w:rsidR="00B574D7" w:rsidRPr="00F27E86" w:rsidRDefault="00B574D7" w:rsidP="00B574D7">
            <w:pPr>
              <w:cnfStyle w:val="000000100000" w:firstRow="0" w:lastRow="0" w:firstColumn="0" w:lastColumn="0" w:oddVBand="0" w:evenVBand="0" w:oddHBand="1" w:evenHBand="0" w:firstRowFirstColumn="0" w:firstRowLastColumn="0" w:lastRowFirstColumn="0" w:lastRowLastColumn="0"/>
              <w:rPr>
                <w:b/>
                <w:bCs/>
                <w:color w:val="0B84B5"/>
              </w:rPr>
            </w:pPr>
          </w:p>
        </w:tc>
        <w:tc>
          <w:tcPr>
            <w:tcW w:w="1680" w:type="dxa"/>
            <w:shd w:val="clear" w:color="auto" w:fill="auto"/>
          </w:tcPr>
          <w:p w14:paraId="753F618A" w14:textId="5AB95D41" w:rsidR="00B574D7" w:rsidRDefault="00B574D7" w:rsidP="00B574D7">
            <w:pPr>
              <w:cnfStyle w:val="000000100000" w:firstRow="0" w:lastRow="0" w:firstColumn="0" w:lastColumn="0" w:oddVBand="0" w:evenVBand="0" w:oddHBand="1" w:evenHBand="0" w:firstRowFirstColumn="0" w:firstRowLastColumn="0" w:lastRowFirstColumn="0" w:lastRowLastColumn="0"/>
            </w:pPr>
            <w:r>
              <w:rPr>
                <w:rFonts w:cstheme="minorHAnsi"/>
                <w:b/>
                <w:color w:val="0070C0"/>
              </w:rPr>
              <w:t>60</w:t>
            </w:r>
          </w:p>
        </w:tc>
      </w:tr>
      <w:tr w:rsidR="00B574D7" w:rsidRPr="0039226F" w14:paraId="0F5203D2"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54C067BD" w14:textId="68B7FC72" w:rsidR="00B574D7" w:rsidRPr="00A022D5" w:rsidRDefault="00B574D7" w:rsidP="00B574D7">
            <w:pPr>
              <w:rPr>
                <w:rFonts w:cstheme="minorHAnsi"/>
              </w:rPr>
            </w:pPr>
            <w:r w:rsidRPr="00A022D5">
              <w:rPr>
                <w:rFonts w:cstheme="minorHAnsi"/>
                <w:b w:val="0"/>
                <w:bCs w:val="0"/>
              </w:rPr>
              <w:t xml:space="preserve">Module </w:t>
            </w:r>
            <w:r>
              <w:rPr>
                <w:rFonts w:cstheme="minorHAnsi"/>
                <w:b w:val="0"/>
                <w:bCs w:val="0"/>
              </w:rPr>
              <w:t>7</w:t>
            </w:r>
            <w:r w:rsidRPr="00A022D5">
              <w:rPr>
                <w:rFonts w:cstheme="minorHAnsi"/>
                <w:b w:val="0"/>
                <w:bCs w:val="0"/>
              </w:rPr>
              <w:t xml:space="preserve">: </w:t>
            </w:r>
            <w:r w:rsidRPr="007E4AEE">
              <w:rPr>
                <w:rFonts w:cstheme="minorHAnsi"/>
                <w:b w:val="0"/>
                <w:bCs w:val="0"/>
              </w:rPr>
              <w:t>Maintain and monitor integrity and ethics in operations</w:t>
            </w:r>
          </w:p>
        </w:tc>
        <w:tc>
          <w:tcPr>
            <w:tcW w:w="1109" w:type="dxa"/>
            <w:shd w:val="clear" w:color="auto" w:fill="auto"/>
          </w:tcPr>
          <w:p w14:paraId="74589912" w14:textId="2E493E42" w:rsidR="00B574D7" w:rsidRDefault="00B574D7" w:rsidP="00B574D7">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05F53876" w14:textId="4A22B157" w:rsidR="00B574D7" w:rsidRDefault="00B574D7" w:rsidP="00B574D7">
            <w:pPr>
              <w:cnfStyle w:val="000000000000" w:firstRow="0" w:lastRow="0" w:firstColumn="0" w:lastColumn="0" w:oddVBand="0" w:evenVBand="0" w:oddHBand="0" w:evenHBand="0" w:firstRowFirstColumn="0" w:firstRowLastColumn="0" w:lastRowFirstColumn="0" w:lastRowLastColumn="0"/>
            </w:pPr>
            <w:r>
              <w:t>40</w:t>
            </w:r>
          </w:p>
        </w:tc>
        <w:tc>
          <w:tcPr>
            <w:tcW w:w="1842" w:type="dxa"/>
            <w:shd w:val="clear" w:color="auto" w:fill="auto"/>
          </w:tcPr>
          <w:p w14:paraId="2B83B027" w14:textId="74A30DB9"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7609A53A" w14:textId="09CBB4F7"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680" w:type="dxa"/>
            <w:shd w:val="clear" w:color="auto" w:fill="auto"/>
          </w:tcPr>
          <w:p w14:paraId="6B1492D6" w14:textId="7B1B64C1" w:rsidR="00B574D7" w:rsidRDefault="00B574D7" w:rsidP="00B574D7">
            <w:pPr>
              <w:cnfStyle w:val="000000000000" w:firstRow="0" w:lastRow="0" w:firstColumn="0" w:lastColumn="0" w:oddVBand="0" w:evenVBand="0" w:oddHBand="0" w:evenHBand="0" w:firstRowFirstColumn="0" w:firstRowLastColumn="0" w:lastRowFirstColumn="0" w:lastRowLastColumn="0"/>
            </w:pPr>
            <w:r>
              <w:t>60</w:t>
            </w:r>
          </w:p>
        </w:tc>
      </w:tr>
      <w:tr w:rsidR="00B574D7" w:rsidRPr="00B574D7" w14:paraId="1922AC76" w14:textId="77777777"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2042F303" w14:textId="70D93E29" w:rsidR="00B574D7" w:rsidRDefault="00B574D7" w:rsidP="00B574D7">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 xml:space="preserve">5 - </w:t>
            </w:r>
            <w:r w:rsidRPr="007E4AEE">
              <w:rPr>
                <w:rFonts w:cstheme="minorHAnsi"/>
                <w:color w:val="0070C0"/>
              </w:rPr>
              <w:t>Follow health, safety and security procedures in liquid logistics</w:t>
            </w:r>
          </w:p>
          <w:p w14:paraId="4371749C" w14:textId="3A2C8AAF" w:rsidR="00B574D7" w:rsidRPr="00EC740B" w:rsidRDefault="00B574D7" w:rsidP="00B574D7">
            <w:pPr>
              <w:rPr>
                <w:rFonts w:cstheme="minorHAnsi"/>
                <w:color w:val="0070C0"/>
              </w:rPr>
            </w:pPr>
            <w:r>
              <w:rPr>
                <w:rFonts w:cstheme="minorHAnsi"/>
                <w:color w:val="0070C0"/>
              </w:rPr>
              <w:t xml:space="preserve">NOS Version </w:t>
            </w:r>
            <w:r w:rsidR="00E37E73">
              <w:rPr>
                <w:rFonts w:cstheme="minorHAnsi"/>
                <w:color w:val="0070C0"/>
              </w:rPr>
              <w:t>1</w:t>
            </w:r>
            <w:r w:rsidRPr="00EC740B">
              <w:rPr>
                <w:rFonts w:cstheme="minorHAnsi"/>
                <w:color w:val="0070C0"/>
              </w:rPr>
              <w:t>.0</w:t>
            </w:r>
          </w:p>
          <w:p w14:paraId="4E01B729" w14:textId="3BA2CACF" w:rsidR="00B574D7" w:rsidRPr="00A022D5" w:rsidRDefault="00B574D7" w:rsidP="00B574D7">
            <w:pPr>
              <w:rPr>
                <w:rFonts w:cstheme="minorHAnsi"/>
                <w:b w:val="0"/>
                <w:bCs w:val="0"/>
              </w:rPr>
            </w:pPr>
            <w:r>
              <w:rPr>
                <w:rFonts w:cstheme="minorHAnsi"/>
                <w:color w:val="0070C0"/>
              </w:rPr>
              <w:t xml:space="preserve">NSQF Level </w:t>
            </w:r>
            <w:r w:rsidR="002D7A7E">
              <w:rPr>
                <w:rFonts w:cstheme="minorHAnsi"/>
                <w:color w:val="0070C0"/>
              </w:rPr>
              <w:t>5</w:t>
            </w:r>
          </w:p>
        </w:tc>
        <w:tc>
          <w:tcPr>
            <w:tcW w:w="1109" w:type="dxa"/>
            <w:shd w:val="clear" w:color="auto" w:fill="auto"/>
          </w:tcPr>
          <w:p w14:paraId="32DC7131" w14:textId="134BED82" w:rsidR="00B574D7" w:rsidRPr="00B574D7"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72537F">
              <w:rPr>
                <w:rFonts w:cstheme="minorHAnsi"/>
                <w:b/>
                <w:color w:val="0070C0"/>
              </w:rPr>
              <w:t>0</w:t>
            </w:r>
          </w:p>
        </w:tc>
        <w:tc>
          <w:tcPr>
            <w:tcW w:w="1047" w:type="dxa"/>
            <w:shd w:val="clear" w:color="auto" w:fill="auto"/>
          </w:tcPr>
          <w:p w14:paraId="4DEF41B6" w14:textId="431E9A4F" w:rsidR="00B574D7" w:rsidRPr="00B574D7"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574D7">
              <w:rPr>
                <w:rFonts w:cstheme="minorHAnsi"/>
                <w:b/>
                <w:color w:val="0070C0"/>
              </w:rPr>
              <w:t>40</w:t>
            </w:r>
          </w:p>
        </w:tc>
        <w:tc>
          <w:tcPr>
            <w:tcW w:w="1842" w:type="dxa"/>
            <w:shd w:val="clear" w:color="auto" w:fill="auto"/>
          </w:tcPr>
          <w:p w14:paraId="6EB8C5F2" w14:textId="2E527A6E" w:rsidR="00B574D7" w:rsidRPr="00B574D7"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732" w:type="dxa"/>
            <w:shd w:val="clear" w:color="auto" w:fill="auto"/>
          </w:tcPr>
          <w:p w14:paraId="418EC528" w14:textId="66EA15A9" w:rsidR="00B574D7" w:rsidRPr="00B574D7"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680" w:type="dxa"/>
            <w:shd w:val="clear" w:color="auto" w:fill="auto"/>
          </w:tcPr>
          <w:p w14:paraId="1D2E6D45" w14:textId="62E1B6AC" w:rsidR="00B574D7" w:rsidRPr="00B574D7" w:rsidRDefault="00B574D7" w:rsidP="00B574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574D7">
              <w:rPr>
                <w:rFonts w:cstheme="minorHAnsi"/>
                <w:b/>
                <w:color w:val="0070C0"/>
              </w:rPr>
              <w:t>60</w:t>
            </w:r>
          </w:p>
        </w:tc>
      </w:tr>
      <w:tr w:rsidR="00B574D7" w:rsidRPr="0039226F" w14:paraId="1A02A2D4" w14:textId="77777777" w:rsidTr="003F6483">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2C83F159" w14:textId="5DDD19E0" w:rsidR="00B574D7" w:rsidRPr="00A022D5" w:rsidRDefault="00B574D7" w:rsidP="00B574D7">
            <w:pPr>
              <w:rPr>
                <w:rFonts w:cstheme="minorHAnsi"/>
                <w:b w:val="0"/>
                <w:bCs w:val="0"/>
              </w:rPr>
            </w:pPr>
            <w:r>
              <w:rPr>
                <w:rFonts w:cstheme="minorHAnsi"/>
                <w:b w:val="0"/>
                <w:bCs w:val="0"/>
              </w:rPr>
              <w:t xml:space="preserve">Module 8: </w:t>
            </w:r>
            <w:r w:rsidRPr="007E4AEE">
              <w:rPr>
                <w:rFonts w:cstheme="minorHAnsi"/>
                <w:b w:val="0"/>
                <w:bCs w:val="0"/>
              </w:rPr>
              <w:t>Follow health safety and security procedures</w:t>
            </w:r>
          </w:p>
        </w:tc>
        <w:tc>
          <w:tcPr>
            <w:tcW w:w="1109" w:type="dxa"/>
            <w:shd w:val="clear" w:color="auto" w:fill="auto"/>
          </w:tcPr>
          <w:p w14:paraId="5CCEA831" w14:textId="64371137" w:rsidR="00B574D7" w:rsidRDefault="00B574D7" w:rsidP="00B574D7">
            <w:pPr>
              <w:cnfStyle w:val="000000000000" w:firstRow="0" w:lastRow="0" w:firstColumn="0" w:lastColumn="0" w:oddVBand="0" w:evenVBand="0" w:oddHBand="0" w:evenHBand="0" w:firstRowFirstColumn="0" w:firstRowLastColumn="0" w:lastRowFirstColumn="0" w:lastRowLastColumn="0"/>
            </w:pPr>
            <w:r>
              <w:t>20</w:t>
            </w:r>
          </w:p>
        </w:tc>
        <w:tc>
          <w:tcPr>
            <w:tcW w:w="1047" w:type="dxa"/>
            <w:shd w:val="clear" w:color="auto" w:fill="auto"/>
          </w:tcPr>
          <w:p w14:paraId="7F1736DD" w14:textId="1A259129" w:rsidR="00B574D7" w:rsidRDefault="00B574D7" w:rsidP="00B574D7">
            <w:pPr>
              <w:cnfStyle w:val="000000000000" w:firstRow="0" w:lastRow="0" w:firstColumn="0" w:lastColumn="0" w:oddVBand="0" w:evenVBand="0" w:oddHBand="0" w:evenHBand="0" w:firstRowFirstColumn="0" w:firstRowLastColumn="0" w:lastRowFirstColumn="0" w:lastRowLastColumn="0"/>
            </w:pPr>
            <w:r>
              <w:t>40</w:t>
            </w:r>
          </w:p>
        </w:tc>
        <w:tc>
          <w:tcPr>
            <w:tcW w:w="1842" w:type="dxa"/>
            <w:shd w:val="clear" w:color="auto" w:fill="auto"/>
          </w:tcPr>
          <w:p w14:paraId="38A0BF09" w14:textId="2E3E92EF"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09CD94C3" w14:textId="3D4DDB7F" w:rsidR="00B574D7" w:rsidRPr="009752CA" w:rsidRDefault="00B574D7" w:rsidP="00B574D7">
            <w:pPr>
              <w:cnfStyle w:val="000000000000" w:firstRow="0" w:lastRow="0" w:firstColumn="0" w:lastColumn="0" w:oddVBand="0" w:evenVBand="0" w:oddHBand="0" w:evenHBand="0" w:firstRowFirstColumn="0" w:firstRowLastColumn="0" w:lastRowFirstColumn="0" w:lastRowLastColumn="0"/>
            </w:pPr>
          </w:p>
        </w:tc>
        <w:tc>
          <w:tcPr>
            <w:tcW w:w="1680" w:type="dxa"/>
            <w:shd w:val="clear" w:color="auto" w:fill="auto"/>
          </w:tcPr>
          <w:p w14:paraId="2ED0C42C" w14:textId="220C45AD" w:rsidR="00B574D7" w:rsidRDefault="00B574D7" w:rsidP="00B574D7">
            <w:pPr>
              <w:cnfStyle w:val="000000000000" w:firstRow="0" w:lastRow="0" w:firstColumn="0" w:lastColumn="0" w:oddVBand="0" w:evenVBand="0" w:oddHBand="0" w:evenHBand="0" w:firstRowFirstColumn="0" w:firstRowLastColumn="0" w:lastRowFirstColumn="0" w:lastRowLastColumn="0"/>
            </w:pPr>
            <w:r>
              <w:t>60</w:t>
            </w:r>
          </w:p>
        </w:tc>
      </w:tr>
      <w:tr w:rsidR="00B574D7" w:rsidRPr="0039226F" w14:paraId="48274DDA" w14:textId="77777777" w:rsidTr="003F6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4" w:type="dxa"/>
            <w:shd w:val="clear" w:color="auto" w:fill="auto"/>
          </w:tcPr>
          <w:p w14:paraId="3993F3B8" w14:textId="77777777" w:rsidR="00B574D7" w:rsidRDefault="00B574D7" w:rsidP="00B574D7">
            <w:pPr>
              <w:rPr>
                <w:rFonts w:cstheme="minorHAnsi"/>
                <w:b w:val="0"/>
                <w:bCs w:val="0"/>
                <w:color w:val="0070C0"/>
              </w:rPr>
            </w:pPr>
            <w:r w:rsidRPr="002D7A7E">
              <w:rPr>
                <w:rFonts w:cstheme="minorHAnsi"/>
                <w:color w:val="0070C0"/>
              </w:rPr>
              <w:t>Employability</w:t>
            </w:r>
          </w:p>
          <w:p w14:paraId="7ED1D27A" w14:textId="1E13CFEF" w:rsidR="002D7A7E" w:rsidRDefault="002D7A7E" w:rsidP="00B574D7">
            <w:pPr>
              <w:rPr>
                <w:rFonts w:cstheme="minorHAnsi"/>
                <w:b w:val="0"/>
                <w:bCs w:val="0"/>
                <w:color w:val="0070C0"/>
                <w:shd w:val="clear" w:color="auto" w:fill="FFFFFF"/>
              </w:rPr>
            </w:pPr>
            <w:r w:rsidRPr="002D7A7E">
              <w:rPr>
                <w:rFonts w:cstheme="minorHAnsi"/>
                <w:color w:val="0070C0"/>
                <w:shd w:val="clear" w:color="auto" w:fill="FFFFFF"/>
              </w:rPr>
              <w:t>DGT/VSQ/N010</w:t>
            </w:r>
            <w:r w:rsidR="00E37E73">
              <w:rPr>
                <w:rFonts w:cstheme="minorHAnsi"/>
                <w:color w:val="0070C0"/>
                <w:shd w:val="clear" w:color="auto" w:fill="FFFFFF"/>
              </w:rPr>
              <w:t>2</w:t>
            </w:r>
          </w:p>
          <w:p w14:paraId="622706F3" w14:textId="33848AE9" w:rsidR="003F6483" w:rsidRPr="002D7A7E" w:rsidRDefault="003F6483" w:rsidP="00B574D7">
            <w:pPr>
              <w:rPr>
                <w:rFonts w:cstheme="minorHAnsi"/>
                <w:color w:val="0070C0"/>
              </w:rPr>
            </w:pPr>
          </w:p>
        </w:tc>
        <w:tc>
          <w:tcPr>
            <w:tcW w:w="1109" w:type="dxa"/>
            <w:shd w:val="clear" w:color="auto" w:fill="auto"/>
          </w:tcPr>
          <w:p w14:paraId="0E428214" w14:textId="2E8B97F4" w:rsidR="00B574D7" w:rsidRPr="002D7A7E" w:rsidRDefault="00B574D7" w:rsidP="00B574D7">
            <w:pPr>
              <w:cnfStyle w:val="000000100000" w:firstRow="0" w:lastRow="0" w:firstColumn="0" w:lastColumn="0" w:oddVBand="0" w:evenVBand="0" w:oddHBand="1" w:evenHBand="0" w:firstRowFirstColumn="0" w:firstRowLastColumn="0" w:lastRowFirstColumn="0" w:lastRowLastColumn="0"/>
              <w:rPr>
                <w:b/>
                <w:bCs/>
                <w:color w:val="0070C0"/>
              </w:rPr>
            </w:pPr>
            <w:r w:rsidRPr="002D7A7E">
              <w:rPr>
                <w:b/>
                <w:bCs/>
                <w:color w:val="0070C0"/>
              </w:rPr>
              <w:t>30</w:t>
            </w:r>
          </w:p>
        </w:tc>
        <w:tc>
          <w:tcPr>
            <w:tcW w:w="1047" w:type="dxa"/>
            <w:shd w:val="clear" w:color="auto" w:fill="auto"/>
          </w:tcPr>
          <w:p w14:paraId="2884FF07" w14:textId="1427F168" w:rsidR="00B574D7" w:rsidRPr="002D7A7E" w:rsidRDefault="00B574D7" w:rsidP="00B574D7">
            <w:pPr>
              <w:cnfStyle w:val="000000100000" w:firstRow="0" w:lastRow="0" w:firstColumn="0" w:lastColumn="0" w:oddVBand="0" w:evenVBand="0" w:oddHBand="1" w:evenHBand="0" w:firstRowFirstColumn="0" w:firstRowLastColumn="0" w:lastRowFirstColumn="0" w:lastRowLastColumn="0"/>
              <w:rPr>
                <w:b/>
                <w:bCs/>
                <w:color w:val="0070C0"/>
              </w:rPr>
            </w:pPr>
            <w:r w:rsidRPr="002D7A7E">
              <w:rPr>
                <w:b/>
                <w:bCs/>
                <w:color w:val="0070C0"/>
              </w:rPr>
              <w:t>30</w:t>
            </w:r>
          </w:p>
        </w:tc>
        <w:tc>
          <w:tcPr>
            <w:tcW w:w="1842" w:type="dxa"/>
            <w:shd w:val="clear" w:color="auto" w:fill="auto"/>
          </w:tcPr>
          <w:p w14:paraId="11386725" w14:textId="77777777" w:rsidR="00B574D7" w:rsidRPr="002D7A7E" w:rsidRDefault="00B574D7" w:rsidP="00B574D7">
            <w:pPr>
              <w:cnfStyle w:val="000000100000" w:firstRow="0" w:lastRow="0" w:firstColumn="0" w:lastColumn="0" w:oddVBand="0" w:evenVBand="0" w:oddHBand="1" w:evenHBand="0" w:firstRowFirstColumn="0" w:firstRowLastColumn="0" w:lastRowFirstColumn="0" w:lastRowLastColumn="0"/>
              <w:rPr>
                <w:b/>
                <w:bCs/>
                <w:color w:val="0070C0"/>
              </w:rPr>
            </w:pPr>
          </w:p>
        </w:tc>
        <w:tc>
          <w:tcPr>
            <w:tcW w:w="1732" w:type="dxa"/>
            <w:shd w:val="clear" w:color="auto" w:fill="auto"/>
          </w:tcPr>
          <w:p w14:paraId="3BD9A160" w14:textId="77777777" w:rsidR="00B574D7" w:rsidRPr="002D7A7E" w:rsidRDefault="00B574D7" w:rsidP="00B574D7">
            <w:pPr>
              <w:cnfStyle w:val="000000100000" w:firstRow="0" w:lastRow="0" w:firstColumn="0" w:lastColumn="0" w:oddVBand="0" w:evenVBand="0" w:oddHBand="1" w:evenHBand="0" w:firstRowFirstColumn="0" w:firstRowLastColumn="0" w:lastRowFirstColumn="0" w:lastRowLastColumn="0"/>
              <w:rPr>
                <w:b/>
                <w:bCs/>
                <w:color w:val="0070C0"/>
              </w:rPr>
            </w:pPr>
          </w:p>
        </w:tc>
        <w:tc>
          <w:tcPr>
            <w:tcW w:w="1680" w:type="dxa"/>
            <w:shd w:val="clear" w:color="auto" w:fill="auto"/>
          </w:tcPr>
          <w:p w14:paraId="2710BCCA" w14:textId="4A002B2B" w:rsidR="00B574D7" w:rsidRPr="002D7A7E" w:rsidRDefault="00B574D7" w:rsidP="00B574D7">
            <w:pPr>
              <w:cnfStyle w:val="000000100000" w:firstRow="0" w:lastRow="0" w:firstColumn="0" w:lastColumn="0" w:oddVBand="0" w:evenVBand="0" w:oddHBand="1" w:evenHBand="0" w:firstRowFirstColumn="0" w:firstRowLastColumn="0" w:lastRowFirstColumn="0" w:lastRowLastColumn="0"/>
              <w:rPr>
                <w:b/>
                <w:bCs/>
                <w:color w:val="0070C0"/>
              </w:rPr>
            </w:pPr>
            <w:r w:rsidRPr="002D7A7E">
              <w:rPr>
                <w:b/>
                <w:bCs/>
                <w:color w:val="0070C0"/>
              </w:rPr>
              <w:t>60</w:t>
            </w:r>
          </w:p>
        </w:tc>
      </w:tr>
      <w:tr w:rsidR="00B574D7" w14:paraId="10D1BBAD" w14:textId="53D70AD7" w:rsidTr="003F6483">
        <w:trPr>
          <w:trHeight w:val="854"/>
        </w:trPr>
        <w:tc>
          <w:tcPr>
            <w:cnfStyle w:val="001000000000" w:firstRow="0" w:lastRow="0" w:firstColumn="1" w:lastColumn="0" w:oddVBand="0" w:evenVBand="0" w:oddHBand="0" w:evenHBand="0" w:firstRowFirstColumn="0" w:firstRowLastColumn="0" w:lastRowFirstColumn="0" w:lastRowLastColumn="0"/>
            <w:tcW w:w="3424" w:type="dxa"/>
          </w:tcPr>
          <w:p w14:paraId="476CA4D8" w14:textId="0E0E4E37" w:rsidR="00B574D7" w:rsidRPr="00F27E86" w:rsidRDefault="00B574D7" w:rsidP="00B574D7">
            <w:pPr>
              <w:rPr>
                <w:rFonts w:cstheme="minorHAnsi"/>
                <w:bCs w:val="0"/>
                <w:color w:val="0070C0"/>
              </w:rPr>
            </w:pPr>
            <w:r w:rsidRPr="00F27E86">
              <w:rPr>
                <w:color w:val="0B84B5"/>
              </w:rPr>
              <w:t>Total Duration</w:t>
            </w:r>
          </w:p>
        </w:tc>
        <w:tc>
          <w:tcPr>
            <w:tcW w:w="1109" w:type="dxa"/>
          </w:tcPr>
          <w:p w14:paraId="2DFCBFDF" w14:textId="1D74F18A"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3F0F81">
              <w:rPr>
                <w:rFonts w:cstheme="minorHAnsi"/>
                <w:b/>
                <w:color w:val="0070C0"/>
              </w:rPr>
              <w:t>9</w:t>
            </w:r>
            <w:r>
              <w:rPr>
                <w:rFonts w:cstheme="minorHAnsi"/>
                <w:b/>
                <w:color w:val="0070C0"/>
              </w:rPr>
              <w:t>0</w:t>
            </w:r>
          </w:p>
        </w:tc>
        <w:tc>
          <w:tcPr>
            <w:tcW w:w="1047" w:type="dxa"/>
          </w:tcPr>
          <w:p w14:paraId="545999D7" w14:textId="332EA867"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w:t>
            </w:r>
            <w:r w:rsidR="003F0F81">
              <w:rPr>
                <w:rFonts w:cstheme="minorHAnsi"/>
                <w:b/>
                <w:color w:val="0070C0"/>
              </w:rPr>
              <w:t>8</w:t>
            </w:r>
            <w:r>
              <w:rPr>
                <w:rFonts w:cstheme="minorHAnsi"/>
                <w:b/>
                <w:color w:val="0070C0"/>
              </w:rPr>
              <w:t>0</w:t>
            </w:r>
          </w:p>
        </w:tc>
        <w:tc>
          <w:tcPr>
            <w:tcW w:w="1842" w:type="dxa"/>
          </w:tcPr>
          <w:p w14:paraId="0C6FA00E" w14:textId="390A6DA1"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1732" w:type="dxa"/>
          </w:tcPr>
          <w:p w14:paraId="315BEF7C" w14:textId="4055F154"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680" w:type="dxa"/>
          </w:tcPr>
          <w:p w14:paraId="2EFF3CF1" w14:textId="4A2D5178" w:rsidR="00B574D7" w:rsidRPr="00F27E86" w:rsidRDefault="00B574D7" w:rsidP="00B574D7">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6</w:t>
            </w:r>
            <w:r w:rsidR="003F0F81">
              <w:rPr>
                <w:b/>
                <w:bCs/>
                <w:color w:val="0B84B5"/>
              </w:rPr>
              <w:t>00</w:t>
            </w:r>
          </w:p>
        </w:tc>
      </w:tr>
    </w:tbl>
    <w:p w14:paraId="5E45DB16" w14:textId="1A1F5219" w:rsidR="006F3D43" w:rsidRDefault="006F3D43" w:rsidP="00C7709D">
      <w:pPr>
        <w:pStyle w:val="Heading2"/>
        <w:ind w:left="-900"/>
        <w:rPr>
          <w:color w:val="0B84B5"/>
          <w:sz w:val="24"/>
          <w:szCs w:val="24"/>
        </w:rPr>
      </w:pPr>
      <w:bookmarkStart w:id="4" w:name="_Toc56519696"/>
      <w:bookmarkStart w:id="5" w:name="_Toc107828210"/>
    </w:p>
    <w:p w14:paraId="3E9D4C11" w14:textId="337C10DA" w:rsidR="003F6483" w:rsidRDefault="003F6483" w:rsidP="003F6483">
      <w:pPr>
        <w:rPr>
          <w:lang w:val="en-IN"/>
        </w:rPr>
      </w:pPr>
    </w:p>
    <w:p w14:paraId="399F4B85" w14:textId="50482306" w:rsidR="003F6483" w:rsidRDefault="003F6483" w:rsidP="003F6483">
      <w:pPr>
        <w:rPr>
          <w:lang w:val="en-IN"/>
        </w:rPr>
      </w:pPr>
    </w:p>
    <w:p w14:paraId="7A74822E" w14:textId="77FC04C7" w:rsidR="003F6483" w:rsidRDefault="003F6483" w:rsidP="003F6483">
      <w:pPr>
        <w:rPr>
          <w:lang w:val="en-IN"/>
        </w:rPr>
      </w:pPr>
    </w:p>
    <w:p w14:paraId="1A5040A7" w14:textId="0C84CE29" w:rsidR="003F6483" w:rsidRDefault="003F6483" w:rsidP="003F6483">
      <w:pPr>
        <w:rPr>
          <w:lang w:val="en-IN"/>
        </w:rPr>
      </w:pPr>
    </w:p>
    <w:p w14:paraId="443628D3" w14:textId="00AE0B6C" w:rsidR="00662A81" w:rsidRDefault="00662A81" w:rsidP="00662A81">
      <w:pPr>
        <w:pStyle w:val="Heading2"/>
        <w:ind w:left="-900"/>
        <w:rPr>
          <w:color w:val="0B84B5"/>
          <w:sz w:val="24"/>
          <w:szCs w:val="24"/>
        </w:rPr>
      </w:pPr>
      <w:bookmarkStart w:id="6" w:name="_Toc107830164"/>
      <w:bookmarkEnd w:id="4"/>
      <w:bookmarkEnd w:id="5"/>
      <w:r>
        <w:rPr>
          <w:color w:val="0B84B5"/>
          <w:sz w:val="24"/>
          <w:szCs w:val="24"/>
        </w:rPr>
        <w:lastRenderedPageBreak/>
        <w:t>Option</w:t>
      </w:r>
      <w:r w:rsidR="00987B12">
        <w:rPr>
          <w:color w:val="0B84B5"/>
          <w:sz w:val="24"/>
          <w:szCs w:val="24"/>
        </w:rPr>
        <w:t>al</w:t>
      </w:r>
      <w:r>
        <w:rPr>
          <w:color w:val="0B84B5"/>
          <w:sz w:val="24"/>
          <w:szCs w:val="24"/>
        </w:rPr>
        <w:t xml:space="preserve"> Modules</w:t>
      </w:r>
      <w:bookmarkEnd w:id="6"/>
    </w:p>
    <w:p w14:paraId="6CC90A14" w14:textId="77777777" w:rsidR="00662A81" w:rsidRPr="003F5934" w:rsidRDefault="00662A81" w:rsidP="00662A81">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7794A2E3" w14:textId="0D2A18CE" w:rsidR="00662A81" w:rsidRPr="004011FE" w:rsidRDefault="00662A81" w:rsidP="00662A81">
      <w:pPr>
        <w:ind w:left="-900"/>
        <w:rPr>
          <w:b/>
          <w:color w:val="0070C0"/>
          <w:sz w:val="24"/>
          <w:szCs w:val="24"/>
        </w:rPr>
      </w:pPr>
      <w:r w:rsidRPr="004011FE">
        <w:rPr>
          <w:b/>
          <w:color w:val="0070C0"/>
          <w:sz w:val="24"/>
          <w:szCs w:val="24"/>
        </w:rPr>
        <w:t xml:space="preserve">Option 1: </w:t>
      </w:r>
      <w:r w:rsidR="003E48BF" w:rsidRPr="004011FE">
        <w:rPr>
          <w:b/>
          <w:color w:val="0070C0"/>
          <w:sz w:val="24"/>
          <w:szCs w:val="24"/>
        </w:rPr>
        <w:t>Tank Farm Supervis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662A81" w14:paraId="642C073A" w14:textId="77777777" w:rsidTr="00D00C22">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C39E7F6" w14:textId="77777777" w:rsidR="00662A81" w:rsidRPr="00F27E86" w:rsidRDefault="00662A81" w:rsidP="00D00C22">
            <w:pPr>
              <w:jc w:val="center"/>
              <w:rPr>
                <w:rFonts w:cstheme="minorHAnsi"/>
                <w:bCs w:val="0"/>
                <w:color w:val="0070C0"/>
              </w:rPr>
            </w:pPr>
            <w:bookmarkStart w:id="7" w:name="_Hlk120199537"/>
            <w:r w:rsidRPr="00F27E86">
              <w:rPr>
                <w:bCs w:val="0"/>
                <w:color w:val="000000"/>
              </w:rPr>
              <w:t>NOS and Module Details</w:t>
            </w:r>
          </w:p>
        </w:tc>
        <w:tc>
          <w:tcPr>
            <w:tcW w:w="1027" w:type="dxa"/>
            <w:shd w:val="clear" w:color="auto" w:fill="F2F2F2" w:themeFill="background1" w:themeFillShade="F2"/>
          </w:tcPr>
          <w:p w14:paraId="748487D4"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B5BCA73"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2B727020"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0444700"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664C0DD"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5247AD69"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2D467CB"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9E97A2" w14:textId="77777777" w:rsidR="00662A81" w:rsidRPr="00F27E86" w:rsidRDefault="00662A81" w:rsidP="00D00C22">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662A81" w:rsidRPr="0039226F" w14:paraId="33E3BD5B" w14:textId="77777777" w:rsidTr="00D00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535847E" w14:textId="29FF61A1" w:rsidR="00BD5923" w:rsidRPr="00BD5923" w:rsidRDefault="00BD5923" w:rsidP="00BD5923">
            <w:pPr>
              <w:rPr>
                <w:rFonts w:cstheme="minorHAnsi"/>
                <w:bCs w:val="0"/>
                <w:color w:val="0070C0"/>
              </w:rPr>
            </w:pPr>
            <w:r w:rsidRPr="00BD5923">
              <w:rPr>
                <w:rFonts w:cstheme="minorHAnsi"/>
                <w:bCs w:val="0"/>
                <w:color w:val="0070C0"/>
              </w:rPr>
              <w:t>LSC/</w:t>
            </w:r>
            <w:r w:rsidR="00075036">
              <w:t xml:space="preserve"> </w:t>
            </w:r>
            <w:r w:rsidR="00075036" w:rsidRPr="00075036">
              <w:rPr>
                <w:rFonts w:cstheme="minorHAnsi"/>
                <w:bCs w:val="0"/>
                <w:color w:val="0070C0"/>
              </w:rPr>
              <w:t xml:space="preserve">N3528 </w:t>
            </w:r>
            <w:r w:rsidRPr="00BD5923">
              <w:rPr>
                <w:rFonts w:cstheme="minorHAnsi"/>
                <w:bCs w:val="0"/>
                <w:color w:val="0070C0"/>
              </w:rPr>
              <w:t xml:space="preserve">- </w:t>
            </w:r>
            <w:r w:rsidR="007E4AEE" w:rsidRPr="007E4AEE">
              <w:rPr>
                <w:rFonts w:cstheme="minorHAnsi"/>
                <w:bCs w:val="0"/>
                <w:color w:val="0070C0"/>
              </w:rPr>
              <w:t>Conduct daily review and facilitate operations in tank farms</w:t>
            </w:r>
          </w:p>
          <w:p w14:paraId="22F7635B" w14:textId="6E9AD6F6" w:rsidR="00BD5923" w:rsidRPr="00BD5923" w:rsidRDefault="00BD5923" w:rsidP="00BD5923">
            <w:pPr>
              <w:rPr>
                <w:rFonts w:cstheme="minorHAnsi"/>
                <w:bCs w:val="0"/>
                <w:color w:val="0070C0"/>
              </w:rPr>
            </w:pPr>
            <w:r w:rsidRPr="00BD5923">
              <w:rPr>
                <w:rFonts w:cstheme="minorHAnsi"/>
                <w:bCs w:val="0"/>
                <w:color w:val="0070C0"/>
              </w:rPr>
              <w:t>NOS Version 1.0</w:t>
            </w:r>
          </w:p>
          <w:p w14:paraId="6276AD48" w14:textId="243C53E1" w:rsidR="00662A81" w:rsidRPr="00BD5923" w:rsidRDefault="00BD5923" w:rsidP="00662A81">
            <w:pPr>
              <w:pStyle w:val="sectionheadings"/>
              <w:rPr>
                <w:rFonts w:asciiTheme="minorHAnsi" w:eastAsiaTheme="minorHAnsi" w:hAnsiTheme="minorHAnsi" w:cstheme="minorHAnsi"/>
                <w:bCs w:val="0"/>
                <w:kern w:val="0"/>
                <w:sz w:val="22"/>
                <w:szCs w:val="22"/>
                <w:lang w:eastAsia="en-US"/>
              </w:rPr>
            </w:pPr>
            <w:r w:rsidRPr="00BD5923">
              <w:rPr>
                <w:rFonts w:asciiTheme="minorHAnsi" w:hAnsiTheme="minorHAnsi" w:cstheme="minorHAnsi"/>
                <w:b/>
                <w:bCs w:val="0"/>
                <w:sz w:val="22"/>
                <w:szCs w:val="22"/>
              </w:rPr>
              <w:t xml:space="preserve">NSQF Level </w:t>
            </w:r>
            <w:r w:rsidR="005F6B92">
              <w:rPr>
                <w:rFonts w:asciiTheme="minorHAnsi" w:hAnsiTheme="minorHAnsi" w:cstheme="minorHAnsi"/>
                <w:b/>
                <w:bCs w:val="0"/>
                <w:sz w:val="22"/>
                <w:szCs w:val="22"/>
              </w:rPr>
              <w:t>5</w:t>
            </w:r>
          </w:p>
        </w:tc>
        <w:tc>
          <w:tcPr>
            <w:tcW w:w="1027" w:type="dxa"/>
            <w:shd w:val="clear" w:color="auto" w:fill="FFFFFF" w:themeFill="background1"/>
          </w:tcPr>
          <w:p w14:paraId="7DE29006" w14:textId="629FDC41" w:rsidR="00662A81" w:rsidRPr="00F27E86" w:rsidRDefault="009404E4"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662A81">
              <w:rPr>
                <w:b/>
                <w:bCs/>
                <w:color w:val="0B84B5"/>
              </w:rPr>
              <w:t>0</w:t>
            </w:r>
          </w:p>
        </w:tc>
        <w:tc>
          <w:tcPr>
            <w:tcW w:w="1027" w:type="dxa"/>
            <w:shd w:val="clear" w:color="auto" w:fill="FFFFFF" w:themeFill="background1"/>
          </w:tcPr>
          <w:p w14:paraId="77BC3375" w14:textId="68338DB6" w:rsidR="00662A81" w:rsidRPr="00F27E86" w:rsidRDefault="009404E4"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662A81">
              <w:rPr>
                <w:b/>
                <w:bCs/>
                <w:color w:val="0B84B5"/>
              </w:rPr>
              <w:t>0</w:t>
            </w:r>
          </w:p>
        </w:tc>
        <w:tc>
          <w:tcPr>
            <w:tcW w:w="2184" w:type="dxa"/>
            <w:shd w:val="clear" w:color="auto" w:fill="FFFFFF" w:themeFill="background1"/>
          </w:tcPr>
          <w:p w14:paraId="0A0F0452"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D257828" w14:textId="77777777" w:rsidR="00662A81" w:rsidRPr="00F27E86" w:rsidRDefault="00662A81" w:rsidP="00662A8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17F837B" w14:textId="283556A0" w:rsidR="00662A81" w:rsidRPr="00F27E86" w:rsidRDefault="004011FE" w:rsidP="00662A8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662A81">
              <w:rPr>
                <w:b/>
                <w:bCs/>
                <w:color w:val="0B84B5"/>
              </w:rPr>
              <w:t>0</w:t>
            </w:r>
          </w:p>
        </w:tc>
      </w:tr>
      <w:tr w:rsidR="00662A81" w:rsidRPr="0039226F" w14:paraId="72AFD876" w14:textId="77777777" w:rsidTr="00D00C22">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2E42453" w14:textId="0ACDB107" w:rsidR="00662A81" w:rsidRPr="00F27E86" w:rsidRDefault="00662A81" w:rsidP="00662A81">
            <w:pPr>
              <w:rPr>
                <w:rFonts w:cstheme="minorHAnsi"/>
                <w:b w:val="0"/>
                <w:bCs w:val="0"/>
                <w:color w:val="0070C0"/>
              </w:rPr>
            </w:pPr>
            <w:r w:rsidRPr="0034043F">
              <w:rPr>
                <w:rFonts w:cstheme="minorHAnsi"/>
                <w:b w:val="0"/>
                <w:bCs w:val="0"/>
              </w:rPr>
              <w:t xml:space="preserve">Module </w:t>
            </w:r>
            <w:r w:rsidR="00A022D5">
              <w:rPr>
                <w:rFonts w:cstheme="minorHAnsi"/>
                <w:b w:val="0"/>
                <w:bCs w:val="0"/>
              </w:rPr>
              <w:t>8</w:t>
            </w:r>
            <w:r>
              <w:rPr>
                <w:rFonts w:cstheme="minorHAnsi"/>
                <w:b w:val="0"/>
                <w:bCs w:val="0"/>
              </w:rPr>
              <w:t xml:space="preserve">: </w:t>
            </w:r>
            <w:r w:rsidR="007E4AEE" w:rsidRPr="007E4AEE">
              <w:rPr>
                <w:rFonts w:cstheme="minorHAnsi"/>
                <w:b w:val="0"/>
                <w:bCs w:val="0"/>
              </w:rPr>
              <w:t>Tank farm infrastructure and operations management</w:t>
            </w:r>
          </w:p>
        </w:tc>
        <w:tc>
          <w:tcPr>
            <w:tcW w:w="1027" w:type="dxa"/>
            <w:shd w:val="clear" w:color="auto" w:fill="auto"/>
          </w:tcPr>
          <w:p w14:paraId="45525CF1" w14:textId="04A5EA7E" w:rsidR="00662A81" w:rsidRPr="00F27E86" w:rsidRDefault="009404E4" w:rsidP="00662A81">
            <w:pPr>
              <w:cnfStyle w:val="000000000000" w:firstRow="0" w:lastRow="0" w:firstColumn="0" w:lastColumn="0" w:oddVBand="0" w:evenVBand="0" w:oddHBand="0" w:evenHBand="0" w:firstRowFirstColumn="0" w:firstRowLastColumn="0" w:lastRowFirstColumn="0" w:lastRowLastColumn="0"/>
            </w:pPr>
            <w:r>
              <w:t>3</w:t>
            </w:r>
            <w:r w:rsidR="00662A81">
              <w:t>0</w:t>
            </w:r>
          </w:p>
        </w:tc>
        <w:tc>
          <w:tcPr>
            <w:tcW w:w="1027" w:type="dxa"/>
            <w:shd w:val="clear" w:color="auto" w:fill="auto"/>
          </w:tcPr>
          <w:p w14:paraId="03C46CC3" w14:textId="5F94A558" w:rsidR="00662A81" w:rsidRPr="00F27E86" w:rsidRDefault="009404E4" w:rsidP="00662A81">
            <w:pPr>
              <w:cnfStyle w:val="000000000000" w:firstRow="0" w:lastRow="0" w:firstColumn="0" w:lastColumn="0" w:oddVBand="0" w:evenVBand="0" w:oddHBand="0" w:evenHBand="0" w:firstRowFirstColumn="0" w:firstRowLastColumn="0" w:lastRowFirstColumn="0" w:lastRowLastColumn="0"/>
            </w:pPr>
            <w:r>
              <w:t>3</w:t>
            </w:r>
            <w:r w:rsidR="00662A81">
              <w:t>0</w:t>
            </w:r>
          </w:p>
        </w:tc>
        <w:tc>
          <w:tcPr>
            <w:tcW w:w="2184" w:type="dxa"/>
            <w:shd w:val="clear" w:color="auto" w:fill="auto"/>
          </w:tcPr>
          <w:p w14:paraId="218D14D6"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C651EB9" w14:textId="77777777" w:rsidR="00662A81" w:rsidRPr="00F27E86" w:rsidRDefault="00662A81" w:rsidP="00662A8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E5875E7" w14:textId="245B9980" w:rsidR="00662A81" w:rsidRPr="00F27E86" w:rsidRDefault="004011FE" w:rsidP="00662A81">
            <w:pPr>
              <w:cnfStyle w:val="000000000000" w:firstRow="0" w:lastRow="0" w:firstColumn="0" w:lastColumn="0" w:oddVBand="0" w:evenVBand="0" w:oddHBand="0" w:evenHBand="0" w:firstRowFirstColumn="0" w:firstRowLastColumn="0" w:lastRowFirstColumn="0" w:lastRowLastColumn="0"/>
              <w:rPr>
                <w:b/>
                <w:bCs/>
                <w:color w:val="0B84B5"/>
              </w:rPr>
            </w:pPr>
            <w:r>
              <w:t>6</w:t>
            </w:r>
            <w:r w:rsidR="00662A81" w:rsidRPr="00894A87">
              <w:t>0</w:t>
            </w:r>
          </w:p>
        </w:tc>
      </w:tr>
      <w:tr w:rsidR="00075036" w14:paraId="6C25945E" w14:textId="77777777" w:rsidTr="00D00C2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F1013E3" w14:textId="77777777" w:rsidR="00075036" w:rsidRPr="00F27E86" w:rsidRDefault="00075036" w:rsidP="00075036">
            <w:pPr>
              <w:rPr>
                <w:rFonts w:cstheme="minorHAnsi"/>
                <w:bCs w:val="0"/>
                <w:color w:val="0070C0"/>
              </w:rPr>
            </w:pPr>
            <w:r w:rsidRPr="00F27E86">
              <w:rPr>
                <w:color w:val="0B84B5"/>
              </w:rPr>
              <w:t>Total Duration</w:t>
            </w:r>
          </w:p>
        </w:tc>
        <w:tc>
          <w:tcPr>
            <w:tcW w:w="1027" w:type="dxa"/>
          </w:tcPr>
          <w:p w14:paraId="06D7D066" w14:textId="2336E1CC" w:rsidR="00075036" w:rsidRPr="00F27E86" w:rsidRDefault="00CD4EE4"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0627FDF" w14:textId="4CEAAD51" w:rsidR="00075036" w:rsidRPr="00F27E86" w:rsidRDefault="00CD4EE4"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7DD044EE" w14:textId="77777777" w:rsidR="00075036" w:rsidRPr="00F27E86" w:rsidRDefault="00075036"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9F16422" w14:textId="77777777" w:rsidR="00075036" w:rsidRPr="00F27E86" w:rsidRDefault="00075036" w:rsidP="0007503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7C9B47FC" w14:textId="0C07D2D6" w:rsidR="00075036" w:rsidRPr="00F27E86" w:rsidRDefault="00235272" w:rsidP="0007503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7"/>
    </w:tbl>
    <w:p w14:paraId="3EC431D6" w14:textId="77777777" w:rsidR="004011FE" w:rsidRDefault="004011FE" w:rsidP="004011FE">
      <w:pPr>
        <w:ind w:left="-900"/>
        <w:rPr>
          <w:b/>
          <w:sz w:val="24"/>
          <w:szCs w:val="24"/>
        </w:rPr>
      </w:pPr>
    </w:p>
    <w:p w14:paraId="09462A09" w14:textId="779CECB4" w:rsidR="004011FE" w:rsidRPr="00235272" w:rsidRDefault="004011FE" w:rsidP="004011FE">
      <w:pPr>
        <w:ind w:left="-900"/>
        <w:rPr>
          <w:b/>
          <w:color w:val="0070C0"/>
          <w:sz w:val="24"/>
          <w:szCs w:val="24"/>
        </w:rPr>
      </w:pPr>
      <w:r w:rsidRPr="00235272">
        <w:rPr>
          <w:b/>
          <w:color w:val="0070C0"/>
          <w:sz w:val="24"/>
          <w:szCs w:val="24"/>
        </w:rPr>
        <w:t xml:space="preserve">Option 2: </w:t>
      </w:r>
      <w:r w:rsidR="00235272" w:rsidRPr="00235272">
        <w:rPr>
          <w:b/>
          <w:color w:val="0070C0"/>
          <w:sz w:val="24"/>
          <w:szCs w:val="24"/>
        </w:rPr>
        <w:t>Ship and Yard Planning</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4011FE" w14:paraId="23E7067B" w14:textId="77777777" w:rsidTr="002C617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3C74514" w14:textId="77777777" w:rsidR="004011FE" w:rsidRPr="00F27E86" w:rsidRDefault="004011FE" w:rsidP="002C6176">
            <w:pPr>
              <w:jc w:val="center"/>
              <w:rPr>
                <w:rFonts w:cstheme="minorHAnsi"/>
                <w:bCs w:val="0"/>
                <w:color w:val="0070C0"/>
              </w:rPr>
            </w:pPr>
            <w:bookmarkStart w:id="8" w:name="_Hlk120199545"/>
            <w:r w:rsidRPr="00F27E86">
              <w:rPr>
                <w:bCs w:val="0"/>
                <w:color w:val="000000"/>
              </w:rPr>
              <w:t>NOS and Module Details</w:t>
            </w:r>
          </w:p>
        </w:tc>
        <w:tc>
          <w:tcPr>
            <w:tcW w:w="1027" w:type="dxa"/>
            <w:shd w:val="clear" w:color="auto" w:fill="F2F2F2" w:themeFill="background1" w:themeFillShade="F2"/>
          </w:tcPr>
          <w:p w14:paraId="6EB1F7BD"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C7A07F2"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308F932D"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F0DEB09"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23FE68E6"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20B14F8"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E3070FF"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136BA6B4" w14:textId="77777777" w:rsidR="004011FE" w:rsidRPr="00F27E86" w:rsidRDefault="004011FE" w:rsidP="002C617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235272" w:rsidRPr="0039226F" w14:paraId="5E8C2ADB" w14:textId="77777777" w:rsidTr="002C61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05039BEB" w14:textId="0ED9B24B" w:rsidR="00235272" w:rsidRPr="00BD5923" w:rsidRDefault="00235272" w:rsidP="00235272">
            <w:pPr>
              <w:rPr>
                <w:rFonts w:cstheme="minorHAnsi"/>
                <w:bCs w:val="0"/>
                <w:color w:val="0070C0"/>
              </w:rPr>
            </w:pPr>
            <w:r w:rsidRPr="00BD5923">
              <w:rPr>
                <w:rFonts w:cstheme="minorHAnsi"/>
                <w:bCs w:val="0"/>
                <w:color w:val="0070C0"/>
              </w:rPr>
              <w:t>LSC/</w:t>
            </w:r>
            <w:r>
              <w:t xml:space="preserve"> </w:t>
            </w:r>
            <w:r w:rsidRPr="00075036">
              <w:rPr>
                <w:rFonts w:cstheme="minorHAnsi"/>
                <w:bCs w:val="0"/>
                <w:color w:val="0070C0"/>
              </w:rPr>
              <w:t xml:space="preserve">N3511 </w:t>
            </w:r>
            <w:r w:rsidRPr="00BD5923">
              <w:rPr>
                <w:rFonts w:cstheme="minorHAnsi"/>
                <w:bCs w:val="0"/>
                <w:color w:val="0070C0"/>
              </w:rPr>
              <w:t xml:space="preserve">- </w:t>
            </w:r>
            <w:r w:rsidR="007E4AEE" w:rsidRPr="007E4AEE">
              <w:rPr>
                <w:rFonts w:cstheme="minorHAnsi"/>
                <w:bCs w:val="0"/>
                <w:color w:val="0070C0"/>
              </w:rPr>
              <w:t xml:space="preserve">Perform ship and yard planning </w:t>
            </w:r>
            <w:r w:rsidRPr="00BD5923">
              <w:rPr>
                <w:rFonts w:cstheme="minorHAnsi"/>
                <w:bCs w:val="0"/>
                <w:color w:val="0070C0"/>
              </w:rPr>
              <w:t>NOS Version 1.0</w:t>
            </w:r>
          </w:p>
          <w:p w14:paraId="29DC215E" w14:textId="768149A7" w:rsidR="00235272" w:rsidRPr="007E4AEE" w:rsidRDefault="00235272" w:rsidP="00235272">
            <w:pPr>
              <w:pStyle w:val="sectionheadings"/>
              <w:rPr>
                <w:rFonts w:ascii="Calibri" w:eastAsia="Trebuchet MS" w:hAnsi="Calibri"/>
                <w:b/>
                <w:iCs/>
                <w:color w:val="258BC0"/>
                <w:w w:val="110"/>
                <w:lang w:bidi="en-US"/>
              </w:rPr>
            </w:pPr>
            <w:r w:rsidRPr="007E4AEE">
              <w:rPr>
                <w:rFonts w:asciiTheme="minorHAnsi" w:hAnsiTheme="minorHAnsi" w:cstheme="minorHAnsi"/>
                <w:b/>
                <w:sz w:val="22"/>
                <w:szCs w:val="22"/>
              </w:rPr>
              <w:t>NSQF Level 5</w:t>
            </w:r>
          </w:p>
        </w:tc>
        <w:tc>
          <w:tcPr>
            <w:tcW w:w="1027" w:type="dxa"/>
            <w:shd w:val="clear" w:color="auto" w:fill="FFFFFF" w:themeFill="background1"/>
          </w:tcPr>
          <w:p w14:paraId="7CF8D622" w14:textId="367A9D7E" w:rsidR="00235272" w:rsidRPr="00F27E86" w:rsidRDefault="009404E4" w:rsidP="00235272">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235272">
              <w:rPr>
                <w:b/>
                <w:bCs/>
                <w:color w:val="0B84B5"/>
              </w:rPr>
              <w:t>0</w:t>
            </w:r>
          </w:p>
        </w:tc>
        <w:tc>
          <w:tcPr>
            <w:tcW w:w="1027" w:type="dxa"/>
            <w:shd w:val="clear" w:color="auto" w:fill="FFFFFF" w:themeFill="background1"/>
          </w:tcPr>
          <w:p w14:paraId="713BBF06" w14:textId="17EF6B7D" w:rsidR="00235272" w:rsidRPr="00F27E86" w:rsidRDefault="009404E4" w:rsidP="00235272">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235272">
              <w:rPr>
                <w:b/>
                <w:bCs/>
                <w:color w:val="0B84B5"/>
              </w:rPr>
              <w:t>0</w:t>
            </w:r>
          </w:p>
        </w:tc>
        <w:tc>
          <w:tcPr>
            <w:tcW w:w="2184" w:type="dxa"/>
            <w:shd w:val="clear" w:color="auto" w:fill="FFFFFF" w:themeFill="background1"/>
          </w:tcPr>
          <w:p w14:paraId="1C1C3FF2" w14:textId="77777777" w:rsidR="00235272" w:rsidRPr="00F27E86" w:rsidRDefault="00235272" w:rsidP="00235272">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02CDD6A6" w14:textId="77777777" w:rsidR="00235272" w:rsidRPr="00F27E86" w:rsidRDefault="00235272" w:rsidP="00235272">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DB04678" w14:textId="2FEA3666" w:rsidR="00235272" w:rsidRPr="00F27E86" w:rsidRDefault="00235272" w:rsidP="00235272">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235272" w:rsidRPr="0039226F" w14:paraId="508DD727" w14:textId="77777777" w:rsidTr="002C617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2550C6B" w14:textId="177AD29F" w:rsidR="00235272" w:rsidRPr="00F27E86" w:rsidRDefault="00235272" w:rsidP="00235272">
            <w:pPr>
              <w:rPr>
                <w:rFonts w:cstheme="minorHAnsi"/>
                <w:b w:val="0"/>
                <w:bCs w:val="0"/>
                <w:color w:val="0070C0"/>
              </w:rPr>
            </w:pPr>
            <w:r w:rsidRPr="0034043F">
              <w:rPr>
                <w:rFonts w:cstheme="minorHAnsi"/>
                <w:b w:val="0"/>
                <w:bCs w:val="0"/>
              </w:rPr>
              <w:t xml:space="preserve">Module </w:t>
            </w:r>
            <w:r>
              <w:rPr>
                <w:rFonts w:cstheme="minorHAnsi"/>
                <w:b w:val="0"/>
                <w:bCs w:val="0"/>
              </w:rPr>
              <w:t xml:space="preserve">8: </w:t>
            </w:r>
            <w:r w:rsidR="007E4AEE" w:rsidRPr="007E4AEE">
              <w:rPr>
                <w:rFonts w:cstheme="minorHAnsi"/>
                <w:b w:val="0"/>
                <w:bCs w:val="0"/>
              </w:rPr>
              <w:t>Ship and yard planning operations</w:t>
            </w:r>
          </w:p>
        </w:tc>
        <w:tc>
          <w:tcPr>
            <w:tcW w:w="1027" w:type="dxa"/>
            <w:shd w:val="clear" w:color="auto" w:fill="auto"/>
          </w:tcPr>
          <w:p w14:paraId="53CA3E2F" w14:textId="05182A69" w:rsidR="00235272" w:rsidRPr="00F27E86" w:rsidRDefault="009404E4" w:rsidP="00235272">
            <w:pPr>
              <w:cnfStyle w:val="000000000000" w:firstRow="0" w:lastRow="0" w:firstColumn="0" w:lastColumn="0" w:oddVBand="0" w:evenVBand="0" w:oddHBand="0" w:evenHBand="0" w:firstRowFirstColumn="0" w:firstRowLastColumn="0" w:lastRowFirstColumn="0" w:lastRowLastColumn="0"/>
            </w:pPr>
            <w:r>
              <w:t>3</w:t>
            </w:r>
            <w:r w:rsidR="00235272">
              <w:t>0</w:t>
            </w:r>
          </w:p>
        </w:tc>
        <w:tc>
          <w:tcPr>
            <w:tcW w:w="1027" w:type="dxa"/>
            <w:shd w:val="clear" w:color="auto" w:fill="auto"/>
          </w:tcPr>
          <w:p w14:paraId="10C07EB3" w14:textId="5CB1129E" w:rsidR="00235272" w:rsidRPr="00F27E86" w:rsidRDefault="009404E4" w:rsidP="00235272">
            <w:pPr>
              <w:cnfStyle w:val="000000000000" w:firstRow="0" w:lastRow="0" w:firstColumn="0" w:lastColumn="0" w:oddVBand="0" w:evenVBand="0" w:oddHBand="0" w:evenHBand="0" w:firstRowFirstColumn="0" w:firstRowLastColumn="0" w:lastRowFirstColumn="0" w:lastRowLastColumn="0"/>
            </w:pPr>
            <w:r>
              <w:t>3</w:t>
            </w:r>
            <w:r w:rsidR="00235272">
              <w:t>0</w:t>
            </w:r>
          </w:p>
        </w:tc>
        <w:tc>
          <w:tcPr>
            <w:tcW w:w="2184" w:type="dxa"/>
            <w:shd w:val="clear" w:color="auto" w:fill="auto"/>
          </w:tcPr>
          <w:p w14:paraId="43C9428A" w14:textId="77777777" w:rsidR="00235272" w:rsidRPr="00F27E86" w:rsidRDefault="00235272" w:rsidP="00235272">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B0A73BD" w14:textId="77777777" w:rsidR="00235272" w:rsidRPr="00F27E86" w:rsidRDefault="00235272" w:rsidP="00235272">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B06D7B3" w14:textId="2D0124A5" w:rsidR="00235272" w:rsidRPr="00F27E86" w:rsidRDefault="00235272" w:rsidP="00235272">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4011FE" w14:paraId="0C162FB2" w14:textId="77777777" w:rsidTr="002C617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C83C703" w14:textId="77777777" w:rsidR="004011FE" w:rsidRPr="00F27E86" w:rsidRDefault="004011FE" w:rsidP="002C6176">
            <w:pPr>
              <w:rPr>
                <w:rFonts w:cstheme="minorHAnsi"/>
                <w:bCs w:val="0"/>
                <w:color w:val="0070C0"/>
              </w:rPr>
            </w:pPr>
            <w:r w:rsidRPr="00F27E86">
              <w:rPr>
                <w:color w:val="0B84B5"/>
              </w:rPr>
              <w:t>Total Duration</w:t>
            </w:r>
          </w:p>
        </w:tc>
        <w:tc>
          <w:tcPr>
            <w:tcW w:w="1027" w:type="dxa"/>
          </w:tcPr>
          <w:p w14:paraId="1676A1BF" w14:textId="6EEAB665" w:rsidR="004011FE" w:rsidRPr="00F27E86" w:rsidRDefault="00CD4EE4" w:rsidP="002C617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027E657" w14:textId="5613873F" w:rsidR="004011FE" w:rsidRPr="00F27E86" w:rsidRDefault="00CD4EE4" w:rsidP="002C617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75BC7C28" w14:textId="77777777" w:rsidR="004011FE" w:rsidRPr="00F27E86" w:rsidRDefault="004011FE" w:rsidP="002C617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5AF40197" w14:textId="77777777" w:rsidR="004011FE" w:rsidRPr="00F27E86" w:rsidRDefault="004011FE" w:rsidP="002C617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DEDEFD2" w14:textId="77777777" w:rsidR="004011FE" w:rsidRPr="00F27E86" w:rsidRDefault="004011FE" w:rsidP="002C617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8"/>
    </w:tbl>
    <w:p w14:paraId="4A30826D" w14:textId="77777777" w:rsidR="004011FE" w:rsidRDefault="004011FE" w:rsidP="004011FE">
      <w:pPr>
        <w:jc w:val="center"/>
        <w:rPr>
          <w:rFonts w:ascii="Cambria" w:hAnsi="Cambria"/>
          <w:b/>
          <w:bCs/>
          <w:color w:val="0B84B5"/>
          <w:sz w:val="44"/>
          <w:szCs w:val="44"/>
        </w:rPr>
      </w:pPr>
    </w:p>
    <w:p w14:paraId="5FA33E96" w14:textId="59888B30" w:rsidR="005E42F3" w:rsidRDefault="005E42F3" w:rsidP="002D00A9">
      <w:pPr>
        <w:rPr>
          <w:rFonts w:ascii="Cambria" w:hAnsi="Cambria"/>
          <w:b/>
          <w:bCs/>
          <w:color w:val="0B84B5"/>
          <w:sz w:val="44"/>
          <w:szCs w:val="44"/>
        </w:rPr>
      </w:pPr>
    </w:p>
    <w:p w14:paraId="6650A912" w14:textId="77777777" w:rsidR="00E37E73" w:rsidRDefault="00E37E73" w:rsidP="002D00A9">
      <w:pPr>
        <w:rPr>
          <w:rFonts w:ascii="Cambria" w:hAnsi="Cambria"/>
          <w:b/>
          <w:bCs/>
          <w:color w:val="0B84B5"/>
          <w:sz w:val="44"/>
          <w:szCs w:val="44"/>
        </w:rPr>
      </w:pPr>
    </w:p>
    <w:p w14:paraId="15BFE4E1" w14:textId="7DBC3F36" w:rsidR="005E42F3" w:rsidRDefault="005E42F3" w:rsidP="00F14321">
      <w:pPr>
        <w:jc w:val="center"/>
        <w:rPr>
          <w:rFonts w:ascii="Cambria" w:hAnsi="Cambria"/>
          <w:b/>
          <w:bCs/>
          <w:color w:val="0B84B5"/>
          <w:sz w:val="44"/>
          <w:szCs w:val="44"/>
        </w:rPr>
      </w:pPr>
    </w:p>
    <w:p w14:paraId="5B68763D" w14:textId="737EEBB9" w:rsidR="00D46B32" w:rsidRPr="00F14321" w:rsidRDefault="00D46B32" w:rsidP="005F6B92">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550BE169"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9" w:name="_Toc107828211"/>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bookmarkEnd w:id="9"/>
      <w:r w:rsidR="00701130" w:rsidRPr="00701130">
        <w:rPr>
          <w:color w:val="0B84B5"/>
        </w:rPr>
        <w:t xml:space="preserve">Tank Farm </w:t>
      </w:r>
      <w:r w:rsidR="002844B6">
        <w:rPr>
          <w:color w:val="0B84B5"/>
        </w:rPr>
        <w:t>Supervisor</w:t>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0B3A394F" w:rsidR="0097383B" w:rsidRPr="00E1085B" w:rsidRDefault="0097383B">
      <w:pPr>
        <w:pStyle w:val="ListParagraph"/>
        <w:numPr>
          <w:ilvl w:val="0"/>
          <w:numId w:val="1"/>
        </w:numPr>
        <w:rPr>
          <w:color w:val="000000"/>
        </w:rPr>
      </w:pPr>
      <w:r w:rsidRPr="00E1085B">
        <w:rPr>
          <w:color w:val="000000"/>
        </w:rPr>
        <w:t>Describe the basic structure and function</w:t>
      </w:r>
      <w:r w:rsidR="004D4169" w:rsidRPr="00E1085B">
        <w:rPr>
          <w:color w:val="000000"/>
        </w:rPr>
        <w:t>s</w:t>
      </w:r>
      <w:r w:rsidRPr="00E1085B">
        <w:rPr>
          <w:color w:val="000000"/>
        </w:rPr>
        <w:t xml:space="preserve"> of </w:t>
      </w:r>
      <w:r w:rsidR="00E1085B" w:rsidRPr="00E1085B">
        <w:rPr>
          <w:color w:val="000000"/>
        </w:rPr>
        <w:t>supply chain and logistics sector</w:t>
      </w:r>
    </w:p>
    <w:p w14:paraId="041ED732" w14:textId="74608806" w:rsidR="00135F28" w:rsidRPr="0097383B" w:rsidRDefault="0018154F">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 xml:space="preserve">Detail the role of </w:t>
      </w:r>
      <w:r w:rsidRPr="0018154F">
        <w:rPr>
          <w:color w:val="000000"/>
        </w:rPr>
        <w:t xml:space="preserve">Tank Farm </w:t>
      </w:r>
      <w:r w:rsidR="00543227">
        <w:rPr>
          <w:color w:val="000000"/>
        </w:rPr>
        <w:t>Supervisor</w:t>
      </w:r>
      <w:r w:rsidR="004D4169">
        <w:rPr>
          <w:color w:val="000000"/>
        </w:rPr>
        <w:t>.</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EB38D1" w14:paraId="7F9AAF5E" w14:textId="77777777" w:rsidTr="001E43AC">
        <w:trPr>
          <w:trHeight w:val="2240"/>
        </w:trPr>
        <w:tc>
          <w:tcPr>
            <w:tcW w:w="4503" w:type="dxa"/>
          </w:tcPr>
          <w:p w14:paraId="3B0F9461" w14:textId="77777777" w:rsidR="009E4537" w:rsidRPr="009E4537" w:rsidRDefault="009E4537">
            <w:pPr>
              <w:pStyle w:val="ListParagraph"/>
              <w:numPr>
                <w:ilvl w:val="0"/>
                <w:numId w:val="2"/>
              </w:numPr>
              <w:rPr>
                <w:color w:val="000000"/>
              </w:rPr>
            </w:pPr>
            <w:r w:rsidRPr="009E4537">
              <w:rPr>
                <w:color w:val="000000"/>
              </w:rPr>
              <w:t>Explain the basics of supply chain and logistics sector</w:t>
            </w:r>
          </w:p>
          <w:p w14:paraId="5F487966" w14:textId="77777777" w:rsidR="009E4537" w:rsidRPr="009E4537" w:rsidRDefault="009E4537">
            <w:pPr>
              <w:pStyle w:val="ListParagraph"/>
              <w:numPr>
                <w:ilvl w:val="0"/>
                <w:numId w:val="2"/>
              </w:numPr>
              <w:rPr>
                <w:color w:val="000000"/>
              </w:rPr>
            </w:pPr>
            <w:r w:rsidRPr="009E4537">
              <w:rPr>
                <w:color w:val="000000"/>
              </w:rPr>
              <w:t>Describe the various sub-sectors and the opportunities in them</w:t>
            </w:r>
          </w:p>
          <w:p w14:paraId="25879917" w14:textId="60133D5E" w:rsidR="00543227" w:rsidRPr="00543227" w:rsidRDefault="0053568A">
            <w:pPr>
              <w:pStyle w:val="ListParagraph"/>
              <w:numPr>
                <w:ilvl w:val="0"/>
                <w:numId w:val="2"/>
              </w:numPr>
              <w:suppressAutoHyphens/>
              <w:rPr>
                <w:color w:val="000000"/>
              </w:rPr>
            </w:pPr>
            <w:r>
              <w:rPr>
                <w:color w:val="000000"/>
              </w:rPr>
              <w:t>Detail</w:t>
            </w:r>
            <w:r w:rsidR="00543227" w:rsidRPr="00543227">
              <w:rPr>
                <w:color w:val="000000"/>
              </w:rPr>
              <w:t xml:space="preserve"> various activities in warehouse, port yard, land, ship and air transportation</w:t>
            </w:r>
          </w:p>
          <w:p w14:paraId="5E08CE63" w14:textId="77777777" w:rsidR="00543227" w:rsidRPr="00543227" w:rsidRDefault="00543227">
            <w:pPr>
              <w:pStyle w:val="ListParagraph"/>
              <w:numPr>
                <w:ilvl w:val="0"/>
                <w:numId w:val="2"/>
              </w:numPr>
              <w:suppressAutoHyphens/>
              <w:rPr>
                <w:color w:val="000000"/>
              </w:rPr>
            </w:pPr>
            <w:r w:rsidRPr="00543227">
              <w:rPr>
                <w:color w:val="000000"/>
              </w:rPr>
              <w:t>Explain job roles in ports and tank farms</w:t>
            </w:r>
          </w:p>
          <w:p w14:paraId="12E28D4D" w14:textId="77777777" w:rsidR="00543227" w:rsidRPr="00543227" w:rsidRDefault="00543227">
            <w:pPr>
              <w:pStyle w:val="ListParagraph"/>
              <w:numPr>
                <w:ilvl w:val="0"/>
                <w:numId w:val="2"/>
              </w:numPr>
              <w:suppressAutoHyphens/>
              <w:rPr>
                <w:color w:val="000000"/>
              </w:rPr>
            </w:pPr>
            <w:r w:rsidRPr="00543227">
              <w:rPr>
                <w:color w:val="000000"/>
              </w:rPr>
              <w:t>Describe your job role as tank farm supervisor and its interface with other job roles</w:t>
            </w:r>
          </w:p>
          <w:p w14:paraId="18537494" w14:textId="77777777" w:rsidR="00543227" w:rsidRPr="00543227" w:rsidRDefault="00543227">
            <w:pPr>
              <w:pStyle w:val="ListParagraph"/>
              <w:numPr>
                <w:ilvl w:val="0"/>
                <w:numId w:val="2"/>
              </w:numPr>
              <w:suppressAutoHyphens/>
              <w:rPr>
                <w:color w:val="000000"/>
              </w:rPr>
            </w:pPr>
            <w:r w:rsidRPr="00543227">
              <w:rPr>
                <w:color w:val="000000"/>
              </w:rPr>
              <w:t>Discuss the various activities in a port yard and tank farm</w:t>
            </w:r>
          </w:p>
          <w:p w14:paraId="54AC0EAE" w14:textId="77777777" w:rsidR="00543227" w:rsidRPr="00543227" w:rsidRDefault="00543227">
            <w:pPr>
              <w:pStyle w:val="ListParagraph"/>
              <w:numPr>
                <w:ilvl w:val="0"/>
                <w:numId w:val="2"/>
              </w:numPr>
              <w:suppressAutoHyphens/>
              <w:rPr>
                <w:color w:val="000000"/>
              </w:rPr>
            </w:pPr>
            <w:r w:rsidRPr="00543227">
              <w:rPr>
                <w:color w:val="000000"/>
              </w:rPr>
              <w:t>Describe the various documentation in tank farm and liquid transport</w:t>
            </w:r>
          </w:p>
          <w:p w14:paraId="76758949" w14:textId="67BC1CE6" w:rsidR="00EB38D1" w:rsidRDefault="00543227">
            <w:pPr>
              <w:pStyle w:val="ListParagraph"/>
              <w:numPr>
                <w:ilvl w:val="0"/>
                <w:numId w:val="2"/>
              </w:numPr>
              <w:suppressAutoHyphens/>
            </w:pPr>
            <w:r w:rsidRPr="00543227">
              <w:rPr>
                <w:color w:val="000000"/>
              </w:rPr>
              <w:t>Discuss the basics of hazardous goods handling</w:t>
            </w:r>
          </w:p>
        </w:tc>
        <w:tc>
          <w:tcPr>
            <w:tcW w:w="4514" w:type="dxa"/>
          </w:tcPr>
          <w:p w14:paraId="1A399475" w14:textId="77777777" w:rsidR="00543227" w:rsidRPr="00543227" w:rsidRDefault="00543227">
            <w:pPr>
              <w:pStyle w:val="ListParagraph"/>
              <w:numPr>
                <w:ilvl w:val="0"/>
                <w:numId w:val="1"/>
              </w:numPr>
              <w:suppressAutoHyphens/>
              <w:rPr>
                <w:color w:val="000000"/>
              </w:rPr>
            </w:pPr>
            <w:r w:rsidRPr="00543227">
              <w:rPr>
                <w:color w:val="000000"/>
              </w:rPr>
              <w:t>Classify the components of Supply Chain and Logistics sector</w:t>
            </w:r>
          </w:p>
          <w:p w14:paraId="2E00FD35" w14:textId="77777777" w:rsidR="00543227" w:rsidRPr="00543227" w:rsidRDefault="00543227">
            <w:pPr>
              <w:pStyle w:val="ListParagraph"/>
              <w:numPr>
                <w:ilvl w:val="0"/>
                <w:numId w:val="1"/>
              </w:numPr>
              <w:suppressAutoHyphens/>
              <w:rPr>
                <w:color w:val="000000"/>
              </w:rPr>
            </w:pPr>
            <w:r w:rsidRPr="00543227">
              <w:rPr>
                <w:color w:val="000000"/>
              </w:rPr>
              <w:t>Identify the various sub-sectors and the opportunities in them</w:t>
            </w:r>
          </w:p>
          <w:p w14:paraId="76FEB6A3" w14:textId="22EE1EF7" w:rsidR="00543227" w:rsidRPr="00543227" w:rsidRDefault="009E4537">
            <w:pPr>
              <w:pStyle w:val="ListParagraph"/>
              <w:numPr>
                <w:ilvl w:val="0"/>
                <w:numId w:val="1"/>
              </w:numPr>
              <w:suppressAutoHyphens/>
              <w:rPr>
                <w:color w:val="000000"/>
              </w:rPr>
            </w:pPr>
            <w:r w:rsidRPr="00A82206">
              <w:rPr>
                <w:color w:val="000000"/>
              </w:rPr>
              <w:t xml:space="preserve">Interpret </w:t>
            </w:r>
            <w:r w:rsidR="0053568A" w:rsidRPr="00543227">
              <w:rPr>
                <w:color w:val="000000"/>
              </w:rPr>
              <w:t>a variety of</w:t>
            </w:r>
            <w:r w:rsidR="00543227" w:rsidRPr="00543227">
              <w:rPr>
                <w:color w:val="000000"/>
              </w:rPr>
              <w:t xml:space="preserve"> activities </w:t>
            </w:r>
            <w:r w:rsidR="0053568A">
              <w:rPr>
                <w:color w:val="000000"/>
              </w:rPr>
              <w:t xml:space="preserve">that take place </w:t>
            </w:r>
            <w:r w:rsidR="00543227" w:rsidRPr="00543227">
              <w:rPr>
                <w:color w:val="000000"/>
              </w:rPr>
              <w:t>in warehouse, port yard, land, ship and air transportation</w:t>
            </w:r>
          </w:p>
          <w:p w14:paraId="24B189FF" w14:textId="20BC9F8A" w:rsidR="00543227" w:rsidRPr="00543227" w:rsidRDefault="000F69CC">
            <w:pPr>
              <w:pStyle w:val="ListParagraph"/>
              <w:numPr>
                <w:ilvl w:val="0"/>
                <w:numId w:val="1"/>
              </w:numPr>
              <w:suppressAutoHyphens/>
              <w:rPr>
                <w:color w:val="000000"/>
              </w:rPr>
            </w:pPr>
            <w:r>
              <w:rPr>
                <w:color w:val="000000"/>
              </w:rPr>
              <w:t xml:space="preserve">Illustrate the different </w:t>
            </w:r>
            <w:r w:rsidR="00543227" w:rsidRPr="00543227">
              <w:rPr>
                <w:color w:val="000000"/>
              </w:rPr>
              <w:t xml:space="preserve">job roles </w:t>
            </w:r>
            <w:r>
              <w:rPr>
                <w:color w:val="000000"/>
              </w:rPr>
              <w:t>available</w:t>
            </w:r>
            <w:r w:rsidRPr="00543227">
              <w:rPr>
                <w:color w:val="000000"/>
              </w:rPr>
              <w:t xml:space="preserve"> </w:t>
            </w:r>
            <w:r w:rsidR="00543227" w:rsidRPr="00543227">
              <w:rPr>
                <w:color w:val="000000"/>
              </w:rPr>
              <w:t>in ports and tank farms</w:t>
            </w:r>
          </w:p>
          <w:p w14:paraId="4A07BC00" w14:textId="200E7A5A" w:rsidR="00543227" w:rsidRPr="00543227" w:rsidRDefault="000F69CC">
            <w:pPr>
              <w:pStyle w:val="ListParagraph"/>
              <w:numPr>
                <w:ilvl w:val="0"/>
                <w:numId w:val="1"/>
              </w:numPr>
              <w:suppressAutoHyphens/>
              <w:rPr>
                <w:color w:val="000000"/>
              </w:rPr>
            </w:pPr>
            <w:r>
              <w:rPr>
                <w:color w:val="000000"/>
              </w:rPr>
              <w:t>Demonstrate</w:t>
            </w:r>
            <w:r w:rsidR="00543227" w:rsidRPr="00543227">
              <w:rPr>
                <w:color w:val="000000"/>
              </w:rPr>
              <w:t xml:space="preserve"> your job role as tank farm supervisor and </w:t>
            </w:r>
            <w:r>
              <w:rPr>
                <w:color w:val="000000"/>
              </w:rPr>
              <w:t>how it impacts other functions</w:t>
            </w:r>
          </w:p>
          <w:p w14:paraId="3775F5AD" w14:textId="3B8BE64A" w:rsidR="000F69CC" w:rsidRDefault="0053568A">
            <w:pPr>
              <w:pStyle w:val="ListParagraph"/>
              <w:numPr>
                <w:ilvl w:val="0"/>
                <w:numId w:val="1"/>
              </w:numPr>
              <w:suppressAutoHyphens/>
              <w:rPr>
                <w:color w:val="000000"/>
              </w:rPr>
            </w:pPr>
            <w:r>
              <w:rPr>
                <w:color w:val="000000"/>
              </w:rPr>
              <w:t>Categorize</w:t>
            </w:r>
            <w:r w:rsidR="000F69CC" w:rsidRPr="000F69CC">
              <w:rPr>
                <w:color w:val="000000"/>
              </w:rPr>
              <w:t xml:space="preserve"> all the events in a port yard in terms of Tank farming </w:t>
            </w:r>
          </w:p>
          <w:p w14:paraId="711798D6" w14:textId="4F18DF0D" w:rsidR="00543227" w:rsidRPr="00543227" w:rsidRDefault="000F69CC">
            <w:pPr>
              <w:pStyle w:val="ListParagraph"/>
              <w:numPr>
                <w:ilvl w:val="0"/>
                <w:numId w:val="1"/>
              </w:numPr>
              <w:suppressAutoHyphens/>
              <w:rPr>
                <w:color w:val="000000"/>
              </w:rPr>
            </w:pPr>
            <w:r>
              <w:rPr>
                <w:color w:val="000000"/>
              </w:rPr>
              <w:t xml:space="preserve">Prepare some of </w:t>
            </w:r>
            <w:r w:rsidR="00543227" w:rsidRPr="00543227">
              <w:rPr>
                <w:color w:val="000000"/>
              </w:rPr>
              <w:t>the document</w:t>
            </w:r>
            <w:r>
              <w:rPr>
                <w:color w:val="000000"/>
              </w:rPr>
              <w:t xml:space="preserve">s used in </w:t>
            </w:r>
            <w:r w:rsidR="00543227" w:rsidRPr="00543227">
              <w:rPr>
                <w:color w:val="000000"/>
              </w:rPr>
              <w:t>tank farm and liquid transport</w:t>
            </w:r>
          </w:p>
          <w:p w14:paraId="1620B3B4" w14:textId="197F077B" w:rsidR="00EB38D1" w:rsidRDefault="000F69CC">
            <w:pPr>
              <w:pStyle w:val="ListParagraph"/>
              <w:numPr>
                <w:ilvl w:val="0"/>
                <w:numId w:val="1"/>
              </w:numPr>
              <w:suppressAutoHyphens/>
            </w:pPr>
            <w:r w:rsidRPr="00D15CA7">
              <w:rPr>
                <w:color w:val="000000"/>
              </w:rPr>
              <w:t xml:space="preserve">Practice </w:t>
            </w:r>
            <w:r>
              <w:rPr>
                <w:color w:val="000000"/>
              </w:rPr>
              <w:t xml:space="preserve">the ways to handle </w:t>
            </w:r>
            <w:r w:rsidRPr="00701130">
              <w:rPr>
                <w:color w:val="000000"/>
              </w:rPr>
              <w:t>hazardous goods</w:t>
            </w:r>
          </w:p>
        </w:tc>
      </w:tr>
      <w:tr w:rsidR="00EB38D1"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EB38D1" w:rsidRPr="00D46B32" w:rsidRDefault="00EB38D1" w:rsidP="00EB38D1">
            <w:pPr>
              <w:rPr>
                <w:b/>
                <w:lang w:val="en-IN"/>
              </w:rPr>
            </w:pPr>
            <w:r>
              <w:rPr>
                <w:b/>
                <w:lang w:val="en-IN"/>
              </w:rPr>
              <w:t>Classroom Aids</w:t>
            </w:r>
          </w:p>
        </w:tc>
      </w:tr>
      <w:tr w:rsidR="00EB38D1" w:rsidRPr="00D46B32" w14:paraId="3CAE638F" w14:textId="77777777" w:rsidTr="00196C4C">
        <w:tc>
          <w:tcPr>
            <w:tcW w:w="9017" w:type="dxa"/>
            <w:gridSpan w:val="2"/>
          </w:tcPr>
          <w:p w14:paraId="3ED71887" w14:textId="40D968A8" w:rsidR="00EB38D1" w:rsidRPr="001E43AC" w:rsidRDefault="00EB38D1" w:rsidP="00EB38D1">
            <w:pPr>
              <w:rPr>
                <w:bCs/>
                <w:lang w:val="en-IN"/>
              </w:rPr>
            </w:pPr>
          </w:p>
          <w:p w14:paraId="19751B8B" w14:textId="35289C00" w:rsidR="00EB38D1" w:rsidRDefault="00EB38D1" w:rsidP="00EB38D1">
            <w:pPr>
              <w:rPr>
                <w:b/>
                <w:lang w:val="en-IN"/>
              </w:rPr>
            </w:pPr>
            <w:r>
              <w:rPr>
                <w:sz w:val="20"/>
              </w:rPr>
              <w:t>Charts, Models, Video presentation, Flip Chart, Whiteboard/Smart Board, Marker, Board eraser</w:t>
            </w:r>
          </w:p>
        </w:tc>
      </w:tr>
      <w:tr w:rsidR="00EB38D1"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EB38D1" w:rsidRPr="00D46B32" w:rsidRDefault="00EB38D1" w:rsidP="00EB38D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B38D1" w14:paraId="4E9782D2" w14:textId="77777777" w:rsidTr="0097383B">
        <w:trPr>
          <w:trHeight w:val="622"/>
        </w:trPr>
        <w:tc>
          <w:tcPr>
            <w:tcW w:w="9017" w:type="dxa"/>
            <w:gridSpan w:val="2"/>
          </w:tcPr>
          <w:p w14:paraId="7F2BCE55" w14:textId="1369083E" w:rsidR="00EB38D1" w:rsidRPr="004D4169" w:rsidRDefault="004D4169" w:rsidP="00EB38D1">
            <w:pPr>
              <w:rPr>
                <w:bCs/>
                <w:lang w:val="en-IN"/>
              </w:rPr>
            </w:pPr>
            <w:r w:rsidRPr="004D4169">
              <w:rPr>
                <w:bCs/>
                <w:lang w:val="en-IN"/>
              </w:rPr>
              <w:t xml:space="preserve">Teaching board, computer, projector, video player or TV </w:t>
            </w:r>
          </w:p>
        </w:tc>
      </w:tr>
    </w:tbl>
    <w:p w14:paraId="2FDC5EBD" w14:textId="28828981" w:rsidR="00E60A7C" w:rsidRDefault="00E60A7C" w:rsidP="006E3444">
      <w:pPr>
        <w:rPr>
          <w:rFonts w:cstheme="minorHAnsi"/>
          <w:i/>
          <w:color w:val="365F91" w:themeColor="accent1" w:themeShade="BF"/>
          <w:sz w:val="18"/>
          <w:szCs w:val="18"/>
        </w:rPr>
      </w:pPr>
    </w:p>
    <w:p w14:paraId="6F499E4D" w14:textId="77777777" w:rsidR="002D00A9" w:rsidRDefault="00E60A7C" w:rsidP="002D00A9">
      <w:pPr>
        <w:rPr>
          <w:rFonts w:cstheme="minorHAnsi"/>
          <w:i/>
          <w:color w:val="365F91" w:themeColor="accent1" w:themeShade="BF"/>
          <w:sz w:val="18"/>
          <w:szCs w:val="18"/>
        </w:rPr>
      </w:pPr>
      <w:r>
        <w:rPr>
          <w:rFonts w:cstheme="minorHAnsi"/>
          <w:i/>
          <w:color w:val="365F91" w:themeColor="accent1" w:themeShade="BF"/>
          <w:sz w:val="18"/>
          <w:szCs w:val="18"/>
        </w:rPr>
        <w:br w:type="page"/>
      </w:r>
      <w:bookmarkStart w:id="10" w:name="_Toc107828212"/>
    </w:p>
    <w:p w14:paraId="342D8FC2" w14:textId="58BC4038" w:rsidR="0097383B" w:rsidRPr="002D00A9" w:rsidRDefault="0097383B" w:rsidP="002D00A9">
      <w:pPr>
        <w:rPr>
          <w:rFonts w:asciiTheme="majorHAnsi" w:hAnsiTheme="majorHAnsi"/>
          <w:b/>
          <w:bCs/>
          <w:color w:val="000000"/>
          <w:sz w:val="26"/>
          <w:szCs w:val="26"/>
        </w:rPr>
      </w:pPr>
      <w:r w:rsidRPr="002D00A9">
        <w:rPr>
          <w:rFonts w:asciiTheme="majorHAnsi" w:hAnsiTheme="majorHAnsi"/>
          <w:b/>
          <w:bCs/>
          <w:color w:val="0B84B5"/>
          <w:sz w:val="26"/>
          <w:szCs w:val="26"/>
        </w:rPr>
        <w:lastRenderedPageBreak/>
        <w:t xml:space="preserve">Module 2: </w:t>
      </w:r>
      <w:bookmarkEnd w:id="10"/>
      <w:r w:rsidR="007E4AEE" w:rsidRPr="007E4AEE">
        <w:rPr>
          <w:rFonts w:asciiTheme="majorHAnsi" w:hAnsiTheme="majorHAnsi"/>
          <w:b/>
          <w:bCs/>
          <w:color w:val="0B84B5"/>
          <w:sz w:val="26"/>
          <w:szCs w:val="26"/>
        </w:rPr>
        <w:t>Resource allocation and tank farm operations</w:t>
      </w:r>
    </w:p>
    <w:p w14:paraId="52F0E456" w14:textId="618D0F2B" w:rsidR="0097383B" w:rsidRDefault="0097383B" w:rsidP="0097383B">
      <w:pPr>
        <w:rPr>
          <w:b/>
          <w:bCs/>
          <w:i/>
          <w:iCs/>
          <w:color w:val="0B84B5"/>
          <w:sz w:val="24"/>
          <w:szCs w:val="24"/>
        </w:rPr>
      </w:pPr>
      <w:r>
        <w:rPr>
          <w:b/>
          <w:bCs/>
          <w:i/>
          <w:iCs/>
          <w:color w:val="0B84B5"/>
          <w:sz w:val="24"/>
          <w:szCs w:val="24"/>
        </w:rPr>
        <w:t xml:space="preserve">Mapped to </w:t>
      </w:r>
      <w:r w:rsidR="00E1085B" w:rsidRPr="00E1085B">
        <w:rPr>
          <w:b/>
          <w:bCs/>
          <w:i/>
          <w:iCs/>
          <w:color w:val="0B84B5"/>
          <w:sz w:val="24"/>
          <w:szCs w:val="24"/>
        </w:rPr>
        <w:t>LSC/</w:t>
      </w:r>
      <w:r w:rsidR="0053568A" w:rsidRPr="0053568A">
        <w:rPr>
          <w:b/>
          <w:bCs/>
          <w:i/>
          <w:iCs/>
          <w:color w:val="0B84B5"/>
          <w:sz w:val="24"/>
          <w:szCs w:val="24"/>
        </w:rPr>
        <w:t>N3524</w:t>
      </w:r>
      <w:r>
        <w:rPr>
          <w:b/>
          <w:bCs/>
          <w:i/>
          <w:iCs/>
          <w:color w:val="0B84B5"/>
          <w:sz w:val="24"/>
          <w:szCs w:val="24"/>
        </w:rPr>
        <w:t>, v</w:t>
      </w:r>
      <w:r w:rsidR="00C07EA8">
        <w:rPr>
          <w:b/>
          <w:bCs/>
          <w:i/>
          <w:iCs/>
          <w:color w:val="0B84B5"/>
          <w:sz w:val="24"/>
          <w:szCs w:val="24"/>
        </w:rPr>
        <w:t>1</w:t>
      </w:r>
      <w:r>
        <w:rPr>
          <w:b/>
          <w:bCs/>
          <w:i/>
          <w:iCs/>
          <w:color w:val="0B84B5"/>
          <w:sz w:val="24"/>
          <w:szCs w:val="24"/>
        </w:rPr>
        <w:t>.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2AE35F9E" w:rsidR="0097383B" w:rsidRPr="00ED7D17"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857D01" w:rsidRPr="00857D01">
        <w:rPr>
          <w:color w:val="000000"/>
        </w:rPr>
        <w:t>Tank operations</w:t>
      </w:r>
    </w:p>
    <w:p w14:paraId="77D01449" w14:textId="69471A55" w:rsidR="00ED7D17" w:rsidRPr="00CF1129" w:rsidRDefault="00ED7D17">
      <w:pPr>
        <w:pStyle w:val="ListParagraph"/>
        <w:numPr>
          <w:ilvl w:val="0"/>
          <w:numId w:val="1"/>
        </w:numPr>
        <w:tabs>
          <w:tab w:val="left" w:pos="7896"/>
          <w:tab w:val="left" w:pos="11692"/>
        </w:tabs>
        <w:rPr>
          <w:rFonts w:eastAsia="Times New Roman" w:cstheme="minorHAnsi"/>
        </w:rPr>
      </w:pPr>
      <w:r w:rsidRPr="00CF1129">
        <w:rPr>
          <w:rFonts w:eastAsia="Times New Roman" w:cstheme="minorHAnsi"/>
        </w:rPr>
        <w:t xml:space="preserve">Describe </w:t>
      </w:r>
      <w:r w:rsidR="00CF1129" w:rsidRPr="00CF1129">
        <w:rPr>
          <w:rFonts w:eastAsia="Times New Roman" w:cstheme="minorHAnsi"/>
        </w:rPr>
        <w:t>planning of various activities in liquid cargo movement and operations.</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48030B3F"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6</w:t>
            </w:r>
            <w:r w:rsidR="00452CD4">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C33EA" w14:paraId="2E2EB4CF" w14:textId="77777777" w:rsidTr="00857D01">
        <w:trPr>
          <w:trHeight w:val="2591"/>
        </w:trPr>
        <w:tc>
          <w:tcPr>
            <w:tcW w:w="4503" w:type="dxa"/>
          </w:tcPr>
          <w:p w14:paraId="1A40F749" w14:textId="7D7B4585" w:rsidR="0053568A" w:rsidRPr="0053568A" w:rsidRDefault="00B8651C">
            <w:pPr>
              <w:pStyle w:val="ListParagraph"/>
              <w:numPr>
                <w:ilvl w:val="0"/>
                <w:numId w:val="2"/>
              </w:numPr>
              <w:suppressAutoHyphens/>
              <w:rPr>
                <w:color w:val="000000"/>
              </w:rPr>
            </w:pPr>
            <w:r>
              <w:rPr>
                <w:color w:val="000000"/>
              </w:rPr>
              <w:t>Explain</w:t>
            </w:r>
            <w:r w:rsidR="00576D6C">
              <w:rPr>
                <w:color w:val="000000"/>
              </w:rPr>
              <w:t xml:space="preserve"> the process of preparing a </w:t>
            </w:r>
            <w:r w:rsidR="0053568A" w:rsidRPr="0053568A">
              <w:rPr>
                <w:color w:val="000000"/>
              </w:rPr>
              <w:t>tank farm working plan</w:t>
            </w:r>
          </w:p>
          <w:p w14:paraId="495B5A46" w14:textId="2932E1A8" w:rsidR="0053568A" w:rsidRPr="0053568A" w:rsidRDefault="00B8651C">
            <w:pPr>
              <w:pStyle w:val="ListParagraph"/>
              <w:numPr>
                <w:ilvl w:val="0"/>
                <w:numId w:val="2"/>
              </w:numPr>
              <w:suppressAutoHyphens/>
              <w:rPr>
                <w:color w:val="000000"/>
              </w:rPr>
            </w:pPr>
            <w:r>
              <w:rPr>
                <w:color w:val="000000"/>
              </w:rPr>
              <w:t xml:space="preserve">Describe the </w:t>
            </w:r>
            <w:r w:rsidRPr="0053568A">
              <w:rPr>
                <w:color w:val="000000"/>
              </w:rPr>
              <w:t xml:space="preserve">requirements </w:t>
            </w:r>
            <w:r>
              <w:rPr>
                <w:color w:val="000000"/>
              </w:rPr>
              <w:t xml:space="preserve">for preparing a </w:t>
            </w:r>
            <w:r w:rsidR="0053568A" w:rsidRPr="0053568A">
              <w:rPr>
                <w:color w:val="000000"/>
              </w:rPr>
              <w:t>resource budget</w:t>
            </w:r>
            <w:r>
              <w:rPr>
                <w:color w:val="000000"/>
              </w:rPr>
              <w:t>.</w:t>
            </w:r>
          </w:p>
          <w:p w14:paraId="50A31675" w14:textId="77777777" w:rsidR="0053568A" w:rsidRPr="0053568A" w:rsidRDefault="0053568A">
            <w:pPr>
              <w:pStyle w:val="ListParagraph"/>
              <w:numPr>
                <w:ilvl w:val="0"/>
                <w:numId w:val="2"/>
              </w:numPr>
              <w:suppressAutoHyphens/>
              <w:rPr>
                <w:color w:val="000000"/>
              </w:rPr>
            </w:pPr>
            <w:r w:rsidRPr="0053568A">
              <w:rPr>
                <w:color w:val="000000"/>
              </w:rPr>
              <w:t>Detail liquid cargo movement plan to the team</w:t>
            </w:r>
          </w:p>
          <w:p w14:paraId="1BA156FB" w14:textId="77777777" w:rsidR="0053568A" w:rsidRPr="0053568A" w:rsidRDefault="0053568A">
            <w:pPr>
              <w:pStyle w:val="ListParagraph"/>
              <w:numPr>
                <w:ilvl w:val="0"/>
                <w:numId w:val="2"/>
              </w:numPr>
              <w:suppressAutoHyphens/>
              <w:rPr>
                <w:color w:val="000000"/>
              </w:rPr>
            </w:pPr>
            <w:r w:rsidRPr="0053568A">
              <w:rPr>
                <w:color w:val="000000"/>
              </w:rPr>
              <w:t>Describe liquid cargo loading/unloading procedure</w:t>
            </w:r>
          </w:p>
          <w:p w14:paraId="179291CF" w14:textId="77777777" w:rsidR="0053568A" w:rsidRPr="0053568A" w:rsidRDefault="0053568A">
            <w:pPr>
              <w:pStyle w:val="ListParagraph"/>
              <w:numPr>
                <w:ilvl w:val="0"/>
                <w:numId w:val="2"/>
              </w:numPr>
              <w:suppressAutoHyphens/>
              <w:rPr>
                <w:color w:val="000000"/>
              </w:rPr>
            </w:pPr>
            <w:r w:rsidRPr="0053568A">
              <w:rPr>
                <w:color w:val="000000"/>
              </w:rPr>
              <w:t>Develop preventive and corrective action plans basis the situation</w:t>
            </w:r>
          </w:p>
          <w:p w14:paraId="6CF075A2" w14:textId="77777777" w:rsidR="0053568A" w:rsidRPr="0053568A" w:rsidRDefault="0053568A">
            <w:pPr>
              <w:pStyle w:val="ListParagraph"/>
              <w:numPr>
                <w:ilvl w:val="0"/>
                <w:numId w:val="2"/>
              </w:numPr>
              <w:suppressAutoHyphens/>
              <w:rPr>
                <w:color w:val="000000"/>
              </w:rPr>
            </w:pPr>
            <w:r w:rsidRPr="0053568A">
              <w:rPr>
                <w:color w:val="000000"/>
              </w:rPr>
              <w:t>Describe working relationship elements among shipping companies, freight operators, vessel, port authorities and other agencies</w:t>
            </w:r>
          </w:p>
          <w:p w14:paraId="5FDDB3F9" w14:textId="77777777" w:rsidR="0053568A" w:rsidRPr="0053568A" w:rsidRDefault="0053568A">
            <w:pPr>
              <w:pStyle w:val="ListParagraph"/>
              <w:numPr>
                <w:ilvl w:val="0"/>
                <w:numId w:val="2"/>
              </w:numPr>
              <w:suppressAutoHyphens/>
              <w:rPr>
                <w:color w:val="000000"/>
              </w:rPr>
            </w:pPr>
            <w:r w:rsidRPr="0053568A">
              <w:rPr>
                <w:color w:val="000000"/>
              </w:rPr>
              <w:t>Define terminal cleanliness requirements</w:t>
            </w:r>
          </w:p>
          <w:p w14:paraId="615B2949" w14:textId="77938CAB" w:rsidR="007C33EA" w:rsidRPr="007B0438" w:rsidRDefault="007C33EA" w:rsidP="00851ECC">
            <w:pPr>
              <w:pStyle w:val="ListParagraph"/>
              <w:suppressAutoHyphens/>
              <w:ind w:left="360"/>
              <w:contextualSpacing w:val="0"/>
              <w:rPr>
                <w:color w:val="000000"/>
              </w:rPr>
            </w:pPr>
          </w:p>
        </w:tc>
        <w:tc>
          <w:tcPr>
            <w:tcW w:w="4514" w:type="dxa"/>
          </w:tcPr>
          <w:p w14:paraId="617294E1" w14:textId="029CB35B" w:rsidR="0053568A" w:rsidRPr="0053568A" w:rsidRDefault="00576D6C">
            <w:pPr>
              <w:pStyle w:val="ListParagraph"/>
              <w:numPr>
                <w:ilvl w:val="0"/>
                <w:numId w:val="2"/>
              </w:numPr>
              <w:suppressAutoHyphens/>
              <w:rPr>
                <w:color w:val="000000"/>
              </w:rPr>
            </w:pPr>
            <w:r>
              <w:rPr>
                <w:color w:val="000000"/>
              </w:rPr>
              <w:t xml:space="preserve">Devise a working plan for </w:t>
            </w:r>
            <w:r w:rsidR="0053568A" w:rsidRPr="0053568A">
              <w:rPr>
                <w:color w:val="000000"/>
              </w:rPr>
              <w:t>tank farm</w:t>
            </w:r>
            <w:r>
              <w:rPr>
                <w:color w:val="000000"/>
              </w:rPr>
              <w:t>ing.</w:t>
            </w:r>
          </w:p>
          <w:p w14:paraId="03C65BE0" w14:textId="77777777" w:rsidR="0053568A" w:rsidRPr="0053568A" w:rsidRDefault="0053568A">
            <w:pPr>
              <w:pStyle w:val="ListParagraph"/>
              <w:numPr>
                <w:ilvl w:val="0"/>
                <w:numId w:val="2"/>
              </w:numPr>
              <w:suppressAutoHyphens/>
              <w:rPr>
                <w:color w:val="000000"/>
              </w:rPr>
            </w:pPr>
            <w:r w:rsidRPr="0053568A">
              <w:rPr>
                <w:color w:val="000000"/>
              </w:rPr>
              <w:t>Prepare resource budget based on requirements</w:t>
            </w:r>
          </w:p>
          <w:p w14:paraId="6BBF5592" w14:textId="0FA6AD69" w:rsidR="0053568A" w:rsidRPr="0053568A" w:rsidRDefault="00B8651C">
            <w:pPr>
              <w:pStyle w:val="ListParagraph"/>
              <w:numPr>
                <w:ilvl w:val="0"/>
                <w:numId w:val="2"/>
              </w:numPr>
              <w:suppressAutoHyphens/>
              <w:rPr>
                <w:color w:val="000000"/>
              </w:rPr>
            </w:pPr>
            <w:r>
              <w:rPr>
                <w:color w:val="000000"/>
              </w:rPr>
              <w:t>Discuss the</w:t>
            </w:r>
            <w:r w:rsidR="0053568A" w:rsidRPr="0053568A">
              <w:rPr>
                <w:color w:val="000000"/>
              </w:rPr>
              <w:t xml:space="preserve"> liquid cargo movement plan </w:t>
            </w:r>
            <w:r>
              <w:rPr>
                <w:color w:val="000000"/>
              </w:rPr>
              <w:t>with</w:t>
            </w:r>
            <w:r w:rsidR="0053568A" w:rsidRPr="0053568A">
              <w:rPr>
                <w:color w:val="000000"/>
              </w:rPr>
              <w:t xml:space="preserve"> the team</w:t>
            </w:r>
          </w:p>
          <w:p w14:paraId="2642C0E5" w14:textId="2876E98E" w:rsidR="0053568A" w:rsidRDefault="00B8651C">
            <w:pPr>
              <w:pStyle w:val="ListParagraph"/>
              <w:numPr>
                <w:ilvl w:val="0"/>
                <w:numId w:val="2"/>
              </w:numPr>
              <w:suppressAutoHyphens/>
              <w:rPr>
                <w:color w:val="000000"/>
              </w:rPr>
            </w:pPr>
            <w:r>
              <w:rPr>
                <w:color w:val="000000"/>
              </w:rPr>
              <w:t>Practice</w:t>
            </w:r>
            <w:r w:rsidR="0053568A" w:rsidRPr="0053568A">
              <w:rPr>
                <w:color w:val="000000"/>
              </w:rPr>
              <w:t xml:space="preserve"> liquid cargo loading/unloading </w:t>
            </w:r>
          </w:p>
          <w:p w14:paraId="74EAAF92" w14:textId="0A3A4F4F" w:rsidR="00851ECC" w:rsidRPr="00851ECC" w:rsidRDefault="00851ECC">
            <w:pPr>
              <w:pStyle w:val="ListParagraph"/>
              <w:numPr>
                <w:ilvl w:val="0"/>
                <w:numId w:val="2"/>
              </w:numPr>
              <w:suppressAutoHyphens/>
              <w:rPr>
                <w:color w:val="000000"/>
              </w:rPr>
            </w:pPr>
            <w:r>
              <w:rPr>
                <w:color w:val="000000"/>
              </w:rPr>
              <w:t>Discuss how</w:t>
            </w:r>
            <w:r w:rsidRPr="0053568A">
              <w:rPr>
                <w:color w:val="000000"/>
              </w:rPr>
              <w:t xml:space="preserve"> relationship elements </w:t>
            </w:r>
            <w:r>
              <w:rPr>
                <w:color w:val="000000"/>
              </w:rPr>
              <w:t xml:space="preserve">work </w:t>
            </w:r>
            <w:r w:rsidRPr="0053568A">
              <w:rPr>
                <w:color w:val="000000"/>
              </w:rPr>
              <w:t>among shipping companies, freight operators, vessel, port authorities and other agencies</w:t>
            </w:r>
          </w:p>
          <w:p w14:paraId="713E3D0D" w14:textId="59178D46" w:rsidR="0053568A" w:rsidRPr="0053568A" w:rsidRDefault="00851ECC">
            <w:pPr>
              <w:pStyle w:val="ListParagraph"/>
              <w:numPr>
                <w:ilvl w:val="0"/>
                <w:numId w:val="2"/>
              </w:numPr>
              <w:suppressAutoHyphens/>
              <w:rPr>
                <w:color w:val="000000"/>
              </w:rPr>
            </w:pPr>
            <w:r>
              <w:rPr>
                <w:color w:val="000000"/>
              </w:rPr>
              <w:t>Demonstrate</w:t>
            </w:r>
            <w:r w:rsidR="0053568A" w:rsidRPr="0053568A">
              <w:rPr>
                <w:color w:val="000000"/>
              </w:rPr>
              <w:t xml:space="preserve"> terminal cleanliness requirements</w:t>
            </w:r>
            <w:r>
              <w:rPr>
                <w:color w:val="000000"/>
              </w:rPr>
              <w:t xml:space="preserve"> and procedures</w:t>
            </w:r>
          </w:p>
          <w:p w14:paraId="7BB900DF" w14:textId="77777777" w:rsidR="0053568A" w:rsidRPr="0053568A" w:rsidRDefault="0053568A">
            <w:pPr>
              <w:pStyle w:val="ListParagraph"/>
              <w:numPr>
                <w:ilvl w:val="0"/>
                <w:numId w:val="2"/>
              </w:numPr>
              <w:suppressAutoHyphens/>
              <w:rPr>
                <w:color w:val="000000"/>
              </w:rPr>
            </w:pPr>
            <w:r w:rsidRPr="0053568A">
              <w:rPr>
                <w:color w:val="000000"/>
              </w:rPr>
              <w:t>Monitor compliance to terminal cleanliness requirements</w:t>
            </w:r>
          </w:p>
          <w:p w14:paraId="34800438" w14:textId="0363739C" w:rsidR="00912BE4" w:rsidRPr="007B0438" w:rsidRDefault="0053568A">
            <w:pPr>
              <w:pStyle w:val="ListParagraph"/>
              <w:numPr>
                <w:ilvl w:val="0"/>
                <w:numId w:val="2"/>
              </w:numPr>
              <w:suppressAutoHyphens/>
              <w:contextualSpacing w:val="0"/>
              <w:rPr>
                <w:color w:val="000000"/>
              </w:rPr>
            </w:pPr>
            <w:r w:rsidRPr="0053568A">
              <w:rPr>
                <w:color w:val="000000"/>
              </w:rPr>
              <w:t>Develop robust operational process</w:t>
            </w:r>
          </w:p>
        </w:tc>
      </w:tr>
      <w:tr w:rsidR="007C33EA"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C33EA" w:rsidRPr="00D46B32" w:rsidRDefault="007C33EA" w:rsidP="007C33EA">
            <w:pPr>
              <w:rPr>
                <w:b/>
                <w:lang w:val="en-IN"/>
              </w:rPr>
            </w:pPr>
            <w:r>
              <w:rPr>
                <w:b/>
                <w:lang w:val="en-IN"/>
              </w:rPr>
              <w:t>Classroom Aids</w:t>
            </w:r>
          </w:p>
        </w:tc>
      </w:tr>
      <w:tr w:rsidR="007C33EA" w:rsidRPr="00D46B32" w14:paraId="2CD6ED01" w14:textId="77777777" w:rsidTr="00D42D84">
        <w:tc>
          <w:tcPr>
            <w:tcW w:w="9017" w:type="dxa"/>
            <w:gridSpan w:val="2"/>
          </w:tcPr>
          <w:p w14:paraId="3C77659E" w14:textId="77777777" w:rsidR="007C33EA" w:rsidRPr="001E43AC" w:rsidRDefault="007C33EA" w:rsidP="007C33EA">
            <w:pPr>
              <w:rPr>
                <w:bCs/>
                <w:lang w:val="en-IN"/>
              </w:rPr>
            </w:pPr>
          </w:p>
          <w:p w14:paraId="4B8221FC" w14:textId="77777777" w:rsidR="007C33EA" w:rsidRPr="001E43AC" w:rsidRDefault="007C33EA" w:rsidP="007C33EA">
            <w:pPr>
              <w:rPr>
                <w:bCs/>
                <w:lang w:val="en-IN"/>
              </w:rPr>
            </w:pPr>
          </w:p>
          <w:p w14:paraId="7CDC5C89" w14:textId="77777777" w:rsidR="007C33EA" w:rsidRDefault="007C33EA" w:rsidP="007C33EA">
            <w:pPr>
              <w:rPr>
                <w:b/>
                <w:lang w:val="en-IN"/>
              </w:rPr>
            </w:pPr>
            <w:r w:rsidRPr="007B0438">
              <w:rPr>
                <w:bCs/>
                <w:lang w:val="en-IN"/>
              </w:rPr>
              <w:t>Charts, Models</w:t>
            </w:r>
            <w:r w:rsidRPr="007B0438">
              <w:rPr>
                <w:color w:val="000000"/>
                <w:lang w:val="en-IN"/>
              </w:rPr>
              <w:t>, Video presentation, Flip Chart, Whiteboard/Smart Board, Marker, Board eraser</w:t>
            </w:r>
          </w:p>
        </w:tc>
      </w:tr>
      <w:tr w:rsidR="007C33EA"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C33EA" w:rsidRPr="00D46B32" w:rsidRDefault="007C33EA" w:rsidP="007C33E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C33EA" w14:paraId="34052AAC" w14:textId="77777777" w:rsidTr="00D42D84">
        <w:trPr>
          <w:trHeight w:val="622"/>
        </w:trPr>
        <w:tc>
          <w:tcPr>
            <w:tcW w:w="9017" w:type="dxa"/>
            <w:gridSpan w:val="2"/>
          </w:tcPr>
          <w:p w14:paraId="6BD3B64A" w14:textId="347AC73A" w:rsidR="007C33EA" w:rsidRPr="001B0A60" w:rsidRDefault="0053568A" w:rsidP="007C33EA">
            <w:pPr>
              <w:rPr>
                <w:bCs/>
                <w:lang w:val="en-IN"/>
              </w:rPr>
            </w:pPr>
            <w:r w:rsidRPr="0053568A">
              <w:rPr>
                <w:bCs/>
                <w:lang w:val="en-IN"/>
              </w:rPr>
              <w:t>Stationery, RFID scanner, bar code scanner, markers, PPEs, ERP, computer, printers, GPS tracker, piping and pumping equipment, IMDG, HAZCHEM codes and SOPs etc.</w:t>
            </w:r>
          </w:p>
        </w:tc>
      </w:tr>
    </w:tbl>
    <w:p w14:paraId="49216291" w14:textId="77777777" w:rsidR="0097383B" w:rsidRDefault="0097383B" w:rsidP="00E60A7C">
      <w:pPr>
        <w:pStyle w:val="Heading2"/>
        <w:rPr>
          <w:color w:val="0B84B5"/>
        </w:rPr>
      </w:pPr>
    </w:p>
    <w:p w14:paraId="492F58FE" w14:textId="20508184" w:rsidR="0097383B" w:rsidRDefault="0097383B" w:rsidP="00E60A7C">
      <w:pPr>
        <w:pStyle w:val="Heading2"/>
        <w:rPr>
          <w:color w:val="0B84B5"/>
        </w:rPr>
      </w:pPr>
    </w:p>
    <w:p w14:paraId="4B857401" w14:textId="59C0160A" w:rsidR="005475A6" w:rsidRDefault="005475A6" w:rsidP="005475A6">
      <w:pPr>
        <w:rPr>
          <w:lang w:val="en-IN"/>
        </w:rPr>
      </w:pPr>
    </w:p>
    <w:p w14:paraId="391A6901" w14:textId="5083C869" w:rsidR="005475A6" w:rsidRDefault="005475A6" w:rsidP="005475A6">
      <w:pPr>
        <w:rPr>
          <w:lang w:val="en-IN"/>
        </w:rPr>
      </w:pPr>
    </w:p>
    <w:p w14:paraId="6AAC43D3" w14:textId="63EBC169" w:rsidR="005475A6" w:rsidRDefault="005475A6" w:rsidP="005475A6">
      <w:pPr>
        <w:rPr>
          <w:lang w:val="en-IN"/>
        </w:rPr>
      </w:pPr>
    </w:p>
    <w:p w14:paraId="6667CC15" w14:textId="00998E74" w:rsidR="005475A6" w:rsidRDefault="005475A6" w:rsidP="005475A6">
      <w:pPr>
        <w:rPr>
          <w:lang w:val="en-IN"/>
        </w:rPr>
      </w:pPr>
    </w:p>
    <w:p w14:paraId="1DFAA70C" w14:textId="55EA2577" w:rsidR="005475A6" w:rsidRDefault="005475A6" w:rsidP="005475A6">
      <w:pPr>
        <w:rPr>
          <w:lang w:val="en-IN"/>
        </w:rPr>
      </w:pPr>
    </w:p>
    <w:p w14:paraId="12AC2970" w14:textId="0FB11573" w:rsidR="005475A6" w:rsidRDefault="005475A6" w:rsidP="005475A6">
      <w:pPr>
        <w:rPr>
          <w:lang w:val="en-IN"/>
        </w:rPr>
      </w:pPr>
    </w:p>
    <w:p w14:paraId="1790A443" w14:textId="1EDD7B03" w:rsidR="005475A6" w:rsidRDefault="005475A6" w:rsidP="005475A6">
      <w:pPr>
        <w:rPr>
          <w:lang w:val="en-IN"/>
        </w:rPr>
      </w:pPr>
    </w:p>
    <w:p w14:paraId="743D9F09" w14:textId="5A6F06D9" w:rsidR="00ED7D17" w:rsidRDefault="007B0438" w:rsidP="00ED7D17">
      <w:pPr>
        <w:pStyle w:val="Heading2"/>
        <w:rPr>
          <w:color w:val="0B84B5"/>
        </w:rPr>
      </w:pPr>
      <w:bookmarkStart w:id="11" w:name="_Toc107828213"/>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bookmarkEnd w:id="11"/>
      <w:r w:rsidR="00B82122" w:rsidRPr="00B82122">
        <w:rPr>
          <w:color w:val="0B84B5"/>
        </w:rPr>
        <w:t>Inventory control at tank farm</w:t>
      </w:r>
    </w:p>
    <w:p w14:paraId="23F62A49" w14:textId="48518852" w:rsidR="007B0438" w:rsidRDefault="007B0438" w:rsidP="00ED7D17">
      <w:pPr>
        <w:pStyle w:val="Heading2"/>
        <w:rPr>
          <w:b w:val="0"/>
          <w:bCs w:val="0"/>
          <w:i/>
          <w:iCs/>
          <w:color w:val="0B84B5"/>
          <w:sz w:val="24"/>
          <w:szCs w:val="24"/>
        </w:rPr>
      </w:pPr>
      <w:r>
        <w:rPr>
          <w:i/>
          <w:iCs/>
          <w:color w:val="0B84B5"/>
          <w:sz w:val="24"/>
          <w:szCs w:val="24"/>
        </w:rPr>
        <w:t xml:space="preserve">Mapped to </w:t>
      </w:r>
      <w:r w:rsidR="00ED7D17" w:rsidRPr="00ED7D17">
        <w:rPr>
          <w:i/>
          <w:iCs/>
          <w:color w:val="0B84B5"/>
          <w:sz w:val="24"/>
          <w:szCs w:val="24"/>
        </w:rPr>
        <w:t>LSC/</w:t>
      </w:r>
      <w:r w:rsidR="00B82122" w:rsidRPr="00B82122">
        <w:rPr>
          <w:i/>
          <w:iCs/>
          <w:color w:val="0B84B5"/>
          <w:sz w:val="24"/>
          <w:szCs w:val="24"/>
        </w:rPr>
        <w:t>N3525</w:t>
      </w:r>
      <w:r w:rsidR="00C45B5C">
        <w:rPr>
          <w:i/>
          <w:iCs/>
          <w:color w:val="0B84B5"/>
          <w:sz w:val="24"/>
          <w:szCs w:val="24"/>
        </w:rPr>
        <w:t>, V</w:t>
      </w:r>
      <w:r w:rsidR="00E37E73">
        <w:rPr>
          <w:i/>
          <w:iCs/>
          <w:color w:val="0B84B5"/>
          <w:sz w:val="24"/>
          <w:szCs w:val="24"/>
        </w:rPr>
        <w:t>1</w:t>
      </w:r>
      <w:r w:rsidR="00C45B5C">
        <w:rPr>
          <w:i/>
          <w:iCs/>
          <w:color w:val="0B84B5"/>
          <w:sz w:val="24"/>
          <w:szCs w:val="24"/>
        </w:rPr>
        <w:t>.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7875CFF3" w:rsidR="008A30E3" w:rsidRDefault="006862E1">
      <w:pPr>
        <w:pStyle w:val="ListParagraph"/>
        <w:numPr>
          <w:ilvl w:val="0"/>
          <w:numId w:val="1"/>
        </w:numPr>
        <w:tabs>
          <w:tab w:val="left" w:pos="7896"/>
          <w:tab w:val="left" w:pos="11692"/>
        </w:tabs>
        <w:rPr>
          <w:color w:val="000000"/>
        </w:rPr>
      </w:pPr>
      <w:r>
        <w:rPr>
          <w:color w:val="000000"/>
        </w:rPr>
        <w:t>D</w:t>
      </w:r>
      <w:r w:rsidR="006E763E">
        <w:rPr>
          <w:color w:val="000000"/>
        </w:rPr>
        <w:t xml:space="preserve">etail the </w:t>
      </w:r>
      <w:r w:rsidR="0013093A">
        <w:rPr>
          <w:color w:val="000000"/>
        </w:rPr>
        <w:t>inspection process</w:t>
      </w:r>
      <w:r w:rsidR="00E62971">
        <w:rPr>
          <w:color w:val="000000"/>
        </w:rPr>
        <w:t xml:space="preserve"> in inventory</w:t>
      </w:r>
    </w:p>
    <w:p w14:paraId="48F619CD" w14:textId="381EBAEA" w:rsidR="006933EA" w:rsidRDefault="0013093A">
      <w:pPr>
        <w:pStyle w:val="ListParagraph"/>
        <w:numPr>
          <w:ilvl w:val="0"/>
          <w:numId w:val="1"/>
        </w:numPr>
        <w:tabs>
          <w:tab w:val="left" w:pos="7896"/>
          <w:tab w:val="left" w:pos="11692"/>
        </w:tabs>
        <w:rPr>
          <w:color w:val="000000"/>
        </w:rPr>
      </w:pPr>
      <w:r>
        <w:rPr>
          <w:color w:val="000000"/>
        </w:rPr>
        <w:t>Describe the preventive and corrective actions to be taken.</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3F363C73"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6</w:t>
            </w:r>
            <w:r w:rsidR="00324012"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D16E6D" w14:paraId="3E61E3B2" w14:textId="77777777" w:rsidTr="00D42D84">
        <w:trPr>
          <w:trHeight w:val="2240"/>
        </w:trPr>
        <w:tc>
          <w:tcPr>
            <w:tcW w:w="4503" w:type="dxa"/>
          </w:tcPr>
          <w:p w14:paraId="00C0D9E9" w14:textId="77777777" w:rsidR="00B82122" w:rsidRPr="00B82122" w:rsidRDefault="00B82122">
            <w:pPr>
              <w:pStyle w:val="ListParagraph"/>
              <w:numPr>
                <w:ilvl w:val="0"/>
                <w:numId w:val="2"/>
              </w:numPr>
              <w:suppressAutoHyphens/>
              <w:rPr>
                <w:color w:val="000000"/>
              </w:rPr>
            </w:pPr>
            <w:r w:rsidRPr="00B82122">
              <w:rPr>
                <w:color w:val="000000"/>
              </w:rPr>
              <w:t>Describe parameters of tank farm equipment, alarms, control systems, piping and pumping system etc.</w:t>
            </w:r>
          </w:p>
          <w:p w14:paraId="01745ED2" w14:textId="044A5580" w:rsidR="00B82122" w:rsidRPr="00B82122" w:rsidRDefault="005C4418">
            <w:pPr>
              <w:pStyle w:val="ListParagraph"/>
              <w:numPr>
                <w:ilvl w:val="0"/>
                <w:numId w:val="2"/>
              </w:numPr>
              <w:suppressAutoHyphens/>
              <w:rPr>
                <w:color w:val="000000"/>
              </w:rPr>
            </w:pPr>
            <w:r>
              <w:rPr>
                <w:color w:val="000000"/>
              </w:rPr>
              <w:t>Detail</w:t>
            </w:r>
            <w:r w:rsidR="00B82122" w:rsidRPr="00B82122">
              <w:rPr>
                <w:color w:val="000000"/>
              </w:rPr>
              <w:t xml:space="preserve"> the preventive and corrective actions to be taken to address anomalies in operation</w:t>
            </w:r>
          </w:p>
          <w:p w14:paraId="31E0F171" w14:textId="44B6718B" w:rsidR="00B82122" w:rsidRPr="00B82122" w:rsidRDefault="002D00A9">
            <w:pPr>
              <w:pStyle w:val="ListParagraph"/>
              <w:numPr>
                <w:ilvl w:val="0"/>
                <w:numId w:val="2"/>
              </w:numPr>
              <w:suppressAutoHyphens/>
              <w:rPr>
                <w:color w:val="000000"/>
              </w:rPr>
            </w:pPr>
            <w:r>
              <w:rPr>
                <w:color w:val="000000"/>
              </w:rPr>
              <w:t>Discuss</w:t>
            </w:r>
            <w:r w:rsidR="00B82122" w:rsidRPr="00B82122">
              <w:rPr>
                <w:color w:val="000000"/>
              </w:rPr>
              <w:t xml:space="preserve"> the corrective and preventive actions to be undertaken to arrest </w:t>
            </w:r>
            <w:r w:rsidR="00E62971">
              <w:rPr>
                <w:color w:val="000000"/>
              </w:rPr>
              <w:t xml:space="preserve">cargo </w:t>
            </w:r>
            <w:r w:rsidR="00B82122" w:rsidRPr="00B82122">
              <w:rPr>
                <w:color w:val="000000"/>
              </w:rPr>
              <w:t>loss</w:t>
            </w:r>
          </w:p>
          <w:p w14:paraId="1D9B3CDE" w14:textId="77777777" w:rsidR="00B82122" w:rsidRPr="00B82122" w:rsidRDefault="00B82122">
            <w:pPr>
              <w:pStyle w:val="ListParagraph"/>
              <w:numPr>
                <w:ilvl w:val="0"/>
                <w:numId w:val="2"/>
              </w:numPr>
              <w:suppressAutoHyphens/>
              <w:rPr>
                <w:color w:val="000000"/>
              </w:rPr>
            </w:pPr>
            <w:r w:rsidRPr="00B82122">
              <w:rPr>
                <w:color w:val="000000"/>
              </w:rPr>
              <w:t>Explain the inspection methods for tank farm and its equipment, controls etc</w:t>
            </w:r>
          </w:p>
          <w:p w14:paraId="677AC8B1" w14:textId="77777777" w:rsidR="00B82122" w:rsidRPr="00B82122" w:rsidRDefault="00B82122">
            <w:pPr>
              <w:pStyle w:val="ListParagraph"/>
              <w:numPr>
                <w:ilvl w:val="0"/>
                <w:numId w:val="2"/>
              </w:numPr>
              <w:suppressAutoHyphens/>
              <w:rPr>
                <w:color w:val="000000"/>
              </w:rPr>
            </w:pPr>
            <w:r w:rsidRPr="00B82122">
              <w:rPr>
                <w:color w:val="000000"/>
              </w:rPr>
              <w:t>Detail the maintenance activities to be undertaken for corrosion, leakage, spillage, etc.</w:t>
            </w:r>
          </w:p>
          <w:p w14:paraId="6C722968" w14:textId="742AF25F" w:rsidR="00B82122" w:rsidRPr="00B82122" w:rsidRDefault="002D00A9">
            <w:pPr>
              <w:pStyle w:val="ListParagraph"/>
              <w:numPr>
                <w:ilvl w:val="0"/>
                <w:numId w:val="2"/>
              </w:numPr>
              <w:suppressAutoHyphens/>
              <w:rPr>
                <w:color w:val="000000"/>
              </w:rPr>
            </w:pPr>
            <w:r>
              <w:rPr>
                <w:color w:val="000000"/>
              </w:rPr>
              <w:t>Explain</w:t>
            </w:r>
            <w:r w:rsidR="00B82122" w:rsidRPr="00B82122">
              <w:rPr>
                <w:color w:val="000000"/>
              </w:rPr>
              <w:t xml:space="preserve"> the SOP, disaster response, regulatory compliance etc.</w:t>
            </w:r>
          </w:p>
          <w:p w14:paraId="0E4EB6C6" w14:textId="0E5DE255" w:rsidR="00D16E6D" w:rsidRPr="007B0438" w:rsidRDefault="00D16E6D" w:rsidP="002D00A9">
            <w:pPr>
              <w:pStyle w:val="ListParagraph"/>
              <w:suppressAutoHyphens/>
              <w:ind w:left="360"/>
              <w:rPr>
                <w:color w:val="000000"/>
              </w:rPr>
            </w:pPr>
          </w:p>
        </w:tc>
        <w:tc>
          <w:tcPr>
            <w:tcW w:w="4514" w:type="dxa"/>
          </w:tcPr>
          <w:p w14:paraId="468CACAB" w14:textId="28E4A149" w:rsidR="00B82122" w:rsidRPr="00B82122" w:rsidRDefault="005C4418">
            <w:pPr>
              <w:pStyle w:val="ListParagraph"/>
              <w:numPr>
                <w:ilvl w:val="0"/>
                <w:numId w:val="2"/>
              </w:numPr>
              <w:suppressAutoHyphens/>
              <w:rPr>
                <w:color w:val="000000"/>
              </w:rPr>
            </w:pPr>
            <w:r>
              <w:rPr>
                <w:color w:val="000000"/>
              </w:rPr>
              <w:t xml:space="preserve">Analyse the </w:t>
            </w:r>
            <w:r w:rsidR="00B82122" w:rsidRPr="00B82122">
              <w:rPr>
                <w:color w:val="000000"/>
              </w:rPr>
              <w:t>parameters of tank farm equipment, alarms, control systems, piping and pumping system etc.</w:t>
            </w:r>
          </w:p>
          <w:p w14:paraId="1DC8F5F6" w14:textId="67665DBA" w:rsidR="00B82122" w:rsidRPr="00B82122" w:rsidRDefault="0013093A">
            <w:pPr>
              <w:pStyle w:val="ListParagraph"/>
              <w:numPr>
                <w:ilvl w:val="0"/>
                <w:numId w:val="2"/>
              </w:numPr>
              <w:suppressAutoHyphens/>
              <w:rPr>
                <w:color w:val="000000"/>
              </w:rPr>
            </w:pPr>
            <w:r>
              <w:rPr>
                <w:color w:val="000000"/>
              </w:rPr>
              <w:t>Devise</w:t>
            </w:r>
            <w:r w:rsidR="00B82122" w:rsidRPr="00B82122">
              <w:rPr>
                <w:color w:val="000000"/>
              </w:rPr>
              <w:t xml:space="preserve"> the preventive and corrective actions to be taken </w:t>
            </w:r>
          </w:p>
          <w:p w14:paraId="4190B00A" w14:textId="4FF55658" w:rsidR="00B82122" w:rsidRPr="00B82122" w:rsidRDefault="00B82122">
            <w:pPr>
              <w:pStyle w:val="ListParagraph"/>
              <w:numPr>
                <w:ilvl w:val="0"/>
                <w:numId w:val="2"/>
              </w:numPr>
              <w:suppressAutoHyphens/>
              <w:rPr>
                <w:color w:val="000000"/>
              </w:rPr>
            </w:pPr>
            <w:r w:rsidRPr="00B82122">
              <w:rPr>
                <w:color w:val="000000"/>
              </w:rPr>
              <w:t xml:space="preserve">Compute </w:t>
            </w:r>
            <w:r w:rsidR="00E62971">
              <w:rPr>
                <w:color w:val="000000"/>
              </w:rPr>
              <w:t xml:space="preserve">the quantity and reasons for </w:t>
            </w:r>
            <w:r w:rsidRPr="00B82122">
              <w:rPr>
                <w:color w:val="000000"/>
              </w:rPr>
              <w:t xml:space="preserve">cargo loss </w:t>
            </w:r>
          </w:p>
          <w:p w14:paraId="2D043968" w14:textId="53C0CE46" w:rsidR="00B82122" w:rsidRPr="00B82122" w:rsidRDefault="005C4418">
            <w:pPr>
              <w:pStyle w:val="ListParagraph"/>
              <w:numPr>
                <w:ilvl w:val="0"/>
                <w:numId w:val="2"/>
              </w:numPr>
              <w:suppressAutoHyphens/>
              <w:rPr>
                <w:color w:val="000000"/>
              </w:rPr>
            </w:pPr>
            <w:r>
              <w:rPr>
                <w:color w:val="000000"/>
              </w:rPr>
              <w:t>Illustrate</w:t>
            </w:r>
            <w:r w:rsidR="00B82122" w:rsidRPr="00B82122">
              <w:rPr>
                <w:color w:val="000000"/>
              </w:rPr>
              <w:t xml:space="preserve"> the </w:t>
            </w:r>
            <w:r>
              <w:rPr>
                <w:color w:val="000000"/>
              </w:rPr>
              <w:t>steps to be followed for</w:t>
            </w:r>
            <w:r w:rsidR="00B82122" w:rsidRPr="00B82122">
              <w:rPr>
                <w:color w:val="000000"/>
              </w:rPr>
              <w:t xml:space="preserve"> </w:t>
            </w:r>
            <w:r w:rsidR="00D923E1">
              <w:rPr>
                <w:color w:val="000000"/>
              </w:rPr>
              <w:t>preventing</w:t>
            </w:r>
            <w:r w:rsidR="00B82122" w:rsidRPr="00B82122">
              <w:rPr>
                <w:color w:val="000000"/>
              </w:rPr>
              <w:t xml:space="preserve"> loss</w:t>
            </w:r>
          </w:p>
          <w:p w14:paraId="161B1689" w14:textId="2A2028A7" w:rsidR="00B82122" w:rsidRPr="00B82122" w:rsidRDefault="00D923E1">
            <w:pPr>
              <w:pStyle w:val="ListParagraph"/>
              <w:numPr>
                <w:ilvl w:val="0"/>
                <w:numId w:val="2"/>
              </w:numPr>
              <w:suppressAutoHyphens/>
              <w:rPr>
                <w:color w:val="000000"/>
              </w:rPr>
            </w:pPr>
            <w:r>
              <w:rPr>
                <w:color w:val="000000"/>
              </w:rPr>
              <w:t>Examine</w:t>
            </w:r>
            <w:r w:rsidR="00B82122" w:rsidRPr="00B82122">
              <w:rPr>
                <w:color w:val="000000"/>
              </w:rPr>
              <w:t xml:space="preserve"> tank farm and its equipment, controls etc</w:t>
            </w:r>
          </w:p>
          <w:p w14:paraId="283C51C0" w14:textId="63254226" w:rsidR="00B82122" w:rsidRPr="00B82122" w:rsidRDefault="00D923E1">
            <w:pPr>
              <w:pStyle w:val="ListParagraph"/>
              <w:numPr>
                <w:ilvl w:val="0"/>
                <w:numId w:val="2"/>
              </w:numPr>
              <w:suppressAutoHyphens/>
              <w:rPr>
                <w:color w:val="000000"/>
              </w:rPr>
            </w:pPr>
            <w:r>
              <w:rPr>
                <w:color w:val="000000"/>
              </w:rPr>
              <w:t xml:space="preserve">Perform various </w:t>
            </w:r>
            <w:r w:rsidR="00B82122" w:rsidRPr="00B82122">
              <w:rPr>
                <w:color w:val="000000"/>
              </w:rPr>
              <w:t xml:space="preserve">activities </w:t>
            </w:r>
            <w:r>
              <w:rPr>
                <w:color w:val="000000"/>
              </w:rPr>
              <w:t>to arrest</w:t>
            </w:r>
            <w:r w:rsidR="00B82122" w:rsidRPr="00B82122">
              <w:rPr>
                <w:color w:val="000000"/>
              </w:rPr>
              <w:t xml:space="preserve"> corrosion, leakage, spillag</w:t>
            </w:r>
            <w:r>
              <w:rPr>
                <w:color w:val="000000"/>
              </w:rPr>
              <w:t>e, etc.</w:t>
            </w:r>
          </w:p>
          <w:p w14:paraId="2D18ED45" w14:textId="0BEE7744" w:rsidR="00B82122" w:rsidRPr="00B82122" w:rsidRDefault="0013093A">
            <w:pPr>
              <w:pStyle w:val="ListParagraph"/>
              <w:numPr>
                <w:ilvl w:val="0"/>
                <w:numId w:val="2"/>
              </w:numPr>
              <w:suppressAutoHyphens/>
              <w:rPr>
                <w:color w:val="000000"/>
              </w:rPr>
            </w:pPr>
            <w:r>
              <w:rPr>
                <w:color w:val="000000"/>
              </w:rPr>
              <w:t>Compute</w:t>
            </w:r>
            <w:r w:rsidR="002D00A9">
              <w:rPr>
                <w:color w:val="000000"/>
              </w:rPr>
              <w:t xml:space="preserve"> a</w:t>
            </w:r>
            <w:r w:rsidR="00B82122" w:rsidRPr="00B82122">
              <w:rPr>
                <w:color w:val="000000"/>
              </w:rPr>
              <w:t xml:space="preserve"> SOP</w:t>
            </w:r>
            <w:r w:rsidR="002D00A9">
              <w:rPr>
                <w:color w:val="000000"/>
              </w:rPr>
              <w:t xml:space="preserve"> for </w:t>
            </w:r>
            <w:r w:rsidR="00B82122" w:rsidRPr="00B82122">
              <w:rPr>
                <w:color w:val="000000"/>
              </w:rPr>
              <w:t>disaster response, regulatory compliance etc.</w:t>
            </w:r>
          </w:p>
          <w:p w14:paraId="65BA7D32" w14:textId="1EEA6F90" w:rsidR="00517AC6" w:rsidRPr="007B0438" w:rsidRDefault="00B82122">
            <w:pPr>
              <w:pStyle w:val="ListParagraph"/>
              <w:numPr>
                <w:ilvl w:val="0"/>
                <w:numId w:val="2"/>
              </w:numPr>
              <w:suppressAutoHyphens/>
              <w:contextualSpacing w:val="0"/>
              <w:rPr>
                <w:color w:val="000000"/>
              </w:rPr>
            </w:pPr>
            <w:r w:rsidRPr="00B82122">
              <w:rPr>
                <w:color w:val="000000"/>
              </w:rPr>
              <w:t xml:space="preserve">Document </w:t>
            </w:r>
            <w:r w:rsidR="00E62971">
              <w:rPr>
                <w:color w:val="000000"/>
              </w:rPr>
              <w:t xml:space="preserve">the </w:t>
            </w:r>
            <w:r w:rsidRPr="00B82122">
              <w:rPr>
                <w:color w:val="000000"/>
              </w:rPr>
              <w:t xml:space="preserve">inspections </w:t>
            </w:r>
            <w:r w:rsidR="00E62971">
              <w:rPr>
                <w:color w:val="000000"/>
              </w:rPr>
              <w:t xml:space="preserve">done </w:t>
            </w:r>
            <w:r w:rsidRPr="00B82122">
              <w:rPr>
                <w:color w:val="000000"/>
              </w:rPr>
              <w:t>and findings</w:t>
            </w:r>
          </w:p>
        </w:tc>
      </w:tr>
      <w:tr w:rsidR="00D16E6D"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D16E6D" w:rsidRPr="00D46B32" w:rsidRDefault="00D16E6D" w:rsidP="00D16E6D">
            <w:pPr>
              <w:rPr>
                <w:b/>
                <w:lang w:val="en-IN"/>
              </w:rPr>
            </w:pPr>
            <w:r>
              <w:rPr>
                <w:b/>
                <w:lang w:val="en-IN"/>
              </w:rPr>
              <w:t>Classroom Aids</w:t>
            </w:r>
          </w:p>
        </w:tc>
      </w:tr>
      <w:tr w:rsidR="00D16E6D" w:rsidRPr="00D46B32" w14:paraId="10AA6117" w14:textId="77777777" w:rsidTr="00D42D84">
        <w:tc>
          <w:tcPr>
            <w:tcW w:w="9017" w:type="dxa"/>
            <w:gridSpan w:val="2"/>
          </w:tcPr>
          <w:p w14:paraId="2EC9D8B2" w14:textId="77777777" w:rsidR="005475A6" w:rsidRPr="001E43AC" w:rsidRDefault="005475A6" w:rsidP="00D16E6D">
            <w:pPr>
              <w:rPr>
                <w:bCs/>
                <w:lang w:val="en-IN"/>
              </w:rPr>
            </w:pPr>
          </w:p>
          <w:p w14:paraId="4A82A2BF" w14:textId="77777777" w:rsidR="00D16E6D" w:rsidRDefault="00D16E6D" w:rsidP="00D16E6D">
            <w:pPr>
              <w:rPr>
                <w:b/>
                <w:lang w:val="en-IN"/>
              </w:rPr>
            </w:pPr>
            <w:r w:rsidRPr="007B0438">
              <w:rPr>
                <w:bCs/>
                <w:lang w:val="en-IN"/>
              </w:rPr>
              <w:t>Charts, Models</w:t>
            </w:r>
            <w:r w:rsidRPr="007B0438">
              <w:rPr>
                <w:color w:val="000000"/>
                <w:lang w:val="en-IN"/>
              </w:rPr>
              <w:t>, Video presentation, Flip Chart, Whiteboard/Smart Board, Marker, Board eraser</w:t>
            </w:r>
          </w:p>
        </w:tc>
      </w:tr>
      <w:tr w:rsidR="00D16E6D"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D16E6D" w:rsidRPr="00D46B32" w:rsidRDefault="00D16E6D" w:rsidP="00D16E6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16E6D" w14:paraId="015FFA0F" w14:textId="77777777" w:rsidTr="00D42D84">
        <w:trPr>
          <w:trHeight w:val="622"/>
        </w:trPr>
        <w:tc>
          <w:tcPr>
            <w:tcW w:w="9017" w:type="dxa"/>
            <w:gridSpan w:val="2"/>
          </w:tcPr>
          <w:p w14:paraId="6D7A2164" w14:textId="2A4F67DC" w:rsidR="00D16E6D" w:rsidRPr="00B9706F" w:rsidRDefault="00B82122" w:rsidP="002E0BB3">
            <w:pPr>
              <w:rPr>
                <w:bCs/>
                <w:lang w:val="en-IN"/>
              </w:rPr>
            </w:pPr>
            <w:r w:rsidRPr="00B82122">
              <w:rPr>
                <w:bCs/>
                <w:lang w:val="en-IN"/>
              </w:rPr>
              <w:t>Tank farm, pipeline, pumps, controls and valves, central control unit, simulator, PPE, computer, projector, worksheets, stationery etc.</w:t>
            </w:r>
          </w:p>
        </w:tc>
      </w:tr>
    </w:tbl>
    <w:p w14:paraId="5F08A692" w14:textId="2C89D6EF" w:rsidR="005475A6" w:rsidRDefault="005475A6" w:rsidP="005475A6">
      <w:pPr>
        <w:rPr>
          <w:lang w:val="en-IN"/>
        </w:rPr>
      </w:pPr>
    </w:p>
    <w:p w14:paraId="3F07673D" w14:textId="1A1075E4" w:rsidR="005E39F2" w:rsidRDefault="005E39F2" w:rsidP="005475A6">
      <w:pPr>
        <w:rPr>
          <w:lang w:val="en-IN"/>
        </w:rPr>
      </w:pPr>
    </w:p>
    <w:p w14:paraId="0487606F" w14:textId="588B2311" w:rsidR="005E39F2" w:rsidRDefault="005E39F2" w:rsidP="005475A6">
      <w:pPr>
        <w:rPr>
          <w:lang w:val="en-IN"/>
        </w:rPr>
      </w:pPr>
    </w:p>
    <w:p w14:paraId="6CCD2B79" w14:textId="341E7295" w:rsidR="005E39F2" w:rsidRDefault="005E39F2" w:rsidP="005475A6">
      <w:pPr>
        <w:rPr>
          <w:lang w:val="en-IN"/>
        </w:rPr>
      </w:pPr>
    </w:p>
    <w:p w14:paraId="0F1E8504" w14:textId="20E1977D" w:rsidR="00B021C9" w:rsidRDefault="00B021C9" w:rsidP="005475A6">
      <w:pPr>
        <w:rPr>
          <w:lang w:val="en-IN"/>
        </w:rPr>
      </w:pPr>
    </w:p>
    <w:p w14:paraId="097D5042" w14:textId="277CB025" w:rsidR="00B021C9" w:rsidRDefault="00B021C9" w:rsidP="005475A6">
      <w:pPr>
        <w:rPr>
          <w:lang w:val="en-IN"/>
        </w:rPr>
      </w:pPr>
    </w:p>
    <w:p w14:paraId="757E4FCF" w14:textId="09C8A646" w:rsidR="00B021C9" w:rsidRDefault="00B021C9" w:rsidP="005475A6">
      <w:pPr>
        <w:rPr>
          <w:lang w:val="en-IN"/>
        </w:rPr>
      </w:pPr>
    </w:p>
    <w:p w14:paraId="719F7875" w14:textId="0DDD2714" w:rsidR="00B021C9" w:rsidRDefault="00B021C9" w:rsidP="005475A6">
      <w:pPr>
        <w:rPr>
          <w:lang w:val="en-IN"/>
        </w:rPr>
      </w:pPr>
    </w:p>
    <w:p w14:paraId="638B36DA" w14:textId="27B00ABD" w:rsidR="00E04B85" w:rsidRDefault="00E04B85" w:rsidP="00E04B85">
      <w:pPr>
        <w:pStyle w:val="Heading2"/>
        <w:rPr>
          <w:color w:val="0B84B5"/>
        </w:rPr>
      </w:pPr>
      <w:r w:rsidRPr="00CD65E2">
        <w:rPr>
          <w:color w:val="0B84B5"/>
        </w:rPr>
        <w:lastRenderedPageBreak/>
        <w:t>Module</w:t>
      </w:r>
      <w:r>
        <w:rPr>
          <w:color w:val="0B84B5"/>
        </w:rPr>
        <w:t xml:space="preserve"> </w:t>
      </w:r>
      <w:r w:rsidR="00D82B5D">
        <w:rPr>
          <w:color w:val="0B84B5"/>
        </w:rPr>
        <w:t>4</w:t>
      </w:r>
      <w:r>
        <w:rPr>
          <w:color w:val="0B84B5"/>
        </w:rPr>
        <w:t>:</w:t>
      </w:r>
      <w:r w:rsidRPr="00CD65E2">
        <w:rPr>
          <w:color w:val="0B84B5"/>
        </w:rPr>
        <w:t xml:space="preserve"> </w:t>
      </w:r>
      <w:r w:rsidR="004D6150" w:rsidRPr="004D6150">
        <w:rPr>
          <w:color w:val="0B84B5"/>
        </w:rPr>
        <w:t>Cleaning, pumping, loading/unloading in tank farms</w:t>
      </w:r>
    </w:p>
    <w:p w14:paraId="6EC42F2C" w14:textId="1F3DB8AA" w:rsidR="00E04B85" w:rsidRDefault="00E04B85" w:rsidP="00E04B85">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00D82B5D" w:rsidRPr="00D82B5D">
        <w:rPr>
          <w:i/>
          <w:iCs/>
          <w:color w:val="0B84B5"/>
          <w:sz w:val="24"/>
          <w:szCs w:val="24"/>
        </w:rPr>
        <w:t>N430</w:t>
      </w:r>
      <w:r w:rsidR="004D6150">
        <w:rPr>
          <w:i/>
          <w:iCs/>
          <w:color w:val="0B84B5"/>
          <w:sz w:val="24"/>
          <w:szCs w:val="24"/>
        </w:rPr>
        <w:t>8</w:t>
      </w:r>
      <w:r>
        <w:rPr>
          <w:i/>
          <w:iCs/>
          <w:color w:val="0B84B5"/>
          <w:sz w:val="24"/>
          <w:szCs w:val="24"/>
        </w:rPr>
        <w:t>, V</w:t>
      </w:r>
      <w:r w:rsidR="00E37E73">
        <w:rPr>
          <w:i/>
          <w:iCs/>
          <w:color w:val="0B84B5"/>
          <w:sz w:val="24"/>
          <w:szCs w:val="24"/>
        </w:rPr>
        <w:t>1</w:t>
      </w:r>
      <w:r>
        <w:rPr>
          <w:i/>
          <w:iCs/>
          <w:color w:val="0B84B5"/>
          <w:sz w:val="24"/>
          <w:szCs w:val="24"/>
        </w:rPr>
        <w:t>.0</w:t>
      </w:r>
    </w:p>
    <w:p w14:paraId="77528CFD" w14:textId="77777777" w:rsidR="00E04B85" w:rsidRPr="00353CC2" w:rsidRDefault="00E04B85" w:rsidP="00E04B85">
      <w:pPr>
        <w:rPr>
          <w:b/>
          <w:bCs/>
          <w:color w:val="000000"/>
        </w:rPr>
      </w:pPr>
      <w:r w:rsidRPr="00353CC2">
        <w:rPr>
          <w:b/>
          <w:bCs/>
          <w:color w:val="000000"/>
        </w:rPr>
        <w:t xml:space="preserve">Terminal Outcomes: </w:t>
      </w:r>
    </w:p>
    <w:p w14:paraId="34F7B63B" w14:textId="65E4D0B0" w:rsidR="00E04B85" w:rsidRDefault="005A3ED9">
      <w:pPr>
        <w:pStyle w:val="ListParagraph"/>
        <w:numPr>
          <w:ilvl w:val="0"/>
          <w:numId w:val="1"/>
        </w:numPr>
        <w:tabs>
          <w:tab w:val="left" w:pos="7896"/>
          <w:tab w:val="left" w:pos="11692"/>
        </w:tabs>
        <w:rPr>
          <w:color w:val="000000"/>
        </w:rPr>
      </w:pPr>
      <w:r>
        <w:rPr>
          <w:color w:val="000000"/>
        </w:rPr>
        <w:t xml:space="preserve">Describe cleaning </w:t>
      </w:r>
      <w:r w:rsidR="00315881">
        <w:rPr>
          <w:color w:val="000000"/>
        </w:rPr>
        <w:t xml:space="preserve">and post cleaning inspection </w:t>
      </w:r>
      <w:r>
        <w:rPr>
          <w:color w:val="000000"/>
        </w:rPr>
        <w:t>process</w:t>
      </w:r>
    </w:p>
    <w:p w14:paraId="1E16B3B4" w14:textId="1BD684C1" w:rsidR="00E04B85" w:rsidRDefault="005A3ED9">
      <w:pPr>
        <w:pStyle w:val="ListParagraph"/>
        <w:numPr>
          <w:ilvl w:val="0"/>
          <w:numId w:val="1"/>
        </w:numPr>
        <w:tabs>
          <w:tab w:val="left" w:pos="7896"/>
          <w:tab w:val="left" w:pos="11692"/>
        </w:tabs>
        <w:rPr>
          <w:color w:val="000000"/>
        </w:rPr>
      </w:pPr>
      <w:r>
        <w:rPr>
          <w:color w:val="000000"/>
        </w:rPr>
        <w:t xml:space="preserve">Detail the maintenance and </w:t>
      </w:r>
      <w:r w:rsidR="00315881" w:rsidRPr="00315881">
        <w:rPr>
          <w:color w:val="000000"/>
        </w:rPr>
        <w:t>loading/unloading</w:t>
      </w:r>
      <w:r w:rsidR="00315881">
        <w:rPr>
          <w:color w:val="000000"/>
        </w:rPr>
        <w:t xml:space="preserve"> methods</w:t>
      </w:r>
    </w:p>
    <w:tbl>
      <w:tblPr>
        <w:tblStyle w:val="PlainTable1"/>
        <w:tblW w:w="0" w:type="auto"/>
        <w:tblLook w:val="0420" w:firstRow="1" w:lastRow="0" w:firstColumn="0" w:lastColumn="0" w:noHBand="0" w:noVBand="1"/>
      </w:tblPr>
      <w:tblGrid>
        <w:gridCol w:w="4503"/>
        <w:gridCol w:w="4514"/>
      </w:tblGrid>
      <w:tr w:rsidR="00E04B85" w14:paraId="1F8CAD5A" w14:textId="77777777" w:rsidTr="00AE7961">
        <w:trPr>
          <w:cnfStyle w:val="100000000000" w:firstRow="1" w:lastRow="0" w:firstColumn="0" w:lastColumn="0" w:oddVBand="0" w:evenVBand="0" w:oddHBand="0" w:evenHBand="0" w:firstRowFirstColumn="0" w:firstRowLastColumn="0" w:lastRowFirstColumn="0" w:lastRowLastColumn="0"/>
        </w:trPr>
        <w:tc>
          <w:tcPr>
            <w:tcW w:w="4503" w:type="dxa"/>
          </w:tcPr>
          <w:p w14:paraId="67F8B1B1" w14:textId="77777777" w:rsidR="00E04B85" w:rsidRPr="00D46B32" w:rsidRDefault="00E04B85" w:rsidP="00AE796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AC5C112" w14:textId="003677FA" w:rsidR="00E04B85" w:rsidRPr="00D46B32" w:rsidRDefault="00E04B85" w:rsidP="00AE7961">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E04B85" w14:paraId="2DFFED64" w14:textId="77777777" w:rsidTr="00AE7961">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2E3190E" w14:textId="77777777" w:rsidR="00E04B85" w:rsidRPr="003F5934" w:rsidRDefault="00E04B85" w:rsidP="00AE7961">
            <w:pPr>
              <w:rPr>
                <w:b/>
                <w:lang w:val="en-IN"/>
              </w:rPr>
            </w:pPr>
            <w:r w:rsidRPr="00353CC2">
              <w:rPr>
                <w:b/>
                <w:lang w:val="en-IN"/>
              </w:rPr>
              <w:t>Theory – Key Learning Outcomes</w:t>
            </w:r>
          </w:p>
        </w:tc>
        <w:tc>
          <w:tcPr>
            <w:tcW w:w="4514" w:type="dxa"/>
            <w:vAlign w:val="center"/>
          </w:tcPr>
          <w:p w14:paraId="0D45133E" w14:textId="77777777" w:rsidR="00E04B85" w:rsidRPr="00353CC2" w:rsidRDefault="00E04B85" w:rsidP="00AE7961">
            <w:pPr>
              <w:rPr>
                <w:lang w:val="en-IN"/>
              </w:rPr>
            </w:pPr>
            <w:r w:rsidRPr="00353CC2">
              <w:rPr>
                <w:b/>
                <w:lang w:val="en-IN"/>
              </w:rPr>
              <w:t>Practical – Key Learning Outcomes</w:t>
            </w:r>
          </w:p>
        </w:tc>
      </w:tr>
      <w:tr w:rsidR="00E04B85" w14:paraId="17477D90" w14:textId="77777777" w:rsidTr="00AE7961">
        <w:trPr>
          <w:trHeight w:val="2240"/>
        </w:trPr>
        <w:tc>
          <w:tcPr>
            <w:tcW w:w="4503" w:type="dxa"/>
          </w:tcPr>
          <w:p w14:paraId="04BB2A71" w14:textId="77777777" w:rsidR="004D6150" w:rsidRPr="004D6150" w:rsidRDefault="004D6150">
            <w:pPr>
              <w:pStyle w:val="ListParagraph"/>
              <w:numPr>
                <w:ilvl w:val="0"/>
                <w:numId w:val="2"/>
              </w:numPr>
              <w:suppressAutoHyphens/>
              <w:rPr>
                <w:color w:val="000000"/>
              </w:rPr>
            </w:pPr>
            <w:r w:rsidRPr="004D6150">
              <w:rPr>
                <w:color w:val="000000"/>
              </w:rPr>
              <w:t>Describe the tank cleaning and residual removal process</w:t>
            </w:r>
          </w:p>
          <w:p w14:paraId="1B57E7D3" w14:textId="77777777" w:rsidR="004D6150" w:rsidRPr="004D6150" w:rsidRDefault="004D6150">
            <w:pPr>
              <w:pStyle w:val="ListParagraph"/>
              <w:numPr>
                <w:ilvl w:val="0"/>
                <w:numId w:val="2"/>
              </w:numPr>
              <w:suppressAutoHyphens/>
              <w:rPr>
                <w:color w:val="000000"/>
              </w:rPr>
            </w:pPr>
            <w:r w:rsidRPr="004D6150">
              <w:rPr>
                <w:color w:val="000000"/>
              </w:rPr>
              <w:t>Explain inspection methods for noxious and hazardous gasses in tank</w:t>
            </w:r>
          </w:p>
          <w:p w14:paraId="16655B07" w14:textId="77777777" w:rsidR="004D6150" w:rsidRPr="004D6150" w:rsidRDefault="004D6150">
            <w:pPr>
              <w:pStyle w:val="ListParagraph"/>
              <w:numPr>
                <w:ilvl w:val="0"/>
                <w:numId w:val="2"/>
              </w:numPr>
              <w:suppressAutoHyphens/>
              <w:rPr>
                <w:color w:val="000000"/>
              </w:rPr>
            </w:pPr>
            <w:r w:rsidRPr="004D6150">
              <w:rPr>
                <w:color w:val="000000"/>
              </w:rPr>
              <w:t>Describe the post tank cleaning inspection process</w:t>
            </w:r>
          </w:p>
          <w:p w14:paraId="4961D90F" w14:textId="77777777" w:rsidR="004D6150" w:rsidRPr="004D6150" w:rsidRDefault="004D6150">
            <w:pPr>
              <w:pStyle w:val="ListParagraph"/>
              <w:numPr>
                <w:ilvl w:val="0"/>
                <w:numId w:val="2"/>
              </w:numPr>
              <w:suppressAutoHyphens/>
              <w:rPr>
                <w:color w:val="000000"/>
              </w:rPr>
            </w:pPr>
            <w:r w:rsidRPr="004D6150">
              <w:rPr>
                <w:color w:val="000000"/>
              </w:rPr>
              <w:t>Detail the equipment fitness tests to be conducted before pumping operation</w:t>
            </w:r>
          </w:p>
          <w:p w14:paraId="49D0F329" w14:textId="77777777" w:rsidR="004D6150" w:rsidRPr="004D6150" w:rsidRDefault="004D6150">
            <w:pPr>
              <w:pStyle w:val="ListParagraph"/>
              <w:numPr>
                <w:ilvl w:val="0"/>
                <w:numId w:val="2"/>
              </w:numPr>
              <w:suppressAutoHyphens/>
              <w:rPr>
                <w:color w:val="000000"/>
              </w:rPr>
            </w:pPr>
            <w:r w:rsidRPr="004D6150">
              <w:rPr>
                <w:color w:val="000000"/>
              </w:rPr>
              <w:t>Describe the documentation requirements for loading/unloading</w:t>
            </w:r>
          </w:p>
          <w:p w14:paraId="700D3625" w14:textId="77777777" w:rsidR="004D6150" w:rsidRPr="004D6150" w:rsidRDefault="004D6150">
            <w:pPr>
              <w:pStyle w:val="ListParagraph"/>
              <w:numPr>
                <w:ilvl w:val="0"/>
                <w:numId w:val="2"/>
              </w:numPr>
              <w:suppressAutoHyphens/>
              <w:rPr>
                <w:color w:val="000000"/>
              </w:rPr>
            </w:pPr>
            <w:r w:rsidRPr="004D6150">
              <w:rPr>
                <w:color w:val="000000"/>
              </w:rPr>
              <w:t>Describe the standard parameters to be maintained for pumping operation</w:t>
            </w:r>
          </w:p>
          <w:p w14:paraId="36CA1060" w14:textId="2C73CE4D" w:rsidR="004D6150" w:rsidRPr="004D6150" w:rsidRDefault="004D6150">
            <w:pPr>
              <w:pStyle w:val="ListParagraph"/>
              <w:numPr>
                <w:ilvl w:val="0"/>
                <w:numId w:val="2"/>
              </w:numPr>
              <w:suppressAutoHyphens/>
              <w:rPr>
                <w:color w:val="000000"/>
              </w:rPr>
            </w:pPr>
            <w:r w:rsidRPr="004D6150">
              <w:rPr>
                <w:color w:val="000000"/>
              </w:rPr>
              <w:t xml:space="preserve">Explain </w:t>
            </w:r>
            <w:r w:rsidR="00B06CB9" w:rsidRPr="004D6150">
              <w:rPr>
                <w:color w:val="000000"/>
              </w:rPr>
              <w:t xml:space="preserve">planning </w:t>
            </w:r>
            <w:r w:rsidR="00B06CB9">
              <w:rPr>
                <w:color w:val="000000"/>
              </w:rPr>
              <w:t xml:space="preserve">of </w:t>
            </w:r>
            <w:r w:rsidRPr="004D6150">
              <w:rPr>
                <w:color w:val="000000"/>
              </w:rPr>
              <w:t>loading/unloading activit</w:t>
            </w:r>
            <w:r w:rsidR="00B06CB9">
              <w:rPr>
                <w:color w:val="000000"/>
              </w:rPr>
              <w:t>ies</w:t>
            </w:r>
            <w:r w:rsidRPr="004D6150">
              <w:rPr>
                <w:color w:val="000000"/>
              </w:rPr>
              <w:t xml:space="preserve"> </w:t>
            </w:r>
          </w:p>
          <w:p w14:paraId="00E30DD8" w14:textId="77777777" w:rsidR="004D6150" w:rsidRPr="004D6150" w:rsidRDefault="004D6150">
            <w:pPr>
              <w:pStyle w:val="ListParagraph"/>
              <w:numPr>
                <w:ilvl w:val="0"/>
                <w:numId w:val="2"/>
              </w:numPr>
              <w:suppressAutoHyphens/>
              <w:rPr>
                <w:color w:val="000000"/>
              </w:rPr>
            </w:pPr>
            <w:r w:rsidRPr="004D6150">
              <w:rPr>
                <w:color w:val="000000"/>
              </w:rPr>
              <w:t>Describe fitness requirement of transport vehicles/wagons as per regulatory requirements</w:t>
            </w:r>
          </w:p>
          <w:p w14:paraId="6E749DCA" w14:textId="2FA504CA" w:rsidR="00E04B85" w:rsidRPr="007B0438" w:rsidRDefault="00E04B85" w:rsidP="00EB2777">
            <w:pPr>
              <w:pStyle w:val="ListParagraph"/>
              <w:suppressAutoHyphens/>
              <w:ind w:left="360"/>
              <w:rPr>
                <w:color w:val="000000"/>
              </w:rPr>
            </w:pPr>
          </w:p>
        </w:tc>
        <w:tc>
          <w:tcPr>
            <w:tcW w:w="4514" w:type="dxa"/>
          </w:tcPr>
          <w:p w14:paraId="020C00D8" w14:textId="23168B60" w:rsidR="004D6150" w:rsidRPr="004D6150" w:rsidRDefault="00FE72FE">
            <w:pPr>
              <w:pStyle w:val="ListParagraph"/>
              <w:numPr>
                <w:ilvl w:val="0"/>
                <w:numId w:val="2"/>
              </w:numPr>
              <w:suppressAutoHyphens/>
              <w:rPr>
                <w:color w:val="000000"/>
              </w:rPr>
            </w:pPr>
            <w:r>
              <w:rPr>
                <w:color w:val="000000"/>
              </w:rPr>
              <w:t>Demonstrate how to clean tanks and remove residual.</w:t>
            </w:r>
          </w:p>
          <w:p w14:paraId="218920B5" w14:textId="3AF93950" w:rsidR="004D6150" w:rsidRPr="004D6150" w:rsidRDefault="00FE72FE">
            <w:pPr>
              <w:pStyle w:val="ListParagraph"/>
              <w:numPr>
                <w:ilvl w:val="0"/>
                <w:numId w:val="2"/>
              </w:numPr>
              <w:suppressAutoHyphens/>
              <w:rPr>
                <w:color w:val="000000"/>
              </w:rPr>
            </w:pPr>
            <w:r>
              <w:rPr>
                <w:color w:val="000000"/>
              </w:rPr>
              <w:t>Perform</w:t>
            </w:r>
            <w:r w:rsidR="004D6150" w:rsidRPr="004D6150">
              <w:rPr>
                <w:color w:val="000000"/>
              </w:rPr>
              <w:t xml:space="preserve"> inspection for noxious</w:t>
            </w:r>
            <w:r>
              <w:rPr>
                <w:color w:val="000000"/>
              </w:rPr>
              <w:t xml:space="preserve">, </w:t>
            </w:r>
            <w:r w:rsidR="004D6150" w:rsidRPr="004D6150">
              <w:rPr>
                <w:color w:val="000000"/>
              </w:rPr>
              <w:t>hazardous gasses in tank</w:t>
            </w:r>
            <w:r>
              <w:rPr>
                <w:color w:val="000000"/>
              </w:rPr>
              <w:t>.</w:t>
            </w:r>
          </w:p>
          <w:p w14:paraId="24B8891D" w14:textId="78D0D57F" w:rsidR="004D6150" w:rsidRPr="004D6150" w:rsidRDefault="00EB2777">
            <w:pPr>
              <w:pStyle w:val="ListParagraph"/>
              <w:numPr>
                <w:ilvl w:val="0"/>
                <w:numId w:val="2"/>
              </w:numPr>
              <w:suppressAutoHyphens/>
              <w:rPr>
                <w:color w:val="000000"/>
              </w:rPr>
            </w:pPr>
            <w:r>
              <w:rPr>
                <w:color w:val="000000"/>
              </w:rPr>
              <w:t>Inspect</w:t>
            </w:r>
            <w:r w:rsidR="004D6150" w:rsidRPr="004D6150">
              <w:rPr>
                <w:color w:val="000000"/>
              </w:rPr>
              <w:t xml:space="preserve"> </w:t>
            </w:r>
            <w:r w:rsidR="009431AE">
              <w:rPr>
                <w:color w:val="000000"/>
              </w:rPr>
              <w:t xml:space="preserve">tanks, </w:t>
            </w:r>
            <w:r w:rsidR="004D6150" w:rsidRPr="004D6150">
              <w:rPr>
                <w:color w:val="000000"/>
              </w:rPr>
              <w:t>post t</w:t>
            </w:r>
            <w:r w:rsidR="009431AE">
              <w:rPr>
                <w:color w:val="000000"/>
              </w:rPr>
              <w:t>he</w:t>
            </w:r>
            <w:r w:rsidR="004D6150" w:rsidRPr="004D6150">
              <w:rPr>
                <w:color w:val="000000"/>
              </w:rPr>
              <w:t xml:space="preserve"> cleaning</w:t>
            </w:r>
            <w:r w:rsidR="009431AE">
              <w:rPr>
                <w:color w:val="000000"/>
              </w:rPr>
              <w:t xml:space="preserve"> process</w:t>
            </w:r>
            <w:r w:rsidR="00FE72FE">
              <w:rPr>
                <w:color w:val="000000"/>
              </w:rPr>
              <w:t>.</w:t>
            </w:r>
          </w:p>
          <w:p w14:paraId="5670E158" w14:textId="786E7226" w:rsidR="004D6150" w:rsidRPr="004D6150" w:rsidRDefault="0066788D">
            <w:pPr>
              <w:pStyle w:val="ListParagraph"/>
              <w:numPr>
                <w:ilvl w:val="0"/>
                <w:numId w:val="2"/>
              </w:numPr>
              <w:suppressAutoHyphens/>
              <w:rPr>
                <w:color w:val="000000"/>
              </w:rPr>
            </w:pPr>
            <w:r>
              <w:rPr>
                <w:color w:val="000000"/>
              </w:rPr>
              <w:t>Examine</w:t>
            </w:r>
            <w:r w:rsidR="004D6150" w:rsidRPr="004D6150">
              <w:rPr>
                <w:color w:val="000000"/>
              </w:rPr>
              <w:t xml:space="preserve"> equipment fitness before pumping operation</w:t>
            </w:r>
          </w:p>
          <w:p w14:paraId="4381D592" w14:textId="0451AE76" w:rsidR="004D6150" w:rsidRPr="004D6150" w:rsidRDefault="00EB2777">
            <w:pPr>
              <w:pStyle w:val="ListParagraph"/>
              <w:numPr>
                <w:ilvl w:val="0"/>
                <w:numId w:val="2"/>
              </w:numPr>
              <w:suppressAutoHyphens/>
              <w:rPr>
                <w:color w:val="000000"/>
              </w:rPr>
            </w:pPr>
            <w:r>
              <w:rPr>
                <w:color w:val="000000"/>
              </w:rPr>
              <w:t>Prepare</w:t>
            </w:r>
            <w:r w:rsidR="004D6150" w:rsidRPr="004D6150">
              <w:rPr>
                <w:color w:val="000000"/>
              </w:rPr>
              <w:t xml:space="preserve"> the documentation for loading/unloading</w:t>
            </w:r>
          </w:p>
          <w:p w14:paraId="66EB0B64" w14:textId="26E0E7F1" w:rsidR="004D6150" w:rsidRPr="004D6150" w:rsidRDefault="00EB2777">
            <w:pPr>
              <w:pStyle w:val="ListParagraph"/>
              <w:numPr>
                <w:ilvl w:val="0"/>
                <w:numId w:val="2"/>
              </w:numPr>
              <w:suppressAutoHyphens/>
              <w:rPr>
                <w:color w:val="000000"/>
              </w:rPr>
            </w:pPr>
            <w:r>
              <w:rPr>
                <w:color w:val="000000"/>
              </w:rPr>
              <w:t>Demonstrate</w:t>
            </w:r>
            <w:r w:rsidR="004D6150" w:rsidRPr="004D6150">
              <w:rPr>
                <w:color w:val="000000"/>
              </w:rPr>
              <w:t xml:space="preserve"> pumping operation</w:t>
            </w:r>
            <w:r>
              <w:rPr>
                <w:color w:val="000000"/>
              </w:rPr>
              <w:t xml:space="preserve"> and the parameters to be followed.</w:t>
            </w:r>
          </w:p>
          <w:p w14:paraId="6220F4DC" w14:textId="77777777" w:rsidR="004D6150" w:rsidRPr="004D6150" w:rsidRDefault="004D6150">
            <w:pPr>
              <w:pStyle w:val="ListParagraph"/>
              <w:numPr>
                <w:ilvl w:val="0"/>
                <w:numId w:val="2"/>
              </w:numPr>
              <w:suppressAutoHyphens/>
              <w:rPr>
                <w:color w:val="000000"/>
              </w:rPr>
            </w:pPr>
            <w:r w:rsidRPr="004D6150">
              <w:rPr>
                <w:color w:val="000000"/>
              </w:rPr>
              <w:t>Analyse loading/unloading requirements</w:t>
            </w:r>
          </w:p>
          <w:p w14:paraId="255E8D97" w14:textId="50723371" w:rsidR="004D6150" w:rsidRPr="004D6150" w:rsidRDefault="00EB2777">
            <w:pPr>
              <w:pStyle w:val="ListParagraph"/>
              <w:numPr>
                <w:ilvl w:val="0"/>
                <w:numId w:val="2"/>
              </w:numPr>
              <w:suppressAutoHyphens/>
              <w:rPr>
                <w:color w:val="000000"/>
              </w:rPr>
            </w:pPr>
            <w:r>
              <w:rPr>
                <w:color w:val="000000"/>
              </w:rPr>
              <w:t xml:space="preserve">Devise a </w:t>
            </w:r>
            <w:r w:rsidR="009431AE">
              <w:rPr>
                <w:color w:val="000000"/>
              </w:rPr>
              <w:t xml:space="preserve">plan for </w:t>
            </w:r>
            <w:r w:rsidR="00B06CB9">
              <w:rPr>
                <w:color w:val="000000"/>
              </w:rPr>
              <w:t xml:space="preserve">streamlining </w:t>
            </w:r>
            <w:r w:rsidR="004D6150" w:rsidRPr="004D6150">
              <w:rPr>
                <w:color w:val="000000"/>
              </w:rPr>
              <w:t xml:space="preserve">loading/unloading </w:t>
            </w:r>
            <w:r w:rsidR="009431AE">
              <w:rPr>
                <w:color w:val="000000"/>
              </w:rPr>
              <w:t>activities.</w:t>
            </w:r>
          </w:p>
          <w:p w14:paraId="376AA263" w14:textId="50DD3E83" w:rsidR="004D6150" w:rsidRPr="004D6150" w:rsidRDefault="00C31B20">
            <w:pPr>
              <w:pStyle w:val="ListParagraph"/>
              <w:numPr>
                <w:ilvl w:val="0"/>
                <w:numId w:val="2"/>
              </w:numPr>
              <w:suppressAutoHyphens/>
              <w:rPr>
                <w:color w:val="000000"/>
              </w:rPr>
            </w:pPr>
            <w:r>
              <w:rPr>
                <w:color w:val="000000"/>
              </w:rPr>
              <w:t>Evaluate the</w:t>
            </w:r>
            <w:r w:rsidR="004D6150" w:rsidRPr="004D6150">
              <w:rPr>
                <w:color w:val="000000"/>
              </w:rPr>
              <w:t xml:space="preserve"> fitness requirement</w:t>
            </w:r>
            <w:r>
              <w:rPr>
                <w:color w:val="000000"/>
              </w:rPr>
              <w:t>s</w:t>
            </w:r>
            <w:r w:rsidR="004D6150" w:rsidRPr="004D6150">
              <w:rPr>
                <w:color w:val="000000"/>
              </w:rPr>
              <w:t xml:space="preserve"> of transport vehicles/wagons as per regulatory</w:t>
            </w:r>
            <w:r>
              <w:rPr>
                <w:color w:val="000000"/>
              </w:rPr>
              <w:t>.</w:t>
            </w:r>
          </w:p>
          <w:p w14:paraId="6B78E073" w14:textId="10E48337" w:rsidR="00E04B85" w:rsidRPr="007B0438" w:rsidRDefault="004D6150">
            <w:pPr>
              <w:pStyle w:val="ListParagraph"/>
              <w:numPr>
                <w:ilvl w:val="0"/>
                <w:numId w:val="2"/>
              </w:numPr>
              <w:suppressAutoHyphens/>
              <w:contextualSpacing w:val="0"/>
              <w:rPr>
                <w:color w:val="000000"/>
              </w:rPr>
            </w:pPr>
            <w:r w:rsidRPr="004D6150">
              <w:rPr>
                <w:color w:val="000000"/>
              </w:rPr>
              <w:t>Record loading/unloading and inventory in tank farms</w:t>
            </w:r>
          </w:p>
        </w:tc>
      </w:tr>
      <w:tr w:rsidR="00E04B85" w:rsidRPr="00D46B32" w14:paraId="5ED24435" w14:textId="77777777" w:rsidTr="00AE796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CA8B270" w14:textId="77777777" w:rsidR="00E04B85" w:rsidRPr="00D46B32" w:rsidRDefault="00E04B85" w:rsidP="00AE7961">
            <w:pPr>
              <w:rPr>
                <w:b/>
                <w:lang w:val="en-IN"/>
              </w:rPr>
            </w:pPr>
            <w:r>
              <w:rPr>
                <w:b/>
                <w:lang w:val="en-IN"/>
              </w:rPr>
              <w:t>Classroom Aids</w:t>
            </w:r>
          </w:p>
        </w:tc>
      </w:tr>
      <w:tr w:rsidR="00E04B85" w:rsidRPr="00D46B32" w14:paraId="75406BBA" w14:textId="77777777" w:rsidTr="00AE7961">
        <w:tc>
          <w:tcPr>
            <w:tcW w:w="9017" w:type="dxa"/>
            <w:gridSpan w:val="2"/>
          </w:tcPr>
          <w:p w14:paraId="438F9712" w14:textId="77777777" w:rsidR="00E04B85" w:rsidRPr="001E43AC" w:rsidRDefault="00E04B85" w:rsidP="00AE7961">
            <w:pPr>
              <w:rPr>
                <w:bCs/>
                <w:lang w:val="en-IN"/>
              </w:rPr>
            </w:pPr>
          </w:p>
          <w:p w14:paraId="76A36401" w14:textId="77777777" w:rsidR="00E04B85" w:rsidRDefault="00E04B85" w:rsidP="00AE7961">
            <w:pPr>
              <w:rPr>
                <w:b/>
                <w:lang w:val="en-IN"/>
              </w:rPr>
            </w:pPr>
            <w:r w:rsidRPr="007B0438">
              <w:rPr>
                <w:bCs/>
                <w:lang w:val="en-IN"/>
              </w:rPr>
              <w:t>Charts, Models</w:t>
            </w:r>
            <w:r w:rsidRPr="007B0438">
              <w:rPr>
                <w:color w:val="000000"/>
                <w:lang w:val="en-IN"/>
              </w:rPr>
              <w:t>, Video presentation, Flip Chart, Whiteboard/Smart Board, Marker, Board eraser</w:t>
            </w:r>
          </w:p>
        </w:tc>
      </w:tr>
      <w:tr w:rsidR="00E04B85" w:rsidRPr="00D46B32" w14:paraId="7CADCF50" w14:textId="77777777" w:rsidTr="00AE7961">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371B807" w14:textId="77777777" w:rsidR="00E04B85" w:rsidRPr="00D46B32" w:rsidRDefault="00E04B85" w:rsidP="00AE796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04B85" w14:paraId="4F14DD1C" w14:textId="77777777" w:rsidTr="00AE7961">
        <w:trPr>
          <w:trHeight w:val="622"/>
        </w:trPr>
        <w:tc>
          <w:tcPr>
            <w:tcW w:w="9017" w:type="dxa"/>
            <w:gridSpan w:val="2"/>
          </w:tcPr>
          <w:p w14:paraId="32F72A0C" w14:textId="5D716D28" w:rsidR="00E04B85" w:rsidRPr="00B9706F" w:rsidRDefault="005A3ED9" w:rsidP="00AE7961">
            <w:pPr>
              <w:rPr>
                <w:bCs/>
                <w:lang w:val="en-IN"/>
              </w:rPr>
            </w:pPr>
            <w:r w:rsidRPr="005A3ED9">
              <w:rPr>
                <w:bCs/>
                <w:lang w:val="en-IN"/>
              </w:rPr>
              <w:t>Tank, pipelines, control and measuring equipment, tools and tackles, fire-fighting systems and alarms, liquid cargo, control console, consumables, SOP, computer, projector, worksheets, etc.</w:t>
            </w:r>
          </w:p>
        </w:tc>
      </w:tr>
    </w:tbl>
    <w:p w14:paraId="6E735156" w14:textId="77777777" w:rsidR="00E04B85" w:rsidRDefault="00E04B85" w:rsidP="00E04B85">
      <w:pPr>
        <w:rPr>
          <w:lang w:val="en-IN"/>
        </w:rPr>
      </w:pPr>
    </w:p>
    <w:p w14:paraId="0E5E1DFE" w14:textId="4BB143AF" w:rsidR="005E39F2" w:rsidRDefault="005E39F2" w:rsidP="005475A6">
      <w:pPr>
        <w:rPr>
          <w:lang w:val="en-IN"/>
        </w:rPr>
      </w:pPr>
    </w:p>
    <w:p w14:paraId="6A7E6311" w14:textId="0DAB82DB" w:rsidR="005E39F2" w:rsidRDefault="005E39F2" w:rsidP="005475A6">
      <w:pPr>
        <w:rPr>
          <w:lang w:val="en-IN"/>
        </w:rPr>
      </w:pPr>
    </w:p>
    <w:p w14:paraId="0B21D075" w14:textId="77777777" w:rsidR="00B021C9" w:rsidRDefault="00B021C9" w:rsidP="005A3ED9">
      <w:pPr>
        <w:pStyle w:val="Heading2"/>
        <w:rPr>
          <w:color w:val="0B84B5"/>
        </w:rPr>
      </w:pPr>
    </w:p>
    <w:p w14:paraId="79F7B812" w14:textId="5F7664BB" w:rsidR="00B021C9" w:rsidRDefault="00B021C9" w:rsidP="005A3ED9">
      <w:pPr>
        <w:pStyle w:val="Heading2"/>
        <w:rPr>
          <w:color w:val="0B84B5"/>
        </w:rPr>
      </w:pPr>
    </w:p>
    <w:p w14:paraId="5C0330C6" w14:textId="2D0FFDD4" w:rsidR="0037100B" w:rsidRDefault="0037100B" w:rsidP="0037100B">
      <w:pPr>
        <w:rPr>
          <w:lang w:val="en-IN"/>
        </w:rPr>
      </w:pPr>
    </w:p>
    <w:p w14:paraId="59898382" w14:textId="0B86F5BC" w:rsidR="00D104FF" w:rsidRDefault="00D104FF" w:rsidP="0037100B">
      <w:pPr>
        <w:rPr>
          <w:lang w:val="en-IN"/>
        </w:rPr>
      </w:pPr>
    </w:p>
    <w:p w14:paraId="538DE92A" w14:textId="77777777" w:rsidR="00D104FF" w:rsidRDefault="00D104FF" w:rsidP="0037100B">
      <w:pPr>
        <w:rPr>
          <w:lang w:val="en-IN"/>
        </w:rPr>
      </w:pPr>
    </w:p>
    <w:p w14:paraId="13771482" w14:textId="54BCED88" w:rsidR="005A3ED9" w:rsidRDefault="005A3ED9" w:rsidP="005A3ED9">
      <w:pPr>
        <w:pStyle w:val="Heading2"/>
        <w:rPr>
          <w:color w:val="0B84B5"/>
        </w:rPr>
      </w:pPr>
      <w:r w:rsidRPr="00CD65E2">
        <w:rPr>
          <w:color w:val="0B84B5"/>
        </w:rPr>
        <w:lastRenderedPageBreak/>
        <w:t>Module</w:t>
      </w:r>
      <w:r>
        <w:rPr>
          <w:color w:val="0B84B5"/>
        </w:rPr>
        <w:t xml:space="preserve"> 5:</w:t>
      </w:r>
      <w:r w:rsidRPr="00CD65E2">
        <w:rPr>
          <w:color w:val="0B84B5"/>
        </w:rPr>
        <w:t xml:space="preserve"> </w:t>
      </w:r>
      <w:r w:rsidR="00C31B20" w:rsidRPr="00C31B20">
        <w:rPr>
          <w:color w:val="0B84B5"/>
        </w:rPr>
        <w:t>Documents related to cargo and its compliance</w:t>
      </w:r>
    </w:p>
    <w:p w14:paraId="5A5A770C" w14:textId="043191FD" w:rsidR="005A3ED9" w:rsidRDefault="005A3ED9" w:rsidP="005A3ED9">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5A3ED9">
        <w:rPr>
          <w:i/>
          <w:iCs/>
          <w:color w:val="0B84B5"/>
          <w:sz w:val="24"/>
          <w:szCs w:val="24"/>
        </w:rPr>
        <w:t>N43</w:t>
      </w:r>
      <w:r w:rsidR="00C31B20">
        <w:rPr>
          <w:i/>
          <w:iCs/>
          <w:color w:val="0B84B5"/>
          <w:sz w:val="24"/>
          <w:szCs w:val="24"/>
        </w:rPr>
        <w:t>22</w:t>
      </w:r>
      <w:r>
        <w:rPr>
          <w:i/>
          <w:iCs/>
          <w:color w:val="0B84B5"/>
          <w:sz w:val="24"/>
          <w:szCs w:val="24"/>
        </w:rPr>
        <w:t>, V</w:t>
      </w:r>
      <w:r w:rsidR="00E37E73">
        <w:rPr>
          <w:i/>
          <w:iCs/>
          <w:color w:val="0B84B5"/>
          <w:sz w:val="24"/>
          <w:szCs w:val="24"/>
        </w:rPr>
        <w:t>1</w:t>
      </w:r>
      <w:r>
        <w:rPr>
          <w:i/>
          <w:iCs/>
          <w:color w:val="0B84B5"/>
          <w:sz w:val="24"/>
          <w:szCs w:val="24"/>
        </w:rPr>
        <w:t>.0</w:t>
      </w:r>
    </w:p>
    <w:p w14:paraId="5B95ED8F" w14:textId="77777777" w:rsidR="005A3ED9" w:rsidRPr="00353CC2" w:rsidRDefault="005A3ED9" w:rsidP="005A3ED9">
      <w:pPr>
        <w:rPr>
          <w:b/>
          <w:bCs/>
          <w:color w:val="000000"/>
        </w:rPr>
      </w:pPr>
      <w:r w:rsidRPr="00353CC2">
        <w:rPr>
          <w:b/>
          <w:bCs/>
          <w:color w:val="000000"/>
        </w:rPr>
        <w:t xml:space="preserve">Terminal Outcomes: </w:t>
      </w:r>
    </w:p>
    <w:p w14:paraId="21C77DDD" w14:textId="558BB4A8" w:rsidR="005A3ED9" w:rsidRDefault="005A3ED9">
      <w:pPr>
        <w:pStyle w:val="ListParagraph"/>
        <w:numPr>
          <w:ilvl w:val="0"/>
          <w:numId w:val="1"/>
        </w:numPr>
        <w:tabs>
          <w:tab w:val="left" w:pos="7896"/>
          <w:tab w:val="left" w:pos="11692"/>
        </w:tabs>
        <w:rPr>
          <w:color w:val="000000"/>
        </w:rPr>
      </w:pPr>
      <w:r>
        <w:rPr>
          <w:color w:val="000000"/>
        </w:rPr>
        <w:t xml:space="preserve">Detail the </w:t>
      </w:r>
      <w:r w:rsidR="00164BE7">
        <w:rPr>
          <w:color w:val="000000"/>
        </w:rPr>
        <w:t>various documentations for liquid cargo</w:t>
      </w:r>
    </w:p>
    <w:p w14:paraId="38347626" w14:textId="77777777" w:rsidR="003A2E1B" w:rsidRPr="0034263D" w:rsidRDefault="003A2E1B">
      <w:pPr>
        <w:pStyle w:val="ListParagraph"/>
        <w:numPr>
          <w:ilvl w:val="0"/>
          <w:numId w:val="1"/>
        </w:numPr>
        <w:suppressAutoHyphens/>
        <w:spacing w:after="0" w:line="240" w:lineRule="auto"/>
        <w:rPr>
          <w:color w:val="000000"/>
        </w:rPr>
      </w:pPr>
      <w:r w:rsidRPr="0034263D">
        <w:rPr>
          <w:color w:val="000000"/>
        </w:rPr>
        <w:t>Detail gate entry and exit procedure</w:t>
      </w:r>
    </w:p>
    <w:p w14:paraId="2280CE1D" w14:textId="6E6CA2F0" w:rsidR="003A2E1B" w:rsidRDefault="003A2E1B">
      <w:pPr>
        <w:pStyle w:val="ListParagraph"/>
        <w:numPr>
          <w:ilvl w:val="0"/>
          <w:numId w:val="1"/>
        </w:numPr>
        <w:suppressAutoHyphens/>
        <w:rPr>
          <w:color w:val="000000"/>
        </w:rPr>
      </w:pPr>
      <w:r w:rsidRPr="0034263D">
        <w:rPr>
          <w:color w:val="000000"/>
        </w:rPr>
        <w:t xml:space="preserve">Detail evacuation and first response protocol </w:t>
      </w:r>
    </w:p>
    <w:p w14:paraId="58B3BFB5" w14:textId="02CE599A" w:rsidR="003A2E1B" w:rsidRDefault="003A2E1B">
      <w:pPr>
        <w:pStyle w:val="ListParagraph"/>
        <w:numPr>
          <w:ilvl w:val="0"/>
          <w:numId w:val="1"/>
        </w:numPr>
        <w:suppressAutoHyphens/>
        <w:rPr>
          <w:color w:val="000000"/>
        </w:rPr>
      </w:pPr>
      <w:r w:rsidRPr="0034263D">
        <w:rPr>
          <w:color w:val="000000"/>
        </w:rPr>
        <w:t>Explain resolution process</w:t>
      </w:r>
    </w:p>
    <w:p w14:paraId="5A553237" w14:textId="77777777" w:rsidR="003A2E1B" w:rsidRPr="0034263D" w:rsidRDefault="003A2E1B" w:rsidP="003A2E1B">
      <w:pPr>
        <w:pStyle w:val="ListParagraph"/>
        <w:suppressAutoHyphen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A3ED9" w14:paraId="6614E4A7" w14:textId="77777777" w:rsidTr="002C6176">
        <w:trPr>
          <w:cnfStyle w:val="100000000000" w:firstRow="1" w:lastRow="0" w:firstColumn="0" w:lastColumn="0" w:oddVBand="0" w:evenVBand="0" w:oddHBand="0" w:evenHBand="0" w:firstRowFirstColumn="0" w:firstRowLastColumn="0" w:lastRowFirstColumn="0" w:lastRowLastColumn="0"/>
        </w:trPr>
        <w:tc>
          <w:tcPr>
            <w:tcW w:w="4503" w:type="dxa"/>
          </w:tcPr>
          <w:p w14:paraId="59432B0D" w14:textId="77777777" w:rsidR="005A3ED9" w:rsidRPr="00D46B32" w:rsidRDefault="005A3ED9" w:rsidP="002C617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D77E4C" w14:textId="04F6DEF4" w:rsidR="005A3ED9" w:rsidRPr="00D46B32" w:rsidRDefault="005A3ED9" w:rsidP="002C6176">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A3ED9" w14:paraId="31442DB9" w14:textId="77777777" w:rsidTr="002C617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A94B99A" w14:textId="77777777" w:rsidR="005A3ED9" w:rsidRPr="003F5934" w:rsidRDefault="005A3ED9" w:rsidP="002C6176">
            <w:pPr>
              <w:rPr>
                <w:b/>
                <w:lang w:val="en-IN"/>
              </w:rPr>
            </w:pPr>
            <w:r w:rsidRPr="00353CC2">
              <w:rPr>
                <w:b/>
                <w:lang w:val="en-IN"/>
              </w:rPr>
              <w:t>Theory – Key Learning Outcomes</w:t>
            </w:r>
          </w:p>
        </w:tc>
        <w:tc>
          <w:tcPr>
            <w:tcW w:w="4514" w:type="dxa"/>
            <w:vAlign w:val="center"/>
          </w:tcPr>
          <w:p w14:paraId="46A13391" w14:textId="77777777" w:rsidR="005A3ED9" w:rsidRPr="00353CC2" w:rsidRDefault="005A3ED9" w:rsidP="002C6176">
            <w:pPr>
              <w:rPr>
                <w:lang w:val="en-IN"/>
              </w:rPr>
            </w:pPr>
            <w:r w:rsidRPr="00353CC2">
              <w:rPr>
                <w:b/>
                <w:lang w:val="en-IN"/>
              </w:rPr>
              <w:t>Practical – Key Learning Outcomes</w:t>
            </w:r>
          </w:p>
        </w:tc>
      </w:tr>
      <w:tr w:rsidR="005A3ED9" w14:paraId="76EDB12B" w14:textId="77777777" w:rsidTr="002C6176">
        <w:trPr>
          <w:trHeight w:val="2240"/>
        </w:trPr>
        <w:tc>
          <w:tcPr>
            <w:tcW w:w="4503" w:type="dxa"/>
          </w:tcPr>
          <w:p w14:paraId="655F5253" w14:textId="77777777" w:rsidR="0034263D" w:rsidRPr="0034263D" w:rsidRDefault="0034263D">
            <w:pPr>
              <w:pStyle w:val="ListParagraph"/>
              <w:numPr>
                <w:ilvl w:val="0"/>
                <w:numId w:val="2"/>
              </w:numPr>
              <w:suppressAutoHyphens/>
              <w:rPr>
                <w:color w:val="000000"/>
              </w:rPr>
            </w:pPr>
            <w:r w:rsidRPr="0034263D">
              <w:rPr>
                <w:color w:val="000000"/>
              </w:rPr>
              <w:t>Describe the various import and export documentation required as per regulation for liquid cargo</w:t>
            </w:r>
          </w:p>
          <w:p w14:paraId="14E61831" w14:textId="77777777" w:rsidR="0034263D" w:rsidRPr="0034263D" w:rsidRDefault="0034263D">
            <w:pPr>
              <w:pStyle w:val="ListParagraph"/>
              <w:numPr>
                <w:ilvl w:val="0"/>
                <w:numId w:val="2"/>
              </w:numPr>
              <w:suppressAutoHyphens/>
              <w:rPr>
                <w:color w:val="000000"/>
              </w:rPr>
            </w:pPr>
            <w:r w:rsidRPr="0034263D">
              <w:rPr>
                <w:color w:val="000000"/>
              </w:rPr>
              <w:t>Detail the licenses and documentation requirement for liquid cargo transportation vehicles</w:t>
            </w:r>
          </w:p>
          <w:p w14:paraId="5A3AC1B4" w14:textId="77777777" w:rsidR="0034263D" w:rsidRPr="0034263D" w:rsidRDefault="0034263D">
            <w:pPr>
              <w:pStyle w:val="ListParagraph"/>
              <w:numPr>
                <w:ilvl w:val="0"/>
                <w:numId w:val="2"/>
              </w:numPr>
              <w:suppressAutoHyphens/>
              <w:rPr>
                <w:color w:val="000000"/>
              </w:rPr>
            </w:pPr>
            <w:r w:rsidRPr="0034263D">
              <w:rPr>
                <w:color w:val="000000"/>
              </w:rPr>
              <w:t>Explain fitness testing procedure for MHEs</w:t>
            </w:r>
          </w:p>
          <w:p w14:paraId="1B25EF2F" w14:textId="77777777" w:rsidR="0034263D" w:rsidRPr="0034263D" w:rsidRDefault="0034263D">
            <w:pPr>
              <w:pStyle w:val="ListParagraph"/>
              <w:numPr>
                <w:ilvl w:val="0"/>
                <w:numId w:val="2"/>
              </w:numPr>
              <w:suppressAutoHyphens/>
              <w:rPr>
                <w:color w:val="000000"/>
              </w:rPr>
            </w:pPr>
            <w:r w:rsidRPr="0034263D">
              <w:rPr>
                <w:color w:val="000000"/>
              </w:rPr>
              <w:t>Detail gate entry and exit procedure</w:t>
            </w:r>
          </w:p>
          <w:p w14:paraId="19559AEB" w14:textId="77777777" w:rsidR="0034263D" w:rsidRPr="0034263D" w:rsidRDefault="0034263D">
            <w:pPr>
              <w:pStyle w:val="ListParagraph"/>
              <w:numPr>
                <w:ilvl w:val="0"/>
                <w:numId w:val="2"/>
              </w:numPr>
              <w:suppressAutoHyphens/>
              <w:rPr>
                <w:color w:val="000000"/>
              </w:rPr>
            </w:pPr>
            <w:r w:rsidRPr="0034263D">
              <w:rPr>
                <w:color w:val="000000"/>
              </w:rPr>
              <w:t>Explain inspection procedure for disaster response equipment</w:t>
            </w:r>
          </w:p>
          <w:p w14:paraId="180DA1EB" w14:textId="77777777" w:rsidR="0034263D" w:rsidRPr="0034263D" w:rsidRDefault="0034263D">
            <w:pPr>
              <w:pStyle w:val="ListParagraph"/>
              <w:numPr>
                <w:ilvl w:val="0"/>
                <w:numId w:val="2"/>
              </w:numPr>
              <w:suppressAutoHyphens/>
              <w:rPr>
                <w:color w:val="000000"/>
              </w:rPr>
            </w:pPr>
            <w:r w:rsidRPr="0034263D">
              <w:rPr>
                <w:color w:val="000000"/>
              </w:rPr>
              <w:t>Detail evacuation and first response protocol in case of pollution/disaster</w:t>
            </w:r>
          </w:p>
          <w:p w14:paraId="221B692C" w14:textId="5E0964B3" w:rsidR="005A3ED9" w:rsidRPr="007B0438" w:rsidRDefault="0034263D">
            <w:pPr>
              <w:pStyle w:val="ListParagraph"/>
              <w:numPr>
                <w:ilvl w:val="0"/>
                <w:numId w:val="2"/>
              </w:numPr>
              <w:suppressAutoHyphens/>
              <w:rPr>
                <w:color w:val="000000"/>
              </w:rPr>
            </w:pPr>
            <w:r w:rsidRPr="0034263D">
              <w:rPr>
                <w:color w:val="000000"/>
              </w:rPr>
              <w:t>Explain resolution process for queries, correspondences, grievances and regulatory documents</w:t>
            </w:r>
          </w:p>
        </w:tc>
        <w:tc>
          <w:tcPr>
            <w:tcW w:w="4514" w:type="dxa"/>
          </w:tcPr>
          <w:p w14:paraId="2629023C" w14:textId="25CDA822" w:rsidR="0034263D" w:rsidRPr="0034263D" w:rsidRDefault="0034263D">
            <w:pPr>
              <w:pStyle w:val="ListParagraph"/>
              <w:numPr>
                <w:ilvl w:val="0"/>
                <w:numId w:val="2"/>
              </w:numPr>
              <w:suppressAutoHyphens/>
              <w:rPr>
                <w:color w:val="000000"/>
              </w:rPr>
            </w:pPr>
            <w:r>
              <w:rPr>
                <w:color w:val="000000"/>
              </w:rPr>
              <w:t>Prepare</w:t>
            </w:r>
            <w:r w:rsidRPr="0034263D">
              <w:rPr>
                <w:color w:val="000000"/>
              </w:rPr>
              <w:t xml:space="preserve"> import and export document</w:t>
            </w:r>
            <w:r>
              <w:rPr>
                <w:color w:val="000000"/>
              </w:rPr>
              <w:t xml:space="preserve">s </w:t>
            </w:r>
            <w:r w:rsidRPr="0034263D">
              <w:rPr>
                <w:color w:val="000000"/>
              </w:rPr>
              <w:t>for liquid cargo</w:t>
            </w:r>
          </w:p>
          <w:p w14:paraId="65022D11" w14:textId="63351BA2" w:rsidR="0034263D" w:rsidRPr="0034263D" w:rsidRDefault="0034263D">
            <w:pPr>
              <w:pStyle w:val="ListParagraph"/>
              <w:numPr>
                <w:ilvl w:val="0"/>
                <w:numId w:val="2"/>
              </w:numPr>
              <w:suppressAutoHyphens/>
              <w:rPr>
                <w:color w:val="000000"/>
              </w:rPr>
            </w:pPr>
            <w:r>
              <w:rPr>
                <w:color w:val="000000"/>
              </w:rPr>
              <w:t>Perform</w:t>
            </w:r>
            <w:r w:rsidRPr="0034263D">
              <w:rPr>
                <w:color w:val="000000"/>
              </w:rPr>
              <w:t xml:space="preserve"> fitness test</w:t>
            </w:r>
            <w:r>
              <w:rPr>
                <w:color w:val="000000"/>
              </w:rPr>
              <w:t xml:space="preserve"> </w:t>
            </w:r>
            <w:r w:rsidRPr="0034263D">
              <w:rPr>
                <w:color w:val="000000"/>
              </w:rPr>
              <w:t>for MHEs</w:t>
            </w:r>
            <w:r w:rsidR="00B06CB9">
              <w:rPr>
                <w:color w:val="000000"/>
              </w:rPr>
              <w:t xml:space="preserve"> for checking the condition.</w:t>
            </w:r>
          </w:p>
          <w:p w14:paraId="1F87C3F6" w14:textId="15A9C6F0" w:rsidR="0034263D" w:rsidRPr="0034263D" w:rsidRDefault="0034263D">
            <w:pPr>
              <w:pStyle w:val="ListParagraph"/>
              <w:numPr>
                <w:ilvl w:val="0"/>
                <w:numId w:val="2"/>
              </w:numPr>
              <w:suppressAutoHyphens/>
              <w:rPr>
                <w:color w:val="000000"/>
              </w:rPr>
            </w:pPr>
            <w:r>
              <w:rPr>
                <w:color w:val="000000"/>
              </w:rPr>
              <w:t>Illustrate</w:t>
            </w:r>
            <w:r w:rsidRPr="0034263D">
              <w:rPr>
                <w:color w:val="000000"/>
              </w:rPr>
              <w:t xml:space="preserve"> gate entry and exit procedure</w:t>
            </w:r>
          </w:p>
          <w:p w14:paraId="36758597" w14:textId="79FC5CE0" w:rsidR="0034263D" w:rsidRPr="0034263D" w:rsidRDefault="0034263D">
            <w:pPr>
              <w:pStyle w:val="ListParagraph"/>
              <w:numPr>
                <w:ilvl w:val="0"/>
                <w:numId w:val="2"/>
              </w:numPr>
              <w:suppressAutoHyphens/>
              <w:rPr>
                <w:color w:val="000000"/>
              </w:rPr>
            </w:pPr>
            <w:r>
              <w:rPr>
                <w:color w:val="000000"/>
              </w:rPr>
              <w:t>Inspect</w:t>
            </w:r>
            <w:r w:rsidRPr="0034263D">
              <w:rPr>
                <w:color w:val="000000"/>
              </w:rPr>
              <w:t xml:space="preserve"> </w:t>
            </w:r>
            <w:r w:rsidR="00B06CB9">
              <w:rPr>
                <w:color w:val="000000"/>
              </w:rPr>
              <w:t xml:space="preserve">the </w:t>
            </w:r>
            <w:r w:rsidRPr="0034263D">
              <w:rPr>
                <w:color w:val="000000"/>
              </w:rPr>
              <w:t>disaster response equipment</w:t>
            </w:r>
            <w:r w:rsidR="00B06CB9">
              <w:rPr>
                <w:color w:val="000000"/>
              </w:rPr>
              <w:t xml:space="preserve"> and record the inputs.</w:t>
            </w:r>
          </w:p>
          <w:p w14:paraId="5592C7CC" w14:textId="77777777" w:rsidR="0034263D" w:rsidRPr="0034263D" w:rsidRDefault="0034263D">
            <w:pPr>
              <w:pStyle w:val="ListParagraph"/>
              <w:numPr>
                <w:ilvl w:val="0"/>
                <w:numId w:val="2"/>
              </w:numPr>
              <w:suppressAutoHyphens/>
              <w:rPr>
                <w:color w:val="000000"/>
              </w:rPr>
            </w:pPr>
            <w:r w:rsidRPr="0034263D">
              <w:rPr>
                <w:color w:val="000000"/>
              </w:rPr>
              <w:t>Prepare compliance and fitness documentation</w:t>
            </w:r>
          </w:p>
          <w:p w14:paraId="7B07C40F" w14:textId="414BF969" w:rsidR="0034263D" w:rsidRPr="0034263D" w:rsidRDefault="0034263D">
            <w:pPr>
              <w:pStyle w:val="ListParagraph"/>
              <w:numPr>
                <w:ilvl w:val="0"/>
                <w:numId w:val="2"/>
              </w:numPr>
              <w:suppressAutoHyphens/>
              <w:rPr>
                <w:color w:val="000000"/>
              </w:rPr>
            </w:pPr>
            <w:r>
              <w:rPr>
                <w:color w:val="000000"/>
              </w:rPr>
              <w:t>Demonstrate</w:t>
            </w:r>
            <w:r w:rsidRPr="0034263D">
              <w:rPr>
                <w:color w:val="000000"/>
              </w:rPr>
              <w:t xml:space="preserve"> evacuation and first response protocol in case of pollution/disaster</w:t>
            </w:r>
          </w:p>
          <w:p w14:paraId="77E9030F" w14:textId="77777777" w:rsidR="002E2939" w:rsidRDefault="002E2939">
            <w:pPr>
              <w:pStyle w:val="ListParagraph"/>
              <w:numPr>
                <w:ilvl w:val="0"/>
                <w:numId w:val="2"/>
              </w:numPr>
              <w:suppressAutoHyphens/>
              <w:contextualSpacing w:val="0"/>
              <w:rPr>
                <w:color w:val="000000"/>
              </w:rPr>
            </w:pPr>
            <w:r>
              <w:rPr>
                <w:color w:val="000000"/>
              </w:rPr>
              <w:t xml:space="preserve">Devise a </w:t>
            </w:r>
            <w:r w:rsidRPr="0034263D">
              <w:rPr>
                <w:color w:val="000000"/>
              </w:rPr>
              <w:t>resolution</w:t>
            </w:r>
            <w:r w:rsidR="0034263D" w:rsidRPr="0034263D">
              <w:rPr>
                <w:color w:val="000000"/>
              </w:rPr>
              <w:t xml:space="preserve"> process for </w:t>
            </w:r>
            <w:r>
              <w:rPr>
                <w:color w:val="000000"/>
              </w:rPr>
              <w:t xml:space="preserve">addressing </w:t>
            </w:r>
            <w:r w:rsidR="0034263D" w:rsidRPr="0034263D">
              <w:rPr>
                <w:color w:val="000000"/>
              </w:rPr>
              <w:t>queries, correspondences</w:t>
            </w:r>
            <w:r>
              <w:rPr>
                <w:color w:val="000000"/>
              </w:rPr>
              <w:t xml:space="preserve"> and </w:t>
            </w:r>
            <w:r w:rsidR="0034263D" w:rsidRPr="0034263D">
              <w:rPr>
                <w:color w:val="000000"/>
              </w:rPr>
              <w:t>grievances</w:t>
            </w:r>
            <w:r>
              <w:rPr>
                <w:color w:val="000000"/>
              </w:rPr>
              <w:t>.</w:t>
            </w:r>
          </w:p>
          <w:p w14:paraId="7D7B1BFD" w14:textId="0971339F" w:rsidR="005A3ED9" w:rsidRPr="007B0438" w:rsidRDefault="005A3ED9" w:rsidP="002E2939">
            <w:pPr>
              <w:pStyle w:val="ListParagraph"/>
              <w:suppressAutoHyphens/>
              <w:ind w:left="360"/>
              <w:contextualSpacing w:val="0"/>
              <w:rPr>
                <w:color w:val="000000"/>
              </w:rPr>
            </w:pPr>
          </w:p>
        </w:tc>
      </w:tr>
      <w:tr w:rsidR="005A3ED9" w:rsidRPr="00D46B32" w14:paraId="3CA3552E" w14:textId="77777777" w:rsidTr="002C617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7B2ACFE" w14:textId="77777777" w:rsidR="005A3ED9" w:rsidRPr="00D46B32" w:rsidRDefault="005A3ED9" w:rsidP="002C6176">
            <w:pPr>
              <w:rPr>
                <w:b/>
                <w:lang w:val="en-IN"/>
              </w:rPr>
            </w:pPr>
            <w:r>
              <w:rPr>
                <w:b/>
                <w:lang w:val="en-IN"/>
              </w:rPr>
              <w:t>Classroom Aids</w:t>
            </w:r>
          </w:p>
        </w:tc>
      </w:tr>
      <w:tr w:rsidR="005A3ED9" w:rsidRPr="00D46B32" w14:paraId="49AD1457" w14:textId="77777777" w:rsidTr="002C6176">
        <w:tc>
          <w:tcPr>
            <w:tcW w:w="9017" w:type="dxa"/>
            <w:gridSpan w:val="2"/>
          </w:tcPr>
          <w:p w14:paraId="6107956F" w14:textId="77777777" w:rsidR="005A3ED9" w:rsidRPr="001E43AC" w:rsidRDefault="005A3ED9" w:rsidP="002C6176">
            <w:pPr>
              <w:rPr>
                <w:bCs/>
                <w:lang w:val="en-IN"/>
              </w:rPr>
            </w:pPr>
          </w:p>
          <w:p w14:paraId="7AFCA75A" w14:textId="77777777" w:rsidR="005A3ED9" w:rsidRDefault="005A3ED9" w:rsidP="002C6176">
            <w:pPr>
              <w:rPr>
                <w:b/>
                <w:lang w:val="en-IN"/>
              </w:rPr>
            </w:pPr>
            <w:r w:rsidRPr="007B0438">
              <w:rPr>
                <w:bCs/>
                <w:lang w:val="en-IN"/>
              </w:rPr>
              <w:t>Charts, Models</w:t>
            </w:r>
            <w:r w:rsidRPr="007B0438">
              <w:rPr>
                <w:color w:val="000000"/>
                <w:lang w:val="en-IN"/>
              </w:rPr>
              <w:t>, Video presentation, Flip Chart, Whiteboard/Smart Board, Marker, Board eraser</w:t>
            </w:r>
          </w:p>
        </w:tc>
      </w:tr>
      <w:tr w:rsidR="005A3ED9" w:rsidRPr="00D46B32" w14:paraId="5A1378BD" w14:textId="77777777" w:rsidTr="002C617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F23622" w14:textId="77777777" w:rsidR="005A3ED9" w:rsidRPr="00D46B32" w:rsidRDefault="005A3ED9" w:rsidP="002C617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A3ED9" w14:paraId="361C7892" w14:textId="77777777" w:rsidTr="002C6176">
        <w:trPr>
          <w:trHeight w:val="622"/>
        </w:trPr>
        <w:tc>
          <w:tcPr>
            <w:tcW w:w="9017" w:type="dxa"/>
            <w:gridSpan w:val="2"/>
          </w:tcPr>
          <w:p w14:paraId="380BC1F4" w14:textId="7CA7B551" w:rsidR="005A3ED9" w:rsidRPr="00B9706F" w:rsidRDefault="002E2939" w:rsidP="002C6176">
            <w:pPr>
              <w:rPr>
                <w:bCs/>
                <w:lang w:val="en-IN"/>
              </w:rPr>
            </w:pPr>
            <w:r w:rsidRPr="002E2939">
              <w:rPr>
                <w:bCs/>
                <w:lang w:val="en-IN"/>
              </w:rPr>
              <w:t>Cargo documentation, vehicle documentation, IMDG, HAZCHEM documents, SOP, computer, projector, worksheets, stationery etc</w:t>
            </w:r>
          </w:p>
        </w:tc>
      </w:tr>
    </w:tbl>
    <w:p w14:paraId="07C7D2D2" w14:textId="17EF6BCD" w:rsidR="005E39F2" w:rsidRDefault="005E39F2" w:rsidP="005475A6">
      <w:pPr>
        <w:rPr>
          <w:lang w:val="en-IN"/>
        </w:rPr>
      </w:pPr>
    </w:p>
    <w:p w14:paraId="57076313" w14:textId="5170B44E" w:rsidR="005E39F2" w:rsidRDefault="005E39F2" w:rsidP="005475A6">
      <w:pPr>
        <w:rPr>
          <w:lang w:val="en-IN"/>
        </w:rPr>
      </w:pPr>
    </w:p>
    <w:p w14:paraId="6BC1FD75" w14:textId="0C256BA4" w:rsidR="005E39F2" w:rsidRDefault="005E39F2" w:rsidP="005475A6">
      <w:pPr>
        <w:rPr>
          <w:lang w:val="en-IN"/>
        </w:rPr>
      </w:pPr>
    </w:p>
    <w:p w14:paraId="129F290E" w14:textId="7EF6B395" w:rsidR="005E39F2" w:rsidRDefault="005E39F2" w:rsidP="005475A6">
      <w:pPr>
        <w:rPr>
          <w:lang w:val="en-IN"/>
        </w:rPr>
      </w:pPr>
    </w:p>
    <w:p w14:paraId="59544F7E" w14:textId="77777777" w:rsidR="005E39F2" w:rsidRDefault="005E39F2" w:rsidP="005475A6">
      <w:pPr>
        <w:rPr>
          <w:lang w:val="en-IN"/>
        </w:rPr>
      </w:pPr>
    </w:p>
    <w:p w14:paraId="732B54BA" w14:textId="77777777" w:rsidR="00234669" w:rsidRDefault="00234669" w:rsidP="00FB177A">
      <w:pPr>
        <w:pStyle w:val="Heading2"/>
        <w:rPr>
          <w:color w:val="0B84B5"/>
        </w:rPr>
      </w:pPr>
    </w:p>
    <w:p w14:paraId="2145E7BF" w14:textId="77777777" w:rsidR="00234669" w:rsidRDefault="00234669">
      <w:pPr>
        <w:rPr>
          <w:rFonts w:asciiTheme="majorHAnsi" w:eastAsiaTheme="majorEastAsia" w:hAnsiTheme="majorHAnsi" w:cstheme="majorBidi"/>
          <w:b/>
          <w:bCs/>
          <w:color w:val="0B84B5"/>
          <w:sz w:val="26"/>
          <w:szCs w:val="26"/>
          <w:lang w:val="en-IN"/>
        </w:rPr>
      </w:pPr>
      <w:r>
        <w:rPr>
          <w:color w:val="0B84B5"/>
        </w:rPr>
        <w:br w:type="page"/>
      </w:r>
    </w:p>
    <w:p w14:paraId="33169A77" w14:textId="4D68DE73" w:rsidR="00FB177A" w:rsidRDefault="00FB177A" w:rsidP="00FB177A">
      <w:pPr>
        <w:pStyle w:val="Heading2"/>
        <w:rPr>
          <w:color w:val="0B84B5"/>
        </w:rPr>
      </w:pPr>
      <w:r w:rsidRPr="00CD65E2">
        <w:rPr>
          <w:color w:val="0B84B5"/>
        </w:rPr>
        <w:lastRenderedPageBreak/>
        <w:t>Module</w:t>
      </w:r>
      <w:r>
        <w:rPr>
          <w:color w:val="0B84B5"/>
        </w:rPr>
        <w:t xml:space="preserve"> 6:</w:t>
      </w:r>
      <w:r w:rsidRPr="00CD65E2">
        <w:rPr>
          <w:color w:val="0B84B5"/>
        </w:rPr>
        <w:t xml:space="preserve"> </w:t>
      </w:r>
      <w:r w:rsidR="001776BC" w:rsidRPr="001776BC">
        <w:rPr>
          <w:color w:val="0B84B5"/>
        </w:rPr>
        <w:t>Trend analysis and forecasting</w:t>
      </w:r>
    </w:p>
    <w:p w14:paraId="05309622" w14:textId="11854C7C" w:rsidR="00FB177A" w:rsidRDefault="00FB177A" w:rsidP="00FB177A">
      <w:pPr>
        <w:pStyle w:val="Heading2"/>
        <w:rPr>
          <w:b w:val="0"/>
          <w:bCs w:val="0"/>
          <w:i/>
          <w:iCs/>
          <w:color w:val="0B84B5"/>
          <w:sz w:val="24"/>
          <w:szCs w:val="24"/>
        </w:rPr>
      </w:pPr>
      <w:r>
        <w:rPr>
          <w:i/>
          <w:iCs/>
          <w:color w:val="0B84B5"/>
          <w:sz w:val="24"/>
          <w:szCs w:val="24"/>
        </w:rPr>
        <w:t xml:space="preserve">Mapped to </w:t>
      </w:r>
      <w:r w:rsidRPr="00ED7D17">
        <w:rPr>
          <w:i/>
          <w:iCs/>
          <w:color w:val="0B84B5"/>
          <w:sz w:val="24"/>
          <w:szCs w:val="24"/>
        </w:rPr>
        <w:t>LSC/</w:t>
      </w:r>
      <w:r w:rsidRPr="005A3ED9">
        <w:rPr>
          <w:i/>
          <w:iCs/>
          <w:color w:val="0B84B5"/>
          <w:sz w:val="24"/>
          <w:szCs w:val="24"/>
        </w:rPr>
        <w:t>N43</w:t>
      </w:r>
      <w:r>
        <w:rPr>
          <w:i/>
          <w:iCs/>
          <w:color w:val="0B84B5"/>
          <w:sz w:val="24"/>
          <w:szCs w:val="24"/>
        </w:rPr>
        <w:t>2</w:t>
      </w:r>
      <w:r w:rsidR="001776BC">
        <w:rPr>
          <w:i/>
          <w:iCs/>
          <w:color w:val="0B84B5"/>
          <w:sz w:val="24"/>
          <w:szCs w:val="24"/>
        </w:rPr>
        <w:t>3</w:t>
      </w:r>
      <w:r>
        <w:rPr>
          <w:i/>
          <w:iCs/>
          <w:color w:val="0B84B5"/>
          <w:sz w:val="24"/>
          <w:szCs w:val="24"/>
        </w:rPr>
        <w:t>, V</w:t>
      </w:r>
      <w:r w:rsidR="00E37E73">
        <w:rPr>
          <w:i/>
          <w:iCs/>
          <w:color w:val="0B84B5"/>
          <w:sz w:val="24"/>
          <w:szCs w:val="24"/>
        </w:rPr>
        <w:t>1</w:t>
      </w:r>
      <w:r>
        <w:rPr>
          <w:i/>
          <w:iCs/>
          <w:color w:val="0B84B5"/>
          <w:sz w:val="24"/>
          <w:szCs w:val="24"/>
        </w:rPr>
        <w:t>.0</w:t>
      </w:r>
    </w:p>
    <w:p w14:paraId="33FC5418" w14:textId="77777777" w:rsidR="00FB177A" w:rsidRPr="00353CC2" w:rsidRDefault="00FB177A" w:rsidP="00FB177A">
      <w:pPr>
        <w:rPr>
          <w:b/>
          <w:bCs/>
          <w:color w:val="000000"/>
        </w:rPr>
      </w:pPr>
      <w:r w:rsidRPr="00353CC2">
        <w:rPr>
          <w:b/>
          <w:bCs/>
          <w:color w:val="000000"/>
        </w:rPr>
        <w:t xml:space="preserve">Terminal Outcomes: </w:t>
      </w:r>
    </w:p>
    <w:p w14:paraId="7232E9F8" w14:textId="27138FF0" w:rsidR="00FB177A" w:rsidRDefault="003629C2">
      <w:pPr>
        <w:pStyle w:val="ListParagraph"/>
        <w:numPr>
          <w:ilvl w:val="0"/>
          <w:numId w:val="1"/>
        </w:numPr>
        <w:tabs>
          <w:tab w:val="left" w:pos="7896"/>
          <w:tab w:val="left" w:pos="11692"/>
        </w:tabs>
        <w:rPr>
          <w:color w:val="000000"/>
        </w:rPr>
      </w:pPr>
      <w:r>
        <w:rPr>
          <w:color w:val="000000"/>
        </w:rPr>
        <w:t xml:space="preserve">Describe the various reports involved in </w:t>
      </w:r>
      <w:r w:rsidRPr="0033589C">
        <w:rPr>
          <w:color w:val="000000"/>
        </w:rPr>
        <w:t>cargo movement, frequency of loading/unloading</w:t>
      </w:r>
      <w:r>
        <w:rPr>
          <w:color w:val="000000"/>
        </w:rPr>
        <w:t xml:space="preserve"> and </w:t>
      </w:r>
      <w:r w:rsidRPr="0033589C">
        <w:rPr>
          <w:color w:val="000000"/>
        </w:rPr>
        <w:t>ageing</w:t>
      </w:r>
    </w:p>
    <w:p w14:paraId="6E76AFB0" w14:textId="7993D78C" w:rsidR="003629C2" w:rsidRPr="003629C2" w:rsidRDefault="003629C2">
      <w:pPr>
        <w:pStyle w:val="ListParagraph"/>
        <w:numPr>
          <w:ilvl w:val="0"/>
          <w:numId w:val="1"/>
        </w:numPr>
        <w:rPr>
          <w:color w:val="000000"/>
        </w:rPr>
      </w:pPr>
      <w:r>
        <w:rPr>
          <w:color w:val="000000"/>
        </w:rPr>
        <w:t>Detail</w:t>
      </w:r>
      <w:r w:rsidRPr="003629C2">
        <w:rPr>
          <w:color w:val="000000"/>
        </w:rPr>
        <w:t xml:space="preserve"> forecasting</w:t>
      </w:r>
      <w:r>
        <w:rPr>
          <w:color w:val="000000"/>
        </w:rPr>
        <w:t xml:space="preserve">, budgeting and </w:t>
      </w:r>
      <w:r w:rsidR="00C844B4">
        <w:rPr>
          <w:color w:val="000000"/>
        </w:rPr>
        <w:t>scheduling</w:t>
      </w:r>
      <w:r w:rsidRPr="003629C2">
        <w:rPr>
          <w:color w:val="000000"/>
        </w:rPr>
        <w:t xml:space="preserve"> process </w:t>
      </w:r>
    </w:p>
    <w:tbl>
      <w:tblPr>
        <w:tblStyle w:val="PlainTable1"/>
        <w:tblW w:w="0" w:type="auto"/>
        <w:tblLook w:val="0420" w:firstRow="1" w:lastRow="0" w:firstColumn="0" w:lastColumn="0" w:noHBand="0" w:noVBand="1"/>
      </w:tblPr>
      <w:tblGrid>
        <w:gridCol w:w="4503"/>
        <w:gridCol w:w="4514"/>
      </w:tblGrid>
      <w:tr w:rsidR="00FB177A" w14:paraId="6182A03C" w14:textId="77777777" w:rsidTr="00BA1D1C">
        <w:trPr>
          <w:cnfStyle w:val="100000000000" w:firstRow="1" w:lastRow="0" w:firstColumn="0" w:lastColumn="0" w:oddVBand="0" w:evenVBand="0" w:oddHBand="0" w:evenHBand="0" w:firstRowFirstColumn="0" w:firstRowLastColumn="0" w:lastRowFirstColumn="0" w:lastRowLastColumn="0"/>
        </w:trPr>
        <w:tc>
          <w:tcPr>
            <w:tcW w:w="4503" w:type="dxa"/>
          </w:tcPr>
          <w:p w14:paraId="015B38AC" w14:textId="77777777" w:rsidR="00FB177A" w:rsidRPr="00D46B32" w:rsidRDefault="00FB177A" w:rsidP="00BA1D1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2399E212" w14:textId="37F96E4B" w:rsidR="00FB177A" w:rsidRPr="00D46B32" w:rsidRDefault="00FB177A" w:rsidP="00BA1D1C">
            <w:pPr>
              <w:rPr>
                <w:b w:val="0"/>
                <w:lang w:val="en-IN"/>
              </w:rPr>
            </w:pPr>
            <w:r w:rsidRPr="00196C4C">
              <w:rPr>
                <w:rFonts w:cstheme="minorHAnsi"/>
                <w:bCs w:val="0"/>
                <w:color w:val="0070C0"/>
              </w:rPr>
              <w:t>Duration</w:t>
            </w:r>
            <w:r w:rsidRPr="00D46B32">
              <w:rPr>
                <w:b w:val="0"/>
                <w:lang w:val="en-IN"/>
              </w:rPr>
              <w:t>:</w:t>
            </w:r>
            <w:r w:rsidR="00234669">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FB177A" w14:paraId="0E6EA14D" w14:textId="77777777" w:rsidTr="00BA1D1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B49FF04" w14:textId="77777777" w:rsidR="00FB177A" w:rsidRPr="003F5934" w:rsidRDefault="00FB177A" w:rsidP="00BA1D1C">
            <w:pPr>
              <w:rPr>
                <w:b/>
                <w:lang w:val="en-IN"/>
              </w:rPr>
            </w:pPr>
            <w:r w:rsidRPr="00353CC2">
              <w:rPr>
                <w:b/>
                <w:lang w:val="en-IN"/>
              </w:rPr>
              <w:t>Theory – Key Learning Outcomes</w:t>
            </w:r>
          </w:p>
        </w:tc>
        <w:tc>
          <w:tcPr>
            <w:tcW w:w="4514" w:type="dxa"/>
            <w:vAlign w:val="center"/>
          </w:tcPr>
          <w:p w14:paraId="10C91D1D" w14:textId="77777777" w:rsidR="00FB177A" w:rsidRPr="00353CC2" w:rsidRDefault="00FB177A" w:rsidP="00BA1D1C">
            <w:pPr>
              <w:rPr>
                <w:lang w:val="en-IN"/>
              </w:rPr>
            </w:pPr>
            <w:r w:rsidRPr="00353CC2">
              <w:rPr>
                <w:b/>
                <w:lang w:val="en-IN"/>
              </w:rPr>
              <w:t>Practical – Key Learning Outcomes</w:t>
            </w:r>
          </w:p>
        </w:tc>
      </w:tr>
      <w:tr w:rsidR="00FB177A" w14:paraId="284108AF" w14:textId="77777777" w:rsidTr="00BA1D1C">
        <w:trPr>
          <w:trHeight w:val="2240"/>
        </w:trPr>
        <w:tc>
          <w:tcPr>
            <w:tcW w:w="4503" w:type="dxa"/>
          </w:tcPr>
          <w:p w14:paraId="0E30502C" w14:textId="30164AC3" w:rsidR="0033589C" w:rsidRPr="0033589C" w:rsidRDefault="0033589C">
            <w:pPr>
              <w:pStyle w:val="ListParagraph"/>
              <w:numPr>
                <w:ilvl w:val="0"/>
                <w:numId w:val="2"/>
              </w:numPr>
              <w:suppressAutoHyphens/>
              <w:rPr>
                <w:color w:val="000000"/>
              </w:rPr>
            </w:pPr>
            <w:r>
              <w:rPr>
                <w:color w:val="000000"/>
              </w:rPr>
              <w:t xml:space="preserve">Describe the process of </w:t>
            </w:r>
            <w:r w:rsidRPr="0033589C">
              <w:rPr>
                <w:color w:val="000000"/>
              </w:rPr>
              <w:t>cargo movement, frequency of loading/unloading, ageing reports</w:t>
            </w:r>
          </w:p>
          <w:p w14:paraId="4D0AF1FF" w14:textId="6DA7807F" w:rsidR="0033589C" w:rsidRPr="0033589C" w:rsidRDefault="0033589C">
            <w:pPr>
              <w:pStyle w:val="ListParagraph"/>
              <w:numPr>
                <w:ilvl w:val="0"/>
                <w:numId w:val="2"/>
              </w:numPr>
              <w:suppressAutoHyphens/>
              <w:rPr>
                <w:color w:val="000000"/>
              </w:rPr>
            </w:pPr>
            <w:r>
              <w:rPr>
                <w:color w:val="000000"/>
              </w:rPr>
              <w:t>Detail the</w:t>
            </w:r>
            <w:r w:rsidRPr="0033589C">
              <w:rPr>
                <w:color w:val="000000"/>
              </w:rPr>
              <w:t xml:space="preserve"> alternate solutions for improving utilisation of tank farm assets and reducing turn-around time</w:t>
            </w:r>
          </w:p>
          <w:p w14:paraId="37F29EAD" w14:textId="77777777" w:rsidR="0033589C" w:rsidRPr="0033589C" w:rsidRDefault="0033589C">
            <w:pPr>
              <w:pStyle w:val="ListParagraph"/>
              <w:numPr>
                <w:ilvl w:val="0"/>
                <w:numId w:val="2"/>
              </w:numPr>
              <w:suppressAutoHyphens/>
              <w:rPr>
                <w:color w:val="000000"/>
              </w:rPr>
            </w:pPr>
            <w:r w:rsidRPr="0033589C">
              <w:rPr>
                <w:color w:val="000000"/>
              </w:rPr>
              <w:t>Describe forecasting process for cargo mix based on historic data and committed business</w:t>
            </w:r>
          </w:p>
          <w:p w14:paraId="71BE20EC" w14:textId="022C780B" w:rsidR="0033589C" w:rsidRPr="0033589C" w:rsidRDefault="0033589C">
            <w:pPr>
              <w:pStyle w:val="ListParagraph"/>
              <w:numPr>
                <w:ilvl w:val="0"/>
                <w:numId w:val="2"/>
              </w:numPr>
              <w:suppressAutoHyphens/>
              <w:rPr>
                <w:color w:val="000000"/>
              </w:rPr>
            </w:pPr>
            <w:r w:rsidRPr="0033589C">
              <w:rPr>
                <w:color w:val="000000"/>
              </w:rPr>
              <w:t>Explain budgeting process</w:t>
            </w:r>
            <w:r w:rsidR="007E6F1E">
              <w:rPr>
                <w:color w:val="000000"/>
              </w:rPr>
              <w:t xml:space="preserve"> built on forecasting.</w:t>
            </w:r>
          </w:p>
          <w:p w14:paraId="3B891B0B" w14:textId="1F655D4C" w:rsidR="00FB177A" w:rsidRPr="007B0438" w:rsidRDefault="00FB177A" w:rsidP="00806F46">
            <w:pPr>
              <w:pStyle w:val="ListParagraph"/>
              <w:suppressAutoHyphens/>
              <w:ind w:left="360"/>
              <w:rPr>
                <w:color w:val="000000"/>
              </w:rPr>
            </w:pPr>
          </w:p>
        </w:tc>
        <w:tc>
          <w:tcPr>
            <w:tcW w:w="4514" w:type="dxa"/>
          </w:tcPr>
          <w:p w14:paraId="7D56222F" w14:textId="77777777" w:rsidR="0033589C" w:rsidRPr="0033589C" w:rsidRDefault="0033589C">
            <w:pPr>
              <w:pStyle w:val="ListParagraph"/>
              <w:numPr>
                <w:ilvl w:val="0"/>
                <w:numId w:val="2"/>
              </w:numPr>
              <w:suppressAutoHyphens/>
              <w:rPr>
                <w:color w:val="000000"/>
              </w:rPr>
            </w:pPr>
            <w:r w:rsidRPr="0033589C">
              <w:rPr>
                <w:color w:val="000000"/>
              </w:rPr>
              <w:t>Analyse cargo movement, frequency of loading/unloading, ageing reports</w:t>
            </w:r>
          </w:p>
          <w:p w14:paraId="6C6A7310" w14:textId="77777777" w:rsidR="0033589C" w:rsidRPr="0033589C" w:rsidRDefault="0033589C">
            <w:pPr>
              <w:pStyle w:val="ListParagraph"/>
              <w:numPr>
                <w:ilvl w:val="0"/>
                <w:numId w:val="2"/>
              </w:numPr>
              <w:suppressAutoHyphens/>
              <w:rPr>
                <w:color w:val="000000"/>
              </w:rPr>
            </w:pPr>
            <w:r w:rsidRPr="0033589C">
              <w:rPr>
                <w:color w:val="000000"/>
              </w:rPr>
              <w:t>Analyse trucking process parameters, time taken for loading/unloading etc</w:t>
            </w:r>
          </w:p>
          <w:p w14:paraId="4ACD0EBE" w14:textId="77777777" w:rsidR="0033589C" w:rsidRPr="0033589C" w:rsidRDefault="0033589C">
            <w:pPr>
              <w:pStyle w:val="ListParagraph"/>
              <w:numPr>
                <w:ilvl w:val="0"/>
                <w:numId w:val="2"/>
              </w:numPr>
              <w:suppressAutoHyphens/>
              <w:rPr>
                <w:color w:val="000000"/>
              </w:rPr>
            </w:pPr>
            <w:r w:rsidRPr="0033589C">
              <w:rPr>
                <w:color w:val="000000"/>
              </w:rPr>
              <w:t>Prepare alternate solutions for improving utilisation of tank farm assets and reducing turn-around time</w:t>
            </w:r>
          </w:p>
          <w:p w14:paraId="37BB7873" w14:textId="0046F98D" w:rsidR="0033589C" w:rsidRPr="0033589C" w:rsidRDefault="0033589C">
            <w:pPr>
              <w:pStyle w:val="ListParagraph"/>
              <w:numPr>
                <w:ilvl w:val="0"/>
                <w:numId w:val="2"/>
              </w:numPr>
              <w:suppressAutoHyphens/>
              <w:rPr>
                <w:color w:val="000000"/>
              </w:rPr>
            </w:pPr>
            <w:r>
              <w:rPr>
                <w:color w:val="000000"/>
              </w:rPr>
              <w:t xml:space="preserve">Devise a </w:t>
            </w:r>
            <w:r w:rsidRPr="0033589C">
              <w:rPr>
                <w:color w:val="000000"/>
              </w:rPr>
              <w:t>forecasting for cargo mix based on historic data and committed business</w:t>
            </w:r>
          </w:p>
          <w:p w14:paraId="2E089D0F" w14:textId="1F673C7D" w:rsidR="0033589C" w:rsidRPr="0033589C" w:rsidRDefault="0033589C">
            <w:pPr>
              <w:pStyle w:val="ListParagraph"/>
              <w:numPr>
                <w:ilvl w:val="0"/>
                <w:numId w:val="2"/>
              </w:numPr>
              <w:suppressAutoHyphens/>
              <w:rPr>
                <w:color w:val="000000"/>
              </w:rPr>
            </w:pPr>
            <w:r>
              <w:rPr>
                <w:color w:val="000000"/>
              </w:rPr>
              <w:t xml:space="preserve">Prepare a </w:t>
            </w:r>
            <w:r w:rsidRPr="0033589C">
              <w:rPr>
                <w:color w:val="000000"/>
              </w:rPr>
              <w:t>budget</w:t>
            </w:r>
            <w:r>
              <w:rPr>
                <w:color w:val="000000"/>
              </w:rPr>
              <w:t xml:space="preserve"> based on forecast</w:t>
            </w:r>
            <w:r w:rsidR="007E6F1E">
              <w:rPr>
                <w:color w:val="000000"/>
              </w:rPr>
              <w:t>ing derived.</w:t>
            </w:r>
          </w:p>
          <w:p w14:paraId="1B7E14A7" w14:textId="4D19923B" w:rsidR="0033589C" w:rsidRPr="0033589C" w:rsidRDefault="007E6F1E">
            <w:pPr>
              <w:pStyle w:val="ListParagraph"/>
              <w:numPr>
                <w:ilvl w:val="0"/>
                <w:numId w:val="2"/>
              </w:numPr>
              <w:suppressAutoHyphens/>
              <w:rPr>
                <w:color w:val="000000"/>
              </w:rPr>
            </w:pPr>
            <w:r>
              <w:rPr>
                <w:color w:val="000000"/>
              </w:rPr>
              <w:t>Sketch</w:t>
            </w:r>
            <w:r w:rsidR="0033589C" w:rsidRPr="0033589C">
              <w:rPr>
                <w:color w:val="000000"/>
              </w:rPr>
              <w:t xml:space="preserve"> work schedules</w:t>
            </w:r>
            <w:r>
              <w:rPr>
                <w:color w:val="000000"/>
              </w:rPr>
              <w:t xml:space="preserve"> for improving utilization</w:t>
            </w:r>
          </w:p>
          <w:p w14:paraId="4EEB1A17" w14:textId="52B00E6B" w:rsidR="0033589C" w:rsidRPr="0033589C" w:rsidRDefault="0033589C">
            <w:pPr>
              <w:pStyle w:val="ListParagraph"/>
              <w:numPr>
                <w:ilvl w:val="0"/>
                <w:numId w:val="2"/>
              </w:numPr>
              <w:suppressAutoHyphens/>
              <w:rPr>
                <w:color w:val="000000"/>
              </w:rPr>
            </w:pPr>
            <w:r w:rsidRPr="0033589C">
              <w:rPr>
                <w:color w:val="000000"/>
              </w:rPr>
              <w:t xml:space="preserve">Analyse </w:t>
            </w:r>
            <w:r w:rsidR="00932D30">
              <w:rPr>
                <w:color w:val="000000"/>
              </w:rPr>
              <w:t xml:space="preserve">the </w:t>
            </w:r>
            <w:r w:rsidRPr="0033589C">
              <w:rPr>
                <w:color w:val="000000"/>
              </w:rPr>
              <w:t>tank and equipment performance</w:t>
            </w:r>
          </w:p>
          <w:p w14:paraId="52AF4042" w14:textId="0053332B" w:rsidR="00FB177A" w:rsidRPr="007B0438" w:rsidRDefault="00932D30">
            <w:pPr>
              <w:pStyle w:val="ListParagraph"/>
              <w:numPr>
                <w:ilvl w:val="0"/>
                <w:numId w:val="2"/>
              </w:numPr>
              <w:suppressAutoHyphens/>
              <w:contextualSpacing w:val="0"/>
              <w:rPr>
                <w:color w:val="000000"/>
              </w:rPr>
            </w:pPr>
            <w:r>
              <w:rPr>
                <w:color w:val="000000"/>
              </w:rPr>
              <w:t>Schedule</w:t>
            </w:r>
            <w:r w:rsidR="0033589C" w:rsidRPr="0033589C">
              <w:rPr>
                <w:color w:val="000000"/>
              </w:rPr>
              <w:t xml:space="preserve"> </w:t>
            </w:r>
            <w:r>
              <w:rPr>
                <w:color w:val="000000"/>
              </w:rPr>
              <w:t xml:space="preserve">the </w:t>
            </w:r>
            <w:r w:rsidR="0033589C" w:rsidRPr="0033589C">
              <w:rPr>
                <w:color w:val="000000"/>
              </w:rPr>
              <w:t xml:space="preserve">maintenance </w:t>
            </w:r>
            <w:r>
              <w:rPr>
                <w:color w:val="000000"/>
              </w:rPr>
              <w:t xml:space="preserve">activity </w:t>
            </w:r>
            <w:r w:rsidR="0033589C" w:rsidRPr="0033589C">
              <w:rPr>
                <w:color w:val="000000"/>
              </w:rPr>
              <w:t>of tank equipment</w:t>
            </w:r>
          </w:p>
        </w:tc>
      </w:tr>
      <w:tr w:rsidR="00FB177A" w:rsidRPr="00D46B32" w14:paraId="56101D1E" w14:textId="77777777" w:rsidTr="00BA1D1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1F6D9D8" w14:textId="77777777" w:rsidR="00FB177A" w:rsidRPr="00D46B32" w:rsidRDefault="00FB177A" w:rsidP="00BA1D1C">
            <w:pPr>
              <w:rPr>
                <w:b/>
                <w:lang w:val="en-IN"/>
              </w:rPr>
            </w:pPr>
            <w:r>
              <w:rPr>
                <w:b/>
                <w:lang w:val="en-IN"/>
              </w:rPr>
              <w:t>Classroom Aids</w:t>
            </w:r>
          </w:p>
        </w:tc>
      </w:tr>
      <w:tr w:rsidR="00FB177A" w:rsidRPr="00D46B32" w14:paraId="72E650ED" w14:textId="77777777" w:rsidTr="00BA1D1C">
        <w:tc>
          <w:tcPr>
            <w:tcW w:w="9017" w:type="dxa"/>
            <w:gridSpan w:val="2"/>
          </w:tcPr>
          <w:p w14:paraId="4339E615" w14:textId="77777777" w:rsidR="00FB177A" w:rsidRPr="001E43AC" w:rsidRDefault="00FB177A" w:rsidP="00BA1D1C">
            <w:pPr>
              <w:rPr>
                <w:bCs/>
                <w:lang w:val="en-IN"/>
              </w:rPr>
            </w:pPr>
          </w:p>
          <w:p w14:paraId="1F3C99D5" w14:textId="77777777" w:rsidR="00FB177A" w:rsidRDefault="00FB177A" w:rsidP="00BA1D1C">
            <w:pPr>
              <w:rPr>
                <w:b/>
                <w:lang w:val="en-IN"/>
              </w:rPr>
            </w:pPr>
            <w:r w:rsidRPr="007B0438">
              <w:rPr>
                <w:bCs/>
                <w:lang w:val="en-IN"/>
              </w:rPr>
              <w:t>Charts, Models</w:t>
            </w:r>
            <w:r w:rsidRPr="007B0438">
              <w:rPr>
                <w:color w:val="000000"/>
                <w:lang w:val="en-IN"/>
              </w:rPr>
              <w:t>, Video presentation, Flip Chart, Whiteboard/Smart Board, Marker, Board eraser</w:t>
            </w:r>
          </w:p>
        </w:tc>
      </w:tr>
      <w:tr w:rsidR="00FB177A" w:rsidRPr="00D46B32" w14:paraId="1AF9708E" w14:textId="77777777" w:rsidTr="00BA1D1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8BB780E" w14:textId="77777777" w:rsidR="00FB177A" w:rsidRPr="00D46B32" w:rsidRDefault="00FB177A" w:rsidP="00BA1D1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B177A" w14:paraId="66550071" w14:textId="77777777" w:rsidTr="00BA1D1C">
        <w:trPr>
          <w:trHeight w:val="622"/>
        </w:trPr>
        <w:tc>
          <w:tcPr>
            <w:tcW w:w="9017" w:type="dxa"/>
            <w:gridSpan w:val="2"/>
          </w:tcPr>
          <w:p w14:paraId="6E5FA54A" w14:textId="3A3F09FC" w:rsidR="00FB177A" w:rsidRPr="00B9706F" w:rsidRDefault="00806F46" w:rsidP="00BA1D1C">
            <w:pPr>
              <w:rPr>
                <w:bCs/>
                <w:lang w:val="en-IN"/>
              </w:rPr>
            </w:pPr>
            <w:r w:rsidRPr="00806F46">
              <w:rPr>
                <w:bCs/>
                <w:lang w:val="en-IN"/>
              </w:rPr>
              <w:t>ERP, MIS reports, computer, projector, stationery, worksheets etc.</w:t>
            </w:r>
          </w:p>
        </w:tc>
      </w:tr>
    </w:tbl>
    <w:p w14:paraId="6B64A216" w14:textId="77777777" w:rsidR="0037100B" w:rsidRDefault="0037100B" w:rsidP="00452CD4">
      <w:pPr>
        <w:pStyle w:val="Heading2"/>
        <w:rPr>
          <w:color w:val="0B84B5"/>
        </w:rPr>
      </w:pPr>
    </w:p>
    <w:p w14:paraId="540C6EA8" w14:textId="58736316" w:rsidR="0037100B" w:rsidRDefault="0037100B" w:rsidP="00452CD4">
      <w:pPr>
        <w:pStyle w:val="Heading2"/>
        <w:rPr>
          <w:color w:val="0B84B5"/>
        </w:rPr>
      </w:pPr>
    </w:p>
    <w:p w14:paraId="5DAD3A6D" w14:textId="59A755F7" w:rsidR="00EA0F8D" w:rsidRDefault="00EA0F8D" w:rsidP="00EA0F8D">
      <w:pPr>
        <w:rPr>
          <w:lang w:val="en-IN"/>
        </w:rPr>
      </w:pPr>
    </w:p>
    <w:p w14:paraId="0399D3EE" w14:textId="3F63F3DA" w:rsidR="00EA0F8D" w:rsidRDefault="00EA0F8D" w:rsidP="00EA0F8D">
      <w:pPr>
        <w:rPr>
          <w:lang w:val="en-IN"/>
        </w:rPr>
      </w:pPr>
    </w:p>
    <w:p w14:paraId="788EDA58" w14:textId="1B5B4E3E" w:rsidR="00EA0F8D" w:rsidRDefault="00EA0F8D" w:rsidP="00EA0F8D">
      <w:pPr>
        <w:rPr>
          <w:lang w:val="en-IN"/>
        </w:rPr>
      </w:pPr>
    </w:p>
    <w:p w14:paraId="18D56622" w14:textId="4DBBF660" w:rsidR="00EA0F8D" w:rsidRDefault="00EA0F8D" w:rsidP="00EA0F8D">
      <w:pPr>
        <w:rPr>
          <w:lang w:val="en-IN"/>
        </w:rPr>
      </w:pPr>
    </w:p>
    <w:p w14:paraId="3EE79A6A" w14:textId="561BB0AB" w:rsidR="00EA0F8D" w:rsidRDefault="00EA0F8D" w:rsidP="00EA0F8D">
      <w:pPr>
        <w:rPr>
          <w:lang w:val="en-IN"/>
        </w:rPr>
      </w:pPr>
    </w:p>
    <w:p w14:paraId="7F5579FE" w14:textId="77777777" w:rsidR="00EA0F8D" w:rsidRPr="00EA0F8D" w:rsidRDefault="00EA0F8D" w:rsidP="00EA0F8D">
      <w:pPr>
        <w:rPr>
          <w:lang w:val="en-IN"/>
        </w:rPr>
      </w:pPr>
    </w:p>
    <w:p w14:paraId="75E23575" w14:textId="26C604A8"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234669">
        <w:rPr>
          <w:color w:val="0B84B5"/>
        </w:rPr>
        <w:t>7</w:t>
      </w:r>
      <w:r>
        <w:rPr>
          <w:color w:val="0B84B5"/>
        </w:rPr>
        <w:t>:</w:t>
      </w:r>
      <w:r w:rsidRPr="00CD65E2">
        <w:rPr>
          <w:color w:val="0B84B5"/>
        </w:rPr>
        <w:t xml:space="preserve"> </w:t>
      </w:r>
      <w:r w:rsidR="00EB5D6B" w:rsidRPr="00EB5D6B">
        <w:rPr>
          <w:color w:val="0B84B5"/>
        </w:rPr>
        <w:t>Guidelines on integrity and ethics</w:t>
      </w:r>
    </w:p>
    <w:p w14:paraId="48AC3F03" w14:textId="7AF82312" w:rsidR="00EB5D6B" w:rsidRDefault="00EB5D6B" w:rsidP="00452CD4">
      <w:pPr>
        <w:rPr>
          <w:b/>
          <w:bCs/>
          <w:i/>
          <w:iCs/>
          <w:color w:val="0B84B5"/>
          <w:sz w:val="24"/>
          <w:szCs w:val="24"/>
        </w:rPr>
      </w:pPr>
      <w:r w:rsidRPr="00EB5D6B">
        <w:rPr>
          <w:b/>
          <w:bCs/>
          <w:i/>
          <w:iCs/>
          <w:color w:val="0B84B5"/>
          <w:sz w:val="24"/>
          <w:szCs w:val="24"/>
        </w:rPr>
        <w:t>Mapped to LSC/N9904, v</w:t>
      </w:r>
      <w:r w:rsidR="00E37E73">
        <w:rPr>
          <w:b/>
          <w:bCs/>
          <w:i/>
          <w:iCs/>
          <w:color w:val="0B84B5"/>
          <w:sz w:val="24"/>
          <w:szCs w:val="24"/>
        </w:rPr>
        <w:t>1</w:t>
      </w:r>
      <w:r w:rsidRPr="00EB5D6B">
        <w:rPr>
          <w:b/>
          <w:bCs/>
          <w:i/>
          <w:iCs/>
          <w:color w:val="0B84B5"/>
          <w:sz w:val="24"/>
          <w:szCs w:val="24"/>
        </w:rPr>
        <w:t>.0</w:t>
      </w:r>
    </w:p>
    <w:p w14:paraId="143DE3C5" w14:textId="1135668F" w:rsidR="00452CD4" w:rsidRPr="00353CC2" w:rsidRDefault="00452CD4" w:rsidP="00452CD4">
      <w:pPr>
        <w:rPr>
          <w:b/>
          <w:bCs/>
          <w:color w:val="000000"/>
        </w:rPr>
      </w:pPr>
      <w:r w:rsidRPr="00353CC2">
        <w:rPr>
          <w:b/>
          <w:bCs/>
          <w:color w:val="000000"/>
        </w:rPr>
        <w:t xml:space="preserve">Terminal Outcomes: </w:t>
      </w:r>
    </w:p>
    <w:p w14:paraId="01C67C32"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Explain the concepts of integrity, ethics</w:t>
      </w:r>
    </w:p>
    <w:p w14:paraId="36973147"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Detail the various regulatory requirements related to logistics industry</w:t>
      </w:r>
    </w:p>
    <w:tbl>
      <w:tblPr>
        <w:tblStyle w:val="PlainTable1"/>
        <w:tblW w:w="0" w:type="auto"/>
        <w:tblLook w:val="0420" w:firstRow="1" w:lastRow="0" w:firstColumn="0" w:lastColumn="0" w:noHBand="0" w:noVBand="1"/>
      </w:tblPr>
      <w:tblGrid>
        <w:gridCol w:w="4503"/>
        <w:gridCol w:w="4514"/>
      </w:tblGrid>
      <w:tr w:rsidR="00452CD4" w14:paraId="535F8604"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349223D2" w14:textId="0B2E5500"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6574F81E" w14:textId="6D34BD8A"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452CD4" w14:paraId="778E10E0"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2A52F9B"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66201337" w14:textId="77777777" w:rsidR="00452CD4" w:rsidRPr="00353CC2" w:rsidRDefault="00452CD4" w:rsidP="00251004">
            <w:pPr>
              <w:rPr>
                <w:lang w:val="en-IN"/>
              </w:rPr>
            </w:pPr>
            <w:r w:rsidRPr="00353CC2">
              <w:rPr>
                <w:b/>
                <w:lang w:val="en-IN"/>
              </w:rPr>
              <w:t>Practical – Key Learning Outcomes</w:t>
            </w:r>
          </w:p>
        </w:tc>
      </w:tr>
      <w:tr w:rsidR="00EB5D6B" w14:paraId="4DDE21F6" w14:textId="77777777" w:rsidTr="00251004">
        <w:trPr>
          <w:trHeight w:val="2240"/>
        </w:trPr>
        <w:tc>
          <w:tcPr>
            <w:tcW w:w="4503" w:type="dxa"/>
          </w:tcPr>
          <w:p w14:paraId="4094D5F8" w14:textId="77777777" w:rsidR="00EB5D6B" w:rsidRPr="00D16E6D" w:rsidRDefault="00EB5D6B">
            <w:pPr>
              <w:pStyle w:val="ListParagraph"/>
              <w:numPr>
                <w:ilvl w:val="0"/>
                <w:numId w:val="1"/>
              </w:numPr>
              <w:suppressAutoHyphens/>
              <w:contextualSpacing w:val="0"/>
              <w:rPr>
                <w:color w:val="000000"/>
              </w:rPr>
            </w:pPr>
            <w:r w:rsidRPr="00D16E6D">
              <w:rPr>
                <w:color w:val="000000"/>
              </w:rPr>
              <w:t>Describe the concepts of integrity, ethics</w:t>
            </w:r>
          </w:p>
          <w:p w14:paraId="28E158F2" w14:textId="77777777" w:rsidR="00EB5D6B" w:rsidRPr="00D16E6D" w:rsidRDefault="00EB5D6B">
            <w:pPr>
              <w:pStyle w:val="ListParagraph"/>
              <w:numPr>
                <w:ilvl w:val="0"/>
                <w:numId w:val="1"/>
              </w:numPr>
              <w:suppressAutoHyphens/>
              <w:contextualSpacing w:val="0"/>
              <w:rPr>
                <w:color w:val="000000"/>
              </w:rPr>
            </w:pPr>
            <w:r w:rsidRPr="00D16E6D">
              <w:rPr>
                <w:color w:val="000000"/>
              </w:rPr>
              <w:t>Detail the various regulatory requirements related to logistics industry</w:t>
            </w:r>
          </w:p>
          <w:p w14:paraId="681E0B30" w14:textId="77777777" w:rsidR="00EB5D6B" w:rsidRPr="00D16E6D" w:rsidRDefault="00EB5D6B">
            <w:pPr>
              <w:pStyle w:val="ListParagraph"/>
              <w:numPr>
                <w:ilvl w:val="0"/>
                <w:numId w:val="1"/>
              </w:numPr>
              <w:suppressAutoHyphens/>
              <w:contextualSpacing w:val="0"/>
              <w:rPr>
                <w:color w:val="000000"/>
              </w:rPr>
            </w:pPr>
            <w:r w:rsidRPr="00D16E6D">
              <w:rPr>
                <w:color w:val="000000"/>
              </w:rPr>
              <w:t>Explain data and information security practices</w:t>
            </w:r>
          </w:p>
          <w:p w14:paraId="64397237" w14:textId="77777777" w:rsidR="003A3195" w:rsidRDefault="00EB5D6B">
            <w:pPr>
              <w:pStyle w:val="ListParagraph"/>
              <w:numPr>
                <w:ilvl w:val="0"/>
                <w:numId w:val="1"/>
              </w:numPr>
              <w:suppressAutoHyphens/>
              <w:contextualSpacing w:val="0"/>
              <w:rPr>
                <w:color w:val="000000"/>
              </w:rPr>
            </w:pPr>
            <w:r w:rsidRPr="00D16E6D">
              <w:rPr>
                <w:color w:val="000000"/>
              </w:rPr>
              <w:t>Detail the procedure for documenting all integrity and ethics violations</w:t>
            </w:r>
          </w:p>
          <w:p w14:paraId="7BB8FFF5" w14:textId="7CA1BF6B" w:rsidR="00EB5D6B" w:rsidRPr="007B0438" w:rsidRDefault="00EB5D6B">
            <w:pPr>
              <w:pStyle w:val="ListParagraph"/>
              <w:numPr>
                <w:ilvl w:val="0"/>
                <w:numId w:val="1"/>
              </w:numPr>
              <w:suppressAutoHyphens/>
              <w:contextualSpacing w:val="0"/>
              <w:rPr>
                <w:color w:val="000000"/>
              </w:rPr>
            </w:pPr>
            <w:r w:rsidRPr="00D16E6D">
              <w:rPr>
                <w:color w:val="000000"/>
              </w:rPr>
              <w:t>Explain escalation matrix for reporting deviation</w:t>
            </w:r>
          </w:p>
        </w:tc>
        <w:tc>
          <w:tcPr>
            <w:tcW w:w="4514" w:type="dxa"/>
          </w:tcPr>
          <w:p w14:paraId="17472251" w14:textId="77777777" w:rsidR="00EB5D6B" w:rsidRPr="00D16E6D" w:rsidRDefault="00EB5D6B">
            <w:pPr>
              <w:pStyle w:val="ListParagraph"/>
              <w:numPr>
                <w:ilvl w:val="0"/>
                <w:numId w:val="1"/>
              </w:numPr>
              <w:suppressAutoHyphens/>
              <w:contextualSpacing w:val="0"/>
              <w:rPr>
                <w:color w:val="000000"/>
              </w:rPr>
            </w:pPr>
            <w:r w:rsidRPr="00D16E6D">
              <w:rPr>
                <w:color w:val="000000"/>
              </w:rPr>
              <w:t>Practice the principles of integrity and ethics</w:t>
            </w:r>
          </w:p>
          <w:p w14:paraId="1EFC4715" w14:textId="77777777" w:rsidR="00EB5D6B" w:rsidRPr="00D16E6D" w:rsidRDefault="00EB5D6B">
            <w:pPr>
              <w:pStyle w:val="ListParagraph"/>
              <w:numPr>
                <w:ilvl w:val="0"/>
                <w:numId w:val="1"/>
              </w:numPr>
              <w:suppressAutoHyphens/>
              <w:contextualSpacing w:val="0"/>
              <w:rPr>
                <w:color w:val="000000"/>
              </w:rPr>
            </w:pPr>
            <w:r w:rsidRPr="00D16E6D">
              <w:rPr>
                <w:color w:val="000000"/>
              </w:rPr>
              <w:t>Follow the various regulatory requirements related to logistics industry</w:t>
            </w:r>
          </w:p>
          <w:p w14:paraId="4F3FB94F" w14:textId="0ED28EA6" w:rsidR="00EB5D6B" w:rsidRDefault="00EB5D6B">
            <w:pPr>
              <w:pStyle w:val="ListParagraph"/>
              <w:numPr>
                <w:ilvl w:val="0"/>
                <w:numId w:val="1"/>
              </w:numPr>
              <w:suppressAutoHyphens/>
              <w:contextualSpacing w:val="0"/>
              <w:rPr>
                <w:color w:val="000000"/>
              </w:rPr>
            </w:pPr>
            <w:r w:rsidRPr="00D16E6D">
              <w:rPr>
                <w:color w:val="000000"/>
              </w:rPr>
              <w:t xml:space="preserve"> Perform data and information security practices</w:t>
            </w:r>
          </w:p>
          <w:p w14:paraId="159C5A61" w14:textId="1FE761CB" w:rsidR="003A3195" w:rsidRPr="00D16E6D" w:rsidRDefault="003A3195">
            <w:pPr>
              <w:pStyle w:val="ListParagraph"/>
              <w:numPr>
                <w:ilvl w:val="0"/>
                <w:numId w:val="1"/>
              </w:numPr>
              <w:suppressAutoHyphens/>
              <w:contextualSpacing w:val="0"/>
              <w:rPr>
                <w:color w:val="000000"/>
              </w:rPr>
            </w:pPr>
            <w:r w:rsidRPr="00D16E6D">
              <w:rPr>
                <w:color w:val="000000"/>
              </w:rPr>
              <w:t xml:space="preserve">Discuss </w:t>
            </w:r>
            <w:r w:rsidR="00932D30">
              <w:rPr>
                <w:color w:val="000000"/>
              </w:rPr>
              <w:t xml:space="preserve">on methods to identify and avoid </w:t>
            </w:r>
            <w:r w:rsidRPr="00D16E6D">
              <w:rPr>
                <w:color w:val="000000"/>
              </w:rPr>
              <w:t>corrupt practices</w:t>
            </w:r>
          </w:p>
          <w:p w14:paraId="3EB735EB" w14:textId="285332E0" w:rsidR="003A3195" w:rsidRPr="003A3195" w:rsidRDefault="003A3195">
            <w:pPr>
              <w:pStyle w:val="ListParagraph"/>
              <w:numPr>
                <w:ilvl w:val="0"/>
                <w:numId w:val="1"/>
              </w:numPr>
              <w:suppressAutoHyphens/>
              <w:contextualSpacing w:val="0"/>
              <w:rPr>
                <w:color w:val="000000"/>
              </w:rPr>
            </w:pPr>
            <w:r w:rsidRPr="00D16E6D">
              <w:rPr>
                <w:color w:val="000000"/>
              </w:rPr>
              <w:t>Discuss regulatory requirements, code of conduct and etiquettes</w:t>
            </w:r>
          </w:p>
          <w:p w14:paraId="69F06421" w14:textId="485E651D" w:rsidR="00EB5D6B" w:rsidRPr="00D16E6D" w:rsidRDefault="00EB5D6B">
            <w:pPr>
              <w:pStyle w:val="ListParagraph"/>
              <w:numPr>
                <w:ilvl w:val="0"/>
                <w:numId w:val="1"/>
              </w:numPr>
              <w:suppressAutoHyphens/>
              <w:contextualSpacing w:val="0"/>
              <w:rPr>
                <w:color w:val="000000"/>
              </w:rPr>
            </w:pPr>
            <w:r w:rsidRPr="00D16E6D">
              <w:rPr>
                <w:color w:val="000000"/>
              </w:rPr>
              <w:t>Comply to regulatory requirements</w:t>
            </w:r>
            <w:r w:rsidR="00932D30">
              <w:rPr>
                <w:color w:val="000000"/>
              </w:rPr>
              <w:t xml:space="preserve"> of the company</w:t>
            </w:r>
          </w:p>
          <w:p w14:paraId="463E3183" w14:textId="12AC3716" w:rsidR="00EB5D6B" w:rsidRPr="00D16E6D" w:rsidRDefault="00EB5D6B">
            <w:pPr>
              <w:pStyle w:val="ListParagraph"/>
              <w:numPr>
                <w:ilvl w:val="0"/>
                <w:numId w:val="1"/>
              </w:numPr>
              <w:suppressAutoHyphens/>
              <w:contextualSpacing w:val="0"/>
              <w:rPr>
                <w:color w:val="000000"/>
              </w:rPr>
            </w:pPr>
            <w:r w:rsidRPr="00D16E6D">
              <w:rPr>
                <w:color w:val="000000"/>
              </w:rPr>
              <w:t>Practice code of conduct and etiquettes</w:t>
            </w:r>
            <w:r w:rsidR="00932D30">
              <w:rPr>
                <w:color w:val="000000"/>
              </w:rPr>
              <w:t xml:space="preserve"> on all aspects</w:t>
            </w:r>
          </w:p>
          <w:p w14:paraId="5C6B8ED8" w14:textId="77777777" w:rsidR="003A3195" w:rsidRDefault="00EB5D6B">
            <w:pPr>
              <w:pStyle w:val="ListParagraph"/>
              <w:numPr>
                <w:ilvl w:val="0"/>
                <w:numId w:val="1"/>
              </w:numPr>
              <w:suppressAutoHyphens/>
              <w:contextualSpacing w:val="0"/>
              <w:rPr>
                <w:color w:val="000000"/>
              </w:rPr>
            </w:pPr>
            <w:r w:rsidRPr="00D16E6D">
              <w:rPr>
                <w:color w:val="000000"/>
              </w:rPr>
              <w:t>Document all integrity and ethics violations</w:t>
            </w:r>
          </w:p>
          <w:p w14:paraId="4FF6E5E3" w14:textId="173EB9D3" w:rsidR="00EB5D6B" w:rsidRPr="003A3195" w:rsidRDefault="00EB5D6B">
            <w:pPr>
              <w:pStyle w:val="ListParagraph"/>
              <w:numPr>
                <w:ilvl w:val="0"/>
                <w:numId w:val="1"/>
              </w:numPr>
              <w:suppressAutoHyphens/>
              <w:contextualSpacing w:val="0"/>
              <w:rPr>
                <w:color w:val="000000"/>
              </w:rPr>
            </w:pPr>
            <w:r w:rsidRPr="003A3195">
              <w:rPr>
                <w:color w:val="000000"/>
              </w:rPr>
              <w:t>Report deviation as per the escalation matrix</w:t>
            </w:r>
          </w:p>
        </w:tc>
      </w:tr>
      <w:tr w:rsidR="00452CD4" w:rsidRPr="00D46B32" w14:paraId="1E2A25E5"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DC9B4CE" w14:textId="77777777" w:rsidR="00452CD4" w:rsidRPr="00D46B32" w:rsidRDefault="00452CD4" w:rsidP="00251004">
            <w:pPr>
              <w:rPr>
                <w:b/>
                <w:lang w:val="en-IN"/>
              </w:rPr>
            </w:pPr>
            <w:r>
              <w:rPr>
                <w:b/>
                <w:lang w:val="en-IN"/>
              </w:rPr>
              <w:t>Classroom Aids</w:t>
            </w:r>
          </w:p>
        </w:tc>
      </w:tr>
      <w:tr w:rsidR="00452CD4" w:rsidRPr="00D46B32" w14:paraId="6B1FB2A8" w14:textId="77777777" w:rsidTr="00251004">
        <w:tc>
          <w:tcPr>
            <w:tcW w:w="9017" w:type="dxa"/>
            <w:gridSpan w:val="2"/>
          </w:tcPr>
          <w:p w14:paraId="51FC7A9D" w14:textId="77777777" w:rsidR="00452CD4" w:rsidRPr="001E43AC" w:rsidRDefault="00452CD4" w:rsidP="00251004">
            <w:pPr>
              <w:rPr>
                <w:bCs/>
                <w:lang w:val="en-IN"/>
              </w:rPr>
            </w:pPr>
          </w:p>
          <w:p w14:paraId="05A6CD54"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6E46002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15B824"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667F4BC6" w14:textId="77777777" w:rsidTr="00251004">
        <w:trPr>
          <w:trHeight w:val="622"/>
        </w:trPr>
        <w:tc>
          <w:tcPr>
            <w:tcW w:w="9017" w:type="dxa"/>
            <w:gridSpan w:val="2"/>
          </w:tcPr>
          <w:p w14:paraId="0E802E5D" w14:textId="6BCA905F" w:rsidR="00452CD4" w:rsidRPr="00B9706F" w:rsidRDefault="00EB5D6B" w:rsidP="00251004">
            <w:pPr>
              <w:rPr>
                <w:bCs/>
                <w:lang w:val="en-IN"/>
              </w:rPr>
            </w:pPr>
            <w:r w:rsidRPr="007422FE">
              <w:rPr>
                <w:color w:val="000000"/>
                <w:lang w:val="en-IN"/>
              </w:rPr>
              <w:t>SOP, Teaching board, computer, projector, video player, stationery, worksheets and TV</w:t>
            </w:r>
          </w:p>
        </w:tc>
      </w:tr>
    </w:tbl>
    <w:p w14:paraId="32C0E8D3" w14:textId="18705740" w:rsidR="007B0438" w:rsidRDefault="007B0438" w:rsidP="007B0438">
      <w:pPr>
        <w:rPr>
          <w:lang w:val="en-IN"/>
        </w:rPr>
      </w:pPr>
    </w:p>
    <w:p w14:paraId="28CFFF5A" w14:textId="4E83F603" w:rsidR="005475A6" w:rsidRDefault="005475A6" w:rsidP="007B0438">
      <w:pPr>
        <w:rPr>
          <w:lang w:val="en-IN"/>
        </w:rPr>
      </w:pPr>
    </w:p>
    <w:p w14:paraId="3781B485" w14:textId="05F72D95" w:rsidR="005475A6" w:rsidRDefault="005475A6" w:rsidP="007B0438">
      <w:pPr>
        <w:rPr>
          <w:lang w:val="en-IN"/>
        </w:rPr>
      </w:pPr>
    </w:p>
    <w:p w14:paraId="769C69BE" w14:textId="69919C33" w:rsidR="005475A6" w:rsidRDefault="005475A6" w:rsidP="007B0438">
      <w:pPr>
        <w:rPr>
          <w:lang w:val="en-IN"/>
        </w:rPr>
      </w:pPr>
    </w:p>
    <w:p w14:paraId="12224C3D" w14:textId="48D36F5D" w:rsidR="005475A6" w:rsidRDefault="005475A6" w:rsidP="007B0438">
      <w:pPr>
        <w:rPr>
          <w:lang w:val="en-IN"/>
        </w:rPr>
      </w:pPr>
    </w:p>
    <w:p w14:paraId="72642D41" w14:textId="08291B17" w:rsidR="005475A6" w:rsidRDefault="005475A6" w:rsidP="007B0438">
      <w:pPr>
        <w:rPr>
          <w:lang w:val="en-IN"/>
        </w:rPr>
      </w:pPr>
    </w:p>
    <w:p w14:paraId="2C00FA3A" w14:textId="3C8C57BD" w:rsidR="005475A6" w:rsidRDefault="005475A6" w:rsidP="007B0438">
      <w:pPr>
        <w:rPr>
          <w:lang w:val="en-IN"/>
        </w:rPr>
      </w:pPr>
    </w:p>
    <w:p w14:paraId="570E666E" w14:textId="77777777" w:rsidR="00234669" w:rsidRDefault="00234669" w:rsidP="00452CD4">
      <w:pPr>
        <w:pStyle w:val="Heading2"/>
        <w:rPr>
          <w:color w:val="0B84B5"/>
        </w:rPr>
      </w:pPr>
    </w:p>
    <w:p w14:paraId="6840BC49" w14:textId="77777777" w:rsidR="00234669" w:rsidRDefault="00234669">
      <w:pPr>
        <w:rPr>
          <w:rFonts w:asciiTheme="majorHAnsi" w:eastAsiaTheme="majorEastAsia" w:hAnsiTheme="majorHAnsi" w:cstheme="majorBidi"/>
          <w:b/>
          <w:bCs/>
          <w:color w:val="0B84B5"/>
          <w:sz w:val="26"/>
          <w:szCs w:val="26"/>
          <w:lang w:val="en-IN"/>
        </w:rPr>
      </w:pPr>
      <w:r>
        <w:rPr>
          <w:color w:val="0B84B5"/>
        </w:rPr>
        <w:br w:type="page"/>
      </w:r>
    </w:p>
    <w:p w14:paraId="4DE54CCF" w14:textId="3789BA23" w:rsidR="00452CD4" w:rsidRPr="0039226F" w:rsidRDefault="00452CD4" w:rsidP="00452CD4">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234669">
        <w:rPr>
          <w:color w:val="0B84B5"/>
        </w:rPr>
        <w:t>8</w:t>
      </w:r>
      <w:r>
        <w:rPr>
          <w:color w:val="0B84B5"/>
        </w:rPr>
        <w:t>:</w:t>
      </w:r>
      <w:r w:rsidRPr="00CD65E2">
        <w:rPr>
          <w:color w:val="0B84B5"/>
        </w:rPr>
        <w:t xml:space="preserve"> </w:t>
      </w:r>
      <w:r w:rsidR="00EB5D6B" w:rsidRPr="00EB5D6B">
        <w:rPr>
          <w:color w:val="0B84B5"/>
        </w:rPr>
        <w:t>Compliance to health safety and security norms</w:t>
      </w:r>
    </w:p>
    <w:p w14:paraId="70C07989" w14:textId="1DF3C6CB" w:rsidR="00452CD4" w:rsidRDefault="00452CD4" w:rsidP="00452CD4">
      <w:pPr>
        <w:rPr>
          <w:b/>
          <w:bCs/>
          <w:i/>
          <w:iCs/>
          <w:color w:val="0B84B5"/>
          <w:sz w:val="24"/>
          <w:szCs w:val="24"/>
        </w:rPr>
      </w:pPr>
      <w:r>
        <w:rPr>
          <w:b/>
          <w:bCs/>
          <w:i/>
          <w:iCs/>
          <w:color w:val="0B84B5"/>
          <w:sz w:val="24"/>
          <w:szCs w:val="24"/>
        </w:rPr>
        <w:t xml:space="preserve">Mapped to </w:t>
      </w:r>
      <w:r w:rsidR="00EB5D6B" w:rsidRPr="00EB5D6B">
        <w:rPr>
          <w:b/>
          <w:bCs/>
          <w:i/>
          <w:iCs/>
          <w:color w:val="0B84B5"/>
          <w:sz w:val="24"/>
          <w:szCs w:val="24"/>
        </w:rPr>
        <w:t>LSC/N9905, v</w:t>
      </w:r>
      <w:r w:rsidR="00E37E73">
        <w:rPr>
          <w:b/>
          <w:bCs/>
          <w:i/>
          <w:iCs/>
          <w:color w:val="0B84B5"/>
          <w:sz w:val="24"/>
          <w:szCs w:val="24"/>
        </w:rPr>
        <w:t>1</w:t>
      </w:r>
      <w:r w:rsidR="00EB5D6B" w:rsidRPr="00EB5D6B">
        <w:rPr>
          <w:b/>
          <w:bCs/>
          <w:i/>
          <w:iCs/>
          <w:color w:val="0B84B5"/>
          <w:sz w:val="24"/>
          <w:szCs w:val="24"/>
        </w:rPr>
        <w:t>.0</w:t>
      </w:r>
    </w:p>
    <w:p w14:paraId="230382E5" w14:textId="77777777" w:rsidR="00452CD4" w:rsidRPr="00353CC2" w:rsidRDefault="00452CD4" w:rsidP="00452CD4">
      <w:pPr>
        <w:rPr>
          <w:b/>
          <w:bCs/>
          <w:color w:val="000000"/>
        </w:rPr>
      </w:pPr>
      <w:r w:rsidRPr="00353CC2">
        <w:rPr>
          <w:b/>
          <w:bCs/>
          <w:color w:val="000000"/>
        </w:rPr>
        <w:t xml:space="preserve">Terminal Outcomes: </w:t>
      </w:r>
    </w:p>
    <w:p w14:paraId="52FD2DDF"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Describe health, safety, and security procedures in warehouse</w:t>
      </w:r>
    </w:p>
    <w:p w14:paraId="55D59EE6"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Demonstrate the inspection procedure to ensure appropriate and safe conditions of activity area and equipment</w:t>
      </w:r>
    </w:p>
    <w:p w14:paraId="7F3DC40E" w14:textId="77777777" w:rsidR="00EB5D6B" w:rsidRPr="00EB5D6B" w:rsidRDefault="00EB5D6B">
      <w:pPr>
        <w:pStyle w:val="ListParagraph"/>
        <w:numPr>
          <w:ilvl w:val="0"/>
          <w:numId w:val="1"/>
        </w:numPr>
        <w:tabs>
          <w:tab w:val="left" w:pos="7896"/>
          <w:tab w:val="left" w:pos="11692"/>
        </w:tabs>
        <w:rPr>
          <w:color w:val="000000"/>
        </w:rPr>
      </w:pPr>
      <w:r w:rsidRPr="00EB5D6B">
        <w:rPr>
          <w:color w:val="000000"/>
        </w:rPr>
        <w:t>Illustrate the standard protocol to be followed during emergency situations, accidents and breach of safety</w:t>
      </w:r>
    </w:p>
    <w:tbl>
      <w:tblPr>
        <w:tblStyle w:val="PlainTable1"/>
        <w:tblW w:w="0" w:type="auto"/>
        <w:tblLook w:val="0420" w:firstRow="1" w:lastRow="0" w:firstColumn="0" w:lastColumn="0" w:noHBand="0" w:noVBand="1"/>
      </w:tblPr>
      <w:tblGrid>
        <w:gridCol w:w="4503"/>
        <w:gridCol w:w="4514"/>
      </w:tblGrid>
      <w:tr w:rsidR="00452CD4" w14:paraId="666BD7DE" w14:textId="77777777" w:rsidTr="00251004">
        <w:trPr>
          <w:cnfStyle w:val="100000000000" w:firstRow="1" w:lastRow="0" w:firstColumn="0" w:lastColumn="0" w:oddVBand="0" w:evenVBand="0" w:oddHBand="0" w:evenHBand="0" w:firstRowFirstColumn="0" w:firstRowLastColumn="0" w:lastRowFirstColumn="0" w:lastRowLastColumn="0"/>
        </w:trPr>
        <w:tc>
          <w:tcPr>
            <w:tcW w:w="4503" w:type="dxa"/>
          </w:tcPr>
          <w:p w14:paraId="4D35C843" w14:textId="3022D9C1"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C7C63">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23509B8B" w14:textId="7F3334F2" w:rsidR="00452CD4" w:rsidRPr="00D46B32" w:rsidRDefault="00452CD4" w:rsidP="0025100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34669">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452CD4" w14:paraId="1909B8E6" w14:textId="77777777" w:rsidTr="0025100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2455E93" w14:textId="77777777" w:rsidR="00452CD4" w:rsidRPr="003F5934" w:rsidRDefault="00452CD4" w:rsidP="00251004">
            <w:pPr>
              <w:rPr>
                <w:b/>
                <w:lang w:val="en-IN"/>
              </w:rPr>
            </w:pPr>
            <w:r w:rsidRPr="00353CC2">
              <w:rPr>
                <w:b/>
                <w:lang w:val="en-IN"/>
              </w:rPr>
              <w:t>Theory – Key Learning Outcomes</w:t>
            </w:r>
          </w:p>
        </w:tc>
        <w:tc>
          <w:tcPr>
            <w:tcW w:w="4514" w:type="dxa"/>
            <w:vAlign w:val="center"/>
          </w:tcPr>
          <w:p w14:paraId="4A4A2211" w14:textId="77777777" w:rsidR="00452CD4" w:rsidRPr="00353CC2" w:rsidRDefault="00452CD4" w:rsidP="00251004">
            <w:pPr>
              <w:rPr>
                <w:lang w:val="en-IN"/>
              </w:rPr>
            </w:pPr>
            <w:r w:rsidRPr="00353CC2">
              <w:rPr>
                <w:b/>
                <w:lang w:val="en-IN"/>
              </w:rPr>
              <w:t>Practical – Key Learning Outcomes</w:t>
            </w:r>
          </w:p>
        </w:tc>
      </w:tr>
      <w:tr w:rsidR="00EB5D6B" w14:paraId="6581C1CD" w14:textId="77777777" w:rsidTr="00251004">
        <w:trPr>
          <w:trHeight w:val="2240"/>
        </w:trPr>
        <w:tc>
          <w:tcPr>
            <w:tcW w:w="4503" w:type="dxa"/>
          </w:tcPr>
          <w:p w14:paraId="5277DD53" w14:textId="77777777" w:rsidR="00EB5D6B" w:rsidRPr="00D16E6D" w:rsidRDefault="00EB5D6B">
            <w:pPr>
              <w:pStyle w:val="ListParagraph"/>
              <w:numPr>
                <w:ilvl w:val="0"/>
                <w:numId w:val="1"/>
              </w:numPr>
              <w:suppressAutoHyphens/>
              <w:contextualSpacing w:val="0"/>
              <w:rPr>
                <w:color w:val="000000"/>
              </w:rPr>
            </w:pPr>
            <w:r w:rsidRPr="00D16E6D">
              <w:rPr>
                <w:color w:val="000000"/>
              </w:rPr>
              <w:t>Detail health, safety and security procedures in warehouse</w:t>
            </w:r>
          </w:p>
          <w:p w14:paraId="5B7291CB" w14:textId="0814B5D9" w:rsidR="00EB5D6B" w:rsidRPr="00D16E6D" w:rsidRDefault="00EB5D6B">
            <w:pPr>
              <w:pStyle w:val="ListParagraph"/>
              <w:numPr>
                <w:ilvl w:val="0"/>
                <w:numId w:val="1"/>
              </w:numPr>
              <w:suppressAutoHyphens/>
              <w:contextualSpacing w:val="0"/>
              <w:rPr>
                <w:color w:val="000000"/>
              </w:rPr>
            </w:pPr>
            <w:r w:rsidRPr="00D16E6D">
              <w:rPr>
                <w:color w:val="000000"/>
              </w:rPr>
              <w:t>Describe the 5S to be followed</w:t>
            </w:r>
            <w:r w:rsidR="00932D30">
              <w:rPr>
                <w:color w:val="000000"/>
              </w:rPr>
              <w:t xml:space="preserve"> at workplace</w:t>
            </w:r>
          </w:p>
          <w:p w14:paraId="554FEE03" w14:textId="77777777" w:rsidR="00EB5D6B" w:rsidRPr="00D16E6D" w:rsidRDefault="00EB5D6B">
            <w:pPr>
              <w:pStyle w:val="ListParagraph"/>
              <w:numPr>
                <w:ilvl w:val="0"/>
                <w:numId w:val="1"/>
              </w:numPr>
              <w:suppressAutoHyphens/>
              <w:contextualSpacing w:val="0"/>
              <w:rPr>
                <w:color w:val="000000"/>
              </w:rPr>
            </w:pPr>
            <w:r w:rsidRPr="00D16E6D">
              <w:rPr>
                <w:color w:val="000000"/>
              </w:rPr>
              <w:t>Explain the inspection procedure to ensure appropriate and safe conditions of activity area and equipment</w:t>
            </w:r>
          </w:p>
          <w:p w14:paraId="766ADE0D" w14:textId="1CAD6284" w:rsidR="00EB5D6B" w:rsidRPr="00D16E6D" w:rsidRDefault="00EB5D6B">
            <w:pPr>
              <w:pStyle w:val="ListParagraph"/>
              <w:numPr>
                <w:ilvl w:val="0"/>
                <w:numId w:val="1"/>
              </w:numPr>
              <w:suppressAutoHyphens/>
              <w:contextualSpacing w:val="0"/>
              <w:rPr>
                <w:color w:val="000000"/>
              </w:rPr>
            </w:pPr>
            <w:r w:rsidRPr="00D16E6D">
              <w:rPr>
                <w:color w:val="000000"/>
              </w:rPr>
              <w:t>Discuss unsafe working conditions</w:t>
            </w:r>
            <w:r w:rsidR="00932D30">
              <w:rPr>
                <w:color w:val="000000"/>
              </w:rPr>
              <w:t xml:space="preserve"> in operations</w:t>
            </w:r>
          </w:p>
          <w:p w14:paraId="7CD58750" w14:textId="77777777" w:rsidR="00EB5D6B" w:rsidRPr="00D16E6D" w:rsidRDefault="00EB5D6B">
            <w:pPr>
              <w:pStyle w:val="ListParagraph"/>
              <w:numPr>
                <w:ilvl w:val="0"/>
                <w:numId w:val="1"/>
              </w:numPr>
              <w:suppressAutoHyphens/>
              <w:contextualSpacing w:val="0"/>
              <w:rPr>
                <w:color w:val="000000"/>
              </w:rPr>
            </w:pPr>
            <w:r w:rsidRPr="00D16E6D">
              <w:rPr>
                <w:color w:val="000000"/>
              </w:rPr>
              <w:t>Describe the inspection procedure to check safe handling of hazardous goods</w:t>
            </w:r>
          </w:p>
          <w:p w14:paraId="26B50C2A" w14:textId="77777777" w:rsidR="00EB5D6B" w:rsidRPr="00D16E6D" w:rsidRDefault="00EB5D6B">
            <w:pPr>
              <w:pStyle w:val="ListParagraph"/>
              <w:numPr>
                <w:ilvl w:val="0"/>
                <w:numId w:val="1"/>
              </w:numPr>
              <w:suppressAutoHyphens/>
              <w:contextualSpacing w:val="0"/>
              <w:rPr>
                <w:color w:val="000000"/>
              </w:rPr>
            </w:pPr>
            <w:r w:rsidRPr="00D16E6D">
              <w:rPr>
                <w:color w:val="000000"/>
              </w:rPr>
              <w:t>Discuss the standard protocol to be followed during emergency situations, accidents and breach pf safety</w:t>
            </w:r>
          </w:p>
          <w:p w14:paraId="0AA063BB" w14:textId="77777777" w:rsidR="00EB5D6B" w:rsidRPr="00D16E6D" w:rsidRDefault="00EB5D6B">
            <w:pPr>
              <w:pStyle w:val="ListParagraph"/>
              <w:numPr>
                <w:ilvl w:val="0"/>
                <w:numId w:val="1"/>
              </w:numPr>
              <w:suppressAutoHyphens/>
              <w:contextualSpacing w:val="0"/>
              <w:rPr>
                <w:color w:val="000000"/>
              </w:rPr>
            </w:pPr>
            <w:r w:rsidRPr="00D16E6D">
              <w:rPr>
                <w:color w:val="000000"/>
              </w:rPr>
              <w:t>Document health, safety and security violations</w:t>
            </w:r>
          </w:p>
          <w:p w14:paraId="461EA073" w14:textId="77777777" w:rsidR="00EB5D6B" w:rsidRPr="00D16E6D" w:rsidRDefault="00EB5D6B">
            <w:pPr>
              <w:pStyle w:val="ListParagraph"/>
              <w:numPr>
                <w:ilvl w:val="0"/>
                <w:numId w:val="1"/>
              </w:numPr>
              <w:suppressAutoHyphens/>
              <w:contextualSpacing w:val="0"/>
              <w:rPr>
                <w:color w:val="000000"/>
              </w:rPr>
            </w:pPr>
            <w:r w:rsidRPr="00D16E6D">
              <w:rPr>
                <w:color w:val="000000"/>
              </w:rPr>
              <w:t>Explain the escalation matrix for reporting deviation</w:t>
            </w:r>
          </w:p>
          <w:p w14:paraId="6A5BC1E8" w14:textId="0F904312" w:rsidR="00EB5D6B" w:rsidRPr="007B0438" w:rsidRDefault="00EB5D6B" w:rsidP="00EB5D6B">
            <w:pPr>
              <w:pStyle w:val="ListParagraph"/>
              <w:suppressAutoHyphens/>
              <w:ind w:left="360"/>
              <w:contextualSpacing w:val="0"/>
              <w:rPr>
                <w:color w:val="000000"/>
              </w:rPr>
            </w:pPr>
          </w:p>
        </w:tc>
        <w:tc>
          <w:tcPr>
            <w:tcW w:w="4514" w:type="dxa"/>
          </w:tcPr>
          <w:p w14:paraId="76EB799A" w14:textId="77777777" w:rsidR="00EB5D6B" w:rsidRPr="00D16E6D" w:rsidRDefault="00EB5D6B">
            <w:pPr>
              <w:pStyle w:val="ListParagraph"/>
              <w:numPr>
                <w:ilvl w:val="0"/>
                <w:numId w:val="1"/>
              </w:numPr>
              <w:suppressAutoHyphens/>
              <w:contextualSpacing w:val="0"/>
              <w:rPr>
                <w:color w:val="000000"/>
              </w:rPr>
            </w:pPr>
            <w:r w:rsidRPr="00D16E6D">
              <w:rPr>
                <w:color w:val="000000"/>
              </w:rPr>
              <w:t>Follow health, safety and security procedures in warehouse</w:t>
            </w:r>
          </w:p>
          <w:p w14:paraId="42A4FA76" w14:textId="28E092C5" w:rsidR="00EB5D6B" w:rsidRPr="00D16E6D" w:rsidRDefault="00932D30">
            <w:pPr>
              <w:pStyle w:val="ListParagraph"/>
              <w:numPr>
                <w:ilvl w:val="0"/>
                <w:numId w:val="1"/>
              </w:numPr>
              <w:suppressAutoHyphens/>
              <w:contextualSpacing w:val="0"/>
              <w:rPr>
                <w:color w:val="000000"/>
              </w:rPr>
            </w:pPr>
            <w:r>
              <w:rPr>
                <w:color w:val="000000"/>
              </w:rPr>
              <w:t xml:space="preserve">Practice </w:t>
            </w:r>
            <w:r w:rsidR="00EB5D6B" w:rsidRPr="00D16E6D">
              <w:rPr>
                <w:color w:val="000000"/>
              </w:rPr>
              <w:t xml:space="preserve">5S at </w:t>
            </w:r>
            <w:r>
              <w:rPr>
                <w:color w:val="000000"/>
              </w:rPr>
              <w:t xml:space="preserve">the allocated </w:t>
            </w:r>
            <w:r w:rsidR="00EB5D6B" w:rsidRPr="00D16E6D">
              <w:rPr>
                <w:color w:val="000000"/>
              </w:rPr>
              <w:t>workplace</w:t>
            </w:r>
          </w:p>
          <w:p w14:paraId="4E2961E6" w14:textId="77777777" w:rsidR="00EB5D6B" w:rsidRPr="00D16E6D" w:rsidRDefault="00EB5D6B">
            <w:pPr>
              <w:pStyle w:val="ListParagraph"/>
              <w:numPr>
                <w:ilvl w:val="0"/>
                <w:numId w:val="1"/>
              </w:numPr>
              <w:suppressAutoHyphens/>
              <w:contextualSpacing w:val="0"/>
              <w:rPr>
                <w:color w:val="000000"/>
              </w:rPr>
            </w:pPr>
            <w:r w:rsidRPr="00D16E6D">
              <w:rPr>
                <w:color w:val="000000"/>
              </w:rPr>
              <w:t>Inspect the activity area and equipment, for appropriate and safe conditions</w:t>
            </w:r>
          </w:p>
          <w:p w14:paraId="249D9703" w14:textId="77777777" w:rsidR="00EB5D6B" w:rsidRPr="00D16E6D" w:rsidRDefault="00EB5D6B">
            <w:pPr>
              <w:pStyle w:val="ListParagraph"/>
              <w:numPr>
                <w:ilvl w:val="0"/>
                <w:numId w:val="1"/>
              </w:numPr>
              <w:suppressAutoHyphens/>
              <w:contextualSpacing w:val="0"/>
              <w:rPr>
                <w:color w:val="000000"/>
              </w:rPr>
            </w:pPr>
            <w:r w:rsidRPr="00D16E6D">
              <w:rPr>
                <w:color w:val="000000"/>
              </w:rPr>
              <w:t xml:space="preserve">Identify unsafe working conditions </w:t>
            </w:r>
          </w:p>
          <w:p w14:paraId="4CB71B7E" w14:textId="77777777" w:rsidR="00EB5D6B" w:rsidRPr="00D16E6D" w:rsidRDefault="00EB5D6B">
            <w:pPr>
              <w:pStyle w:val="ListParagraph"/>
              <w:numPr>
                <w:ilvl w:val="0"/>
                <w:numId w:val="1"/>
              </w:numPr>
              <w:suppressAutoHyphens/>
              <w:contextualSpacing w:val="0"/>
              <w:rPr>
                <w:color w:val="000000"/>
              </w:rPr>
            </w:pPr>
            <w:r w:rsidRPr="00D16E6D">
              <w:rPr>
                <w:color w:val="000000"/>
              </w:rPr>
              <w:t>Inspect adherence to standard operating procedures (SOP) while handling dangerous and hazardous goods</w:t>
            </w:r>
          </w:p>
          <w:p w14:paraId="27A67C9A" w14:textId="77777777" w:rsidR="00EB5D6B" w:rsidRPr="00D16E6D" w:rsidRDefault="00EB5D6B">
            <w:pPr>
              <w:pStyle w:val="ListParagraph"/>
              <w:numPr>
                <w:ilvl w:val="0"/>
                <w:numId w:val="1"/>
              </w:numPr>
              <w:suppressAutoHyphens/>
              <w:contextualSpacing w:val="0"/>
              <w:rPr>
                <w:color w:val="000000"/>
              </w:rPr>
            </w:pPr>
            <w:r w:rsidRPr="00D16E6D">
              <w:rPr>
                <w:color w:val="000000"/>
              </w:rPr>
              <w:t>Implement standard protocol in case of emergency situations, accidents, and breach of safety</w:t>
            </w:r>
          </w:p>
          <w:p w14:paraId="4ED5662B" w14:textId="77777777" w:rsidR="003A3195" w:rsidRDefault="00EB5D6B">
            <w:pPr>
              <w:pStyle w:val="ListParagraph"/>
              <w:numPr>
                <w:ilvl w:val="0"/>
                <w:numId w:val="1"/>
              </w:numPr>
              <w:suppressAutoHyphens/>
              <w:contextualSpacing w:val="0"/>
              <w:rPr>
                <w:color w:val="000000"/>
              </w:rPr>
            </w:pPr>
            <w:r w:rsidRPr="00D16E6D">
              <w:rPr>
                <w:color w:val="000000"/>
              </w:rPr>
              <w:t>Prepare report on health, safety and security violations</w:t>
            </w:r>
          </w:p>
          <w:p w14:paraId="5FB2B2C9" w14:textId="72B61876" w:rsidR="00EB5D6B" w:rsidRPr="003A3195" w:rsidRDefault="00EB5D6B">
            <w:pPr>
              <w:pStyle w:val="ListParagraph"/>
              <w:numPr>
                <w:ilvl w:val="0"/>
                <w:numId w:val="1"/>
              </w:numPr>
              <w:suppressAutoHyphens/>
              <w:contextualSpacing w:val="0"/>
              <w:rPr>
                <w:color w:val="000000"/>
              </w:rPr>
            </w:pPr>
            <w:r w:rsidRPr="003A3195">
              <w:rPr>
                <w:color w:val="000000"/>
              </w:rPr>
              <w:t>Report deviation as per the escalation matrix</w:t>
            </w:r>
          </w:p>
        </w:tc>
      </w:tr>
      <w:tr w:rsidR="00452CD4" w:rsidRPr="00D46B32" w14:paraId="7396AC73"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DF4CE2F" w14:textId="77777777" w:rsidR="00452CD4" w:rsidRPr="00D46B32" w:rsidRDefault="00452CD4" w:rsidP="00251004">
            <w:pPr>
              <w:rPr>
                <w:b/>
                <w:lang w:val="en-IN"/>
              </w:rPr>
            </w:pPr>
            <w:r>
              <w:rPr>
                <w:b/>
                <w:lang w:val="en-IN"/>
              </w:rPr>
              <w:t>Classroom Aids</w:t>
            </w:r>
          </w:p>
        </w:tc>
      </w:tr>
      <w:tr w:rsidR="00452CD4" w:rsidRPr="00D46B32" w14:paraId="62B120C9" w14:textId="77777777" w:rsidTr="00251004">
        <w:tc>
          <w:tcPr>
            <w:tcW w:w="9017" w:type="dxa"/>
            <w:gridSpan w:val="2"/>
          </w:tcPr>
          <w:p w14:paraId="647E1AFB" w14:textId="77777777" w:rsidR="00452CD4" w:rsidRPr="001E43AC" w:rsidRDefault="00452CD4" w:rsidP="00251004">
            <w:pPr>
              <w:rPr>
                <w:bCs/>
                <w:lang w:val="en-IN"/>
              </w:rPr>
            </w:pPr>
          </w:p>
          <w:p w14:paraId="54DDF948" w14:textId="77777777" w:rsidR="00452CD4" w:rsidRDefault="00452CD4" w:rsidP="00251004">
            <w:pPr>
              <w:rPr>
                <w:b/>
                <w:lang w:val="en-IN"/>
              </w:rPr>
            </w:pPr>
            <w:r w:rsidRPr="007B0438">
              <w:rPr>
                <w:bCs/>
                <w:lang w:val="en-IN"/>
              </w:rPr>
              <w:t>Charts, Models</w:t>
            </w:r>
            <w:r w:rsidRPr="007B0438">
              <w:rPr>
                <w:color w:val="000000"/>
                <w:lang w:val="en-IN"/>
              </w:rPr>
              <w:t>, Video presentation, Flip Chart, Whiteboard/Smart Board, Marker, Board eraser</w:t>
            </w:r>
          </w:p>
        </w:tc>
      </w:tr>
      <w:tr w:rsidR="00452CD4" w:rsidRPr="00D46B32" w14:paraId="003174B9" w14:textId="77777777" w:rsidTr="0025100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043B2DC" w14:textId="77777777" w:rsidR="00452CD4" w:rsidRPr="00D46B32" w:rsidRDefault="00452CD4" w:rsidP="0025100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52CD4" w14:paraId="2CAFCE43" w14:textId="77777777" w:rsidTr="00251004">
        <w:trPr>
          <w:trHeight w:val="622"/>
        </w:trPr>
        <w:tc>
          <w:tcPr>
            <w:tcW w:w="9017" w:type="dxa"/>
            <w:gridSpan w:val="2"/>
          </w:tcPr>
          <w:p w14:paraId="045785AC" w14:textId="27198CA3" w:rsidR="00452CD4" w:rsidRPr="00B9706F" w:rsidRDefault="00EB5D6B" w:rsidP="00251004">
            <w:pPr>
              <w:rPr>
                <w:bCs/>
                <w:lang w:val="en-IN"/>
              </w:rPr>
            </w:pPr>
            <w:r w:rsidRPr="00EB5D6B">
              <w:rPr>
                <w:bCs/>
                <w:lang w:val="en-IN"/>
              </w:rPr>
              <w:t xml:space="preserve">PPEs, MHEs like Forklift, </w:t>
            </w:r>
            <w:r w:rsidR="00FF15C6" w:rsidRPr="00EB5D6B">
              <w:rPr>
                <w:bCs/>
                <w:lang w:val="en-IN"/>
              </w:rPr>
              <w:t>reach</w:t>
            </w:r>
            <w:r w:rsidRPr="00EB5D6B">
              <w:rPr>
                <w:bCs/>
                <w:lang w:val="en-IN"/>
              </w:rPr>
              <w:t xml:space="preserve"> stacker, pallet truck, barcode scanner, packaging devices, packing material, markers and stationery, etc</w:t>
            </w:r>
          </w:p>
        </w:tc>
      </w:tr>
    </w:tbl>
    <w:p w14:paraId="6B9F008F" w14:textId="35065ED8" w:rsidR="00452CD4" w:rsidRDefault="00452CD4" w:rsidP="007B0438">
      <w:pPr>
        <w:rPr>
          <w:b/>
          <w:bCs/>
          <w:lang w:val="en-IN"/>
        </w:rPr>
      </w:pPr>
    </w:p>
    <w:p w14:paraId="50714821" w14:textId="24E8F4A7" w:rsidR="005475A6" w:rsidRDefault="005475A6" w:rsidP="007B0438">
      <w:pPr>
        <w:rPr>
          <w:b/>
          <w:bCs/>
          <w:lang w:val="en-IN"/>
        </w:rPr>
      </w:pPr>
    </w:p>
    <w:p w14:paraId="17FE7C45" w14:textId="6A8332D4" w:rsidR="005475A6" w:rsidRDefault="005475A6" w:rsidP="007B0438">
      <w:pPr>
        <w:rPr>
          <w:b/>
          <w:bCs/>
          <w:lang w:val="en-IN"/>
        </w:rPr>
      </w:pPr>
    </w:p>
    <w:p w14:paraId="4641E63A" w14:textId="39B6ADB4" w:rsidR="00234669" w:rsidRDefault="00234669" w:rsidP="007B0438">
      <w:pPr>
        <w:rPr>
          <w:b/>
          <w:bCs/>
          <w:lang w:val="en-IN"/>
        </w:rPr>
      </w:pPr>
    </w:p>
    <w:p w14:paraId="303295D4" w14:textId="77777777" w:rsidR="00234669" w:rsidRDefault="00234669" w:rsidP="007B0438">
      <w:pPr>
        <w:rPr>
          <w:b/>
          <w:bCs/>
          <w:lang w:val="en-IN"/>
        </w:rPr>
      </w:pPr>
    </w:p>
    <w:p w14:paraId="7AFB52E0" w14:textId="3C380420" w:rsidR="00234669" w:rsidRDefault="00234669" w:rsidP="00234669">
      <w:pPr>
        <w:pStyle w:val="Heading1"/>
        <w:rPr>
          <w:color w:val="0B84B5"/>
          <w:sz w:val="44"/>
          <w:szCs w:val="44"/>
        </w:rPr>
      </w:pPr>
      <w:r>
        <w:rPr>
          <w:color w:val="0B84B5"/>
        </w:rPr>
        <w:lastRenderedPageBreak/>
        <w:t>Module 9: Employability Skills</w:t>
      </w:r>
    </w:p>
    <w:p w14:paraId="16A74A59" w14:textId="199A621D" w:rsidR="00234669" w:rsidRDefault="00234669" w:rsidP="00234669">
      <w:pPr>
        <w:rPr>
          <w:b/>
          <w:bCs/>
          <w:i/>
          <w:iCs/>
          <w:color w:val="0B84B5"/>
          <w:sz w:val="24"/>
          <w:szCs w:val="24"/>
        </w:rPr>
      </w:pPr>
      <w:r>
        <w:rPr>
          <w:b/>
          <w:bCs/>
          <w:i/>
          <w:iCs/>
          <w:color w:val="0B84B5"/>
          <w:sz w:val="24"/>
          <w:szCs w:val="24"/>
        </w:rPr>
        <w:t>Mapped to DGT/VSQ/N0102, v</w:t>
      </w:r>
      <w:r w:rsidR="00E37E73">
        <w:rPr>
          <w:b/>
          <w:bCs/>
          <w:i/>
          <w:iCs/>
          <w:color w:val="0B84B5"/>
          <w:sz w:val="24"/>
          <w:szCs w:val="24"/>
        </w:rPr>
        <w:t>1</w:t>
      </w:r>
      <w:r>
        <w:rPr>
          <w:b/>
          <w:bCs/>
          <w:i/>
          <w:iCs/>
          <w:color w:val="0B84B5"/>
          <w:sz w:val="24"/>
          <w:szCs w:val="24"/>
        </w:rPr>
        <w:t>.0</w:t>
      </w:r>
    </w:p>
    <w:p w14:paraId="2ADBEC42" w14:textId="77777777" w:rsidR="00234669" w:rsidRDefault="00234669" w:rsidP="00234669">
      <w:pPr>
        <w:rPr>
          <w:b/>
          <w:bCs/>
          <w:color w:val="000000"/>
        </w:rPr>
      </w:pPr>
      <w:r>
        <w:rPr>
          <w:b/>
          <w:bCs/>
          <w:color w:val="000000"/>
        </w:rPr>
        <w:t xml:space="preserve">Terminal Outcomes: </w:t>
      </w:r>
    </w:p>
    <w:p w14:paraId="52037518" w14:textId="77777777" w:rsidR="00234669" w:rsidRDefault="00234669">
      <w:pPr>
        <w:pStyle w:val="ListParagraph"/>
        <w:numPr>
          <w:ilvl w:val="0"/>
          <w:numId w:val="7"/>
        </w:numPr>
        <w:suppressAutoHyphens/>
        <w:spacing w:after="0" w:line="240" w:lineRule="auto"/>
        <w:rPr>
          <w:color w:val="000000"/>
        </w:rPr>
      </w:pPr>
      <w:r>
        <w:rPr>
          <w:color w:val="000000"/>
        </w:rPr>
        <w:t>Discuss the Employability Skills required for jobs in various industries</w:t>
      </w:r>
    </w:p>
    <w:p w14:paraId="69B000BE" w14:textId="77777777" w:rsidR="00234669" w:rsidRDefault="00234669">
      <w:pPr>
        <w:pStyle w:val="ListParagraph"/>
        <w:numPr>
          <w:ilvl w:val="0"/>
          <w:numId w:val="7"/>
        </w:numPr>
        <w:suppressAutoHyphens/>
        <w:spacing w:after="0" w:line="240" w:lineRule="auto"/>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20196FDD" w14:textId="77777777" w:rsidR="00234669" w:rsidRDefault="00234669">
      <w:pPr>
        <w:pStyle w:val="ListParagraph"/>
        <w:numPr>
          <w:ilvl w:val="0"/>
          <w:numId w:val="7"/>
        </w:numPr>
        <w:suppressAutoHyphens/>
        <w:spacing w:after="0" w:line="240" w:lineRule="auto"/>
        <w:rPr>
          <w:color w:val="000000"/>
        </w:rPr>
      </w:pPr>
      <w:r>
        <w:rPr>
          <w:color w:val="000000"/>
        </w:rPr>
        <w:t>Discuss how to identify opportunities for potential business, sources of funding and associated financial and legal risks with its mitigation plan</w:t>
      </w:r>
    </w:p>
    <w:p w14:paraId="0AE527E9" w14:textId="77777777" w:rsidR="00234669" w:rsidRDefault="00234669" w:rsidP="00234669">
      <w:pPr>
        <w:pStyle w:val="ListParagraph"/>
        <w:suppressAutoHyphens/>
        <w:spacing w:after="160" w:line="256" w:lineRule="auto"/>
        <w:ind w:left="360"/>
        <w:rPr>
          <w:color w:val="000000"/>
        </w:rPr>
      </w:pPr>
    </w:p>
    <w:tbl>
      <w:tblPr>
        <w:tblStyle w:val="PlainTable1"/>
        <w:tblW w:w="0" w:type="auto"/>
        <w:tblLook w:val="0420" w:firstRow="1" w:lastRow="0" w:firstColumn="0" w:lastColumn="0" w:noHBand="0" w:noVBand="1"/>
      </w:tblPr>
      <w:tblGrid>
        <w:gridCol w:w="4503"/>
        <w:gridCol w:w="4514"/>
      </w:tblGrid>
      <w:tr w:rsidR="00234669" w14:paraId="0C9D73EE" w14:textId="77777777" w:rsidTr="00234669">
        <w:trPr>
          <w:cnfStyle w:val="100000000000" w:firstRow="1" w:lastRow="0" w:firstColumn="0" w:lastColumn="0" w:oddVBand="0" w:evenVBand="0" w:oddHBand="0" w:evenHBand="0" w:firstRowFirstColumn="0" w:firstRowLastColumn="0" w:lastRowFirstColumn="0" w:lastRowLastColumn="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38D915" w14:textId="77777777" w:rsidR="00234669" w:rsidRDefault="00234669">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ECC063" w14:textId="77777777" w:rsidR="00234669" w:rsidRDefault="00234669">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r>
      <w:tr w:rsidR="00234669" w14:paraId="18C895C7" w14:textId="77777777" w:rsidTr="00234669">
        <w:trPr>
          <w:cnfStyle w:val="000000100000" w:firstRow="0" w:lastRow="0" w:firstColumn="0" w:lastColumn="0" w:oddVBand="0" w:evenVBand="0" w:oddHBand="1" w:evenHBand="0" w:firstRowFirstColumn="0" w:firstRowLastColumn="0" w:lastRowFirstColumn="0" w:lastRowLastColumn="0"/>
          <w:trHeight w:val="314"/>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751C66" w14:textId="77777777" w:rsidR="00234669" w:rsidRDefault="00234669">
            <w:pPr>
              <w:rPr>
                <w:b/>
                <w:lang w:val="en-IN"/>
              </w:rPr>
            </w:pPr>
            <w:r>
              <w:rPr>
                <w:b/>
                <w:lang w:val="en-IN"/>
              </w:rPr>
              <w:t>Theory – Key Learning Outcom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CF2B9B" w14:textId="77777777" w:rsidR="00234669" w:rsidRDefault="00234669">
            <w:pPr>
              <w:rPr>
                <w:lang w:val="en-IN"/>
              </w:rPr>
            </w:pPr>
            <w:r>
              <w:rPr>
                <w:b/>
                <w:lang w:val="en-IN"/>
              </w:rPr>
              <w:t>Practical – Key Learning Outcomes</w:t>
            </w:r>
          </w:p>
        </w:tc>
      </w:tr>
      <w:tr w:rsidR="00234669" w14:paraId="305982FC" w14:textId="77777777" w:rsidTr="00234669">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26BD2C" w14:textId="77777777" w:rsidR="00234669" w:rsidRDefault="00234669">
            <w:pPr>
              <w:pStyle w:val="ListParagraph"/>
              <w:numPr>
                <w:ilvl w:val="0"/>
                <w:numId w:val="7"/>
              </w:numPr>
              <w:suppressAutoHyphens/>
              <w:rPr>
                <w:color w:val="000000"/>
                <w:lang w:val="en-US"/>
              </w:rPr>
            </w:pPr>
            <w:r>
              <w:rPr>
                <w:color w:val="000000"/>
                <w:lang w:val="en-US"/>
              </w:rPr>
              <w:t>Discuss the Employability Skills required for jobs in various industries</w:t>
            </w:r>
          </w:p>
          <w:p w14:paraId="03341E93" w14:textId="77777777" w:rsidR="00234669" w:rsidRDefault="00234669">
            <w:pPr>
              <w:pStyle w:val="ListParagraph"/>
              <w:numPr>
                <w:ilvl w:val="0"/>
                <w:numId w:val="7"/>
              </w:numPr>
              <w:suppressAutoHyphens/>
              <w:rPr>
                <w:color w:val="000000"/>
                <w:lang w:val="en-US"/>
              </w:rPr>
            </w:pPr>
            <w:r>
              <w:rPr>
                <w:color w:val="000000"/>
                <w:lang w:val="en-US"/>
              </w:rPr>
              <w:t>List different learning and employability related GOI and private portals and their usage</w:t>
            </w:r>
          </w:p>
          <w:p w14:paraId="01859BDD" w14:textId="77777777" w:rsidR="00234669" w:rsidRDefault="00234669">
            <w:pPr>
              <w:pStyle w:val="ListParagraph"/>
              <w:numPr>
                <w:ilvl w:val="0"/>
                <w:numId w:val="7"/>
              </w:numPr>
              <w:suppressAutoHyphens/>
              <w:rPr>
                <w:color w:val="000000"/>
                <w:lang w:val="en-US"/>
              </w:rPr>
            </w:pPr>
            <w:r>
              <w:rPr>
                <w:color w:val="000000"/>
                <w:lang w:val="en-US"/>
              </w:rPr>
              <w:t>Explain the constitutional values, including civic rights and duties, citizenship, responsibility towards society and personal values and ethics such as honesty, integrity, caring and respecting others that are required to become a responsible citizen</w:t>
            </w:r>
          </w:p>
          <w:p w14:paraId="7DB91213" w14:textId="77777777" w:rsidR="00234669" w:rsidRDefault="00234669">
            <w:pPr>
              <w:pStyle w:val="ListParagraph"/>
              <w:numPr>
                <w:ilvl w:val="0"/>
                <w:numId w:val="7"/>
              </w:numPr>
              <w:suppressAutoHyphens/>
              <w:rPr>
                <w:color w:val="000000"/>
                <w:lang w:val="en-US"/>
              </w:rPr>
            </w:pPr>
            <w:r>
              <w:rPr>
                <w:color w:val="000000"/>
                <w:lang w:val="en-US"/>
              </w:rPr>
              <w:t>Discuss importance of relevant 21st century skills.</w:t>
            </w:r>
          </w:p>
          <w:p w14:paraId="3FF75ADB" w14:textId="77777777" w:rsidR="00234669" w:rsidRDefault="00234669">
            <w:pPr>
              <w:pStyle w:val="ListParagraph"/>
              <w:numPr>
                <w:ilvl w:val="0"/>
                <w:numId w:val="7"/>
              </w:numPr>
              <w:suppressAutoHyphens/>
              <w:rPr>
                <w:color w:val="000000"/>
                <w:lang w:val="en-US"/>
              </w:rPr>
            </w:pPr>
            <w:r>
              <w:rPr>
                <w:color w:val="000000"/>
                <w:lang w:val="en-US"/>
              </w:rPr>
              <w:t>Describe the benefits of continuous learning.</w:t>
            </w:r>
          </w:p>
          <w:p w14:paraId="0F65693D" w14:textId="77777777" w:rsidR="00234669" w:rsidRDefault="00234669">
            <w:pPr>
              <w:pStyle w:val="ListParagraph"/>
              <w:numPr>
                <w:ilvl w:val="0"/>
                <w:numId w:val="7"/>
              </w:numPr>
              <w:suppressAutoHyphens/>
              <w:rPr>
                <w:color w:val="000000"/>
                <w:lang w:val="en-US"/>
              </w:rPr>
            </w:pPr>
            <w:r>
              <w:rPr>
                <w:color w:val="000000"/>
                <w:lang w:val="en-US"/>
              </w:rPr>
              <w:t>Explain the importance of active listening for effective communication</w:t>
            </w:r>
          </w:p>
          <w:p w14:paraId="40830F4B" w14:textId="77777777" w:rsidR="00234669" w:rsidRDefault="00234669">
            <w:pPr>
              <w:pStyle w:val="ListParagraph"/>
              <w:numPr>
                <w:ilvl w:val="0"/>
                <w:numId w:val="7"/>
              </w:numPr>
              <w:suppressAutoHyphens/>
              <w:rPr>
                <w:color w:val="000000"/>
                <w:lang w:val="en-US"/>
              </w:rPr>
            </w:pPr>
            <w:r>
              <w:rPr>
                <w:color w:val="000000"/>
                <w:lang w:val="en-US"/>
              </w:rPr>
              <w:t>Discuss the significance of working collaboratively with others in a team</w:t>
            </w:r>
          </w:p>
          <w:p w14:paraId="7EEE8AAE" w14:textId="77777777" w:rsidR="00234669" w:rsidRDefault="00234669">
            <w:pPr>
              <w:pStyle w:val="ListParagraph"/>
              <w:numPr>
                <w:ilvl w:val="0"/>
                <w:numId w:val="7"/>
              </w:numPr>
              <w:suppressAutoHyphens/>
              <w:rPr>
                <w:color w:val="000000"/>
                <w:lang w:val="en-US"/>
              </w:rPr>
            </w:pPr>
            <w:r>
              <w:rPr>
                <w:color w:val="000000"/>
                <w:lang w:val="en-US"/>
              </w:rPr>
              <w:t>Discuss the significance of escalating sexual harassment issues as per POSH act.</w:t>
            </w:r>
          </w:p>
          <w:p w14:paraId="204B3EA2" w14:textId="77777777" w:rsidR="00234669" w:rsidRDefault="00234669">
            <w:pPr>
              <w:pStyle w:val="ListParagraph"/>
              <w:numPr>
                <w:ilvl w:val="0"/>
                <w:numId w:val="7"/>
              </w:numPr>
              <w:suppressAutoHyphens/>
              <w:rPr>
                <w:color w:val="000000"/>
                <w:lang w:val="en-US"/>
              </w:rPr>
            </w:pPr>
            <w:r>
              <w:rPr>
                <w:color w:val="000000"/>
                <w:lang w:val="en-US"/>
              </w:rPr>
              <w:t>List the common components of salary and compute income, expenditure, taxes, investments etc.</w:t>
            </w:r>
          </w:p>
          <w:p w14:paraId="01AE856D" w14:textId="77777777" w:rsidR="00234669" w:rsidRDefault="00234669">
            <w:pPr>
              <w:pStyle w:val="ListParagraph"/>
              <w:numPr>
                <w:ilvl w:val="0"/>
                <w:numId w:val="7"/>
              </w:numPr>
              <w:suppressAutoHyphens/>
              <w:rPr>
                <w:color w:val="000000"/>
                <w:lang w:val="en-US"/>
              </w:rPr>
            </w:pPr>
            <w:r>
              <w:rPr>
                <w:color w:val="000000"/>
                <w:lang w:val="en-US"/>
              </w:rPr>
              <w:t>Discuss the legal rights, laws, and aids</w:t>
            </w:r>
          </w:p>
          <w:p w14:paraId="1F415F65" w14:textId="77777777" w:rsidR="00234669" w:rsidRDefault="00234669">
            <w:pPr>
              <w:pStyle w:val="ListParagraph"/>
              <w:numPr>
                <w:ilvl w:val="0"/>
                <w:numId w:val="7"/>
              </w:numPr>
              <w:suppressAutoHyphens/>
              <w:rPr>
                <w:color w:val="000000"/>
                <w:lang w:val="en-US"/>
              </w:rPr>
            </w:pPr>
            <w:r>
              <w:rPr>
                <w:color w:val="000000"/>
                <w:lang w:val="en-US"/>
              </w:rPr>
              <w:t>Describe the role of digital technology in today’s life</w:t>
            </w:r>
          </w:p>
          <w:p w14:paraId="29F57365" w14:textId="77777777" w:rsidR="00234669" w:rsidRDefault="00234669">
            <w:pPr>
              <w:pStyle w:val="ListParagraph"/>
              <w:numPr>
                <w:ilvl w:val="0"/>
                <w:numId w:val="7"/>
              </w:numPr>
              <w:suppressAutoHyphens/>
              <w:rPr>
                <w:color w:val="000000"/>
                <w:lang w:val="en-US"/>
              </w:rPr>
            </w:pPr>
            <w:r>
              <w:rPr>
                <w:color w:val="000000"/>
                <w:lang w:val="en-US"/>
              </w:rPr>
              <w:t xml:space="preserve">Discuss the significance of displaying responsible online </w:t>
            </w:r>
            <w:proofErr w:type="spellStart"/>
            <w:r>
              <w:rPr>
                <w:color w:val="000000"/>
                <w:lang w:val="en-US"/>
              </w:rPr>
              <w:t>behaviour</w:t>
            </w:r>
            <w:proofErr w:type="spellEnd"/>
            <w:r>
              <w:rPr>
                <w:color w:val="000000"/>
                <w:lang w:val="en-US"/>
              </w:rPr>
              <w:t xml:space="preserve"> while browsing, using various social media platforms, e-mails, etc., safely and securely</w:t>
            </w:r>
          </w:p>
          <w:p w14:paraId="4858C208" w14:textId="77777777" w:rsidR="00234669" w:rsidRDefault="00234669">
            <w:pPr>
              <w:pStyle w:val="ListParagraph"/>
              <w:numPr>
                <w:ilvl w:val="0"/>
                <w:numId w:val="7"/>
              </w:numPr>
              <w:suppressAutoHyphens/>
              <w:rPr>
                <w:color w:val="000000"/>
                <w:lang w:val="en-US"/>
              </w:rPr>
            </w:pPr>
            <w:r>
              <w:rPr>
                <w:color w:val="000000"/>
                <w:lang w:val="en-US"/>
              </w:rPr>
              <w:t>Explain the types of entrepreneurship and enterprises</w:t>
            </w:r>
          </w:p>
          <w:p w14:paraId="10188CAB" w14:textId="77777777" w:rsidR="00234669" w:rsidRDefault="00234669">
            <w:pPr>
              <w:pStyle w:val="ListParagraph"/>
              <w:numPr>
                <w:ilvl w:val="0"/>
                <w:numId w:val="7"/>
              </w:numPr>
              <w:suppressAutoHyphens/>
              <w:rPr>
                <w:color w:val="000000"/>
                <w:lang w:val="en-US"/>
              </w:rPr>
            </w:pPr>
            <w:r>
              <w:rPr>
                <w:color w:val="000000"/>
                <w:lang w:val="en-US"/>
              </w:rPr>
              <w:t xml:space="preserve">Discuss how to identify opportunities for potential business, sources of funding and </w:t>
            </w:r>
            <w:r>
              <w:rPr>
                <w:color w:val="000000"/>
                <w:lang w:val="en-US"/>
              </w:rPr>
              <w:lastRenderedPageBreak/>
              <w:t>associated financial and legal risks with its mitigation plan</w:t>
            </w:r>
          </w:p>
          <w:p w14:paraId="18D934D8" w14:textId="77777777" w:rsidR="00234669" w:rsidRDefault="00234669">
            <w:pPr>
              <w:pStyle w:val="ListParagraph"/>
              <w:numPr>
                <w:ilvl w:val="0"/>
                <w:numId w:val="7"/>
              </w:numPr>
              <w:suppressAutoHyphens/>
              <w:rPr>
                <w:color w:val="000000"/>
                <w:lang w:val="en-US"/>
              </w:rPr>
            </w:pPr>
            <w:r>
              <w:rPr>
                <w:color w:val="000000"/>
                <w:lang w:val="en-US"/>
              </w:rPr>
              <w:t>Describe the 4Ps of Marketing-Product, Price, Place and Promotion and apply them as per requirement</w:t>
            </w:r>
          </w:p>
          <w:p w14:paraId="5FCD0933" w14:textId="77777777" w:rsidR="00234669" w:rsidRDefault="00234669">
            <w:pPr>
              <w:pStyle w:val="ListParagraph"/>
              <w:numPr>
                <w:ilvl w:val="0"/>
                <w:numId w:val="7"/>
              </w:numPr>
              <w:suppressAutoHyphens/>
              <w:rPr>
                <w:color w:val="000000"/>
                <w:lang w:val="en-US"/>
              </w:rPr>
            </w:pPr>
            <w:r>
              <w:rPr>
                <w:color w:val="000000"/>
                <w:lang w:val="en-US"/>
              </w:rPr>
              <w:t>Detail the significance of analyzing different types and needs of customers</w:t>
            </w:r>
          </w:p>
          <w:p w14:paraId="57E6D559" w14:textId="77777777" w:rsidR="00234669" w:rsidRDefault="00234669">
            <w:pPr>
              <w:pStyle w:val="ListParagraph"/>
              <w:numPr>
                <w:ilvl w:val="0"/>
                <w:numId w:val="7"/>
              </w:numPr>
              <w:suppressAutoHyphens/>
              <w:rPr>
                <w:color w:val="000000"/>
                <w:lang w:val="en-US"/>
              </w:rPr>
            </w:pPr>
            <w:r>
              <w:rPr>
                <w:color w:val="000000"/>
                <w:lang w:val="en-US"/>
              </w:rPr>
              <w:t>Explain the significance of identifying customer needs and responding to them in a professional manner.</w:t>
            </w:r>
          </w:p>
          <w:p w14:paraId="4D939FC8" w14:textId="77777777" w:rsidR="00234669" w:rsidRDefault="00234669">
            <w:pPr>
              <w:pStyle w:val="ListParagraph"/>
              <w:numPr>
                <w:ilvl w:val="0"/>
                <w:numId w:val="7"/>
              </w:numPr>
              <w:suppressAutoHyphens/>
              <w:rPr>
                <w:color w:val="000000"/>
                <w:lang w:val="en-US"/>
              </w:rPr>
            </w:pPr>
            <w:r>
              <w:rPr>
                <w:color w:val="000000"/>
                <w:lang w:val="en-US"/>
              </w:rPr>
              <w:t>Discuss the significance of maintaining hygiene and dressing appropriately</w:t>
            </w:r>
          </w:p>
          <w:p w14:paraId="33659D70" w14:textId="77777777" w:rsidR="00234669" w:rsidRDefault="00234669">
            <w:pPr>
              <w:pStyle w:val="ListParagraph"/>
              <w:numPr>
                <w:ilvl w:val="0"/>
                <w:numId w:val="7"/>
              </w:numPr>
              <w:suppressAutoHyphens/>
              <w:rPr>
                <w:color w:val="000000"/>
                <w:lang w:val="en-US"/>
              </w:rPr>
            </w:pPr>
            <w:r>
              <w:rPr>
                <w:color w:val="000000"/>
                <w:lang w:val="en-US"/>
              </w:rPr>
              <w:t>Explain the significance of maintaining hygiene and confidence during an interview</w:t>
            </w:r>
          </w:p>
          <w:p w14:paraId="5C55AD19" w14:textId="77777777" w:rsidR="00234669" w:rsidRDefault="00234669">
            <w:pPr>
              <w:pStyle w:val="ListParagraph"/>
              <w:numPr>
                <w:ilvl w:val="0"/>
                <w:numId w:val="7"/>
              </w:numPr>
              <w:suppressAutoHyphens/>
              <w:rPr>
                <w:color w:val="000000"/>
                <w:lang w:val="en-US"/>
              </w:rPr>
            </w:pPr>
            <w:r>
              <w:rPr>
                <w:color w:val="000000"/>
                <w:lang w:val="en-US"/>
              </w:rPr>
              <w:t>List the steps for searching and registering for apprenticeship opportuniti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DE88FF" w14:textId="77777777" w:rsidR="00234669" w:rsidRDefault="00234669">
            <w:pPr>
              <w:pStyle w:val="ListParagraph"/>
              <w:numPr>
                <w:ilvl w:val="0"/>
                <w:numId w:val="7"/>
              </w:numPr>
              <w:suppressAutoHyphens/>
              <w:rPr>
                <w:color w:val="000000"/>
                <w:lang w:val="en-US"/>
              </w:rPr>
            </w:pPr>
            <w:r>
              <w:rPr>
                <w:color w:val="000000"/>
                <w:lang w:val="en-US"/>
              </w:rPr>
              <w:lastRenderedPageBreak/>
              <w:t>Practice different environmentally sustainable practices.</w:t>
            </w:r>
          </w:p>
          <w:p w14:paraId="3D3A9493" w14:textId="77777777" w:rsidR="00234669" w:rsidRDefault="00234669">
            <w:pPr>
              <w:pStyle w:val="ListParagraph"/>
              <w:numPr>
                <w:ilvl w:val="0"/>
                <w:numId w:val="7"/>
              </w:numPr>
              <w:suppressAutoHyphens/>
              <w:rPr>
                <w:color w:val="000000"/>
                <w:lang w:val="en-US"/>
              </w:rPr>
            </w:pPr>
            <w:r>
              <w:rPr>
                <w:color w:val="000000"/>
                <w:lang w:val="en-US"/>
              </w:rPr>
              <w:t xml:space="preserve">Exhibit 21st century skills like Self-Awareness, </w:t>
            </w:r>
            <w:proofErr w:type="spellStart"/>
            <w:r>
              <w:rPr>
                <w:color w:val="000000"/>
                <w:lang w:val="en-US"/>
              </w:rPr>
              <w:t>Behaviour</w:t>
            </w:r>
            <w:proofErr w:type="spellEnd"/>
            <w:r>
              <w:rPr>
                <w:color w:val="000000"/>
                <w:lang w:val="en-US"/>
              </w:rPr>
              <w:t xml:space="preserve"> Skills, time management, critical and adaptive thinking, problem-solving, creative thinking, social and cultural awareness, emotional awareness, learning to learn etc. in personal or professional life.</w:t>
            </w:r>
          </w:p>
          <w:p w14:paraId="0B62A180" w14:textId="77777777" w:rsidR="00234669" w:rsidRDefault="00234669">
            <w:pPr>
              <w:pStyle w:val="ListParagraph"/>
              <w:numPr>
                <w:ilvl w:val="0"/>
                <w:numId w:val="7"/>
              </w:numPr>
              <w:suppressAutoHyphens/>
              <w:rPr>
                <w:color w:val="000000"/>
                <w:lang w:val="en-US"/>
              </w:rPr>
            </w:pPr>
            <w:r>
              <w:rPr>
                <w:color w:val="000000"/>
                <w:lang w:val="en-US"/>
              </w:rPr>
              <w:t>Demonstrate to use basic English sentences for everyday conversation in different contexts, in person and over the telephone</w:t>
            </w:r>
          </w:p>
          <w:p w14:paraId="61DA53A9" w14:textId="77777777" w:rsidR="00234669" w:rsidRDefault="00234669">
            <w:pPr>
              <w:pStyle w:val="ListParagraph"/>
              <w:numPr>
                <w:ilvl w:val="0"/>
                <w:numId w:val="7"/>
              </w:numPr>
              <w:suppressAutoHyphens/>
              <w:rPr>
                <w:color w:val="000000"/>
                <w:lang w:val="en-US"/>
              </w:rPr>
            </w:pPr>
            <w:r>
              <w:rPr>
                <w:color w:val="000000"/>
                <w:lang w:val="en-US"/>
              </w:rPr>
              <w:t>Read and interpret text written in basic English</w:t>
            </w:r>
          </w:p>
          <w:p w14:paraId="0FC86206" w14:textId="77777777" w:rsidR="00234669" w:rsidRDefault="00234669">
            <w:pPr>
              <w:pStyle w:val="ListParagraph"/>
              <w:numPr>
                <w:ilvl w:val="0"/>
                <w:numId w:val="7"/>
              </w:numPr>
              <w:suppressAutoHyphens/>
              <w:rPr>
                <w:color w:val="000000"/>
                <w:lang w:val="en-US"/>
              </w:rPr>
            </w:pPr>
            <w:r>
              <w:rPr>
                <w:color w:val="000000"/>
                <w:lang w:val="en-US"/>
              </w:rPr>
              <w:t>Write a short note/paragraph / letter/e -mail using basic English</w:t>
            </w:r>
          </w:p>
          <w:p w14:paraId="15653BAD" w14:textId="77777777" w:rsidR="00234669" w:rsidRDefault="00234669">
            <w:pPr>
              <w:pStyle w:val="ListParagraph"/>
              <w:numPr>
                <w:ilvl w:val="0"/>
                <w:numId w:val="7"/>
              </w:numPr>
              <w:suppressAutoHyphens/>
              <w:rPr>
                <w:color w:val="000000"/>
                <w:lang w:val="en-US"/>
              </w:rPr>
            </w:pPr>
            <w:r>
              <w:rPr>
                <w:color w:val="000000"/>
                <w:lang w:val="en-US"/>
              </w:rPr>
              <w:t>Create a career development plan with well-defined short- and long-term goals</w:t>
            </w:r>
          </w:p>
          <w:p w14:paraId="67AF17DD" w14:textId="77777777" w:rsidR="00234669" w:rsidRDefault="00234669">
            <w:pPr>
              <w:pStyle w:val="ListParagraph"/>
              <w:numPr>
                <w:ilvl w:val="0"/>
                <w:numId w:val="7"/>
              </w:numPr>
              <w:suppressAutoHyphens/>
              <w:rPr>
                <w:color w:val="000000"/>
                <w:lang w:val="en-US"/>
              </w:rPr>
            </w:pPr>
            <w:r>
              <w:rPr>
                <w:color w:val="000000"/>
                <w:lang w:val="en-US"/>
              </w:rPr>
              <w:t>Communicate effectively using verbal and nonverbal communication etiquette.</w:t>
            </w:r>
          </w:p>
          <w:p w14:paraId="43336615" w14:textId="77777777" w:rsidR="00234669" w:rsidRDefault="00234669">
            <w:pPr>
              <w:pStyle w:val="ListParagraph"/>
              <w:numPr>
                <w:ilvl w:val="0"/>
                <w:numId w:val="7"/>
              </w:numPr>
              <w:suppressAutoHyphens/>
              <w:rPr>
                <w:color w:val="000000"/>
                <w:lang w:val="en-US"/>
              </w:rPr>
            </w:pPr>
            <w:r>
              <w:rPr>
                <w:color w:val="000000"/>
                <w:lang w:val="en-US"/>
              </w:rPr>
              <w:t xml:space="preserve">Demonstrate how to behave, communicate, and conduct oneself appropriately with all genders and </w:t>
            </w:r>
            <w:proofErr w:type="spellStart"/>
            <w:r>
              <w:rPr>
                <w:color w:val="000000"/>
                <w:lang w:val="en-US"/>
              </w:rPr>
              <w:t>PwD</w:t>
            </w:r>
            <w:proofErr w:type="spellEnd"/>
          </w:p>
          <w:p w14:paraId="25E00394" w14:textId="77777777" w:rsidR="00234669" w:rsidRDefault="00234669">
            <w:pPr>
              <w:pStyle w:val="ListParagraph"/>
              <w:numPr>
                <w:ilvl w:val="0"/>
                <w:numId w:val="7"/>
              </w:numPr>
              <w:suppressAutoHyphens/>
              <w:rPr>
                <w:color w:val="000000"/>
                <w:lang w:val="en-US"/>
              </w:rPr>
            </w:pPr>
            <w:r>
              <w:rPr>
                <w:color w:val="000000"/>
                <w:lang w:val="en-US"/>
              </w:rPr>
              <w:t>Outline the importance of selecting the right financial institution, product, and service</w:t>
            </w:r>
          </w:p>
          <w:p w14:paraId="1DF61757" w14:textId="77777777" w:rsidR="00234669" w:rsidRDefault="00234669">
            <w:pPr>
              <w:pStyle w:val="ListParagraph"/>
              <w:numPr>
                <w:ilvl w:val="0"/>
                <w:numId w:val="7"/>
              </w:numPr>
              <w:suppressAutoHyphens/>
              <w:rPr>
                <w:color w:val="000000"/>
                <w:lang w:val="en-US"/>
              </w:rPr>
            </w:pPr>
            <w:r>
              <w:rPr>
                <w:color w:val="000000"/>
                <w:lang w:val="en-US"/>
              </w:rPr>
              <w:t>Demonstrate how to carry out offline and online financial transactions, safely and securely</w:t>
            </w:r>
          </w:p>
          <w:p w14:paraId="04EA1E87" w14:textId="77777777" w:rsidR="00234669" w:rsidRDefault="00234669">
            <w:pPr>
              <w:pStyle w:val="ListParagraph"/>
              <w:numPr>
                <w:ilvl w:val="0"/>
                <w:numId w:val="7"/>
              </w:numPr>
              <w:suppressAutoHyphens/>
              <w:rPr>
                <w:color w:val="000000"/>
                <w:lang w:val="en-US"/>
              </w:rPr>
            </w:pPr>
            <w:r>
              <w:rPr>
                <w:color w:val="000000"/>
                <w:lang w:val="en-US"/>
              </w:rPr>
              <w:t>Operate digital devices and use the associated applications and features, safely and securely</w:t>
            </w:r>
          </w:p>
          <w:p w14:paraId="24A1E42E" w14:textId="77777777" w:rsidR="00234669" w:rsidRDefault="00234669">
            <w:pPr>
              <w:pStyle w:val="ListParagraph"/>
              <w:numPr>
                <w:ilvl w:val="0"/>
                <w:numId w:val="7"/>
              </w:numPr>
              <w:suppressAutoHyphens/>
              <w:rPr>
                <w:color w:val="000000"/>
                <w:lang w:val="en-US"/>
              </w:rPr>
            </w:pPr>
            <w:r>
              <w:rPr>
                <w:color w:val="000000"/>
                <w:lang w:val="en-US"/>
              </w:rPr>
              <w:t>Create sample word documents, excel sheets and presentations using basic features</w:t>
            </w:r>
          </w:p>
          <w:p w14:paraId="71BB88F5" w14:textId="77777777" w:rsidR="00234669" w:rsidRDefault="00234669">
            <w:pPr>
              <w:pStyle w:val="ListParagraph"/>
              <w:numPr>
                <w:ilvl w:val="0"/>
                <w:numId w:val="7"/>
              </w:numPr>
              <w:suppressAutoHyphens/>
              <w:rPr>
                <w:color w:val="000000"/>
                <w:lang w:val="en-US"/>
              </w:rPr>
            </w:pPr>
            <w:r>
              <w:rPr>
                <w:color w:val="000000"/>
                <w:lang w:val="en-US"/>
              </w:rPr>
              <w:lastRenderedPageBreak/>
              <w:t>Utilize virtual collaboration tools to work effectively</w:t>
            </w:r>
          </w:p>
          <w:p w14:paraId="42820D73" w14:textId="77777777" w:rsidR="00234669" w:rsidRDefault="00234669">
            <w:pPr>
              <w:pStyle w:val="ListParagraph"/>
              <w:numPr>
                <w:ilvl w:val="0"/>
                <w:numId w:val="7"/>
              </w:numPr>
              <w:suppressAutoHyphens/>
              <w:rPr>
                <w:color w:val="000000"/>
                <w:lang w:val="en-US"/>
              </w:rPr>
            </w:pPr>
            <w:r>
              <w:rPr>
                <w:color w:val="000000"/>
                <w:lang w:val="en-US"/>
              </w:rPr>
              <w:t>Devise a sample business plan, for the selected business opportunity</w:t>
            </w:r>
          </w:p>
          <w:p w14:paraId="124AC4BB" w14:textId="77777777" w:rsidR="00234669" w:rsidRDefault="00234669">
            <w:pPr>
              <w:pStyle w:val="ListParagraph"/>
              <w:numPr>
                <w:ilvl w:val="0"/>
                <w:numId w:val="7"/>
              </w:numPr>
              <w:suppressAutoHyphens/>
              <w:rPr>
                <w:color w:val="000000"/>
                <w:lang w:val="en-US"/>
              </w:rPr>
            </w:pPr>
            <w:r>
              <w:rPr>
                <w:color w:val="000000"/>
                <w:lang w:val="en-US"/>
              </w:rPr>
              <w:t>Create a professional Curriculum Vitae (CV)</w:t>
            </w:r>
          </w:p>
          <w:p w14:paraId="5969E624" w14:textId="77777777" w:rsidR="00234669" w:rsidRDefault="00234669">
            <w:pPr>
              <w:pStyle w:val="ListParagraph"/>
              <w:numPr>
                <w:ilvl w:val="0"/>
                <w:numId w:val="7"/>
              </w:numPr>
              <w:suppressAutoHyphens/>
              <w:rPr>
                <w:color w:val="000000"/>
                <w:lang w:val="en-US"/>
              </w:rPr>
            </w:pPr>
            <w:r>
              <w:rPr>
                <w:color w:val="000000"/>
                <w:lang w:val="en-US"/>
              </w:rPr>
              <w:t>Use various offline and online job search sources such as employment exchanges, recruitment agencies, and job portals respectively</w:t>
            </w:r>
          </w:p>
          <w:p w14:paraId="4EAED35C" w14:textId="77777777" w:rsidR="00234669" w:rsidRDefault="00234669">
            <w:pPr>
              <w:pStyle w:val="ListParagraph"/>
              <w:numPr>
                <w:ilvl w:val="0"/>
                <w:numId w:val="7"/>
              </w:numPr>
              <w:suppressAutoHyphens/>
              <w:rPr>
                <w:color w:val="000000"/>
                <w:lang w:val="en-US"/>
              </w:rPr>
            </w:pPr>
            <w:r>
              <w:rPr>
                <w:color w:val="000000"/>
                <w:lang w:val="en-US"/>
              </w:rPr>
              <w:t>Perform a mock interview</w:t>
            </w:r>
          </w:p>
          <w:p w14:paraId="23EF59EC" w14:textId="77777777" w:rsidR="00234669" w:rsidRDefault="00234669">
            <w:pPr>
              <w:pStyle w:val="ListParagraph"/>
              <w:suppressAutoHyphens/>
              <w:ind w:left="360"/>
              <w:rPr>
                <w:color w:val="000000"/>
                <w:lang w:val="en-US"/>
              </w:rPr>
            </w:pPr>
          </w:p>
        </w:tc>
      </w:tr>
      <w:tr w:rsidR="00234669" w14:paraId="0664814A" w14:textId="77777777" w:rsidTr="00234669">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02C5A0" w14:textId="77777777" w:rsidR="00234669" w:rsidRDefault="00234669">
            <w:pPr>
              <w:rPr>
                <w:b/>
                <w:lang w:val="en-IN"/>
              </w:rPr>
            </w:pPr>
            <w:r>
              <w:rPr>
                <w:b/>
                <w:lang w:val="en-IN"/>
              </w:rPr>
              <w:lastRenderedPageBreak/>
              <w:t>Classroom Aids</w:t>
            </w:r>
          </w:p>
        </w:tc>
      </w:tr>
      <w:tr w:rsidR="00234669" w14:paraId="74766859" w14:textId="77777777" w:rsidTr="00234669">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C0B897" w14:textId="77777777" w:rsidR="00234669" w:rsidRDefault="00234669">
            <w:pPr>
              <w:rPr>
                <w:b/>
                <w:lang w:val="en-IN"/>
              </w:rPr>
            </w:pPr>
            <w:r>
              <w:rPr>
                <w:bCs/>
                <w:lang w:val="en-IN"/>
              </w:rPr>
              <w:t>Charts, Models</w:t>
            </w:r>
            <w:r>
              <w:rPr>
                <w:color w:val="000000"/>
                <w:lang w:val="en-IN"/>
              </w:rPr>
              <w:t>, Video presentation, Flip Chart, Whiteboard/Smart Board, Marker, Board eraser, UPS, LCD Projector, Computer Tables &amp; chairs</w:t>
            </w:r>
          </w:p>
        </w:tc>
      </w:tr>
      <w:tr w:rsidR="00234669" w14:paraId="4C146F1C" w14:textId="77777777" w:rsidTr="00234669">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8E02F5" w14:textId="77777777" w:rsidR="00234669" w:rsidRDefault="00234669">
            <w:pPr>
              <w:rPr>
                <w:b/>
                <w:lang w:val="en-IN"/>
              </w:rPr>
            </w:pPr>
            <w:r>
              <w:rPr>
                <w:b/>
                <w:lang w:val="en-IN"/>
              </w:rPr>
              <w:t xml:space="preserve">Tools, Equipment and Other Requirements </w:t>
            </w:r>
          </w:p>
        </w:tc>
      </w:tr>
      <w:tr w:rsidR="00234669" w14:paraId="194FDB6C" w14:textId="77777777" w:rsidTr="00234669">
        <w:trPr>
          <w:trHeight w:val="622"/>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F7539F" w14:textId="77777777" w:rsidR="00234669" w:rsidRDefault="00234669">
            <w:pPr>
              <w:rPr>
                <w:color w:val="000000"/>
                <w:lang w:val="en-IN"/>
              </w:rPr>
            </w:pPr>
            <w:r>
              <w:rPr>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27A17DDA" w14:textId="77777777" w:rsidR="00234669" w:rsidRDefault="00234669" w:rsidP="00234669">
      <w:pPr>
        <w:pStyle w:val="Heading1"/>
        <w:rPr>
          <w:color w:val="0B84B5"/>
          <w:sz w:val="44"/>
          <w:szCs w:val="44"/>
        </w:rPr>
      </w:pPr>
    </w:p>
    <w:p w14:paraId="2B032F24" w14:textId="5FD5B73B" w:rsidR="00234669" w:rsidRDefault="00234669" w:rsidP="007B0438">
      <w:pPr>
        <w:rPr>
          <w:b/>
          <w:bCs/>
          <w:lang w:val="en-IN"/>
        </w:rPr>
      </w:pPr>
    </w:p>
    <w:p w14:paraId="24E33E2F" w14:textId="3CD54C31" w:rsidR="00234669" w:rsidRDefault="00234669" w:rsidP="007B0438">
      <w:pPr>
        <w:rPr>
          <w:b/>
          <w:bCs/>
          <w:lang w:val="en-IN"/>
        </w:rPr>
      </w:pPr>
    </w:p>
    <w:p w14:paraId="5DD8D9B4" w14:textId="6324A96D" w:rsidR="00234669" w:rsidRDefault="00234669" w:rsidP="007B0438">
      <w:pPr>
        <w:rPr>
          <w:b/>
          <w:bCs/>
          <w:lang w:val="en-IN"/>
        </w:rPr>
      </w:pPr>
    </w:p>
    <w:p w14:paraId="1084AF0A" w14:textId="4D3BD073" w:rsidR="00234669" w:rsidRDefault="00234669" w:rsidP="007B0438">
      <w:pPr>
        <w:rPr>
          <w:b/>
          <w:bCs/>
          <w:lang w:val="en-IN"/>
        </w:rPr>
      </w:pPr>
    </w:p>
    <w:p w14:paraId="0AB8A000" w14:textId="67DED9C5" w:rsidR="00234669" w:rsidRDefault="00234669" w:rsidP="007B0438">
      <w:pPr>
        <w:rPr>
          <w:b/>
          <w:bCs/>
          <w:lang w:val="en-IN"/>
        </w:rPr>
      </w:pPr>
    </w:p>
    <w:p w14:paraId="6B553620" w14:textId="3F0A687B" w:rsidR="00234669" w:rsidRDefault="00234669" w:rsidP="007B0438">
      <w:pPr>
        <w:rPr>
          <w:b/>
          <w:bCs/>
          <w:lang w:val="en-IN"/>
        </w:rPr>
      </w:pPr>
    </w:p>
    <w:p w14:paraId="0D56FE18" w14:textId="5D5E962A" w:rsidR="00234669" w:rsidRDefault="00234669" w:rsidP="007B0438">
      <w:pPr>
        <w:rPr>
          <w:b/>
          <w:bCs/>
          <w:lang w:val="en-IN"/>
        </w:rPr>
      </w:pPr>
    </w:p>
    <w:p w14:paraId="10B3B2FC" w14:textId="58E62C56" w:rsidR="00234669" w:rsidRDefault="00234669" w:rsidP="007B0438">
      <w:pPr>
        <w:rPr>
          <w:b/>
          <w:bCs/>
          <w:lang w:val="en-IN"/>
        </w:rPr>
      </w:pPr>
    </w:p>
    <w:p w14:paraId="113FC154" w14:textId="77777777" w:rsidR="00234669" w:rsidRDefault="00234669" w:rsidP="007B0438">
      <w:pPr>
        <w:rPr>
          <w:b/>
          <w:bCs/>
          <w:lang w:val="en-IN"/>
        </w:rPr>
      </w:pPr>
    </w:p>
    <w:p w14:paraId="4692403E" w14:textId="2EF8DC9B" w:rsidR="005475A6" w:rsidRDefault="005475A6" w:rsidP="007B0438">
      <w:pPr>
        <w:rPr>
          <w:b/>
          <w:bCs/>
          <w:lang w:val="en-IN"/>
        </w:rPr>
      </w:pPr>
    </w:p>
    <w:p w14:paraId="1C33EC4B" w14:textId="00A1E69D" w:rsidR="005475A6" w:rsidRDefault="005475A6" w:rsidP="007B0438">
      <w:pPr>
        <w:rPr>
          <w:b/>
          <w:bCs/>
          <w:lang w:val="en-IN"/>
        </w:rPr>
      </w:pPr>
    </w:p>
    <w:p w14:paraId="5E18C6F0" w14:textId="2DBDB631" w:rsidR="005475A6" w:rsidRDefault="005475A6" w:rsidP="007B0438">
      <w:pPr>
        <w:rPr>
          <w:b/>
          <w:bCs/>
          <w:lang w:val="en-IN"/>
        </w:rPr>
      </w:pPr>
    </w:p>
    <w:p w14:paraId="5BA3D41F" w14:textId="77777777" w:rsidR="0037100B" w:rsidRDefault="0037100B" w:rsidP="00587CE3">
      <w:pPr>
        <w:rPr>
          <w:rFonts w:asciiTheme="majorHAnsi" w:eastAsiaTheme="majorEastAsia" w:hAnsiTheme="majorHAnsi" w:cstheme="majorBidi"/>
          <w:b/>
          <w:bCs/>
          <w:color w:val="0B84B5"/>
          <w:sz w:val="26"/>
          <w:szCs w:val="26"/>
          <w:lang w:val="en-IN"/>
        </w:rPr>
      </w:pPr>
      <w:bookmarkStart w:id="12" w:name="_Hlk108444878"/>
    </w:p>
    <w:p w14:paraId="63E9F917" w14:textId="2D206F3C" w:rsidR="005F384F" w:rsidRDefault="005F384F" w:rsidP="00587CE3">
      <w:pPr>
        <w:rPr>
          <w:rFonts w:asciiTheme="majorHAnsi" w:eastAsiaTheme="majorEastAsia" w:hAnsiTheme="majorHAnsi" w:cstheme="majorBidi"/>
          <w:b/>
          <w:bCs/>
          <w:color w:val="0B84B5"/>
          <w:sz w:val="26"/>
          <w:szCs w:val="26"/>
          <w:lang w:val="en-IN"/>
        </w:rPr>
      </w:pPr>
      <w:r w:rsidRPr="005F384F">
        <w:rPr>
          <w:rFonts w:asciiTheme="majorHAnsi" w:eastAsiaTheme="majorEastAsia" w:hAnsiTheme="majorHAnsi" w:cstheme="majorBidi"/>
          <w:b/>
          <w:bCs/>
          <w:color w:val="0B84B5"/>
          <w:sz w:val="26"/>
          <w:szCs w:val="26"/>
          <w:lang w:val="en-IN"/>
        </w:rPr>
        <w:lastRenderedPageBreak/>
        <w:t xml:space="preserve">OPTION 1: </w:t>
      </w:r>
      <w:bookmarkEnd w:id="12"/>
      <w:r w:rsidR="00A06801" w:rsidRPr="00A06801">
        <w:rPr>
          <w:rFonts w:asciiTheme="majorHAnsi" w:eastAsiaTheme="majorEastAsia" w:hAnsiTheme="majorHAnsi" w:cstheme="majorBidi"/>
          <w:b/>
          <w:bCs/>
          <w:color w:val="0B84B5"/>
          <w:sz w:val="26"/>
          <w:szCs w:val="26"/>
          <w:lang w:val="en-IN"/>
        </w:rPr>
        <w:t>Tank Farm Infrastructure Management</w:t>
      </w:r>
    </w:p>
    <w:p w14:paraId="0E87D755" w14:textId="2A7DB3ED" w:rsidR="00587CE3" w:rsidRDefault="00587CE3" w:rsidP="00587CE3">
      <w:pPr>
        <w:rPr>
          <w:b/>
          <w:bCs/>
          <w:i/>
          <w:iCs/>
          <w:color w:val="0B84B5"/>
          <w:sz w:val="24"/>
          <w:szCs w:val="24"/>
        </w:rPr>
      </w:pPr>
      <w:r>
        <w:rPr>
          <w:b/>
          <w:bCs/>
          <w:i/>
          <w:iCs/>
          <w:color w:val="0B84B5"/>
          <w:sz w:val="24"/>
          <w:szCs w:val="24"/>
        </w:rPr>
        <w:t xml:space="preserve">Mapped to </w:t>
      </w:r>
      <w:r w:rsidR="000E4602" w:rsidRPr="000E4602">
        <w:rPr>
          <w:b/>
          <w:bCs/>
          <w:i/>
          <w:iCs/>
          <w:color w:val="0B84B5"/>
          <w:sz w:val="24"/>
          <w:szCs w:val="24"/>
        </w:rPr>
        <w:t>LSC/</w:t>
      </w:r>
      <w:r w:rsidR="00A06801" w:rsidRPr="00A06801">
        <w:t xml:space="preserve"> </w:t>
      </w:r>
      <w:r w:rsidR="00A06801" w:rsidRPr="00A06801">
        <w:rPr>
          <w:b/>
          <w:bCs/>
          <w:i/>
          <w:iCs/>
          <w:color w:val="0B84B5"/>
          <w:sz w:val="24"/>
          <w:szCs w:val="24"/>
        </w:rPr>
        <w:t>N3528</w:t>
      </w:r>
      <w:r>
        <w:rPr>
          <w:b/>
          <w:bCs/>
          <w:i/>
          <w:iCs/>
          <w:color w:val="0B84B5"/>
          <w:sz w:val="24"/>
          <w:szCs w:val="24"/>
        </w:rPr>
        <w:t>, v</w:t>
      </w:r>
      <w:r w:rsidR="00E37E73">
        <w:rPr>
          <w:b/>
          <w:bCs/>
          <w:i/>
          <w:iCs/>
          <w:color w:val="0B84B5"/>
          <w:sz w:val="24"/>
          <w:szCs w:val="24"/>
        </w:rPr>
        <w:t>1</w:t>
      </w:r>
      <w:r>
        <w:rPr>
          <w:b/>
          <w:bCs/>
          <w:i/>
          <w:iCs/>
          <w:color w:val="0B84B5"/>
          <w:sz w:val="24"/>
          <w:szCs w:val="24"/>
        </w:rPr>
        <w:t>.0</w:t>
      </w:r>
    </w:p>
    <w:p w14:paraId="0C5C9998" w14:textId="77777777" w:rsidR="00587CE3" w:rsidRPr="00353CC2" w:rsidRDefault="00587CE3" w:rsidP="00587CE3">
      <w:pPr>
        <w:rPr>
          <w:b/>
          <w:bCs/>
          <w:color w:val="000000"/>
        </w:rPr>
      </w:pPr>
      <w:r w:rsidRPr="00353CC2">
        <w:rPr>
          <w:b/>
          <w:bCs/>
          <w:color w:val="000000"/>
        </w:rPr>
        <w:t xml:space="preserve">Terminal Outcomes: </w:t>
      </w:r>
    </w:p>
    <w:p w14:paraId="6EAF5B93" w14:textId="77777777" w:rsidR="007D11B2" w:rsidRPr="00A06801" w:rsidRDefault="007D11B2">
      <w:pPr>
        <w:pStyle w:val="ListParagraph"/>
        <w:numPr>
          <w:ilvl w:val="0"/>
          <w:numId w:val="1"/>
        </w:numPr>
        <w:suppressAutoHyphens/>
        <w:spacing w:after="0" w:line="240" w:lineRule="auto"/>
        <w:rPr>
          <w:color w:val="000000"/>
        </w:rPr>
      </w:pPr>
      <w:r w:rsidRPr="00A06801">
        <w:rPr>
          <w:color w:val="000000"/>
        </w:rPr>
        <w:t>Describe the tank farm inspection process for assessing fitness of infrastructure and equipment</w:t>
      </w:r>
    </w:p>
    <w:p w14:paraId="6C0472A5" w14:textId="325BC731" w:rsidR="007D11B2" w:rsidRDefault="007D11B2">
      <w:pPr>
        <w:pStyle w:val="ListParagraph"/>
        <w:numPr>
          <w:ilvl w:val="0"/>
          <w:numId w:val="1"/>
        </w:numPr>
        <w:suppressAutoHyphens/>
        <w:rPr>
          <w:color w:val="000000"/>
        </w:rPr>
      </w:pPr>
      <w:r w:rsidRPr="00A06801">
        <w:rPr>
          <w:color w:val="000000"/>
        </w:rPr>
        <w:t>Explain resource allocation, budgets and maintenance requirements approval process</w:t>
      </w:r>
    </w:p>
    <w:p w14:paraId="05F58244" w14:textId="36931E8E" w:rsidR="007D11B2" w:rsidRPr="00A06801" w:rsidRDefault="007D11B2">
      <w:pPr>
        <w:pStyle w:val="ListParagraph"/>
        <w:numPr>
          <w:ilvl w:val="0"/>
          <w:numId w:val="1"/>
        </w:numPr>
        <w:suppressAutoHyphens/>
        <w:spacing w:after="0" w:line="240" w:lineRule="auto"/>
        <w:rPr>
          <w:color w:val="000000"/>
        </w:rPr>
      </w:pPr>
      <w:r w:rsidRPr="00A06801">
        <w:rPr>
          <w:color w:val="000000"/>
        </w:rPr>
        <w:t>Detail working relationship elements among shipping companies, freight operators, vessel, port authorities and other agencies</w:t>
      </w:r>
    </w:p>
    <w:p w14:paraId="737F92E6" w14:textId="77777777" w:rsidR="00587CE3" w:rsidRPr="007E2593" w:rsidRDefault="00587CE3" w:rsidP="00587CE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041AE887"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C7C63">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5425344A" w14:textId="04E23FE0"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C7C63">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4150B6" w14:paraId="774D16FF" w14:textId="77777777" w:rsidTr="00A34EE8">
        <w:trPr>
          <w:trHeight w:val="2240"/>
        </w:trPr>
        <w:tc>
          <w:tcPr>
            <w:tcW w:w="4503" w:type="dxa"/>
          </w:tcPr>
          <w:p w14:paraId="2D664642" w14:textId="77777777" w:rsidR="00A06801" w:rsidRPr="00A06801" w:rsidRDefault="00A06801">
            <w:pPr>
              <w:pStyle w:val="ListParagraph"/>
              <w:numPr>
                <w:ilvl w:val="0"/>
                <w:numId w:val="1"/>
              </w:numPr>
              <w:suppressAutoHyphens/>
              <w:rPr>
                <w:color w:val="000000"/>
              </w:rPr>
            </w:pPr>
            <w:r w:rsidRPr="00A06801">
              <w:rPr>
                <w:color w:val="000000"/>
              </w:rPr>
              <w:t>Describe the tank farm inspection process for assessing fitness of infrastructure and equipment</w:t>
            </w:r>
          </w:p>
          <w:p w14:paraId="43C2B6E2" w14:textId="69283639" w:rsidR="00A06801" w:rsidRPr="00A06801" w:rsidRDefault="005742DE">
            <w:pPr>
              <w:pStyle w:val="ListParagraph"/>
              <w:numPr>
                <w:ilvl w:val="0"/>
                <w:numId w:val="1"/>
              </w:numPr>
              <w:suppressAutoHyphens/>
              <w:rPr>
                <w:color w:val="000000"/>
              </w:rPr>
            </w:pPr>
            <w:r>
              <w:rPr>
                <w:color w:val="000000"/>
              </w:rPr>
              <w:t xml:space="preserve">Detail the process of preparing </w:t>
            </w:r>
            <w:proofErr w:type="spellStart"/>
            <w:r w:rsidR="00F0527D">
              <w:rPr>
                <w:color w:val="000000"/>
              </w:rPr>
              <w:t>a</w:t>
            </w:r>
            <w:proofErr w:type="spellEnd"/>
            <w:r w:rsidR="00F0527D">
              <w:rPr>
                <w:color w:val="000000"/>
              </w:rPr>
              <w:t xml:space="preserve"> effective </w:t>
            </w:r>
            <w:r>
              <w:rPr>
                <w:color w:val="000000"/>
              </w:rPr>
              <w:t>budget</w:t>
            </w:r>
          </w:p>
          <w:p w14:paraId="1FEEE48E" w14:textId="22189FE4" w:rsidR="00A06801" w:rsidRPr="00A06801" w:rsidRDefault="00A06801">
            <w:pPr>
              <w:pStyle w:val="ListParagraph"/>
              <w:numPr>
                <w:ilvl w:val="0"/>
                <w:numId w:val="1"/>
              </w:numPr>
              <w:suppressAutoHyphens/>
              <w:rPr>
                <w:color w:val="000000"/>
              </w:rPr>
            </w:pPr>
            <w:r w:rsidRPr="00A06801">
              <w:rPr>
                <w:color w:val="000000"/>
              </w:rPr>
              <w:t>Explain resource allocation, budgets and maintenance requirements approval process</w:t>
            </w:r>
          </w:p>
          <w:p w14:paraId="0FBF1CC7" w14:textId="77777777" w:rsidR="00A06801" w:rsidRPr="00A06801" w:rsidRDefault="00A06801">
            <w:pPr>
              <w:pStyle w:val="ListParagraph"/>
              <w:numPr>
                <w:ilvl w:val="0"/>
                <w:numId w:val="1"/>
              </w:numPr>
              <w:suppressAutoHyphens/>
              <w:rPr>
                <w:color w:val="000000"/>
              </w:rPr>
            </w:pPr>
            <w:r w:rsidRPr="00A06801">
              <w:rPr>
                <w:color w:val="000000"/>
              </w:rPr>
              <w:t>Describe the compliance requirements for safety, security and regulatory aspects</w:t>
            </w:r>
          </w:p>
          <w:p w14:paraId="60F674EA" w14:textId="2588FC68" w:rsidR="004150B6" w:rsidRPr="00E04B85" w:rsidRDefault="00A06801">
            <w:pPr>
              <w:pStyle w:val="ListParagraph"/>
              <w:numPr>
                <w:ilvl w:val="0"/>
                <w:numId w:val="1"/>
              </w:numPr>
              <w:suppressAutoHyphens/>
              <w:rPr>
                <w:color w:val="000000"/>
              </w:rPr>
            </w:pPr>
            <w:r w:rsidRPr="00A06801">
              <w:rPr>
                <w:color w:val="000000"/>
              </w:rPr>
              <w:t>Detail working relationship elements among shipping companies, freight operators, vessel, port authorities and other agencies</w:t>
            </w:r>
          </w:p>
        </w:tc>
        <w:tc>
          <w:tcPr>
            <w:tcW w:w="4514" w:type="dxa"/>
          </w:tcPr>
          <w:p w14:paraId="6B1394A1" w14:textId="054A5AC3" w:rsidR="00A06801" w:rsidRPr="00A06801" w:rsidRDefault="005742DE">
            <w:pPr>
              <w:pStyle w:val="ListParagraph"/>
              <w:numPr>
                <w:ilvl w:val="0"/>
                <w:numId w:val="1"/>
              </w:numPr>
              <w:suppressAutoHyphens/>
              <w:rPr>
                <w:color w:val="000000"/>
              </w:rPr>
            </w:pPr>
            <w:r>
              <w:rPr>
                <w:color w:val="000000"/>
              </w:rPr>
              <w:t xml:space="preserve">Assess </w:t>
            </w:r>
            <w:r w:rsidR="00A06801" w:rsidRPr="00A06801">
              <w:rPr>
                <w:color w:val="000000"/>
              </w:rPr>
              <w:t>fitness of infrastructure and equipment</w:t>
            </w:r>
          </w:p>
          <w:p w14:paraId="6939D122" w14:textId="77777777" w:rsidR="00A06801" w:rsidRPr="00A06801" w:rsidRDefault="00A06801">
            <w:pPr>
              <w:pStyle w:val="ListParagraph"/>
              <w:numPr>
                <w:ilvl w:val="0"/>
                <w:numId w:val="1"/>
              </w:numPr>
              <w:suppressAutoHyphens/>
              <w:rPr>
                <w:color w:val="000000"/>
              </w:rPr>
            </w:pPr>
            <w:r w:rsidRPr="00A06801">
              <w:rPr>
                <w:color w:val="000000"/>
              </w:rPr>
              <w:t>Evaluate operational performance metrics of tank farm</w:t>
            </w:r>
          </w:p>
          <w:p w14:paraId="6A1904CD" w14:textId="77777777" w:rsidR="00A06801" w:rsidRPr="00A06801" w:rsidRDefault="00A06801">
            <w:pPr>
              <w:pStyle w:val="ListParagraph"/>
              <w:numPr>
                <w:ilvl w:val="0"/>
                <w:numId w:val="1"/>
              </w:numPr>
              <w:suppressAutoHyphens/>
              <w:rPr>
                <w:color w:val="000000"/>
              </w:rPr>
            </w:pPr>
            <w:r w:rsidRPr="00A06801">
              <w:rPr>
                <w:color w:val="000000"/>
              </w:rPr>
              <w:t>Review disaster plan, maintenance plan, cleaning of tanks and work schedule</w:t>
            </w:r>
          </w:p>
          <w:p w14:paraId="5CDA2B8D" w14:textId="77777777" w:rsidR="00A06801" w:rsidRPr="00A06801" w:rsidRDefault="00A06801">
            <w:pPr>
              <w:pStyle w:val="ListParagraph"/>
              <w:numPr>
                <w:ilvl w:val="0"/>
                <w:numId w:val="1"/>
              </w:numPr>
              <w:suppressAutoHyphens/>
              <w:rPr>
                <w:color w:val="000000"/>
              </w:rPr>
            </w:pPr>
            <w:r w:rsidRPr="00A06801">
              <w:rPr>
                <w:color w:val="000000"/>
              </w:rPr>
              <w:t>Propose corrective and preventive actions to improve operations</w:t>
            </w:r>
          </w:p>
          <w:p w14:paraId="38C59C76" w14:textId="3C0E7088" w:rsidR="00A06801" w:rsidRPr="00A06801" w:rsidRDefault="00A06801">
            <w:pPr>
              <w:pStyle w:val="ListParagraph"/>
              <w:numPr>
                <w:ilvl w:val="0"/>
                <w:numId w:val="1"/>
              </w:numPr>
              <w:suppressAutoHyphens/>
              <w:rPr>
                <w:color w:val="000000"/>
              </w:rPr>
            </w:pPr>
            <w:r w:rsidRPr="00A06801">
              <w:rPr>
                <w:color w:val="000000"/>
              </w:rPr>
              <w:t xml:space="preserve">Analyse </w:t>
            </w:r>
            <w:r w:rsidR="00F0527D">
              <w:rPr>
                <w:color w:val="000000"/>
              </w:rPr>
              <w:t xml:space="preserve">the </w:t>
            </w:r>
            <w:r w:rsidRPr="00A06801">
              <w:rPr>
                <w:color w:val="000000"/>
              </w:rPr>
              <w:t>budgetary allocations</w:t>
            </w:r>
            <w:r w:rsidR="00F0527D">
              <w:rPr>
                <w:color w:val="000000"/>
              </w:rPr>
              <w:t xml:space="preserve"> before implementing</w:t>
            </w:r>
          </w:p>
          <w:p w14:paraId="56758FF0" w14:textId="77777777" w:rsidR="00A06801" w:rsidRPr="00A06801" w:rsidRDefault="00A06801">
            <w:pPr>
              <w:pStyle w:val="ListParagraph"/>
              <w:numPr>
                <w:ilvl w:val="0"/>
                <w:numId w:val="1"/>
              </w:numPr>
              <w:suppressAutoHyphens/>
              <w:rPr>
                <w:color w:val="000000"/>
              </w:rPr>
            </w:pPr>
            <w:r w:rsidRPr="00A06801">
              <w:rPr>
                <w:color w:val="000000"/>
              </w:rPr>
              <w:t>Forecast cargo mix based on historic data and committed business</w:t>
            </w:r>
          </w:p>
          <w:p w14:paraId="18BE7192" w14:textId="77777777" w:rsidR="00A06801" w:rsidRPr="00A06801" w:rsidRDefault="00A06801">
            <w:pPr>
              <w:pStyle w:val="ListParagraph"/>
              <w:numPr>
                <w:ilvl w:val="0"/>
                <w:numId w:val="1"/>
              </w:numPr>
              <w:suppressAutoHyphens/>
              <w:rPr>
                <w:color w:val="000000"/>
              </w:rPr>
            </w:pPr>
            <w:r w:rsidRPr="00A06801">
              <w:rPr>
                <w:color w:val="000000"/>
              </w:rPr>
              <w:t>Appraise cleaning, and maintenance process and approve</w:t>
            </w:r>
          </w:p>
          <w:p w14:paraId="2B7D0C49" w14:textId="25BA9F82" w:rsidR="004150B6" w:rsidRPr="005742DE" w:rsidRDefault="004150B6" w:rsidP="005742DE">
            <w:pPr>
              <w:suppressAutoHyphens/>
              <w:ind w:left="360"/>
              <w:rPr>
                <w:color w:val="000000"/>
              </w:rPr>
            </w:pPr>
          </w:p>
        </w:tc>
      </w:tr>
      <w:tr w:rsidR="004150B6"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4150B6" w:rsidRPr="00D46B32" w:rsidRDefault="004150B6" w:rsidP="004150B6">
            <w:pPr>
              <w:rPr>
                <w:b/>
                <w:lang w:val="en-IN"/>
              </w:rPr>
            </w:pPr>
            <w:r>
              <w:rPr>
                <w:b/>
                <w:lang w:val="en-IN"/>
              </w:rPr>
              <w:t>Classroom Aids</w:t>
            </w:r>
          </w:p>
        </w:tc>
      </w:tr>
      <w:tr w:rsidR="004150B6" w:rsidRPr="00D46B32" w14:paraId="08F380B4" w14:textId="77777777" w:rsidTr="00A34EE8">
        <w:tc>
          <w:tcPr>
            <w:tcW w:w="9017" w:type="dxa"/>
            <w:gridSpan w:val="2"/>
          </w:tcPr>
          <w:p w14:paraId="6FE4C48E" w14:textId="77777777" w:rsidR="004150B6" w:rsidRPr="001E43AC" w:rsidRDefault="004150B6" w:rsidP="004150B6">
            <w:pPr>
              <w:rPr>
                <w:bCs/>
                <w:lang w:val="en-IN"/>
              </w:rPr>
            </w:pPr>
          </w:p>
          <w:p w14:paraId="36557EF0" w14:textId="77777777" w:rsidR="004150B6" w:rsidRDefault="004150B6" w:rsidP="004150B6">
            <w:pPr>
              <w:rPr>
                <w:b/>
                <w:lang w:val="en-IN"/>
              </w:rPr>
            </w:pPr>
            <w:r w:rsidRPr="007B0438">
              <w:rPr>
                <w:bCs/>
                <w:lang w:val="en-IN"/>
              </w:rPr>
              <w:t>Charts, Models</w:t>
            </w:r>
            <w:r w:rsidRPr="007B0438">
              <w:rPr>
                <w:color w:val="000000"/>
                <w:lang w:val="en-IN"/>
              </w:rPr>
              <w:t>, Video presentation, Flip Chart, Whiteboard/Smart Board, Marker, Board eraser</w:t>
            </w:r>
          </w:p>
        </w:tc>
      </w:tr>
      <w:tr w:rsidR="004150B6"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4150B6" w:rsidRPr="00D46B32" w:rsidRDefault="004150B6" w:rsidP="004150B6">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150B6" w14:paraId="3239448E" w14:textId="77777777" w:rsidTr="00A34EE8">
        <w:trPr>
          <w:trHeight w:val="622"/>
        </w:trPr>
        <w:tc>
          <w:tcPr>
            <w:tcW w:w="9017" w:type="dxa"/>
            <w:gridSpan w:val="2"/>
          </w:tcPr>
          <w:p w14:paraId="461BC3F4" w14:textId="5E821572" w:rsidR="004150B6" w:rsidRDefault="00A06801" w:rsidP="004150B6">
            <w:pPr>
              <w:rPr>
                <w:b/>
                <w:lang w:val="en-IN"/>
              </w:rPr>
            </w:pPr>
            <w:r w:rsidRPr="00A06801">
              <w:rPr>
                <w:color w:val="000000"/>
                <w:lang w:val="en-IN"/>
              </w:rPr>
              <w:t>Computers, MIS, ERP, performance review software, budgeting and forecasting software, etc.</w:t>
            </w:r>
          </w:p>
        </w:tc>
      </w:tr>
    </w:tbl>
    <w:p w14:paraId="24B88420" w14:textId="77777777" w:rsidR="00587CE3" w:rsidRDefault="00587CE3" w:rsidP="0039226F">
      <w:pPr>
        <w:pStyle w:val="Heading1"/>
        <w:jc w:val="center"/>
        <w:rPr>
          <w:color w:val="0B84B5"/>
          <w:sz w:val="44"/>
          <w:szCs w:val="44"/>
        </w:rPr>
      </w:pPr>
    </w:p>
    <w:p w14:paraId="16EF37B6" w14:textId="199CAA7A" w:rsidR="00587CE3" w:rsidRDefault="00587CE3" w:rsidP="0039226F">
      <w:pPr>
        <w:pStyle w:val="Heading1"/>
        <w:jc w:val="center"/>
        <w:rPr>
          <w:color w:val="0B84B5"/>
          <w:sz w:val="44"/>
          <w:szCs w:val="44"/>
        </w:rPr>
      </w:pPr>
    </w:p>
    <w:p w14:paraId="2A44CC09" w14:textId="051A8F8B" w:rsidR="002E0BB3" w:rsidRDefault="002E0BB3" w:rsidP="002E0BB3">
      <w:pPr>
        <w:rPr>
          <w:lang w:val="en-IN"/>
        </w:rPr>
      </w:pPr>
    </w:p>
    <w:p w14:paraId="67017846" w14:textId="3E6FF8C9" w:rsidR="00B021C9" w:rsidRDefault="00B021C9" w:rsidP="002E0BB3">
      <w:pPr>
        <w:rPr>
          <w:lang w:val="en-IN"/>
        </w:rPr>
      </w:pPr>
    </w:p>
    <w:p w14:paraId="595F6BC7" w14:textId="77777777" w:rsidR="007D11B2" w:rsidRDefault="007D11B2" w:rsidP="007D11B2">
      <w:pPr>
        <w:rPr>
          <w:rFonts w:asciiTheme="majorHAnsi" w:eastAsiaTheme="majorEastAsia" w:hAnsiTheme="majorHAnsi" w:cstheme="majorBidi"/>
          <w:b/>
          <w:bCs/>
          <w:color w:val="0B84B5"/>
          <w:sz w:val="26"/>
          <w:szCs w:val="26"/>
          <w:lang w:val="en-IN"/>
        </w:rPr>
      </w:pPr>
    </w:p>
    <w:p w14:paraId="427A43B9" w14:textId="77777777" w:rsidR="007D11B2" w:rsidRDefault="007D11B2" w:rsidP="007D11B2">
      <w:pPr>
        <w:rPr>
          <w:rFonts w:asciiTheme="majorHAnsi" w:eastAsiaTheme="majorEastAsia" w:hAnsiTheme="majorHAnsi" w:cstheme="majorBidi"/>
          <w:b/>
          <w:bCs/>
          <w:color w:val="0B84B5"/>
          <w:sz w:val="26"/>
          <w:szCs w:val="26"/>
          <w:lang w:val="en-IN"/>
        </w:rPr>
      </w:pPr>
    </w:p>
    <w:p w14:paraId="7CB03047" w14:textId="64B179A6" w:rsidR="007D11B2" w:rsidRDefault="007D11B2" w:rsidP="007D11B2">
      <w:pPr>
        <w:rPr>
          <w:rFonts w:asciiTheme="majorHAnsi" w:eastAsiaTheme="majorEastAsia" w:hAnsiTheme="majorHAnsi" w:cstheme="majorBidi"/>
          <w:b/>
          <w:bCs/>
          <w:color w:val="0B84B5"/>
          <w:sz w:val="26"/>
          <w:szCs w:val="26"/>
          <w:lang w:val="en-IN"/>
        </w:rPr>
      </w:pPr>
      <w:r w:rsidRPr="005F384F">
        <w:rPr>
          <w:rFonts w:asciiTheme="majorHAnsi" w:eastAsiaTheme="majorEastAsia" w:hAnsiTheme="majorHAnsi" w:cstheme="majorBidi"/>
          <w:b/>
          <w:bCs/>
          <w:color w:val="0B84B5"/>
          <w:sz w:val="26"/>
          <w:szCs w:val="26"/>
          <w:lang w:val="en-IN"/>
        </w:rPr>
        <w:lastRenderedPageBreak/>
        <w:t xml:space="preserve">OPTION </w:t>
      </w:r>
      <w:r w:rsidR="00210D51">
        <w:rPr>
          <w:rFonts w:asciiTheme="majorHAnsi" w:eastAsiaTheme="majorEastAsia" w:hAnsiTheme="majorHAnsi" w:cstheme="majorBidi"/>
          <w:b/>
          <w:bCs/>
          <w:color w:val="0B84B5"/>
          <w:sz w:val="26"/>
          <w:szCs w:val="26"/>
          <w:lang w:val="en-IN"/>
        </w:rPr>
        <w:t>2</w:t>
      </w:r>
      <w:r w:rsidRPr="005F384F">
        <w:rPr>
          <w:rFonts w:asciiTheme="majorHAnsi" w:eastAsiaTheme="majorEastAsia" w:hAnsiTheme="majorHAnsi" w:cstheme="majorBidi"/>
          <w:b/>
          <w:bCs/>
          <w:color w:val="0B84B5"/>
          <w:sz w:val="26"/>
          <w:szCs w:val="26"/>
          <w:lang w:val="en-IN"/>
        </w:rPr>
        <w:t xml:space="preserve">: </w:t>
      </w:r>
      <w:r w:rsidR="00210D51" w:rsidRPr="00210D51">
        <w:rPr>
          <w:rFonts w:asciiTheme="majorHAnsi" w:eastAsiaTheme="majorEastAsia" w:hAnsiTheme="majorHAnsi" w:cstheme="majorBidi"/>
          <w:b/>
          <w:bCs/>
          <w:color w:val="0B84B5"/>
          <w:sz w:val="26"/>
          <w:szCs w:val="26"/>
          <w:lang w:val="en-IN"/>
        </w:rPr>
        <w:t>Ship and Yard Planning</w:t>
      </w:r>
    </w:p>
    <w:p w14:paraId="0E391BF1" w14:textId="6026FFD5" w:rsidR="007D11B2" w:rsidRDefault="007D11B2" w:rsidP="007D11B2">
      <w:pPr>
        <w:rPr>
          <w:b/>
          <w:bCs/>
          <w:i/>
          <w:iCs/>
          <w:color w:val="0B84B5"/>
          <w:sz w:val="24"/>
          <w:szCs w:val="24"/>
        </w:rPr>
      </w:pPr>
      <w:r>
        <w:rPr>
          <w:b/>
          <w:bCs/>
          <w:i/>
          <w:iCs/>
          <w:color w:val="0B84B5"/>
          <w:sz w:val="24"/>
          <w:szCs w:val="24"/>
        </w:rPr>
        <w:t xml:space="preserve">Mapped to </w:t>
      </w:r>
      <w:r w:rsidRPr="000E4602">
        <w:rPr>
          <w:b/>
          <w:bCs/>
          <w:i/>
          <w:iCs/>
          <w:color w:val="0B84B5"/>
          <w:sz w:val="24"/>
          <w:szCs w:val="24"/>
        </w:rPr>
        <w:t>LSC/</w:t>
      </w:r>
      <w:r w:rsidR="00210D51" w:rsidRPr="00210D51">
        <w:rPr>
          <w:b/>
          <w:bCs/>
          <w:i/>
          <w:iCs/>
          <w:color w:val="0B84B5"/>
          <w:sz w:val="24"/>
          <w:szCs w:val="24"/>
        </w:rPr>
        <w:t>N3511</w:t>
      </w:r>
      <w:r>
        <w:rPr>
          <w:b/>
          <w:bCs/>
          <w:i/>
          <w:iCs/>
          <w:color w:val="0B84B5"/>
          <w:sz w:val="24"/>
          <w:szCs w:val="24"/>
        </w:rPr>
        <w:t>, v</w:t>
      </w:r>
      <w:r w:rsidR="00E37E73">
        <w:rPr>
          <w:b/>
          <w:bCs/>
          <w:i/>
          <w:iCs/>
          <w:color w:val="0B84B5"/>
          <w:sz w:val="24"/>
          <w:szCs w:val="24"/>
        </w:rPr>
        <w:t>1</w:t>
      </w:r>
      <w:r>
        <w:rPr>
          <w:b/>
          <w:bCs/>
          <w:i/>
          <w:iCs/>
          <w:color w:val="0B84B5"/>
          <w:sz w:val="24"/>
          <w:szCs w:val="24"/>
        </w:rPr>
        <w:t>.0</w:t>
      </w:r>
    </w:p>
    <w:p w14:paraId="3FF1A1AD" w14:textId="77777777" w:rsidR="007D11B2" w:rsidRPr="00353CC2" w:rsidRDefault="007D11B2" w:rsidP="007D11B2">
      <w:pPr>
        <w:rPr>
          <w:b/>
          <w:bCs/>
          <w:color w:val="000000"/>
        </w:rPr>
      </w:pPr>
      <w:r w:rsidRPr="00353CC2">
        <w:rPr>
          <w:b/>
          <w:bCs/>
          <w:color w:val="000000"/>
        </w:rPr>
        <w:t xml:space="preserve">Terminal Outcomes: </w:t>
      </w:r>
    </w:p>
    <w:p w14:paraId="5C1FCC08" w14:textId="4BDCAD12" w:rsidR="00D2649A" w:rsidRPr="00D2649A" w:rsidRDefault="00D2649A">
      <w:pPr>
        <w:pStyle w:val="ListParagraph"/>
        <w:numPr>
          <w:ilvl w:val="0"/>
          <w:numId w:val="1"/>
        </w:numPr>
        <w:tabs>
          <w:tab w:val="left" w:pos="7896"/>
          <w:tab w:val="left" w:pos="11692"/>
        </w:tabs>
        <w:rPr>
          <w:color w:val="000000"/>
        </w:rPr>
      </w:pPr>
      <w:r w:rsidRPr="00D2649A">
        <w:rPr>
          <w:color w:val="000000"/>
        </w:rPr>
        <w:t xml:space="preserve">Describe </w:t>
      </w:r>
      <w:r>
        <w:rPr>
          <w:color w:val="000000"/>
        </w:rPr>
        <w:t xml:space="preserve">planning </w:t>
      </w:r>
      <w:r w:rsidRPr="00D2649A">
        <w:rPr>
          <w:color w:val="000000"/>
        </w:rPr>
        <w:t xml:space="preserve">storage space </w:t>
      </w:r>
      <w:r>
        <w:rPr>
          <w:color w:val="000000"/>
        </w:rPr>
        <w:t xml:space="preserve">allocation, </w:t>
      </w:r>
      <w:r w:rsidRPr="00D2649A">
        <w:rPr>
          <w:color w:val="000000"/>
        </w:rPr>
        <w:t>hazardous cargo segregation</w:t>
      </w:r>
      <w:r>
        <w:rPr>
          <w:color w:val="000000"/>
        </w:rPr>
        <w:t xml:space="preserve"> and </w:t>
      </w:r>
      <w:r w:rsidRPr="00D2649A">
        <w:rPr>
          <w:color w:val="000000"/>
        </w:rPr>
        <w:t>yard usage</w:t>
      </w:r>
      <w:r>
        <w:rPr>
          <w:color w:val="000000"/>
        </w:rPr>
        <w:t xml:space="preserve">. </w:t>
      </w:r>
    </w:p>
    <w:p w14:paraId="16118816" w14:textId="77777777" w:rsidR="00D2649A" w:rsidRDefault="00D2649A">
      <w:pPr>
        <w:pStyle w:val="ListParagraph"/>
        <w:numPr>
          <w:ilvl w:val="0"/>
          <w:numId w:val="1"/>
        </w:numPr>
        <w:tabs>
          <w:tab w:val="left" w:pos="7896"/>
          <w:tab w:val="left" w:pos="11692"/>
        </w:tabs>
        <w:rPr>
          <w:color w:val="000000"/>
        </w:rPr>
      </w:pPr>
      <w:r w:rsidRPr="00D2649A">
        <w:rPr>
          <w:color w:val="000000"/>
        </w:rPr>
        <w:t>Detail about developing cargo movement plan based on cargo ageing in yard as a corrective action</w:t>
      </w:r>
    </w:p>
    <w:p w14:paraId="1CFF145C" w14:textId="0AFC8F49" w:rsidR="00D2649A" w:rsidRPr="00D2649A" w:rsidRDefault="00D2649A">
      <w:pPr>
        <w:pStyle w:val="ListParagraph"/>
        <w:numPr>
          <w:ilvl w:val="0"/>
          <w:numId w:val="1"/>
        </w:numPr>
        <w:tabs>
          <w:tab w:val="left" w:pos="7896"/>
          <w:tab w:val="left" w:pos="11692"/>
        </w:tabs>
        <w:rPr>
          <w:color w:val="000000"/>
        </w:rPr>
      </w:pPr>
      <w:r w:rsidRPr="00D2649A">
        <w:rPr>
          <w:color w:val="000000"/>
        </w:rPr>
        <w:t>Detail the report preparation process for capturing damages, plan vs performance, accidents, ageing etc.</w:t>
      </w:r>
    </w:p>
    <w:p w14:paraId="5D3EB832" w14:textId="77777777" w:rsidR="007D11B2" w:rsidRPr="007E2593" w:rsidRDefault="007D11B2" w:rsidP="007D11B2">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7D11B2" w14:paraId="6469B01B" w14:textId="77777777" w:rsidTr="00BA1D1C">
        <w:trPr>
          <w:cnfStyle w:val="100000000000" w:firstRow="1" w:lastRow="0" w:firstColumn="0" w:lastColumn="0" w:oddVBand="0" w:evenVBand="0" w:oddHBand="0" w:evenHBand="0" w:firstRowFirstColumn="0" w:firstRowLastColumn="0" w:lastRowFirstColumn="0" w:lastRowLastColumn="0"/>
        </w:trPr>
        <w:tc>
          <w:tcPr>
            <w:tcW w:w="4503" w:type="dxa"/>
          </w:tcPr>
          <w:p w14:paraId="4A2D47AE" w14:textId="3FE66063" w:rsidR="007D11B2" w:rsidRPr="00D46B32" w:rsidRDefault="007D11B2" w:rsidP="00BA1D1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C7C63">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623BF2B" w14:textId="38FE1F13" w:rsidR="007D11B2" w:rsidRPr="00D46B32" w:rsidRDefault="007D11B2" w:rsidP="00BA1D1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C7C63">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D11B2" w14:paraId="785AB85D" w14:textId="77777777" w:rsidTr="00BA1D1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595F3B2" w14:textId="77777777" w:rsidR="007D11B2" w:rsidRPr="003F5934" w:rsidRDefault="007D11B2" w:rsidP="00BA1D1C">
            <w:pPr>
              <w:rPr>
                <w:b/>
                <w:lang w:val="en-IN"/>
              </w:rPr>
            </w:pPr>
            <w:r w:rsidRPr="00353CC2">
              <w:rPr>
                <w:b/>
                <w:lang w:val="en-IN"/>
              </w:rPr>
              <w:t>Theory – Key Learning Outcomes</w:t>
            </w:r>
          </w:p>
        </w:tc>
        <w:tc>
          <w:tcPr>
            <w:tcW w:w="4514" w:type="dxa"/>
            <w:vAlign w:val="center"/>
          </w:tcPr>
          <w:p w14:paraId="24B2BF1E" w14:textId="77777777" w:rsidR="007D11B2" w:rsidRPr="00353CC2" w:rsidRDefault="007D11B2" w:rsidP="00BA1D1C">
            <w:pPr>
              <w:rPr>
                <w:lang w:val="en-IN"/>
              </w:rPr>
            </w:pPr>
            <w:r w:rsidRPr="00353CC2">
              <w:rPr>
                <w:b/>
                <w:lang w:val="en-IN"/>
              </w:rPr>
              <w:t>Practical – Key Learning Outcomes</w:t>
            </w:r>
          </w:p>
        </w:tc>
      </w:tr>
      <w:tr w:rsidR="007D11B2" w14:paraId="7026334A" w14:textId="77777777" w:rsidTr="00BA1D1C">
        <w:trPr>
          <w:trHeight w:val="2240"/>
        </w:trPr>
        <w:tc>
          <w:tcPr>
            <w:tcW w:w="4503" w:type="dxa"/>
          </w:tcPr>
          <w:p w14:paraId="6CE95347" w14:textId="59D02D6F" w:rsidR="00210D51" w:rsidRPr="00FD0C49" w:rsidRDefault="00FD0C49">
            <w:pPr>
              <w:pStyle w:val="ListParagraph"/>
              <w:numPr>
                <w:ilvl w:val="0"/>
                <w:numId w:val="1"/>
              </w:numPr>
              <w:suppressAutoHyphens/>
              <w:rPr>
                <w:color w:val="000000"/>
              </w:rPr>
            </w:pPr>
            <w:bookmarkStart w:id="13" w:name="_Hlk109997759"/>
            <w:r w:rsidRPr="00FD0C49">
              <w:rPr>
                <w:color w:val="000000"/>
              </w:rPr>
              <w:t>Describe the process of</w:t>
            </w:r>
            <w:r w:rsidR="00210D51" w:rsidRPr="00FD0C49">
              <w:rPr>
                <w:color w:val="000000"/>
              </w:rPr>
              <w:t xml:space="preserve"> </w:t>
            </w:r>
            <w:r>
              <w:rPr>
                <w:color w:val="000000"/>
              </w:rPr>
              <w:t>a</w:t>
            </w:r>
            <w:r w:rsidR="00210D51" w:rsidRPr="00FD0C49">
              <w:rPr>
                <w:color w:val="000000"/>
              </w:rPr>
              <w:t>llocat</w:t>
            </w:r>
            <w:r w:rsidR="00D2649A">
              <w:rPr>
                <w:color w:val="000000"/>
              </w:rPr>
              <w:t>ing</w:t>
            </w:r>
            <w:r w:rsidR="00210D51" w:rsidRPr="00FD0C49">
              <w:rPr>
                <w:color w:val="000000"/>
              </w:rPr>
              <w:t xml:space="preserve"> storage space based on goods/container </w:t>
            </w:r>
            <w:r>
              <w:rPr>
                <w:color w:val="000000"/>
              </w:rPr>
              <w:t xml:space="preserve">and </w:t>
            </w:r>
            <w:r w:rsidRPr="00210D51">
              <w:rPr>
                <w:color w:val="000000"/>
              </w:rPr>
              <w:t>yard usage</w:t>
            </w:r>
            <w:r>
              <w:rPr>
                <w:color w:val="000000"/>
              </w:rPr>
              <w:t>.</w:t>
            </w:r>
          </w:p>
          <w:p w14:paraId="4E2CBE55" w14:textId="442E7DCA" w:rsidR="00210D51" w:rsidRPr="00210D51" w:rsidRDefault="00FD0C49">
            <w:pPr>
              <w:pStyle w:val="ListParagraph"/>
              <w:numPr>
                <w:ilvl w:val="0"/>
                <w:numId w:val="1"/>
              </w:numPr>
              <w:suppressAutoHyphens/>
              <w:rPr>
                <w:color w:val="000000"/>
              </w:rPr>
            </w:pPr>
            <w:r>
              <w:rPr>
                <w:color w:val="000000"/>
              </w:rPr>
              <w:t xml:space="preserve">Detail about developing </w:t>
            </w:r>
            <w:r w:rsidRPr="00210D51">
              <w:rPr>
                <w:color w:val="000000"/>
              </w:rPr>
              <w:t xml:space="preserve">cargo movement plan </w:t>
            </w:r>
            <w:r w:rsidR="001E613C">
              <w:rPr>
                <w:color w:val="000000"/>
              </w:rPr>
              <w:t xml:space="preserve">based on </w:t>
            </w:r>
            <w:r w:rsidR="00210D51" w:rsidRPr="00210D51">
              <w:rPr>
                <w:color w:val="000000"/>
              </w:rPr>
              <w:t xml:space="preserve">cargo ageing in yard </w:t>
            </w:r>
            <w:r w:rsidR="001E613C">
              <w:rPr>
                <w:color w:val="000000"/>
              </w:rPr>
              <w:t xml:space="preserve">as a </w:t>
            </w:r>
            <w:r w:rsidR="00210D51" w:rsidRPr="00210D51">
              <w:rPr>
                <w:color w:val="000000"/>
              </w:rPr>
              <w:t>corrective action</w:t>
            </w:r>
          </w:p>
          <w:bookmarkEnd w:id="13"/>
          <w:p w14:paraId="4EFD4C18" w14:textId="65B61E5B" w:rsidR="00210D51" w:rsidRPr="001E613C" w:rsidRDefault="001E613C">
            <w:pPr>
              <w:pStyle w:val="ListParagraph"/>
              <w:numPr>
                <w:ilvl w:val="0"/>
                <w:numId w:val="1"/>
              </w:numPr>
              <w:suppressAutoHyphens/>
              <w:rPr>
                <w:color w:val="000000"/>
              </w:rPr>
            </w:pPr>
            <w:r w:rsidRPr="001E613C">
              <w:rPr>
                <w:color w:val="000000"/>
              </w:rPr>
              <w:t xml:space="preserve">Elaborate recording </w:t>
            </w:r>
            <w:r w:rsidR="00210D51" w:rsidRPr="001E613C">
              <w:rPr>
                <w:color w:val="000000"/>
              </w:rPr>
              <w:t>cargo movement operational metrics</w:t>
            </w:r>
            <w:r w:rsidRPr="001E613C">
              <w:rPr>
                <w:color w:val="000000"/>
              </w:rPr>
              <w:t xml:space="preserve"> and </w:t>
            </w:r>
            <w:r w:rsidR="00210D51" w:rsidRPr="001E613C">
              <w:rPr>
                <w:color w:val="000000"/>
              </w:rPr>
              <w:t>cargo movement transactions</w:t>
            </w:r>
            <w:r>
              <w:rPr>
                <w:color w:val="000000"/>
              </w:rPr>
              <w:t>.</w:t>
            </w:r>
          </w:p>
          <w:p w14:paraId="665D1500" w14:textId="5B19C04B" w:rsidR="00210D51" w:rsidRPr="00210D51" w:rsidRDefault="001E613C">
            <w:pPr>
              <w:pStyle w:val="ListParagraph"/>
              <w:numPr>
                <w:ilvl w:val="0"/>
                <w:numId w:val="1"/>
              </w:numPr>
              <w:suppressAutoHyphens/>
              <w:rPr>
                <w:color w:val="000000"/>
              </w:rPr>
            </w:pPr>
            <w:r>
              <w:rPr>
                <w:color w:val="000000"/>
              </w:rPr>
              <w:t>Detail the report preparation process for capturing</w:t>
            </w:r>
            <w:r w:rsidR="00210D51" w:rsidRPr="00210D51">
              <w:rPr>
                <w:color w:val="000000"/>
              </w:rPr>
              <w:t xml:space="preserve"> damages, plan vs performance, accidents, ageing etc.</w:t>
            </w:r>
          </w:p>
          <w:p w14:paraId="58DE2DD4" w14:textId="77777777" w:rsidR="00210D51" w:rsidRPr="00210D51" w:rsidRDefault="00210D51">
            <w:pPr>
              <w:pStyle w:val="ListParagraph"/>
              <w:numPr>
                <w:ilvl w:val="0"/>
                <w:numId w:val="1"/>
              </w:numPr>
              <w:suppressAutoHyphens/>
              <w:rPr>
                <w:color w:val="000000"/>
              </w:rPr>
            </w:pPr>
            <w:r w:rsidRPr="00210D51">
              <w:rPr>
                <w:color w:val="000000"/>
              </w:rPr>
              <w:t>Explain hazardous cargo segregation and storage procedure</w:t>
            </w:r>
          </w:p>
          <w:p w14:paraId="4C031C64" w14:textId="05F2EDA4" w:rsidR="007D11B2" w:rsidRPr="00E04B85" w:rsidRDefault="007D11B2" w:rsidP="001E613C">
            <w:pPr>
              <w:pStyle w:val="ListParagraph"/>
              <w:suppressAutoHyphens/>
              <w:rPr>
                <w:color w:val="000000"/>
              </w:rPr>
            </w:pPr>
          </w:p>
        </w:tc>
        <w:tc>
          <w:tcPr>
            <w:tcW w:w="4514" w:type="dxa"/>
          </w:tcPr>
          <w:p w14:paraId="61399815" w14:textId="0F19DB83" w:rsidR="00210D51" w:rsidRPr="00210D51" w:rsidRDefault="00210D51">
            <w:pPr>
              <w:pStyle w:val="ListParagraph"/>
              <w:numPr>
                <w:ilvl w:val="0"/>
                <w:numId w:val="1"/>
              </w:numPr>
              <w:suppressAutoHyphens/>
              <w:rPr>
                <w:color w:val="000000"/>
              </w:rPr>
            </w:pPr>
            <w:r w:rsidRPr="00210D51">
              <w:rPr>
                <w:color w:val="000000"/>
              </w:rPr>
              <w:t xml:space="preserve">Analyse </w:t>
            </w:r>
            <w:r w:rsidR="00FD0C49">
              <w:rPr>
                <w:color w:val="000000"/>
              </w:rPr>
              <w:t xml:space="preserve">how the </w:t>
            </w:r>
            <w:r w:rsidRPr="00210D51">
              <w:rPr>
                <w:color w:val="000000"/>
              </w:rPr>
              <w:t xml:space="preserve">yard </w:t>
            </w:r>
            <w:r w:rsidR="00FD0C49">
              <w:rPr>
                <w:color w:val="000000"/>
              </w:rPr>
              <w:t>is being used</w:t>
            </w:r>
          </w:p>
          <w:p w14:paraId="798C54E9" w14:textId="77777777" w:rsidR="00210D51" w:rsidRPr="00210D51" w:rsidRDefault="00210D51">
            <w:pPr>
              <w:pStyle w:val="ListParagraph"/>
              <w:numPr>
                <w:ilvl w:val="0"/>
                <w:numId w:val="1"/>
              </w:numPr>
              <w:suppressAutoHyphens/>
              <w:rPr>
                <w:color w:val="000000"/>
              </w:rPr>
            </w:pPr>
            <w:r w:rsidRPr="00210D51">
              <w:rPr>
                <w:color w:val="000000"/>
              </w:rPr>
              <w:t>Allocate storage space based on goods/container category</w:t>
            </w:r>
          </w:p>
          <w:p w14:paraId="17A27571" w14:textId="77777777" w:rsidR="00210D51" w:rsidRPr="00210D51" w:rsidRDefault="00210D51">
            <w:pPr>
              <w:pStyle w:val="ListParagraph"/>
              <w:numPr>
                <w:ilvl w:val="0"/>
                <w:numId w:val="1"/>
              </w:numPr>
              <w:suppressAutoHyphens/>
              <w:rPr>
                <w:color w:val="000000"/>
              </w:rPr>
            </w:pPr>
            <w:r w:rsidRPr="00210D51">
              <w:rPr>
                <w:color w:val="000000"/>
              </w:rPr>
              <w:t>Compute cargo ageing in yard to take corrective action</w:t>
            </w:r>
          </w:p>
          <w:p w14:paraId="4E804133" w14:textId="786A7B75" w:rsidR="00210D51" w:rsidRPr="00210D51" w:rsidRDefault="00210D51">
            <w:pPr>
              <w:pStyle w:val="ListParagraph"/>
              <w:numPr>
                <w:ilvl w:val="0"/>
                <w:numId w:val="1"/>
              </w:numPr>
              <w:suppressAutoHyphens/>
              <w:rPr>
                <w:color w:val="000000"/>
              </w:rPr>
            </w:pPr>
            <w:r w:rsidRPr="00210D51">
              <w:rPr>
                <w:color w:val="000000"/>
              </w:rPr>
              <w:t xml:space="preserve">Develop cargo movement plan </w:t>
            </w:r>
            <w:r w:rsidR="00F0527D">
              <w:rPr>
                <w:color w:val="000000"/>
              </w:rPr>
              <w:t>based on ageing.</w:t>
            </w:r>
          </w:p>
          <w:p w14:paraId="29521081" w14:textId="77777777" w:rsidR="00210D51" w:rsidRPr="00210D51" w:rsidRDefault="00210D51">
            <w:pPr>
              <w:pStyle w:val="ListParagraph"/>
              <w:numPr>
                <w:ilvl w:val="0"/>
                <w:numId w:val="1"/>
              </w:numPr>
              <w:suppressAutoHyphens/>
              <w:rPr>
                <w:color w:val="000000"/>
              </w:rPr>
            </w:pPr>
            <w:r w:rsidRPr="00210D51">
              <w:rPr>
                <w:color w:val="000000"/>
              </w:rPr>
              <w:t>Measure cargo movement operational metrics</w:t>
            </w:r>
          </w:p>
          <w:p w14:paraId="4C4FE992" w14:textId="66B6643B" w:rsidR="00210D51" w:rsidRPr="00210D51" w:rsidRDefault="00210D51">
            <w:pPr>
              <w:pStyle w:val="ListParagraph"/>
              <w:numPr>
                <w:ilvl w:val="0"/>
                <w:numId w:val="1"/>
              </w:numPr>
              <w:suppressAutoHyphens/>
              <w:rPr>
                <w:color w:val="000000"/>
              </w:rPr>
            </w:pPr>
            <w:r w:rsidRPr="00210D51">
              <w:rPr>
                <w:color w:val="000000"/>
              </w:rPr>
              <w:t xml:space="preserve">Record </w:t>
            </w:r>
            <w:r w:rsidR="00F0527D">
              <w:rPr>
                <w:color w:val="000000"/>
              </w:rPr>
              <w:t xml:space="preserve">the </w:t>
            </w:r>
            <w:r w:rsidRPr="00210D51">
              <w:rPr>
                <w:color w:val="000000"/>
              </w:rPr>
              <w:t>cargo movement transactions</w:t>
            </w:r>
            <w:r w:rsidR="00F0527D">
              <w:rPr>
                <w:color w:val="000000"/>
              </w:rPr>
              <w:t xml:space="preserve"> daily</w:t>
            </w:r>
          </w:p>
          <w:p w14:paraId="30C07589" w14:textId="77777777" w:rsidR="00210D51" w:rsidRPr="00210D51" w:rsidRDefault="00210D51">
            <w:pPr>
              <w:pStyle w:val="ListParagraph"/>
              <w:numPr>
                <w:ilvl w:val="0"/>
                <w:numId w:val="1"/>
              </w:numPr>
              <w:suppressAutoHyphens/>
              <w:rPr>
                <w:color w:val="000000"/>
              </w:rPr>
            </w:pPr>
            <w:r w:rsidRPr="00210D51">
              <w:rPr>
                <w:color w:val="000000"/>
              </w:rPr>
              <w:t>Report cargo movement metrics, damages, plan vs performance, accidents, ageing etc.</w:t>
            </w:r>
          </w:p>
          <w:p w14:paraId="6269C708" w14:textId="77777777" w:rsidR="00210D51" w:rsidRPr="00210D51" w:rsidRDefault="00210D51">
            <w:pPr>
              <w:pStyle w:val="ListParagraph"/>
              <w:numPr>
                <w:ilvl w:val="0"/>
                <w:numId w:val="1"/>
              </w:numPr>
              <w:suppressAutoHyphens/>
              <w:rPr>
                <w:color w:val="000000"/>
              </w:rPr>
            </w:pPr>
            <w:r w:rsidRPr="00210D51">
              <w:rPr>
                <w:color w:val="000000"/>
              </w:rPr>
              <w:t>Inspect yard for segregation of bays and cargo storage as per plan</w:t>
            </w:r>
          </w:p>
          <w:p w14:paraId="0F057BF0" w14:textId="77777777" w:rsidR="00210D51" w:rsidRPr="00210D51" w:rsidRDefault="00210D51">
            <w:pPr>
              <w:pStyle w:val="ListParagraph"/>
              <w:numPr>
                <w:ilvl w:val="0"/>
                <w:numId w:val="1"/>
              </w:numPr>
              <w:suppressAutoHyphens/>
              <w:rPr>
                <w:color w:val="000000"/>
              </w:rPr>
            </w:pPr>
            <w:r w:rsidRPr="00210D51">
              <w:rPr>
                <w:color w:val="000000"/>
              </w:rPr>
              <w:t>Inspect yard for adherence to cleanliness, safety precaution and PPE usage</w:t>
            </w:r>
          </w:p>
          <w:p w14:paraId="7DB6FD73" w14:textId="54293E07" w:rsidR="007D11B2" w:rsidRPr="005742DE" w:rsidRDefault="00210D51">
            <w:pPr>
              <w:numPr>
                <w:ilvl w:val="0"/>
                <w:numId w:val="1"/>
              </w:numPr>
              <w:suppressAutoHyphens/>
              <w:rPr>
                <w:color w:val="000000"/>
              </w:rPr>
            </w:pPr>
            <w:r w:rsidRPr="00210D51">
              <w:rPr>
                <w:color w:val="000000"/>
              </w:rPr>
              <w:t>Prepare cargo movement documentation</w:t>
            </w:r>
          </w:p>
        </w:tc>
      </w:tr>
      <w:tr w:rsidR="007D11B2" w:rsidRPr="00D46B32" w14:paraId="51E8A5E1" w14:textId="77777777" w:rsidTr="00BA1D1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48A8A4F" w14:textId="77777777" w:rsidR="007D11B2" w:rsidRPr="00D46B32" w:rsidRDefault="007D11B2" w:rsidP="00BA1D1C">
            <w:pPr>
              <w:rPr>
                <w:b/>
                <w:lang w:val="en-IN"/>
              </w:rPr>
            </w:pPr>
            <w:r>
              <w:rPr>
                <w:b/>
                <w:lang w:val="en-IN"/>
              </w:rPr>
              <w:t>Classroom Aids</w:t>
            </w:r>
          </w:p>
        </w:tc>
      </w:tr>
      <w:tr w:rsidR="007D11B2" w:rsidRPr="00D46B32" w14:paraId="26486F73" w14:textId="77777777" w:rsidTr="00BA1D1C">
        <w:tc>
          <w:tcPr>
            <w:tcW w:w="9017" w:type="dxa"/>
            <w:gridSpan w:val="2"/>
          </w:tcPr>
          <w:p w14:paraId="653096E2" w14:textId="77777777" w:rsidR="007D11B2" w:rsidRPr="001E43AC" w:rsidRDefault="007D11B2" w:rsidP="00BA1D1C">
            <w:pPr>
              <w:rPr>
                <w:bCs/>
                <w:lang w:val="en-IN"/>
              </w:rPr>
            </w:pPr>
          </w:p>
          <w:p w14:paraId="14193665" w14:textId="77777777" w:rsidR="007D11B2" w:rsidRDefault="007D11B2" w:rsidP="00BA1D1C">
            <w:pPr>
              <w:rPr>
                <w:b/>
                <w:lang w:val="en-IN"/>
              </w:rPr>
            </w:pPr>
            <w:r w:rsidRPr="007B0438">
              <w:rPr>
                <w:bCs/>
                <w:lang w:val="en-IN"/>
              </w:rPr>
              <w:t>Charts, Models</w:t>
            </w:r>
            <w:r w:rsidRPr="007B0438">
              <w:rPr>
                <w:color w:val="000000"/>
                <w:lang w:val="en-IN"/>
              </w:rPr>
              <w:t>, Video presentation, Flip Chart, Whiteboard/Smart Board, Marker, Board eraser</w:t>
            </w:r>
          </w:p>
        </w:tc>
      </w:tr>
      <w:tr w:rsidR="007D11B2" w:rsidRPr="00D46B32" w14:paraId="423C7286" w14:textId="77777777" w:rsidTr="00BA1D1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3E84F71" w14:textId="77777777" w:rsidR="007D11B2" w:rsidRPr="00D46B32" w:rsidRDefault="007D11B2" w:rsidP="00BA1D1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D11B2" w14:paraId="0983728F" w14:textId="77777777" w:rsidTr="00BA1D1C">
        <w:trPr>
          <w:trHeight w:val="622"/>
        </w:trPr>
        <w:tc>
          <w:tcPr>
            <w:tcW w:w="9017" w:type="dxa"/>
            <w:gridSpan w:val="2"/>
          </w:tcPr>
          <w:p w14:paraId="24025BAB" w14:textId="74B0C789" w:rsidR="007D11B2" w:rsidRDefault="00210D51" w:rsidP="00BA1D1C">
            <w:pPr>
              <w:rPr>
                <w:b/>
                <w:lang w:val="en-IN"/>
              </w:rPr>
            </w:pPr>
            <w:r w:rsidRPr="00210D51">
              <w:rPr>
                <w:color w:val="000000"/>
                <w:lang w:val="en-IN"/>
              </w:rPr>
              <w:t>Stationery, SOP, RFID scanner, bar code scanner, markers, PPEs, ERP, computer, display board, printer, MHEs, etc</w:t>
            </w:r>
          </w:p>
        </w:tc>
      </w:tr>
    </w:tbl>
    <w:p w14:paraId="6B1EAAFF" w14:textId="77777777" w:rsidR="00D104FF" w:rsidRDefault="00D104FF" w:rsidP="00D104FF">
      <w:pPr>
        <w:pStyle w:val="Heading1"/>
        <w:rPr>
          <w:color w:val="0B84B5"/>
          <w:sz w:val="44"/>
          <w:szCs w:val="44"/>
        </w:rPr>
      </w:pPr>
      <w:bookmarkStart w:id="14" w:name="_Toc107828219"/>
    </w:p>
    <w:p w14:paraId="4E028287" w14:textId="79A0E8CD" w:rsidR="00D104FF" w:rsidRDefault="00D104FF">
      <w:pPr>
        <w:rPr>
          <w:rFonts w:asciiTheme="majorHAnsi" w:eastAsiaTheme="majorEastAsia" w:hAnsiTheme="majorHAnsi" w:cstheme="majorBidi"/>
          <w:b/>
          <w:bCs/>
          <w:color w:val="0B84B5"/>
          <w:sz w:val="44"/>
          <w:szCs w:val="44"/>
          <w:lang w:val="en-IN"/>
        </w:rPr>
      </w:pPr>
      <w:r>
        <w:rPr>
          <w:color w:val="0B84B5"/>
          <w:sz w:val="44"/>
          <w:szCs w:val="44"/>
        </w:rPr>
        <w:br w:type="page"/>
      </w:r>
    </w:p>
    <w:p w14:paraId="38A36C06" w14:textId="32D56298" w:rsidR="003E3A73" w:rsidRPr="00CD65E2" w:rsidRDefault="00912BE4" w:rsidP="00D104FF">
      <w:pPr>
        <w:pStyle w:val="Heading1"/>
        <w:jc w:val="center"/>
        <w:rPr>
          <w:color w:val="0B84B5"/>
          <w:sz w:val="44"/>
          <w:szCs w:val="44"/>
        </w:rPr>
      </w:pPr>
      <w:r>
        <w:rPr>
          <w:color w:val="0B84B5"/>
          <w:sz w:val="44"/>
          <w:szCs w:val="44"/>
        </w:rPr>
        <w:lastRenderedPageBreak/>
        <w:t>Annex</w:t>
      </w:r>
      <w:r w:rsidR="003E3A73" w:rsidRPr="00CD65E2">
        <w:rPr>
          <w:color w:val="0B84B5"/>
          <w:sz w:val="44"/>
          <w:szCs w:val="44"/>
        </w:rPr>
        <w:t>ure</w:t>
      </w:r>
      <w:bookmarkEnd w:id="14"/>
    </w:p>
    <w:p w14:paraId="74D153D6" w14:textId="03FFD047" w:rsidR="002537D4" w:rsidRPr="00CD65E2" w:rsidRDefault="002537D4" w:rsidP="00353CC2">
      <w:pPr>
        <w:pStyle w:val="Heading2"/>
        <w:rPr>
          <w:color w:val="0B84B5"/>
        </w:rPr>
      </w:pPr>
      <w:bookmarkStart w:id="15" w:name="_Toc107828220"/>
      <w:r w:rsidRPr="00CD65E2">
        <w:rPr>
          <w:color w:val="0B84B5"/>
        </w:rPr>
        <w:t xml:space="preserve">Trainer </w:t>
      </w:r>
      <w:r w:rsidR="00685972" w:rsidRPr="00CD65E2">
        <w:rPr>
          <w:color w:val="0B84B5"/>
        </w:rPr>
        <w:t>Requirements</w:t>
      </w:r>
      <w:bookmarkEnd w:id="15"/>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01"/>
        <w:gridCol w:w="1544"/>
        <w:gridCol w:w="676"/>
        <w:gridCol w:w="1612"/>
        <w:gridCol w:w="674"/>
        <w:gridCol w:w="1612"/>
        <w:gridCol w:w="1836"/>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01BC5018" w:rsidR="001C5D6F" w:rsidRPr="00757E88" w:rsidRDefault="006A7ECC" w:rsidP="00C560A3">
            <w:pPr>
              <w:rPr>
                <w:rFonts w:cstheme="minorHAnsi"/>
                <w:b w:val="0"/>
                <w:bCs w:val="0"/>
                <w:color w:val="000000"/>
              </w:rPr>
            </w:pPr>
            <w:r>
              <w:rPr>
                <w:rFonts w:cstheme="minorHAnsi"/>
                <w:b w:val="0"/>
                <w:bCs w:val="0"/>
                <w:color w:val="000000"/>
              </w:rPr>
              <w:t>Graduate</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0FC6E4A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E42E6E3"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172CB057" w14:textId="77777777" w:rsidR="006A7ECC" w:rsidRPr="006A7ECC"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Port Operations Coordination, Documentation and Reporting,</w:t>
            </w:r>
          </w:p>
          <w:p w14:paraId="70911F19" w14:textId="2875A55E" w:rsidR="00C53087" w:rsidRPr="00757E88"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Liquid transportation Operations, Engineering/ Maintenance</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B5EF89E" w14:textId="77777777" w:rsidR="006A7ECC" w:rsidRPr="006A7ECC"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Port Operations Coordination, Documentation and Reporting,</w:t>
            </w:r>
          </w:p>
          <w:p w14:paraId="5C488EFB" w14:textId="6574999E" w:rsidR="00C53087" w:rsidRPr="00757E88"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Liquid transportation Operations, Engineering/ Maintenance</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2997136C"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6A7ECC">
              <w:rPr>
                <w:rFonts w:cstheme="minorHAnsi"/>
                <w:b w:val="0"/>
                <w:bCs w:val="0"/>
                <w:color w:val="000000"/>
              </w:rPr>
              <w:t>Tank Farm Supervisor</w:t>
            </w:r>
            <w:r w:rsidR="00851960">
              <w:rPr>
                <w:rFonts w:cstheme="minorHAnsi"/>
                <w:b w:val="0"/>
                <w:bCs w:val="0"/>
                <w:color w:val="000000"/>
              </w:rPr>
              <w:t>”</w:t>
            </w:r>
            <w:r w:rsidRPr="00757E88">
              <w:rPr>
                <w:rFonts w:cstheme="minorHAnsi"/>
                <w:b w:val="0"/>
                <w:bCs w:val="0"/>
                <w:color w:val="000000"/>
              </w:rPr>
              <w:t xml:space="preserve"> mapped to QP: “</w:t>
            </w:r>
            <w:r w:rsidR="006A7ECC" w:rsidRPr="006A7ECC">
              <w:rPr>
                <w:rFonts w:cstheme="minorHAnsi"/>
                <w:b w:val="0"/>
                <w:bCs w:val="0"/>
                <w:color w:val="000000"/>
              </w:rPr>
              <w:t>LSC/ Q3512</w:t>
            </w:r>
            <w:r w:rsidRPr="00757E88">
              <w:rPr>
                <w:rFonts w:cstheme="minorHAnsi"/>
                <w:b w:val="0"/>
                <w:bCs w:val="0"/>
                <w:color w:val="000000"/>
              </w:rPr>
              <w:t>, v</w:t>
            </w:r>
            <w:r w:rsidR="00234669">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2F6A12F0" w:rsidR="00C53087" w:rsidRPr="007C0A49" w:rsidRDefault="00C53087" w:rsidP="00353CC2">
      <w:pPr>
        <w:pStyle w:val="Heading2"/>
        <w:rPr>
          <w:color w:val="0B84B5"/>
        </w:rPr>
      </w:pPr>
      <w:bookmarkStart w:id="16" w:name="_Toc107828221"/>
      <w:r w:rsidRPr="007C0A49">
        <w:rPr>
          <w:color w:val="0B84B5"/>
        </w:rPr>
        <w:lastRenderedPageBreak/>
        <w:t>Assessor Requirements</w:t>
      </w:r>
      <w:bookmarkEnd w:id="16"/>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54"/>
        <w:gridCol w:w="1515"/>
        <w:gridCol w:w="799"/>
        <w:gridCol w:w="1612"/>
        <w:gridCol w:w="712"/>
        <w:gridCol w:w="1612"/>
        <w:gridCol w:w="1413"/>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355291AC" w14:textId="77777777" w:rsidR="006A7ECC" w:rsidRPr="00757E88" w:rsidRDefault="006A7ECC" w:rsidP="006A7ECC">
            <w:pPr>
              <w:rPr>
                <w:rFonts w:cstheme="minorHAnsi"/>
                <w:b w:val="0"/>
                <w:bCs w:val="0"/>
                <w:color w:val="000000"/>
              </w:rPr>
            </w:pPr>
            <w:r>
              <w:rPr>
                <w:rFonts w:cstheme="minorHAnsi"/>
                <w:b w:val="0"/>
                <w:bCs w:val="0"/>
                <w:color w:val="000000"/>
              </w:rPr>
              <w:t>Graduate</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104658AA" w:rsidR="00C53087" w:rsidRPr="003F5934" w:rsidRDefault="00912BE4"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65F5AA1C" w14:textId="77777777" w:rsidR="006A7ECC" w:rsidRPr="006A7ECC"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Port Operations Coordination, Documentation and Reporting,</w:t>
            </w:r>
          </w:p>
          <w:p w14:paraId="7F34A018" w14:textId="1C8BD3A2" w:rsidR="00C53087" w:rsidRPr="000D092B"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Liquid transportation Operations, Engineering/ Maintenance</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681C1573" w14:textId="77777777" w:rsidR="006A7ECC" w:rsidRPr="006A7ECC"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Port Operations Coordination, Documentation and Reporting,</w:t>
            </w:r>
          </w:p>
          <w:p w14:paraId="16BA350B" w14:textId="186FBF03" w:rsidR="00C53087" w:rsidRPr="000D092B" w:rsidRDefault="006A7ECC" w:rsidP="006A7EC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6A7ECC">
              <w:rPr>
                <w:rFonts w:cstheme="minorHAnsi"/>
                <w:color w:val="000000"/>
              </w:rPr>
              <w:t>Liquid transportation Operations, Engineering/ Maintenance</w:t>
            </w:r>
          </w:p>
        </w:tc>
        <w:tc>
          <w:tcPr>
            <w:tcW w:w="1629" w:type="dxa"/>
            <w:shd w:val="clear" w:color="auto" w:fill="FFFFFF" w:themeFill="background1"/>
          </w:tcPr>
          <w:p w14:paraId="0091A3C4" w14:textId="11A00B0F"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290BF6D9" w:rsidR="00757E88" w:rsidRPr="009F5432" w:rsidRDefault="00757E88" w:rsidP="00757E88">
            <w:pPr>
              <w:rPr>
                <w:rFonts w:cstheme="minorHAnsi"/>
                <w:b w:val="0"/>
                <w:bCs w:val="0"/>
              </w:rPr>
            </w:pPr>
            <w:r w:rsidRPr="009F5432">
              <w:rPr>
                <w:rFonts w:cstheme="minorHAnsi"/>
                <w:b w:val="0"/>
                <w:bCs w:val="0"/>
              </w:rPr>
              <w:t>Certified for Job Role: “</w:t>
            </w:r>
            <w:r w:rsidR="006A7ECC">
              <w:rPr>
                <w:rFonts w:cstheme="minorHAnsi"/>
                <w:b w:val="0"/>
                <w:bCs w:val="0"/>
              </w:rPr>
              <w:t>Tank Farm Supervisor</w:t>
            </w:r>
            <w:r w:rsidR="00912BE4">
              <w:rPr>
                <w:rFonts w:cstheme="minorHAnsi"/>
                <w:b w:val="0"/>
                <w:bCs w:val="0"/>
              </w:rPr>
              <w:t>”</w:t>
            </w:r>
            <w:r w:rsidRPr="009F5432">
              <w:rPr>
                <w:rFonts w:cstheme="minorHAnsi"/>
                <w:b w:val="0"/>
                <w:bCs w:val="0"/>
              </w:rPr>
              <w:t xml:space="preserve"> mapped to QP: “</w:t>
            </w:r>
            <w:r w:rsidR="006A7ECC" w:rsidRPr="006A7ECC">
              <w:rPr>
                <w:rFonts w:cstheme="minorHAnsi"/>
                <w:b w:val="0"/>
                <w:bCs w:val="0"/>
              </w:rPr>
              <w:t>LSC/ Q3512</w:t>
            </w:r>
            <w:r w:rsidRPr="009F5432">
              <w:rPr>
                <w:rFonts w:cstheme="minorHAnsi"/>
                <w:b w:val="0"/>
                <w:bCs w:val="0"/>
              </w:rPr>
              <w:t>, v</w:t>
            </w:r>
            <w:r w:rsidR="00605C37">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078CFE42" w14:textId="533179D3" w:rsidR="00672B34" w:rsidRPr="00E37E73" w:rsidRDefault="00CB3AFC" w:rsidP="00E37E73">
      <w:pPr>
        <w:rPr>
          <w:rFonts w:asciiTheme="majorHAnsi" w:eastAsiaTheme="majorEastAsia" w:hAnsiTheme="majorHAnsi" w:cstheme="majorBidi"/>
          <w:b/>
          <w:bCs/>
          <w:color w:val="0B84B5"/>
          <w:sz w:val="26"/>
          <w:szCs w:val="26"/>
          <w:lang w:val="en-IN"/>
        </w:rPr>
      </w:pPr>
      <w:r>
        <w:rPr>
          <w:color w:val="0B84B5"/>
        </w:rPr>
        <w:br w:type="page"/>
      </w:r>
      <w:bookmarkStart w:id="17" w:name="_Toc107828222"/>
    </w:p>
    <w:p w14:paraId="22B4C400" w14:textId="4FAEBBF5" w:rsidR="0022369B" w:rsidRPr="00672B34" w:rsidRDefault="00B462A0" w:rsidP="00672B34">
      <w:pPr>
        <w:pStyle w:val="Heading2"/>
        <w:rPr>
          <w:color w:val="0B84B5"/>
        </w:rPr>
      </w:pPr>
      <w:r w:rsidRPr="007C0A49">
        <w:rPr>
          <w:color w:val="0B84B5"/>
        </w:rPr>
        <w:lastRenderedPageBreak/>
        <w:t>Assessment Strategy</w:t>
      </w:r>
      <w:bookmarkEnd w:id="17"/>
    </w:p>
    <w:p w14:paraId="5D8D87D2" w14:textId="5E11C2B8" w:rsidR="00672B34" w:rsidRPr="00672B34" w:rsidRDefault="00672B34" w:rsidP="00672B34">
      <w:pPr>
        <w:widowControl w:val="0"/>
        <w:autoSpaceDE w:val="0"/>
        <w:autoSpaceDN w:val="0"/>
        <w:spacing w:before="165" w:after="0"/>
        <w:ind w:right="-423"/>
        <w:jc w:val="both"/>
        <w:rPr>
          <w:rFonts w:ascii="Carlito" w:eastAsia="Carlito" w:hAnsi="Carlito" w:cs="Carlito"/>
        </w:rPr>
      </w:pPr>
      <w:r w:rsidRPr="00672B34">
        <w:rPr>
          <w:rFonts w:ascii="Carlito" w:eastAsia="Carlito" w:hAnsi="Carlito" w:cs="Carlito"/>
        </w:rPr>
        <w:t xml:space="preserve">The emphasis is on ‘learning-by-doing' and practical demonstration of skills and knowledge based on the performance criteria. Accordingly, assessment criteria for each job role </w:t>
      </w:r>
      <w:r w:rsidR="00FF15C6" w:rsidRPr="00672B34">
        <w:rPr>
          <w:rFonts w:ascii="Carlito" w:eastAsia="Carlito" w:hAnsi="Carlito" w:cs="Carlito"/>
        </w:rPr>
        <w:t>are</w:t>
      </w:r>
      <w:r w:rsidRPr="00672B34">
        <w:rPr>
          <w:rFonts w:ascii="Carlito" w:eastAsia="Carlito" w:hAnsi="Carlito" w:cs="Carlito"/>
        </w:rPr>
        <w:t xml:space="preserve"> set and made available in qualification pack.</w:t>
      </w:r>
    </w:p>
    <w:p w14:paraId="19A05FC1" w14:textId="77777777" w:rsidR="00672B34" w:rsidRPr="00672B34" w:rsidRDefault="00672B34" w:rsidP="00672B34">
      <w:pPr>
        <w:widowControl w:val="0"/>
        <w:autoSpaceDE w:val="0"/>
        <w:autoSpaceDN w:val="0"/>
        <w:spacing w:before="120" w:after="0"/>
        <w:ind w:right="-423"/>
        <w:jc w:val="both"/>
        <w:rPr>
          <w:rFonts w:ascii="Carlito" w:eastAsia="Carlito" w:hAnsi="Carlito" w:cs="Carlito"/>
        </w:rPr>
      </w:pPr>
      <w:r w:rsidRPr="00672B34">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8862822" w14:textId="77777777" w:rsidR="00672B34" w:rsidRPr="00672B34" w:rsidRDefault="00672B34" w:rsidP="00672B34">
      <w:pPr>
        <w:widowControl w:val="0"/>
        <w:autoSpaceDE w:val="0"/>
        <w:autoSpaceDN w:val="0"/>
        <w:spacing w:before="122" w:after="0" w:line="273" w:lineRule="auto"/>
        <w:ind w:right="-423"/>
        <w:jc w:val="both"/>
        <w:rPr>
          <w:rFonts w:ascii="Carlito" w:eastAsia="Carlito" w:hAnsi="Carlito" w:cs="Carlito"/>
        </w:rPr>
      </w:pPr>
      <w:r w:rsidRPr="00672B34">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0DBE82F6" w14:textId="77777777" w:rsidR="00672B34" w:rsidRPr="00672B34" w:rsidRDefault="00672B34" w:rsidP="00672B34">
      <w:pPr>
        <w:widowControl w:val="0"/>
        <w:autoSpaceDE w:val="0"/>
        <w:autoSpaceDN w:val="0"/>
        <w:spacing w:before="129" w:after="0" w:line="240" w:lineRule="auto"/>
        <w:ind w:right="-423"/>
        <w:jc w:val="both"/>
        <w:rPr>
          <w:rFonts w:ascii="Carlito" w:eastAsia="Carlito" w:hAnsi="Carlito" w:cs="Carlito"/>
        </w:rPr>
      </w:pPr>
      <w:r w:rsidRPr="00672B34">
        <w:rPr>
          <w:rFonts w:ascii="Carlito" w:eastAsia="Carlito" w:hAnsi="Carlito" w:cs="Carlito"/>
        </w:rPr>
        <w:t>The following tools would be used for final assessment:</w:t>
      </w:r>
    </w:p>
    <w:p w14:paraId="60B2CC57" w14:textId="77777777" w:rsidR="00672B34" w:rsidRPr="00672B34" w:rsidRDefault="00672B34">
      <w:pPr>
        <w:widowControl w:val="0"/>
        <w:numPr>
          <w:ilvl w:val="0"/>
          <w:numId w:val="4"/>
        </w:numPr>
        <w:tabs>
          <w:tab w:val="left" w:pos="696"/>
        </w:tabs>
        <w:autoSpaceDE w:val="0"/>
        <w:autoSpaceDN w:val="0"/>
        <w:spacing w:before="158" w:after="0" w:line="278" w:lineRule="auto"/>
        <w:ind w:left="0" w:right="-423" w:firstLine="0"/>
        <w:jc w:val="both"/>
        <w:rPr>
          <w:rFonts w:ascii="Carlito" w:eastAsia="Carlito" w:hAnsi="Carlito" w:cs="Carlito"/>
        </w:rPr>
      </w:pPr>
      <w:r w:rsidRPr="00672B34">
        <w:rPr>
          <w:rFonts w:ascii="Carlito" w:eastAsia="Carlito" w:hAnsi="Carlito" w:cs="Carlito"/>
          <w:b/>
        </w:rPr>
        <w:t xml:space="preserve">Practical Assessment: </w:t>
      </w:r>
      <w:r w:rsidRPr="00672B34">
        <w:rPr>
          <w:rFonts w:ascii="Carlito" w:eastAsia="Carlito" w:hAnsi="Carlito" w:cs="Carlito"/>
        </w:rPr>
        <w:t>This comprises of a creation of mock environment in the skill lab which is equipped with all equipment required for the qualification</w:t>
      </w:r>
      <w:r w:rsidRPr="00672B34">
        <w:rPr>
          <w:rFonts w:ascii="Carlito" w:eastAsia="Carlito" w:hAnsi="Carlito" w:cs="Carlito"/>
          <w:spacing w:val="-20"/>
        </w:rPr>
        <w:t xml:space="preserve"> </w:t>
      </w:r>
      <w:r w:rsidRPr="00672B34">
        <w:rPr>
          <w:rFonts w:ascii="Carlito" w:eastAsia="Carlito" w:hAnsi="Carlito" w:cs="Carlito"/>
        </w:rPr>
        <w:t>pack.</w:t>
      </w:r>
    </w:p>
    <w:p w14:paraId="46560F8E" w14:textId="77777777" w:rsidR="00672B34" w:rsidRPr="00672B34" w:rsidRDefault="00672B34" w:rsidP="00672B34">
      <w:pPr>
        <w:widowControl w:val="0"/>
        <w:autoSpaceDE w:val="0"/>
        <w:autoSpaceDN w:val="0"/>
        <w:spacing w:before="3" w:after="0" w:line="240" w:lineRule="auto"/>
        <w:ind w:right="-423"/>
        <w:rPr>
          <w:rFonts w:ascii="Carlito" w:eastAsia="Carlito" w:hAnsi="Carlito" w:cs="Carlito"/>
          <w:sz w:val="16"/>
        </w:rPr>
      </w:pPr>
    </w:p>
    <w:p w14:paraId="6E9F8E47" w14:textId="77777777" w:rsidR="00672B34" w:rsidRPr="00672B34" w:rsidRDefault="00672B34" w:rsidP="00672B34">
      <w:pPr>
        <w:widowControl w:val="0"/>
        <w:autoSpaceDE w:val="0"/>
        <w:autoSpaceDN w:val="0"/>
        <w:spacing w:after="0" w:line="273" w:lineRule="auto"/>
        <w:ind w:right="-423"/>
        <w:jc w:val="both"/>
        <w:rPr>
          <w:rFonts w:ascii="Carlito" w:eastAsia="Carlito" w:hAnsi="Carlito" w:cs="Carlito"/>
        </w:rPr>
      </w:pPr>
      <w:r w:rsidRPr="00672B34">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2235DF" w14:textId="77777777" w:rsidR="00672B34" w:rsidRPr="00672B34" w:rsidRDefault="00672B34" w:rsidP="00672B34">
      <w:pPr>
        <w:widowControl w:val="0"/>
        <w:autoSpaceDE w:val="0"/>
        <w:autoSpaceDN w:val="0"/>
        <w:spacing w:before="9" w:after="0" w:line="240" w:lineRule="auto"/>
        <w:ind w:right="-423"/>
        <w:rPr>
          <w:rFonts w:ascii="Carlito" w:eastAsia="Carlito" w:hAnsi="Carlito" w:cs="Carlito"/>
          <w:sz w:val="16"/>
        </w:rPr>
      </w:pPr>
    </w:p>
    <w:p w14:paraId="0D79A46D" w14:textId="77777777" w:rsidR="00672B34" w:rsidRPr="00672B34" w:rsidRDefault="00672B34">
      <w:pPr>
        <w:widowControl w:val="0"/>
        <w:numPr>
          <w:ilvl w:val="0"/>
          <w:numId w:val="4"/>
        </w:numPr>
        <w:tabs>
          <w:tab w:val="left" w:pos="720"/>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Viva/Structured Interview: </w:t>
      </w:r>
      <w:r w:rsidRPr="00672B34">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72B34">
        <w:rPr>
          <w:rFonts w:ascii="Carlito" w:eastAsia="Carlito" w:hAnsi="Carlito" w:cs="Carlito"/>
          <w:spacing w:val="-25"/>
        </w:rPr>
        <w:t xml:space="preserve"> </w:t>
      </w:r>
      <w:r w:rsidRPr="00672B34">
        <w:rPr>
          <w:rFonts w:ascii="Carlito" w:eastAsia="Carlito" w:hAnsi="Carlito" w:cs="Carlito"/>
        </w:rPr>
        <w:t>etc.</w:t>
      </w:r>
    </w:p>
    <w:p w14:paraId="0EA5992E"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01F23A4E" w14:textId="3211B654" w:rsidR="00672B34" w:rsidRPr="00672B34" w:rsidRDefault="00672B34">
      <w:pPr>
        <w:widowControl w:val="0"/>
        <w:numPr>
          <w:ilvl w:val="0"/>
          <w:numId w:val="4"/>
        </w:numPr>
        <w:tabs>
          <w:tab w:val="left" w:pos="715"/>
        </w:tabs>
        <w:autoSpaceDE w:val="0"/>
        <w:autoSpaceDN w:val="0"/>
        <w:spacing w:after="0" w:line="273" w:lineRule="auto"/>
        <w:ind w:left="0" w:right="-423" w:firstLine="0"/>
        <w:jc w:val="both"/>
        <w:rPr>
          <w:rFonts w:ascii="Carlito" w:eastAsia="Carlito" w:hAnsi="Carlito" w:cs="Carlito"/>
        </w:rPr>
      </w:pPr>
      <w:r w:rsidRPr="00672B34">
        <w:rPr>
          <w:rFonts w:ascii="Carlito" w:eastAsia="Carlito" w:hAnsi="Carlito" w:cs="Carlito"/>
          <w:b/>
        </w:rPr>
        <w:t xml:space="preserve">On-Job Training: </w:t>
      </w:r>
      <w:r w:rsidRPr="00672B34">
        <w:rPr>
          <w:rFonts w:ascii="Carlito" w:eastAsia="Carlito" w:hAnsi="Carlito" w:cs="Carlito"/>
        </w:rPr>
        <w:t xml:space="preserve">OJT would be evaluated based on standard </w:t>
      </w:r>
      <w:r w:rsidR="00FF15C6" w:rsidRPr="00672B34">
        <w:rPr>
          <w:rFonts w:ascii="Carlito" w:eastAsia="Carlito" w:hAnsi="Carlito" w:cs="Carlito"/>
        </w:rPr>
        <w:t>logbook</w:t>
      </w:r>
      <w:r w:rsidRPr="00672B34">
        <w:rPr>
          <w:rFonts w:ascii="Carlito" w:eastAsia="Carlito" w:hAnsi="Carlito" w:cs="Carlito"/>
        </w:rPr>
        <w:t xml:space="preserve"> capturing departments worked on, key observations of learner, feedback and remarks of supervisor or</w:t>
      </w:r>
      <w:r w:rsidRPr="00672B34">
        <w:rPr>
          <w:rFonts w:ascii="Carlito" w:eastAsia="Carlito" w:hAnsi="Carlito" w:cs="Carlito"/>
          <w:spacing w:val="-28"/>
        </w:rPr>
        <w:t xml:space="preserve"> </w:t>
      </w:r>
      <w:r w:rsidRPr="00672B34">
        <w:rPr>
          <w:rFonts w:ascii="Carlito" w:eastAsia="Carlito" w:hAnsi="Carlito" w:cs="Carlito"/>
        </w:rPr>
        <w:t>mentor.</w:t>
      </w:r>
    </w:p>
    <w:p w14:paraId="44B3657A"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6"/>
        </w:rPr>
      </w:pPr>
    </w:p>
    <w:p w14:paraId="3148DA6E" w14:textId="77777777" w:rsidR="00672B34" w:rsidRPr="00672B34" w:rsidRDefault="00672B34">
      <w:pPr>
        <w:widowControl w:val="0"/>
        <w:numPr>
          <w:ilvl w:val="0"/>
          <w:numId w:val="4"/>
        </w:numPr>
        <w:tabs>
          <w:tab w:val="left" w:pos="701"/>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Written Test: </w:t>
      </w:r>
      <w:r w:rsidRPr="00672B34">
        <w:rPr>
          <w:rFonts w:ascii="Carlito" w:eastAsia="Carlito" w:hAnsi="Carlito" w:cs="Carlito"/>
        </w:rPr>
        <w:t>Question paper consisting of 100 MCQs (Hard:40, Medium:30 and Easy: 30) with questions from each element of each NOS. The written assessment paper is comprised of following types of</w:t>
      </w:r>
      <w:r w:rsidRPr="00672B34">
        <w:rPr>
          <w:rFonts w:ascii="Carlito" w:eastAsia="Carlito" w:hAnsi="Carlito" w:cs="Carlito"/>
          <w:spacing w:val="-4"/>
        </w:rPr>
        <w:t xml:space="preserve"> </w:t>
      </w:r>
      <w:r w:rsidRPr="00672B34">
        <w:rPr>
          <w:rFonts w:ascii="Carlito" w:eastAsia="Carlito" w:hAnsi="Carlito" w:cs="Carlito"/>
        </w:rPr>
        <w:t>questions:</w:t>
      </w:r>
    </w:p>
    <w:p w14:paraId="52F08806" w14:textId="77777777" w:rsidR="00672B34" w:rsidRPr="00672B34" w:rsidRDefault="00672B34" w:rsidP="00672B34">
      <w:pPr>
        <w:widowControl w:val="0"/>
        <w:autoSpaceDE w:val="0"/>
        <w:autoSpaceDN w:val="0"/>
        <w:spacing w:before="6" w:after="0" w:line="240" w:lineRule="auto"/>
        <w:ind w:right="-423"/>
        <w:rPr>
          <w:rFonts w:ascii="Carlito" w:eastAsia="Carlito" w:hAnsi="Carlito" w:cs="Carlito"/>
          <w:sz w:val="16"/>
        </w:rPr>
      </w:pPr>
    </w:p>
    <w:p w14:paraId="709F34C1" w14:textId="77777777" w:rsidR="00672B34" w:rsidRPr="00672B34" w:rsidRDefault="00672B34">
      <w:pPr>
        <w:widowControl w:val="0"/>
        <w:numPr>
          <w:ilvl w:val="1"/>
          <w:numId w:val="4"/>
        </w:numPr>
        <w:tabs>
          <w:tab w:val="left" w:pos="1180"/>
          <w:tab w:val="left" w:pos="1181"/>
        </w:tabs>
        <w:autoSpaceDE w:val="0"/>
        <w:autoSpaceDN w:val="0"/>
        <w:spacing w:after="0" w:line="240" w:lineRule="auto"/>
        <w:rPr>
          <w:lang w:val="en-IN"/>
        </w:rPr>
      </w:pPr>
      <w:r w:rsidRPr="00672B34">
        <w:rPr>
          <w:lang w:val="en-IN"/>
        </w:rPr>
        <w:t>True / False</w:t>
      </w:r>
      <w:r w:rsidRPr="00672B34">
        <w:rPr>
          <w:spacing w:val="-6"/>
          <w:lang w:val="en-IN"/>
        </w:rPr>
        <w:t xml:space="preserve"> </w:t>
      </w:r>
      <w:r w:rsidRPr="00672B34">
        <w:rPr>
          <w:lang w:val="en-IN"/>
        </w:rPr>
        <w:t>Statements</w:t>
      </w:r>
    </w:p>
    <w:p w14:paraId="26B7C381" w14:textId="77777777" w:rsidR="00672B34" w:rsidRPr="00672B34" w:rsidRDefault="00672B34">
      <w:pPr>
        <w:widowControl w:val="0"/>
        <w:numPr>
          <w:ilvl w:val="1"/>
          <w:numId w:val="4"/>
        </w:numPr>
        <w:tabs>
          <w:tab w:val="left" w:pos="1180"/>
          <w:tab w:val="left" w:pos="1181"/>
        </w:tabs>
        <w:autoSpaceDE w:val="0"/>
        <w:autoSpaceDN w:val="0"/>
        <w:spacing w:before="39" w:after="0" w:line="240" w:lineRule="auto"/>
        <w:ind w:hanging="519"/>
        <w:rPr>
          <w:lang w:val="en-IN"/>
        </w:rPr>
      </w:pPr>
      <w:r w:rsidRPr="00672B34">
        <w:rPr>
          <w:lang w:val="en-IN"/>
        </w:rPr>
        <w:t>Multiple Choice</w:t>
      </w:r>
      <w:r w:rsidRPr="00672B34">
        <w:rPr>
          <w:spacing w:val="-7"/>
          <w:lang w:val="en-IN"/>
        </w:rPr>
        <w:t xml:space="preserve"> </w:t>
      </w:r>
      <w:r w:rsidRPr="00672B34">
        <w:rPr>
          <w:lang w:val="en-IN"/>
        </w:rPr>
        <w:t>Questions</w:t>
      </w:r>
    </w:p>
    <w:p w14:paraId="72D3FB36" w14:textId="77777777" w:rsidR="00672B34" w:rsidRPr="00672B34" w:rsidRDefault="00672B34">
      <w:pPr>
        <w:widowControl w:val="0"/>
        <w:numPr>
          <w:ilvl w:val="1"/>
          <w:numId w:val="4"/>
        </w:numPr>
        <w:tabs>
          <w:tab w:val="left" w:pos="1180"/>
          <w:tab w:val="left" w:pos="1181"/>
        </w:tabs>
        <w:autoSpaceDE w:val="0"/>
        <w:autoSpaceDN w:val="0"/>
        <w:spacing w:before="44" w:after="0" w:line="240" w:lineRule="auto"/>
        <w:ind w:hanging="567"/>
        <w:rPr>
          <w:lang w:val="en-IN"/>
        </w:rPr>
      </w:pPr>
      <w:r w:rsidRPr="00672B34">
        <w:rPr>
          <w:lang w:val="en-IN"/>
        </w:rPr>
        <w:t>Matching Type</w:t>
      </w:r>
      <w:r w:rsidRPr="00672B34">
        <w:rPr>
          <w:spacing w:val="-14"/>
          <w:lang w:val="en-IN"/>
        </w:rPr>
        <w:t xml:space="preserve"> </w:t>
      </w:r>
      <w:r w:rsidRPr="00672B34">
        <w:rPr>
          <w:lang w:val="en-IN"/>
        </w:rPr>
        <w:t>Questions</w:t>
      </w:r>
    </w:p>
    <w:p w14:paraId="49592E2B" w14:textId="77777777" w:rsidR="00672B34" w:rsidRPr="00672B34" w:rsidRDefault="00672B34">
      <w:pPr>
        <w:widowControl w:val="0"/>
        <w:numPr>
          <w:ilvl w:val="1"/>
          <w:numId w:val="4"/>
        </w:numPr>
        <w:tabs>
          <w:tab w:val="left" w:pos="1180"/>
          <w:tab w:val="left" w:pos="1181"/>
        </w:tabs>
        <w:autoSpaceDE w:val="0"/>
        <w:autoSpaceDN w:val="0"/>
        <w:spacing w:before="38" w:after="0" w:line="240" w:lineRule="auto"/>
        <w:ind w:hanging="567"/>
        <w:rPr>
          <w:lang w:val="en-IN"/>
        </w:rPr>
      </w:pPr>
      <w:r w:rsidRPr="00672B34">
        <w:rPr>
          <w:lang w:val="en-IN"/>
        </w:rPr>
        <w:t>Fill in the</w:t>
      </w:r>
      <w:r w:rsidRPr="00672B34">
        <w:rPr>
          <w:spacing w:val="-10"/>
          <w:lang w:val="en-IN"/>
        </w:rPr>
        <w:t xml:space="preserve"> </w:t>
      </w:r>
      <w:r w:rsidRPr="00672B34">
        <w:rPr>
          <w:lang w:val="en-IN"/>
        </w:rPr>
        <w:t>blanks</w:t>
      </w:r>
    </w:p>
    <w:p w14:paraId="7D4D02A8" w14:textId="77777777" w:rsidR="00672B34" w:rsidRPr="00672B34" w:rsidRDefault="00672B34">
      <w:pPr>
        <w:widowControl w:val="0"/>
        <w:numPr>
          <w:ilvl w:val="1"/>
          <w:numId w:val="4"/>
        </w:numPr>
        <w:tabs>
          <w:tab w:val="left" w:pos="1180"/>
          <w:tab w:val="left" w:pos="1181"/>
        </w:tabs>
        <w:autoSpaceDE w:val="0"/>
        <w:autoSpaceDN w:val="0"/>
        <w:spacing w:before="39" w:after="0" w:line="240" w:lineRule="auto"/>
        <w:ind w:hanging="515"/>
        <w:rPr>
          <w:lang w:val="en-IN"/>
        </w:rPr>
      </w:pPr>
      <w:r w:rsidRPr="00672B34">
        <w:rPr>
          <w:lang w:val="en-IN"/>
        </w:rPr>
        <w:t>Scenario based</w:t>
      </w:r>
      <w:r w:rsidRPr="00672B34">
        <w:rPr>
          <w:spacing w:val="-7"/>
          <w:lang w:val="en-IN"/>
        </w:rPr>
        <w:t xml:space="preserve"> </w:t>
      </w:r>
      <w:r w:rsidRPr="00672B34">
        <w:rPr>
          <w:lang w:val="en-IN"/>
        </w:rPr>
        <w:t>Questions</w:t>
      </w:r>
    </w:p>
    <w:p w14:paraId="0E6BDB79" w14:textId="77777777" w:rsidR="00672B34" w:rsidRPr="00672B34" w:rsidRDefault="00672B34">
      <w:pPr>
        <w:widowControl w:val="0"/>
        <w:numPr>
          <w:ilvl w:val="1"/>
          <w:numId w:val="4"/>
        </w:numPr>
        <w:tabs>
          <w:tab w:val="left" w:pos="1180"/>
          <w:tab w:val="left" w:pos="1181"/>
        </w:tabs>
        <w:autoSpaceDE w:val="0"/>
        <w:autoSpaceDN w:val="0"/>
        <w:spacing w:before="44" w:after="0" w:line="240" w:lineRule="auto"/>
        <w:ind w:hanging="567"/>
        <w:rPr>
          <w:lang w:val="en-IN"/>
        </w:rPr>
      </w:pPr>
      <w:r w:rsidRPr="00672B34">
        <w:rPr>
          <w:lang w:val="en-IN"/>
        </w:rPr>
        <w:t>Identification</w:t>
      </w:r>
      <w:r w:rsidRPr="00672B34">
        <w:rPr>
          <w:spacing w:val="-4"/>
          <w:lang w:val="en-IN"/>
        </w:rPr>
        <w:t xml:space="preserve"> </w:t>
      </w:r>
      <w:r w:rsidRPr="00672B34">
        <w:rPr>
          <w:lang w:val="en-IN"/>
        </w:rPr>
        <w:t>Questions</w:t>
      </w:r>
    </w:p>
    <w:p w14:paraId="5ACF6EEC" w14:textId="77777777" w:rsidR="00672B34" w:rsidRPr="00672B34" w:rsidRDefault="00672B34" w:rsidP="00672B34">
      <w:pPr>
        <w:widowControl w:val="0"/>
        <w:autoSpaceDE w:val="0"/>
        <w:autoSpaceDN w:val="0"/>
        <w:spacing w:before="8" w:after="0" w:line="240" w:lineRule="auto"/>
        <w:ind w:right="-423"/>
        <w:rPr>
          <w:rFonts w:ascii="Carlito" w:eastAsia="Carlito" w:hAnsi="Carlito" w:cs="Carlito"/>
          <w:sz w:val="19"/>
        </w:rPr>
      </w:pPr>
    </w:p>
    <w:p w14:paraId="62DF35E3" w14:textId="77777777" w:rsidR="00672B34" w:rsidRPr="00672B34" w:rsidRDefault="00672B34" w:rsidP="00672B34">
      <w:pPr>
        <w:widowControl w:val="0"/>
        <w:autoSpaceDE w:val="0"/>
        <w:autoSpaceDN w:val="0"/>
        <w:spacing w:after="0" w:line="240" w:lineRule="auto"/>
        <w:ind w:right="-423"/>
        <w:jc w:val="both"/>
        <w:outlineLvl w:val="4"/>
        <w:rPr>
          <w:rFonts w:ascii="Carlito" w:eastAsia="Carlito" w:hAnsi="Carlito" w:cs="Carlito"/>
          <w:b/>
          <w:bCs/>
        </w:rPr>
      </w:pPr>
      <w:r w:rsidRPr="00672B34">
        <w:rPr>
          <w:rFonts w:ascii="Carlito" w:eastAsia="Carlito" w:hAnsi="Carlito" w:cs="Carlito"/>
          <w:b/>
          <w:bCs/>
        </w:rPr>
        <w:t>QA Regarding Assessors:</w:t>
      </w:r>
    </w:p>
    <w:p w14:paraId="282343B9" w14:textId="67270BC3" w:rsid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72B34">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r w:rsidR="00FF15C6" w:rsidRPr="00672B34">
        <w:rPr>
          <w:rFonts w:ascii="Carlito" w:eastAsia="Carlito" w:hAnsi="Carlito" w:cs="Carlito"/>
        </w:rPr>
        <w:t>competency-based</w:t>
      </w:r>
      <w:r w:rsidRPr="00672B34">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43C5881E" w14:textId="77777777" w:rsidR="00672B34" w:rsidRPr="00672B34" w:rsidRDefault="00672B34" w:rsidP="00672B34">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6BE9C627" w14:textId="77777777" w:rsidR="00672B34" w:rsidRPr="00672B34" w:rsidRDefault="00672B34">
      <w:pPr>
        <w:widowControl w:val="0"/>
        <w:numPr>
          <w:ilvl w:val="2"/>
          <w:numId w:val="4"/>
        </w:numPr>
        <w:tabs>
          <w:tab w:val="left" w:pos="1181"/>
        </w:tabs>
        <w:autoSpaceDE w:val="0"/>
        <w:autoSpaceDN w:val="0"/>
        <w:spacing w:before="114" w:after="0" w:line="240" w:lineRule="auto"/>
        <w:rPr>
          <w:lang w:val="en-IN"/>
        </w:rPr>
      </w:pPr>
      <w:r w:rsidRPr="00672B34">
        <w:rPr>
          <w:lang w:val="en-IN"/>
        </w:rPr>
        <w:lastRenderedPageBreak/>
        <w:t>Guidance regarding</w:t>
      </w:r>
      <w:r w:rsidRPr="00672B34">
        <w:rPr>
          <w:spacing w:val="-3"/>
          <w:lang w:val="en-IN"/>
        </w:rPr>
        <w:t xml:space="preserve"> </w:t>
      </w:r>
      <w:r w:rsidRPr="00672B34">
        <w:rPr>
          <w:lang w:val="en-IN"/>
        </w:rPr>
        <w:t>NSQF</w:t>
      </w:r>
    </w:p>
    <w:p w14:paraId="0263BDFB" w14:textId="77777777" w:rsidR="00672B34" w:rsidRPr="00672B34" w:rsidRDefault="00672B34">
      <w:pPr>
        <w:widowControl w:val="0"/>
        <w:numPr>
          <w:ilvl w:val="2"/>
          <w:numId w:val="4"/>
        </w:numPr>
        <w:tabs>
          <w:tab w:val="left" w:pos="1181"/>
        </w:tabs>
        <w:autoSpaceDE w:val="0"/>
        <w:autoSpaceDN w:val="0"/>
        <w:spacing w:before="1" w:after="0" w:line="240" w:lineRule="auto"/>
        <w:rPr>
          <w:lang w:val="en-IN"/>
        </w:rPr>
      </w:pPr>
      <w:r w:rsidRPr="00672B34">
        <w:rPr>
          <w:lang w:val="en-IN"/>
        </w:rPr>
        <w:t>Qualification Pack</w:t>
      </w:r>
      <w:r w:rsidRPr="00672B34">
        <w:rPr>
          <w:spacing w:val="-6"/>
          <w:lang w:val="en-IN"/>
        </w:rPr>
        <w:t xml:space="preserve"> </w:t>
      </w:r>
      <w:r w:rsidRPr="00672B34">
        <w:rPr>
          <w:lang w:val="en-IN"/>
        </w:rPr>
        <w:t>Structure</w:t>
      </w:r>
    </w:p>
    <w:p w14:paraId="477C0ABE" w14:textId="77777777" w:rsidR="00672B34" w:rsidRPr="00672B34" w:rsidRDefault="00672B34">
      <w:pPr>
        <w:widowControl w:val="0"/>
        <w:numPr>
          <w:ilvl w:val="2"/>
          <w:numId w:val="4"/>
        </w:numPr>
        <w:tabs>
          <w:tab w:val="left" w:pos="1181"/>
        </w:tabs>
        <w:autoSpaceDE w:val="0"/>
        <w:autoSpaceDN w:val="0"/>
        <w:spacing w:after="0" w:line="266" w:lineRule="exact"/>
        <w:rPr>
          <w:lang w:val="en-IN"/>
        </w:rPr>
      </w:pPr>
      <w:r w:rsidRPr="00672B34">
        <w:rPr>
          <w:lang w:val="en-IN"/>
        </w:rPr>
        <w:t>Guidance for the assessor to conduct theory, practical and viva</w:t>
      </w:r>
      <w:r w:rsidRPr="00672B34">
        <w:rPr>
          <w:spacing w:val="-19"/>
          <w:lang w:val="en-IN"/>
        </w:rPr>
        <w:t xml:space="preserve"> </w:t>
      </w:r>
      <w:r w:rsidRPr="00672B34">
        <w:rPr>
          <w:lang w:val="en-IN"/>
        </w:rPr>
        <w:t>assessments</w:t>
      </w:r>
    </w:p>
    <w:p w14:paraId="7CB4FC94" w14:textId="77777777" w:rsidR="00672B34" w:rsidRPr="00672B34" w:rsidRDefault="00672B34">
      <w:pPr>
        <w:widowControl w:val="0"/>
        <w:numPr>
          <w:ilvl w:val="2"/>
          <w:numId w:val="4"/>
        </w:numPr>
        <w:tabs>
          <w:tab w:val="left" w:pos="1181"/>
        </w:tabs>
        <w:autoSpaceDE w:val="0"/>
        <w:autoSpaceDN w:val="0"/>
        <w:spacing w:after="0" w:line="266" w:lineRule="exact"/>
        <w:rPr>
          <w:lang w:val="en-IN"/>
        </w:rPr>
      </w:pPr>
      <w:r w:rsidRPr="00672B34">
        <w:rPr>
          <w:lang w:val="en-IN"/>
        </w:rPr>
        <w:t>Guidance for trainees to be given by assessor before the start of the</w:t>
      </w:r>
      <w:r w:rsidRPr="00672B34">
        <w:rPr>
          <w:spacing w:val="-24"/>
          <w:lang w:val="en-IN"/>
        </w:rPr>
        <w:t xml:space="preserve"> </w:t>
      </w:r>
      <w:r w:rsidRPr="00672B34">
        <w:rPr>
          <w:lang w:val="en-IN"/>
        </w:rPr>
        <w:t>assessments.</w:t>
      </w:r>
    </w:p>
    <w:p w14:paraId="464ABDA4" w14:textId="77777777" w:rsidR="00672B34" w:rsidRPr="00672B34" w:rsidRDefault="00672B34">
      <w:pPr>
        <w:widowControl w:val="0"/>
        <w:numPr>
          <w:ilvl w:val="2"/>
          <w:numId w:val="4"/>
        </w:numPr>
        <w:tabs>
          <w:tab w:val="left" w:pos="1181"/>
        </w:tabs>
        <w:autoSpaceDE w:val="0"/>
        <w:autoSpaceDN w:val="0"/>
        <w:spacing w:after="0" w:line="240" w:lineRule="auto"/>
        <w:ind w:right="842"/>
        <w:rPr>
          <w:lang w:val="en-IN"/>
        </w:rPr>
      </w:pPr>
      <w:r w:rsidRPr="00672B34">
        <w:rPr>
          <w:lang w:val="en-IN"/>
        </w:rPr>
        <w:t>Guidance on assessments process, practical brief with steps of operations practical observation checklist and mark</w:t>
      </w:r>
      <w:r w:rsidRPr="00672B34">
        <w:rPr>
          <w:spacing w:val="-13"/>
          <w:lang w:val="en-IN"/>
        </w:rPr>
        <w:t xml:space="preserve"> </w:t>
      </w:r>
      <w:r w:rsidRPr="00672B34">
        <w:rPr>
          <w:lang w:val="en-IN"/>
        </w:rPr>
        <w:t>sheet</w:t>
      </w:r>
    </w:p>
    <w:p w14:paraId="3C5A0A6E" w14:textId="77777777" w:rsidR="00672B34" w:rsidRPr="00672B34" w:rsidRDefault="00672B34">
      <w:pPr>
        <w:widowControl w:val="0"/>
        <w:numPr>
          <w:ilvl w:val="2"/>
          <w:numId w:val="4"/>
        </w:numPr>
        <w:tabs>
          <w:tab w:val="left" w:pos="1181"/>
        </w:tabs>
        <w:autoSpaceDE w:val="0"/>
        <w:autoSpaceDN w:val="0"/>
        <w:spacing w:before="1" w:after="0" w:line="240" w:lineRule="auto"/>
        <w:rPr>
          <w:lang w:val="en-IN"/>
        </w:rPr>
      </w:pPr>
      <w:r w:rsidRPr="00672B34">
        <w:rPr>
          <w:lang w:val="en-IN"/>
        </w:rPr>
        <w:t>Viva guidance for uniformity and consistency across the</w:t>
      </w:r>
      <w:r w:rsidRPr="00672B34">
        <w:rPr>
          <w:spacing w:val="-19"/>
          <w:lang w:val="en-IN"/>
        </w:rPr>
        <w:t xml:space="preserve"> </w:t>
      </w:r>
      <w:r w:rsidRPr="00672B34">
        <w:rPr>
          <w:lang w:val="en-IN"/>
        </w:rPr>
        <w:t>batch.</w:t>
      </w:r>
    </w:p>
    <w:p w14:paraId="654EED3C" w14:textId="77777777" w:rsidR="00672B34" w:rsidRPr="00672B34" w:rsidRDefault="00672B34">
      <w:pPr>
        <w:widowControl w:val="0"/>
        <w:numPr>
          <w:ilvl w:val="2"/>
          <w:numId w:val="4"/>
        </w:numPr>
        <w:tabs>
          <w:tab w:val="left" w:pos="1181"/>
        </w:tabs>
        <w:autoSpaceDE w:val="0"/>
        <w:autoSpaceDN w:val="0"/>
        <w:spacing w:after="0" w:line="240" w:lineRule="auto"/>
        <w:rPr>
          <w:lang w:val="en-IN"/>
        </w:rPr>
      </w:pPr>
      <w:r w:rsidRPr="00672B34">
        <w:rPr>
          <w:lang w:val="en-IN"/>
        </w:rPr>
        <w:t>Mock</w:t>
      </w:r>
      <w:r w:rsidRPr="00672B34">
        <w:rPr>
          <w:spacing w:val="-3"/>
          <w:lang w:val="en-IN"/>
        </w:rPr>
        <w:t xml:space="preserve"> </w:t>
      </w:r>
      <w:r w:rsidRPr="00672B34">
        <w:rPr>
          <w:lang w:val="en-IN"/>
        </w:rPr>
        <w:t>assessments</w:t>
      </w:r>
    </w:p>
    <w:p w14:paraId="1FEFF762" w14:textId="77777777" w:rsidR="00672B34" w:rsidRPr="00672B34" w:rsidRDefault="00672B34">
      <w:pPr>
        <w:widowControl w:val="0"/>
        <w:numPr>
          <w:ilvl w:val="2"/>
          <w:numId w:val="4"/>
        </w:numPr>
        <w:tabs>
          <w:tab w:val="left" w:pos="1181"/>
        </w:tabs>
        <w:autoSpaceDE w:val="0"/>
        <w:autoSpaceDN w:val="0"/>
        <w:spacing w:before="1" w:after="0" w:line="240" w:lineRule="auto"/>
        <w:rPr>
          <w:lang w:val="en-IN"/>
        </w:rPr>
      </w:pPr>
      <w:r w:rsidRPr="00672B34">
        <w:rPr>
          <w:lang w:val="en-IN"/>
        </w:rPr>
        <w:t>Sample question paper and practical</w:t>
      </w:r>
      <w:r w:rsidRPr="00672B34">
        <w:rPr>
          <w:spacing w:val="-12"/>
          <w:lang w:val="en-IN"/>
        </w:rPr>
        <w:t xml:space="preserve"> </w:t>
      </w:r>
      <w:r w:rsidRPr="00672B34">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184C9533" w:rsidR="00D3201C" w:rsidRPr="00D3201C" w:rsidRDefault="003E3A73" w:rsidP="00D3201C">
      <w:pPr>
        <w:pStyle w:val="Heading1"/>
        <w:rPr>
          <w:color w:val="0B84B5"/>
        </w:rPr>
      </w:pPr>
      <w:bookmarkStart w:id="18" w:name="_Toc107828223"/>
      <w:r w:rsidRPr="00CD65E2">
        <w:rPr>
          <w:color w:val="0B84B5"/>
        </w:rPr>
        <w:lastRenderedPageBreak/>
        <w:t>Referen</w:t>
      </w:r>
      <w:r w:rsidR="002E21A1">
        <w:rPr>
          <w:color w:val="0B84B5"/>
        </w:rPr>
        <w:t>ces</w:t>
      </w:r>
      <w:bookmarkEnd w:id="18"/>
    </w:p>
    <w:p w14:paraId="6C9D6AD9" w14:textId="31E2BD53" w:rsidR="00353CC2" w:rsidRDefault="002E21A1" w:rsidP="00D3201C">
      <w:pPr>
        <w:pStyle w:val="Heading2"/>
      </w:pPr>
      <w:bookmarkStart w:id="19" w:name="_Toc107828224"/>
      <w:r>
        <w:rPr>
          <w:color w:val="0B84B5"/>
        </w:rPr>
        <w:t>Glossary</w:t>
      </w:r>
      <w:bookmarkEnd w:id="19"/>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D042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D04297">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D04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0D09E0B" w:rsidR="00D3201C" w:rsidRPr="00D3201C" w:rsidRDefault="00F90858" w:rsidP="002E21A1">
      <w:pPr>
        <w:pStyle w:val="Heading2"/>
      </w:pPr>
      <w:r>
        <w:br w:type="page"/>
      </w:r>
      <w:bookmarkStart w:id="20" w:name="_Toc107828225"/>
      <w:r w:rsidR="00372BCA">
        <w:rPr>
          <w:color w:val="0B84B5"/>
        </w:rPr>
        <w:lastRenderedPageBreak/>
        <w:t>Acronyms and Abbreviations</w:t>
      </w:r>
      <w:bookmarkEnd w:id="20"/>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2C1B7FA0"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AA90F" w14:textId="77777777" w:rsidR="00962297" w:rsidRDefault="00962297" w:rsidP="000A69FF">
      <w:pPr>
        <w:spacing w:after="0" w:line="240" w:lineRule="auto"/>
      </w:pPr>
      <w:r>
        <w:separator/>
      </w:r>
    </w:p>
  </w:endnote>
  <w:endnote w:type="continuationSeparator" w:id="0">
    <w:p w14:paraId="2F5C5460" w14:textId="77777777" w:rsidR="00962297" w:rsidRDefault="00962297"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6BF6A541"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6F3EB3">
          <w:rPr>
            <w:color w:val="808080" w:themeColor="background1" w:themeShade="80"/>
            <w:sz w:val="24"/>
            <w:szCs w:val="24"/>
          </w:rPr>
          <w:t xml:space="preserve">Tank Farm </w:t>
        </w:r>
        <w:r w:rsidR="00ED428D">
          <w:rPr>
            <w:color w:val="808080" w:themeColor="background1" w:themeShade="80"/>
            <w:sz w:val="24"/>
            <w:szCs w:val="24"/>
          </w:rPr>
          <w:t>Supervisor</w:t>
        </w:r>
      </w:p>
    </w:sdtContent>
  </w:sdt>
  <w:p w14:paraId="0CBAFF11" w14:textId="4535437C"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4666B7C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0356B2" w:rsidRPr="000356B2">
          <w:rPr>
            <w:color w:val="808080" w:themeColor="background1" w:themeShade="80"/>
            <w:sz w:val="24"/>
            <w:szCs w:val="24"/>
          </w:rPr>
          <w:t xml:space="preserve"> </w:t>
        </w:r>
        <w:r w:rsidR="008A7AD1">
          <w:rPr>
            <w:color w:val="808080" w:themeColor="background1" w:themeShade="80"/>
            <w:sz w:val="24"/>
            <w:szCs w:val="24"/>
          </w:rPr>
          <w:t>Tank Farm Supervisor</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75C0E2F7"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D2649A">
          <w:rPr>
            <w:color w:val="808080" w:themeColor="background1" w:themeShade="80"/>
            <w:sz w:val="24"/>
            <w:szCs w:val="24"/>
          </w:rPr>
          <w:t>Tank Farm Supervis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94FCF" w14:textId="77777777" w:rsidR="00962297" w:rsidRDefault="00962297" w:rsidP="000A69FF">
      <w:pPr>
        <w:spacing w:after="0" w:line="240" w:lineRule="auto"/>
      </w:pPr>
      <w:r>
        <w:separator/>
      </w:r>
    </w:p>
  </w:footnote>
  <w:footnote w:type="continuationSeparator" w:id="0">
    <w:p w14:paraId="7F8B6F04" w14:textId="77777777" w:rsidR="00962297" w:rsidRDefault="00962297"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BF80"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555485B6" wp14:editId="6DFB0D8D">
              <wp:simplePos x="0" y="0"/>
              <wp:positionH relativeFrom="column">
                <wp:posOffset>-393700</wp:posOffset>
              </wp:positionH>
              <wp:positionV relativeFrom="paragraph">
                <wp:posOffset>-26924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7D9DF4C" id="Group 10" o:spid="_x0000_s1026" style="position:absolute;margin-left:-31pt;margin-top:-21.2pt;width:520pt;height:60.5pt;z-index:25166796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30C849A0" w14:textId="012CBF7D" w:rsidR="00B3535E" w:rsidRDefault="00B35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08F7" w14:textId="77777777" w:rsidR="00BF65D3" w:rsidRPr="00642D9A" w:rsidRDefault="00BF65D3" w:rsidP="00BF65D3">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2618BF21" wp14:editId="792A8E15">
              <wp:simplePos x="0" y="0"/>
              <wp:positionH relativeFrom="column">
                <wp:posOffset>-254000</wp:posOffset>
              </wp:positionH>
              <wp:positionV relativeFrom="paragraph">
                <wp:posOffset>-26924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B0982DF" id="Group 22" o:spid="_x0000_s1026" style="position:absolute;margin-left:-20pt;margin-top:-21.2pt;width:520pt;height:60.5pt;z-index:25166592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M3ovQe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617A5EBA" w14:textId="123285A8" w:rsidR="00B3535E" w:rsidRPr="00BF65D3" w:rsidRDefault="00B3535E" w:rsidP="00BF65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276AD686" w:rsidR="00B3535E" w:rsidRDefault="006B1917">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F010BD9" wp14:editId="5B81F0D5">
              <wp:simplePos x="0" y="0"/>
              <wp:positionH relativeFrom="column">
                <wp:posOffset>-304800</wp:posOffset>
              </wp:positionH>
              <wp:positionV relativeFrom="paragraph">
                <wp:posOffset>-312420</wp:posOffset>
              </wp:positionV>
              <wp:extent cx="6604000" cy="768350"/>
              <wp:effectExtent l="0" t="0" r="6350" b="0"/>
              <wp:wrapNone/>
              <wp:docPr id="1" name="Group 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5"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99CCD82" id="Group 1" o:spid="_x0000_s1026" style="position:absolute;margin-left:-24pt;margin-top:-24.6pt;width:520pt;height:60.5pt;z-index:251670016"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co2BEDAAAe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DA20F1"/>
    <w:multiLevelType w:val="hybridMultilevel"/>
    <w:tmpl w:val="0CE05D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5" w15:restartNumberingAfterBreak="0">
    <w:nsid w:val="60E32AF6"/>
    <w:multiLevelType w:val="hybridMultilevel"/>
    <w:tmpl w:val="D070178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1910849305">
    <w:abstractNumId w:val="0"/>
  </w:num>
  <w:num w:numId="2" w16cid:durableId="513349675">
    <w:abstractNumId w:val="1"/>
  </w:num>
  <w:num w:numId="3" w16cid:durableId="1196041270">
    <w:abstractNumId w:val="3"/>
  </w:num>
  <w:num w:numId="4" w16cid:durableId="1684285452">
    <w:abstractNumId w:val="4"/>
  </w:num>
  <w:num w:numId="5" w16cid:durableId="1744523686">
    <w:abstractNumId w:val="2"/>
  </w:num>
  <w:num w:numId="6" w16cid:durableId="618877439">
    <w:abstractNumId w:val="5"/>
  </w:num>
  <w:num w:numId="7" w16cid:durableId="211917854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zMzN7I0NjIzNjJU0lEKTi0uzszPAykwqgUAcvO80ywAAAA="/>
  </w:docVars>
  <w:rsids>
    <w:rsidRoot w:val="000A69FF"/>
    <w:rsid w:val="00001E9E"/>
    <w:rsid w:val="00003F1A"/>
    <w:rsid w:val="00005110"/>
    <w:rsid w:val="00007270"/>
    <w:rsid w:val="00007429"/>
    <w:rsid w:val="00012821"/>
    <w:rsid w:val="00023511"/>
    <w:rsid w:val="000238E0"/>
    <w:rsid w:val="000333F6"/>
    <w:rsid w:val="000356B2"/>
    <w:rsid w:val="0003632A"/>
    <w:rsid w:val="0004294E"/>
    <w:rsid w:val="0005036B"/>
    <w:rsid w:val="00052317"/>
    <w:rsid w:val="00056A3B"/>
    <w:rsid w:val="00056E4A"/>
    <w:rsid w:val="000630CB"/>
    <w:rsid w:val="00063AF1"/>
    <w:rsid w:val="0006595A"/>
    <w:rsid w:val="00067D87"/>
    <w:rsid w:val="00075036"/>
    <w:rsid w:val="00077337"/>
    <w:rsid w:val="000779C8"/>
    <w:rsid w:val="00077FCB"/>
    <w:rsid w:val="0008376F"/>
    <w:rsid w:val="00083873"/>
    <w:rsid w:val="000920D5"/>
    <w:rsid w:val="000975F5"/>
    <w:rsid w:val="000A5BE4"/>
    <w:rsid w:val="000A69FF"/>
    <w:rsid w:val="000B061E"/>
    <w:rsid w:val="000B6246"/>
    <w:rsid w:val="000B6BE5"/>
    <w:rsid w:val="000C405D"/>
    <w:rsid w:val="000C5804"/>
    <w:rsid w:val="000C6C5C"/>
    <w:rsid w:val="000D0676"/>
    <w:rsid w:val="000D092B"/>
    <w:rsid w:val="000D53ED"/>
    <w:rsid w:val="000E28EB"/>
    <w:rsid w:val="000E2CEA"/>
    <w:rsid w:val="000E4602"/>
    <w:rsid w:val="000E5006"/>
    <w:rsid w:val="000F149D"/>
    <w:rsid w:val="000F1C21"/>
    <w:rsid w:val="000F24E0"/>
    <w:rsid w:val="000F54AD"/>
    <w:rsid w:val="000F690B"/>
    <w:rsid w:val="000F69CC"/>
    <w:rsid w:val="00100E50"/>
    <w:rsid w:val="00101218"/>
    <w:rsid w:val="00103440"/>
    <w:rsid w:val="001068D6"/>
    <w:rsid w:val="001123E6"/>
    <w:rsid w:val="00112690"/>
    <w:rsid w:val="00112D49"/>
    <w:rsid w:val="0011307D"/>
    <w:rsid w:val="00113439"/>
    <w:rsid w:val="001142E7"/>
    <w:rsid w:val="00116A87"/>
    <w:rsid w:val="001266D3"/>
    <w:rsid w:val="001266DF"/>
    <w:rsid w:val="0013093A"/>
    <w:rsid w:val="001315D0"/>
    <w:rsid w:val="00132050"/>
    <w:rsid w:val="0013387C"/>
    <w:rsid w:val="00133D69"/>
    <w:rsid w:val="00135F28"/>
    <w:rsid w:val="00137766"/>
    <w:rsid w:val="00140FDD"/>
    <w:rsid w:val="001410C7"/>
    <w:rsid w:val="0014591A"/>
    <w:rsid w:val="001505D4"/>
    <w:rsid w:val="0015234E"/>
    <w:rsid w:val="00153A1E"/>
    <w:rsid w:val="0015462E"/>
    <w:rsid w:val="00155680"/>
    <w:rsid w:val="00156A9F"/>
    <w:rsid w:val="0015746E"/>
    <w:rsid w:val="00157BA6"/>
    <w:rsid w:val="00162592"/>
    <w:rsid w:val="00164BE7"/>
    <w:rsid w:val="00166E82"/>
    <w:rsid w:val="00172780"/>
    <w:rsid w:val="00172B0D"/>
    <w:rsid w:val="00175388"/>
    <w:rsid w:val="00175DF3"/>
    <w:rsid w:val="0017626A"/>
    <w:rsid w:val="001765C3"/>
    <w:rsid w:val="001776BC"/>
    <w:rsid w:val="00177A29"/>
    <w:rsid w:val="0018154F"/>
    <w:rsid w:val="00181BC0"/>
    <w:rsid w:val="00190B47"/>
    <w:rsid w:val="00196C4C"/>
    <w:rsid w:val="001A1256"/>
    <w:rsid w:val="001A3701"/>
    <w:rsid w:val="001A37F7"/>
    <w:rsid w:val="001A60B0"/>
    <w:rsid w:val="001A6C5F"/>
    <w:rsid w:val="001A78C2"/>
    <w:rsid w:val="001B0609"/>
    <w:rsid w:val="001B0A60"/>
    <w:rsid w:val="001B3B6D"/>
    <w:rsid w:val="001B7811"/>
    <w:rsid w:val="001C5D6F"/>
    <w:rsid w:val="001C5F91"/>
    <w:rsid w:val="001D5B33"/>
    <w:rsid w:val="001D5E58"/>
    <w:rsid w:val="001D7A95"/>
    <w:rsid w:val="001E35B0"/>
    <w:rsid w:val="001E43AC"/>
    <w:rsid w:val="001E613C"/>
    <w:rsid w:val="001E71BB"/>
    <w:rsid w:val="001F09B6"/>
    <w:rsid w:val="001F0DC4"/>
    <w:rsid w:val="001F2A68"/>
    <w:rsid w:val="001F339F"/>
    <w:rsid w:val="001F3C70"/>
    <w:rsid w:val="001F7F78"/>
    <w:rsid w:val="00201E64"/>
    <w:rsid w:val="00210D51"/>
    <w:rsid w:val="00215741"/>
    <w:rsid w:val="00220525"/>
    <w:rsid w:val="0022369B"/>
    <w:rsid w:val="00224605"/>
    <w:rsid w:val="0022693E"/>
    <w:rsid w:val="00230931"/>
    <w:rsid w:val="00232906"/>
    <w:rsid w:val="00233B5F"/>
    <w:rsid w:val="00234669"/>
    <w:rsid w:val="00235272"/>
    <w:rsid w:val="00237B69"/>
    <w:rsid w:val="002428E1"/>
    <w:rsid w:val="00252D19"/>
    <w:rsid w:val="002537D4"/>
    <w:rsid w:val="00254842"/>
    <w:rsid w:val="00255527"/>
    <w:rsid w:val="002557A0"/>
    <w:rsid w:val="002668DC"/>
    <w:rsid w:val="002675CA"/>
    <w:rsid w:val="00275A40"/>
    <w:rsid w:val="00277BAD"/>
    <w:rsid w:val="0028152E"/>
    <w:rsid w:val="0028290F"/>
    <w:rsid w:val="002844AC"/>
    <w:rsid w:val="002844B6"/>
    <w:rsid w:val="0028646B"/>
    <w:rsid w:val="002866DB"/>
    <w:rsid w:val="00291353"/>
    <w:rsid w:val="00291A0E"/>
    <w:rsid w:val="00294640"/>
    <w:rsid w:val="00296F78"/>
    <w:rsid w:val="002A0026"/>
    <w:rsid w:val="002A2398"/>
    <w:rsid w:val="002A77A0"/>
    <w:rsid w:val="002B2011"/>
    <w:rsid w:val="002B4AD8"/>
    <w:rsid w:val="002B4C17"/>
    <w:rsid w:val="002B67F9"/>
    <w:rsid w:val="002B6B7A"/>
    <w:rsid w:val="002C05CC"/>
    <w:rsid w:val="002C6C4D"/>
    <w:rsid w:val="002D00A9"/>
    <w:rsid w:val="002D0C23"/>
    <w:rsid w:val="002D273E"/>
    <w:rsid w:val="002D2AB8"/>
    <w:rsid w:val="002D3175"/>
    <w:rsid w:val="002D7A2D"/>
    <w:rsid w:val="002D7A7E"/>
    <w:rsid w:val="002D7BC0"/>
    <w:rsid w:val="002E06DE"/>
    <w:rsid w:val="002E0BB3"/>
    <w:rsid w:val="002E159B"/>
    <w:rsid w:val="002E21A1"/>
    <w:rsid w:val="002E2939"/>
    <w:rsid w:val="002E2F54"/>
    <w:rsid w:val="002F0FA6"/>
    <w:rsid w:val="002F3B34"/>
    <w:rsid w:val="002F3EE5"/>
    <w:rsid w:val="002F4C6E"/>
    <w:rsid w:val="002F7769"/>
    <w:rsid w:val="002F795A"/>
    <w:rsid w:val="00303919"/>
    <w:rsid w:val="00306CB7"/>
    <w:rsid w:val="00312A4A"/>
    <w:rsid w:val="0031322D"/>
    <w:rsid w:val="00314484"/>
    <w:rsid w:val="00315881"/>
    <w:rsid w:val="00323690"/>
    <w:rsid w:val="0032375D"/>
    <w:rsid w:val="00324012"/>
    <w:rsid w:val="00324F16"/>
    <w:rsid w:val="00325A0D"/>
    <w:rsid w:val="003316E3"/>
    <w:rsid w:val="00331769"/>
    <w:rsid w:val="00332AC4"/>
    <w:rsid w:val="003336FF"/>
    <w:rsid w:val="00334C47"/>
    <w:rsid w:val="00334CBF"/>
    <w:rsid w:val="0033589C"/>
    <w:rsid w:val="0034043F"/>
    <w:rsid w:val="00340CA5"/>
    <w:rsid w:val="00340F0F"/>
    <w:rsid w:val="003413DF"/>
    <w:rsid w:val="00341AD9"/>
    <w:rsid w:val="0034263D"/>
    <w:rsid w:val="0034386D"/>
    <w:rsid w:val="003471EB"/>
    <w:rsid w:val="00347818"/>
    <w:rsid w:val="003478B6"/>
    <w:rsid w:val="00347C84"/>
    <w:rsid w:val="00350D08"/>
    <w:rsid w:val="0035222E"/>
    <w:rsid w:val="00353CC2"/>
    <w:rsid w:val="00354324"/>
    <w:rsid w:val="00360B0F"/>
    <w:rsid w:val="00362982"/>
    <w:rsid w:val="003629C2"/>
    <w:rsid w:val="00363740"/>
    <w:rsid w:val="0036500D"/>
    <w:rsid w:val="00365F0A"/>
    <w:rsid w:val="0037100B"/>
    <w:rsid w:val="00372BCA"/>
    <w:rsid w:val="003731EF"/>
    <w:rsid w:val="00374381"/>
    <w:rsid w:val="0037438C"/>
    <w:rsid w:val="0037453B"/>
    <w:rsid w:val="0037566B"/>
    <w:rsid w:val="00376C52"/>
    <w:rsid w:val="00381DC9"/>
    <w:rsid w:val="0039226F"/>
    <w:rsid w:val="0039606C"/>
    <w:rsid w:val="00396EAB"/>
    <w:rsid w:val="00397357"/>
    <w:rsid w:val="003A2DF1"/>
    <w:rsid w:val="003A2E1B"/>
    <w:rsid w:val="003A3195"/>
    <w:rsid w:val="003B004B"/>
    <w:rsid w:val="003B5A67"/>
    <w:rsid w:val="003C0C97"/>
    <w:rsid w:val="003C3414"/>
    <w:rsid w:val="003C37B4"/>
    <w:rsid w:val="003C72FC"/>
    <w:rsid w:val="003C7A36"/>
    <w:rsid w:val="003D3619"/>
    <w:rsid w:val="003D5767"/>
    <w:rsid w:val="003D75E6"/>
    <w:rsid w:val="003E1889"/>
    <w:rsid w:val="003E212D"/>
    <w:rsid w:val="003E21B9"/>
    <w:rsid w:val="003E3A73"/>
    <w:rsid w:val="003E48BF"/>
    <w:rsid w:val="003E559C"/>
    <w:rsid w:val="003F0F81"/>
    <w:rsid w:val="003F303E"/>
    <w:rsid w:val="003F4EC7"/>
    <w:rsid w:val="003F5934"/>
    <w:rsid w:val="003F6483"/>
    <w:rsid w:val="003F6673"/>
    <w:rsid w:val="004011FE"/>
    <w:rsid w:val="0040323D"/>
    <w:rsid w:val="00406DC5"/>
    <w:rsid w:val="004073FB"/>
    <w:rsid w:val="004077D8"/>
    <w:rsid w:val="00410017"/>
    <w:rsid w:val="00411177"/>
    <w:rsid w:val="00413926"/>
    <w:rsid w:val="004150B6"/>
    <w:rsid w:val="00423D43"/>
    <w:rsid w:val="00424B62"/>
    <w:rsid w:val="00436955"/>
    <w:rsid w:val="00443783"/>
    <w:rsid w:val="00445C4B"/>
    <w:rsid w:val="004472F9"/>
    <w:rsid w:val="004510EC"/>
    <w:rsid w:val="00452CD4"/>
    <w:rsid w:val="00453479"/>
    <w:rsid w:val="00453E35"/>
    <w:rsid w:val="00457DF7"/>
    <w:rsid w:val="00466BB0"/>
    <w:rsid w:val="00472858"/>
    <w:rsid w:val="00473F27"/>
    <w:rsid w:val="0047486B"/>
    <w:rsid w:val="00474CB5"/>
    <w:rsid w:val="00476927"/>
    <w:rsid w:val="0047731D"/>
    <w:rsid w:val="00480115"/>
    <w:rsid w:val="00484690"/>
    <w:rsid w:val="004924E3"/>
    <w:rsid w:val="004937AB"/>
    <w:rsid w:val="004B0094"/>
    <w:rsid w:val="004B14C6"/>
    <w:rsid w:val="004B4296"/>
    <w:rsid w:val="004B5DF8"/>
    <w:rsid w:val="004C23D2"/>
    <w:rsid w:val="004C52C4"/>
    <w:rsid w:val="004C59B1"/>
    <w:rsid w:val="004D2F00"/>
    <w:rsid w:val="004D4169"/>
    <w:rsid w:val="004D6150"/>
    <w:rsid w:val="004E14EE"/>
    <w:rsid w:val="004E249D"/>
    <w:rsid w:val="004E530D"/>
    <w:rsid w:val="004E69C3"/>
    <w:rsid w:val="004E69FA"/>
    <w:rsid w:val="004E6A48"/>
    <w:rsid w:val="004E6E22"/>
    <w:rsid w:val="004E7EB1"/>
    <w:rsid w:val="004F1C35"/>
    <w:rsid w:val="004F3AA3"/>
    <w:rsid w:val="004F40D6"/>
    <w:rsid w:val="004F5FFF"/>
    <w:rsid w:val="004F6537"/>
    <w:rsid w:val="00500319"/>
    <w:rsid w:val="00501E86"/>
    <w:rsid w:val="00502BAB"/>
    <w:rsid w:val="00503982"/>
    <w:rsid w:val="00503C1B"/>
    <w:rsid w:val="005066F6"/>
    <w:rsid w:val="005076F3"/>
    <w:rsid w:val="00507896"/>
    <w:rsid w:val="00507D2F"/>
    <w:rsid w:val="00511CF1"/>
    <w:rsid w:val="005123C3"/>
    <w:rsid w:val="00517AC6"/>
    <w:rsid w:val="00517C74"/>
    <w:rsid w:val="00523610"/>
    <w:rsid w:val="00523A56"/>
    <w:rsid w:val="005252C6"/>
    <w:rsid w:val="00526C04"/>
    <w:rsid w:val="0052711C"/>
    <w:rsid w:val="00527D69"/>
    <w:rsid w:val="0053305F"/>
    <w:rsid w:val="0053568A"/>
    <w:rsid w:val="00540339"/>
    <w:rsid w:val="005404B2"/>
    <w:rsid w:val="00541F6C"/>
    <w:rsid w:val="00543227"/>
    <w:rsid w:val="005475A6"/>
    <w:rsid w:val="0055081A"/>
    <w:rsid w:val="00550AA5"/>
    <w:rsid w:val="005520C0"/>
    <w:rsid w:val="0055329C"/>
    <w:rsid w:val="005538F6"/>
    <w:rsid w:val="00554752"/>
    <w:rsid w:val="00557D7E"/>
    <w:rsid w:val="005611C4"/>
    <w:rsid w:val="005614DB"/>
    <w:rsid w:val="00564364"/>
    <w:rsid w:val="005656CE"/>
    <w:rsid w:val="00565890"/>
    <w:rsid w:val="005674CE"/>
    <w:rsid w:val="005706B9"/>
    <w:rsid w:val="005712E6"/>
    <w:rsid w:val="00573339"/>
    <w:rsid w:val="005742DE"/>
    <w:rsid w:val="00575CA7"/>
    <w:rsid w:val="00576D6C"/>
    <w:rsid w:val="0057752F"/>
    <w:rsid w:val="005808AD"/>
    <w:rsid w:val="00580B7B"/>
    <w:rsid w:val="00580BE9"/>
    <w:rsid w:val="0058151A"/>
    <w:rsid w:val="0058253E"/>
    <w:rsid w:val="00584D7B"/>
    <w:rsid w:val="00587CE3"/>
    <w:rsid w:val="00595158"/>
    <w:rsid w:val="00597E92"/>
    <w:rsid w:val="005A2576"/>
    <w:rsid w:val="005A3ED9"/>
    <w:rsid w:val="005A49E0"/>
    <w:rsid w:val="005A72DE"/>
    <w:rsid w:val="005B229C"/>
    <w:rsid w:val="005B3CF4"/>
    <w:rsid w:val="005C05AD"/>
    <w:rsid w:val="005C1B84"/>
    <w:rsid w:val="005C3EC7"/>
    <w:rsid w:val="005C4418"/>
    <w:rsid w:val="005C68FB"/>
    <w:rsid w:val="005D7CD6"/>
    <w:rsid w:val="005E39F2"/>
    <w:rsid w:val="005E3E9C"/>
    <w:rsid w:val="005E42F3"/>
    <w:rsid w:val="005E7646"/>
    <w:rsid w:val="005F0A5A"/>
    <w:rsid w:val="005F384F"/>
    <w:rsid w:val="005F6B92"/>
    <w:rsid w:val="00605BFA"/>
    <w:rsid w:val="00605C37"/>
    <w:rsid w:val="00610F5B"/>
    <w:rsid w:val="00613193"/>
    <w:rsid w:val="006137E5"/>
    <w:rsid w:val="00616578"/>
    <w:rsid w:val="00617B7E"/>
    <w:rsid w:val="00626F18"/>
    <w:rsid w:val="006278FD"/>
    <w:rsid w:val="0063002A"/>
    <w:rsid w:val="0063176B"/>
    <w:rsid w:val="00634B10"/>
    <w:rsid w:val="00637256"/>
    <w:rsid w:val="00637C72"/>
    <w:rsid w:val="0064501F"/>
    <w:rsid w:val="006460ED"/>
    <w:rsid w:val="00651D8F"/>
    <w:rsid w:val="00652947"/>
    <w:rsid w:val="00653A69"/>
    <w:rsid w:val="00655C52"/>
    <w:rsid w:val="006578EC"/>
    <w:rsid w:val="00662A81"/>
    <w:rsid w:val="0066788D"/>
    <w:rsid w:val="00670319"/>
    <w:rsid w:val="00672B34"/>
    <w:rsid w:val="00673C1A"/>
    <w:rsid w:val="00685972"/>
    <w:rsid w:val="006862E1"/>
    <w:rsid w:val="006877D1"/>
    <w:rsid w:val="006933EA"/>
    <w:rsid w:val="00693F45"/>
    <w:rsid w:val="00695023"/>
    <w:rsid w:val="006952A3"/>
    <w:rsid w:val="006A2AEC"/>
    <w:rsid w:val="006A2C5C"/>
    <w:rsid w:val="006A4462"/>
    <w:rsid w:val="006A4CA5"/>
    <w:rsid w:val="006A7ECC"/>
    <w:rsid w:val="006B1917"/>
    <w:rsid w:val="006B29B9"/>
    <w:rsid w:val="006B5028"/>
    <w:rsid w:val="006B6345"/>
    <w:rsid w:val="006B790B"/>
    <w:rsid w:val="006C1563"/>
    <w:rsid w:val="006C3648"/>
    <w:rsid w:val="006C38C4"/>
    <w:rsid w:val="006C579E"/>
    <w:rsid w:val="006C57FC"/>
    <w:rsid w:val="006C6AF8"/>
    <w:rsid w:val="006C7B38"/>
    <w:rsid w:val="006D09B9"/>
    <w:rsid w:val="006D1600"/>
    <w:rsid w:val="006D6FE6"/>
    <w:rsid w:val="006D71A0"/>
    <w:rsid w:val="006E3444"/>
    <w:rsid w:val="006E514C"/>
    <w:rsid w:val="006E744F"/>
    <w:rsid w:val="006E763E"/>
    <w:rsid w:val="006E7E25"/>
    <w:rsid w:val="006F2A4B"/>
    <w:rsid w:val="006F3072"/>
    <w:rsid w:val="006F3D43"/>
    <w:rsid w:val="006F3E3A"/>
    <w:rsid w:val="006F3EB3"/>
    <w:rsid w:val="00700DAC"/>
    <w:rsid w:val="00701130"/>
    <w:rsid w:val="00710640"/>
    <w:rsid w:val="007123F5"/>
    <w:rsid w:val="0072537F"/>
    <w:rsid w:val="00725CAB"/>
    <w:rsid w:val="00726D41"/>
    <w:rsid w:val="00733307"/>
    <w:rsid w:val="00737B0B"/>
    <w:rsid w:val="00741542"/>
    <w:rsid w:val="007424E2"/>
    <w:rsid w:val="00742C8B"/>
    <w:rsid w:val="007463C0"/>
    <w:rsid w:val="00746431"/>
    <w:rsid w:val="00747352"/>
    <w:rsid w:val="0074759D"/>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0B4B"/>
    <w:rsid w:val="007A1417"/>
    <w:rsid w:val="007A1809"/>
    <w:rsid w:val="007B0438"/>
    <w:rsid w:val="007B04A5"/>
    <w:rsid w:val="007B44BA"/>
    <w:rsid w:val="007B588D"/>
    <w:rsid w:val="007B5F72"/>
    <w:rsid w:val="007B6C5A"/>
    <w:rsid w:val="007B72FD"/>
    <w:rsid w:val="007B7B36"/>
    <w:rsid w:val="007B7B52"/>
    <w:rsid w:val="007C0A49"/>
    <w:rsid w:val="007C33EA"/>
    <w:rsid w:val="007C617A"/>
    <w:rsid w:val="007D02E1"/>
    <w:rsid w:val="007D0323"/>
    <w:rsid w:val="007D043C"/>
    <w:rsid w:val="007D11B2"/>
    <w:rsid w:val="007D7994"/>
    <w:rsid w:val="007D7A8D"/>
    <w:rsid w:val="007E047D"/>
    <w:rsid w:val="007E0B5B"/>
    <w:rsid w:val="007E2593"/>
    <w:rsid w:val="007E28CF"/>
    <w:rsid w:val="007E4578"/>
    <w:rsid w:val="007E4AEE"/>
    <w:rsid w:val="007E591C"/>
    <w:rsid w:val="007E5FDB"/>
    <w:rsid w:val="007E6F1E"/>
    <w:rsid w:val="007F196E"/>
    <w:rsid w:val="007F4E9E"/>
    <w:rsid w:val="007F5C75"/>
    <w:rsid w:val="00800CE9"/>
    <w:rsid w:val="008019F0"/>
    <w:rsid w:val="00801EF0"/>
    <w:rsid w:val="00805A1E"/>
    <w:rsid w:val="00806701"/>
    <w:rsid w:val="00806F46"/>
    <w:rsid w:val="00807067"/>
    <w:rsid w:val="0082306C"/>
    <w:rsid w:val="008300A9"/>
    <w:rsid w:val="00830F17"/>
    <w:rsid w:val="00836DD5"/>
    <w:rsid w:val="0083724D"/>
    <w:rsid w:val="0084250B"/>
    <w:rsid w:val="00843C50"/>
    <w:rsid w:val="00845C17"/>
    <w:rsid w:val="008472C5"/>
    <w:rsid w:val="00851960"/>
    <w:rsid w:val="00851ECC"/>
    <w:rsid w:val="00852A29"/>
    <w:rsid w:val="0085510D"/>
    <w:rsid w:val="0085618F"/>
    <w:rsid w:val="00856999"/>
    <w:rsid w:val="00856D80"/>
    <w:rsid w:val="00857D01"/>
    <w:rsid w:val="008601C3"/>
    <w:rsid w:val="00863A44"/>
    <w:rsid w:val="008648F4"/>
    <w:rsid w:val="008714FC"/>
    <w:rsid w:val="00873E75"/>
    <w:rsid w:val="00876DB7"/>
    <w:rsid w:val="008771B4"/>
    <w:rsid w:val="00877422"/>
    <w:rsid w:val="00882667"/>
    <w:rsid w:val="008901D9"/>
    <w:rsid w:val="0089151A"/>
    <w:rsid w:val="008936FE"/>
    <w:rsid w:val="0089393E"/>
    <w:rsid w:val="0089443C"/>
    <w:rsid w:val="008A15ED"/>
    <w:rsid w:val="008A185D"/>
    <w:rsid w:val="008A30E3"/>
    <w:rsid w:val="008A7AD1"/>
    <w:rsid w:val="008B1DDC"/>
    <w:rsid w:val="008B1E31"/>
    <w:rsid w:val="008B2CB7"/>
    <w:rsid w:val="008B51E9"/>
    <w:rsid w:val="008C08F9"/>
    <w:rsid w:val="008C1809"/>
    <w:rsid w:val="008C431C"/>
    <w:rsid w:val="008C48C9"/>
    <w:rsid w:val="008D2C1E"/>
    <w:rsid w:val="008D2CD0"/>
    <w:rsid w:val="008D5F17"/>
    <w:rsid w:val="008D6DB6"/>
    <w:rsid w:val="008D7986"/>
    <w:rsid w:val="008E14EC"/>
    <w:rsid w:val="008E1D7C"/>
    <w:rsid w:val="008E2268"/>
    <w:rsid w:val="008E404A"/>
    <w:rsid w:val="008E4307"/>
    <w:rsid w:val="008E4864"/>
    <w:rsid w:val="008E4D28"/>
    <w:rsid w:val="008E6532"/>
    <w:rsid w:val="008F1647"/>
    <w:rsid w:val="008F39C2"/>
    <w:rsid w:val="008F7903"/>
    <w:rsid w:val="009019F2"/>
    <w:rsid w:val="00903814"/>
    <w:rsid w:val="00906E0B"/>
    <w:rsid w:val="009078C3"/>
    <w:rsid w:val="00910F14"/>
    <w:rsid w:val="00912506"/>
    <w:rsid w:val="0091288F"/>
    <w:rsid w:val="00912BE4"/>
    <w:rsid w:val="00912FE1"/>
    <w:rsid w:val="00914A8C"/>
    <w:rsid w:val="00916893"/>
    <w:rsid w:val="00923F35"/>
    <w:rsid w:val="00924264"/>
    <w:rsid w:val="0092639A"/>
    <w:rsid w:val="009314CE"/>
    <w:rsid w:val="009325C5"/>
    <w:rsid w:val="00932D30"/>
    <w:rsid w:val="009333FE"/>
    <w:rsid w:val="00934BE6"/>
    <w:rsid w:val="00935F64"/>
    <w:rsid w:val="009404E4"/>
    <w:rsid w:val="009431AE"/>
    <w:rsid w:val="00945A69"/>
    <w:rsid w:val="009471D1"/>
    <w:rsid w:val="00950830"/>
    <w:rsid w:val="0095710B"/>
    <w:rsid w:val="0096126B"/>
    <w:rsid w:val="00961685"/>
    <w:rsid w:val="00962297"/>
    <w:rsid w:val="00962AC3"/>
    <w:rsid w:val="00963085"/>
    <w:rsid w:val="00963713"/>
    <w:rsid w:val="00964D95"/>
    <w:rsid w:val="00967B02"/>
    <w:rsid w:val="00970001"/>
    <w:rsid w:val="00970E65"/>
    <w:rsid w:val="0097383B"/>
    <w:rsid w:val="00974BC0"/>
    <w:rsid w:val="009752CA"/>
    <w:rsid w:val="00975B2C"/>
    <w:rsid w:val="009815E0"/>
    <w:rsid w:val="00982716"/>
    <w:rsid w:val="009833D8"/>
    <w:rsid w:val="009837EA"/>
    <w:rsid w:val="00986420"/>
    <w:rsid w:val="00986ADC"/>
    <w:rsid w:val="00987B12"/>
    <w:rsid w:val="00987E4B"/>
    <w:rsid w:val="00994C15"/>
    <w:rsid w:val="009956EF"/>
    <w:rsid w:val="00996F14"/>
    <w:rsid w:val="009A0976"/>
    <w:rsid w:val="009A18BF"/>
    <w:rsid w:val="009A35D4"/>
    <w:rsid w:val="009B2706"/>
    <w:rsid w:val="009B35FF"/>
    <w:rsid w:val="009C48A4"/>
    <w:rsid w:val="009C5689"/>
    <w:rsid w:val="009C5825"/>
    <w:rsid w:val="009C7070"/>
    <w:rsid w:val="009D513A"/>
    <w:rsid w:val="009D76BB"/>
    <w:rsid w:val="009D7983"/>
    <w:rsid w:val="009E1068"/>
    <w:rsid w:val="009E4537"/>
    <w:rsid w:val="009E7EEC"/>
    <w:rsid w:val="009F0A3D"/>
    <w:rsid w:val="009F146F"/>
    <w:rsid w:val="009F4064"/>
    <w:rsid w:val="009F51B2"/>
    <w:rsid w:val="009F5432"/>
    <w:rsid w:val="009F64A1"/>
    <w:rsid w:val="00A012A1"/>
    <w:rsid w:val="00A013F7"/>
    <w:rsid w:val="00A01D10"/>
    <w:rsid w:val="00A022D5"/>
    <w:rsid w:val="00A0255B"/>
    <w:rsid w:val="00A04BB3"/>
    <w:rsid w:val="00A04FE5"/>
    <w:rsid w:val="00A06801"/>
    <w:rsid w:val="00A14E24"/>
    <w:rsid w:val="00A22EC1"/>
    <w:rsid w:val="00A239CA"/>
    <w:rsid w:val="00A25766"/>
    <w:rsid w:val="00A263CC"/>
    <w:rsid w:val="00A2681B"/>
    <w:rsid w:val="00A33E09"/>
    <w:rsid w:val="00A35D8F"/>
    <w:rsid w:val="00A374BE"/>
    <w:rsid w:val="00A37C02"/>
    <w:rsid w:val="00A41042"/>
    <w:rsid w:val="00A41E40"/>
    <w:rsid w:val="00A4330D"/>
    <w:rsid w:val="00A44F13"/>
    <w:rsid w:val="00A46819"/>
    <w:rsid w:val="00A52D04"/>
    <w:rsid w:val="00A53560"/>
    <w:rsid w:val="00A559E0"/>
    <w:rsid w:val="00A55FC9"/>
    <w:rsid w:val="00A56141"/>
    <w:rsid w:val="00A56996"/>
    <w:rsid w:val="00A6009F"/>
    <w:rsid w:val="00A61123"/>
    <w:rsid w:val="00A63FEB"/>
    <w:rsid w:val="00A65718"/>
    <w:rsid w:val="00A7041F"/>
    <w:rsid w:val="00A70554"/>
    <w:rsid w:val="00A757B8"/>
    <w:rsid w:val="00A83991"/>
    <w:rsid w:val="00A92429"/>
    <w:rsid w:val="00A952E9"/>
    <w:rsid w:val="00A97794"/>
    <w:rsid w:val="00AA1F19"/>
    <w:rsid w:val="00AA4F02"/>
    <w:rsid w:val="00AA6007"/>
    <w:rsid w:val="00AA69FA"/>
    <w:rsid w:val="00AB03AF"/>
    <w:rsid w:val="00AB5A9D"/>
    <w:rsid w:val="00AB7AFA"/>
    <w:rsid w:val="00AB7CCE"/>
    <w:rsid w:val="00AC11BD"/>
    <w:rsid w:val="00AC2EE1"/>
    <w:rsid w:val="00AD1860"/>
    <w:rsid w:val="00AD2490"/>
    <w:rsid w:val="00AD2899"/>
    <w:rsid w:val="00AD39EE"/>
    <w:rsid w:val="00AD64D7"/>
    <w:rsid w:val="00AE35E9"/>
    <w:rsid w:val="00AE3F6E"/>
    <w:rsid w:val="00AE46D8"/>
    <w:rsid w:val="00AE48E2"/>
    <w:rsid w:val="00AE6A7D"/>
    <w:rsid w:val="00AF4D83"/>
    <w:rsid w:val="00AF6363"/>
    <w:rsid w:val="00AF68C8"/>
    <w:rsid w:val="00B01EB5"/>
    <w:rsid w:val="00B021C9"/>
    <w:rsid w:val="00B05FDF"/>
    <w:rsid w:val="00B06CB9"/>
    <w:rsid w:val="00B10C4A"/>
    <w:rsid w:val="00B15B81"/>
    <w:rsid w:val="00B1646A"/>
    <w:rsid w:val="00B16DA3"/>
    <w:rsid w:val="00B22F77"/>
    <w:rsid w:val="00B24277"/>
    <w:rsid w:val="00B24AC6"/>
    <w:rsid w:val="00B25398"/>
    <w:rsid w:val="00B255F7"/>
    <w:rsid w:val="00B3535E"/>
    <w:rsid w:val="00B35524"/>
    <w:rsid w:val="00B36BE8"/>
    <w:rsid w:val="00B37BEC"/>
    <w:rsid w:val="00B41FC8"/>
    <w:rsid w:val="00B4208F"/>
    <w:rsid w:val="00B462A0"/>
    <w:rsid w:val="00B51393"/>
    <w:rsid w:val="00B574D7"/>
    <w:rsid w:val="00B60558"/>
    <w:rsid w:val="00B62F3A"/>
    <w:rsid w:val="00B640E3"/>
    <w:rsid w:val="00B6459B"/>
    <w:rsid w:val="00B66A6C"/>
    <w:rsid w:val="00B72623"/>
    <w:rsid w:val="00B72C6C"/>
    <w:rsid w:val="00B73B97"/>
    <w:rsid w:val="00B73E00"/>
    <w:rsid w:val="00B75EC6"/>
    <w:rsid w:val="00B779E0"/>
    <w:rsid w:val="00B82122"/>
    <w:rsid w:val="00B83EFE"/>
    <w:rsid w:val="00B8651C"/>
    <w:rsid w:val="00B9202C"/>
    <w:rsid w:val="00B94F02"/>
    <w:rsid w:val="00B9706F"/>
    <w:rsid w:val="00B973FD"/>
    <w:rsid w:val="00BA03EA"/>
    <w:rsid w:val="00BA2A1D"/>
    <w:rsid w:val="00BA619D"/>
    <w:rsid w:val="00BB1967"/>
    <w:rsid w:val="00BB1E87"/>
    <w:rsid w:val="00BB22DD"/>
    <w:rsid w:val="00BB582A"/>
    <w:rsid w:val="00BB706B"/>
    <w:rsid w:val="00BC1F0A"/>
    <w:rsid w:val="00BC500E"/>
    <w:rsid w:val="00BD5923"/>
    <w:rsid w:val="00BD6F43"/>
    <w:rsid w:val="00BD7FC4"/>
    <w:rsid w:val="00BE0B91"/>
    <w:rsid w:val="00BE1931"/>
    <w:rsid w:val="00BE2E7A"/>
    <w:rsid w:val="00BE37A4"/>
    <w:rsid w:val="00BF31F1"/>
    <w:rsid w:val="00BF65D3"/>
    <w:rsid w:val="00BF7720"/>
    <w:rsid w:val="00C05623"/>
    <w:rsid w:val="00C07EA8"/>
    <w:rsid w:val="00C12575"/>
    <w:rsid w:val="00C12759"/>
    <w:rsid w:val="00C24359"/>
    <w:rsid w:val="00C25189"/>
    <w:rsid w:val="00C26992"/>
    <w:rsid w:val="00C31B20"/>
    <w:rsid w:val="00C33523"/>
    <w:rsid w:val="00C339DF"/>
    <w:rsid w:val="00C3769E"/>
    <w:rsid w:val="00C403C6"/>
    <w:rsid w:val="00C40C22"/>
    <w:rsid w:val="00C41494"/>
    <w:rsid w:val="00C43ABA"/>
    <w:rsid w:val="00C43B63"/>
    <w:rsid w:val="00C45B5C"/>
    <w:rsid w:val="00C47FA4"/>
    <w:rsid w:val="00C507FB"/>
    <w:rsid w:val="00C509DD"/>
    <w:rsid w:val="00C53087"/>
    <w:rsid w:val="00C55E1A"/>
    <w:rsid w:val="00C55F3E"/>
    <w:rsid w:val="00C560A3"/>
    <w:rsid w:val="00C56AD1"/>
    <w:rsid w:val="00C608B1"/>
    <w:rsid w:val="00C6403A"/>
    <w:rsid w:val="00C7709D"/>
    <w:rsid w:val="00C77D74"/>
    <w:rsid w:val="00C81085"/>
    <w:rsid w:val="00C840C1"/>
    <w:rsid w:val="00C84459"/>
    <w:rsid w:val="00C844B4"/>
    <w:rsid w:val="00C87708"/>
    <w:rsid w:val="00C87CFB"/>
    <w:rsid w:val="00C904D6"/>
    <w:rsid w:val="00C922CE"/>
    <w:rsid w:val="00C92CE9"/>
    <w:rsid w:val="00C93593"/>
    <w:rsid w:val="00C952C6"/>
    <w:rsid w:val="00C970D0"/>
    <w:rsid w:val="00CA2880"/>
    <w:rsid w:val="00CB0E1F"/>
    <w:rsid w:val="00CB22B0"/>
    <w:rsid w:val="00CB3AFC"/>
    <w:rsid w:val="00CB7A09"/>
    <w:rsid w:val="00CC5227"/>
    <w:rsid w:val="00CC7F45"/>
    <w:rsid w:val="00CD0304"/>
    <w:rsid w:val="00CD4E06"/>
    <w:rsid w:val="00CD4EE4"/>
    <w:rsid w:val="00CD531C"/>
    <w:rsid w:val="00CD65E2"/>
    <w:rsid w:val="00CE13A6"/>
    <w:rsid w:val="00CE1848"/>
    <w:rsid w:val="00CE3B48"/>
    <w:rsid w:val="00CE3E4E"/>
    <w:rsid w:val="00CE661F"/>
    <w:rsid w:val="00CE6A52"/>
    <w:rsid w:val="00CF1129"/>
    <w:rsid w:val="00CF1899"/>
    <w:rsid w:val="00CF2D3F"/>
    <w:rsid w:val="00CF37A7"/>
    <w:rsid w:val="00CF6CE1"/>
    <w:rsid w:val="00D018A6"/>
    <w:rsid w:val="00D02883"/>
    <w:rsid w:val="00D04297"/>
    <w:rsid w:val="00D04DBD"/>
    <w:rsid w:val="00D05295"/>
    <w:rsid w:val="00D053A8"/>
    <w:rsid w:val="00D059C1"/>
    <w:rsid w:val="00D06E4E"/>
    <w:rsid w:val="00D074C7"/>
    <w:rsid w:val="00D104FF"/>
    <w:rsid w:val="00D16E6D"/>
    <w:rsid w:val="00D209A4"/>
    <w:rsid w:val="00D2649A"/>
    <w:rsid w:val="00D279FC"/>
    <w:rsid w:val="00D27A3A"/>
    <w:rsid w:val="00D31860"/>
    <w:rsid w:val="00D3201C"/>
    <w:rsid w:val="00D366CF"/>
    <w:rsid w:val="00D41DCA"/>
    <w:rsid w:val="00D42D84"/>
    <w:rsid w:val="00D469D7"/>
    <w:rsid w:val="00D46B32"/>
    <w:rsid w:val="00D500A9"/>
    <w:rsid w:val="00D50360"/>
    <w:rsid w:val="00D55001"/>
    <w:rsid w:val="00D5619A"/>
    <w:rsid w:val="00D60AE6"/>
    <w:rsid w:val="00D60E7F"/>
    <w:rsid w:val="00D65136"/>
    <w:rsid w:val="00D7022E"/>
    <w:rsid w:val="00D736F3"/>
    <w:rsid w:val="00D74577"/>
    <w:rsid w:val="00D7470B"/>
    <w:rsid w:val="00D778B4"/>
    <w:rsid w:val="00D806BB"/>
    <w:rsid w:val="00D82B5D"/>
    <w:rsid w:val="00D830AA"/>
    <w:rsid w:val="00D84D26"/>
    <w:rsid w:val="00D854F5"/>
    <w:rsid w:val="00D85E48"/>
    <w:rsid w:val="00D868D5"/>
    <w:rsid w:val="00D907F9"/>
    <w:rsid w:val="00D923E1"/>
    <w:rsid w:val="00DA1088"/>
    <w:rsid w:val="00DA39CA"/>
    <w:rsid w:val="00DA4426"/>
    <w:rsid w:val="00DA6BD5"/>
    <w:rsid w:val="00DA7073"/>
    <w:rsid w:val="00DB0CD9"/>
    <w:rsid w:val="00DB195A"/>
    <w:rsid w:val="00DB20AE"/>
    <w:rsid w:val="00DB559E"/>
    <w:rsid w:val="00DB5BEA"/>
    <w:rsid w:val="00DC297B"/>
    <w:rsid w:val="00DC4686"/>
    <w:rsid w:val="00DC64AD"/>
    <w:rsid w:val="00DC744A"/>
    <w:rsid w:val="00DD0810"/>
    <w:rsid w:val="00DD2A80"/>
    <w:rsid w:val="00DE500B"/>
    <w:rsid w:val="00DE5726"/>
    <w:rsid w:val="00DF0FC7"/>
    <w:rsid w:val="00DF3F87"/>
    <w:rsid w:val="00DF5BC8"/>
    <w:rsid w:val="00E02C24"/>
    <w:rsid w:val="00E04B85"/>
    <w:rsid w:val="00E04DFD"/>
    <w:rsid w:val="00E1085B"/>
    <w:rsid w:val="00E15F90"/>
    <w:rsid w:val="00E216EA"/>
    <w:rsid w:val="00E228DE"/>
    <w:rsid w:val="00E237C6"/>
    <w:rsid w:val="00E25CFF"/>
    <w:rsid w:val="00E26929"/>
    <w:rsid w:val="00E2720F"/>
    <w:rsid w:val="00E316D5"/>
    <w:rsid w:val="00E32528"/>
    <w:rsid w:val="00E33CA3"/>
    <w:rsid w:val="00E361D3"/>
    <w:rsid w:val="00E37E73"/>
    <w:rsid w:val="00E42158"/>
    <w:rsid w:val="00E4532C"/>
    <w:rsid w:val="00E47456"/>
    <w:rsid w:val="00E561B8"/>
    <w:rsid w:val="00E56F89"/>
    <w:rsid w:val="00E57867"/>
    <w:rsid w:val="00E60A7C"/>
    <w:rsid w:val="00E624D2"/>
    <w:rsid w:val="00E62971"/>
    <w:rsid w:val="00E62DEC"/>
    <w:rsid w:val="00E647B9"/>
    <w:rsid w:val="00E659D6"/>
    <w:rsid w:val="00E70BFD"/>
    <w:rsid w:val="00E76B00"/>
    <w:rsid w:val="00E81DBC"/>
    <w:rsid w:val="00E85F45"/>
    <w:rsid w:val="00EA0F8D"/>
    <w:rsid w:val="00EA26AD"/>
    <w:rsid w:val="00EA3DB0"/>
    <w:rsid w:val="00EA630C"/>
    <w:rsid w:val="00EA6946"/>
    <w:rsid w:val="00EA6C67"/>
    <w:rsid w:val="00EB13AE"/>
    <w:rsid w:val="00EB2777"/>
    <w:rsid w:val="00EB38D1"/>
    <w:rsid w:val="00EB4CE5"/>
    <w:rsid w:val="00EB5D6B"/>
    <w:rsid w:val="00EC29B0"/>
    <w:rsid w:val="00EC65B7"/>
    <w:rsid w:val="00EC7A45"/>
    <w:rsid w:val="00EC7C63"/>
    <w:rsid w:val="00EC7E75"/>
    <w:rsid w:val="00ED0EBE"/>
    <w:rsid w:val="00ED392E"/>
    <w:rsid w:val="00ED3A08"/>
    <w:rsid w:val="00ED428D"/>
    <w:rsid w:val="00ED4736"/>
    <w:rsid w:val="00ED62C6"/>
    <w:rsid w:val="00ED7D17"/>
    <w:rsid w:val="00EE3AE0"/>
    <w:rsid w:val="00EE6F38"/>
    <w:rsid w:val="00EF0429"/>
    <w:rsid w:val="00EF5ED3"/>
    <w:rsid w:val="00F03D51"/>
    <w:rsid w:val="00F0527D"/>
    <w:rsid w:val="00F05A4C"/>
    <w:rsid w:val="00F11B9C"/>
    <w:rsid w:val="00F14321"/>
    <w:rsid w:val="00F147E4"/>
    <w:rsid w:val="00F21612"/>
    <w:rsid w:val="00F21757"/>
    <w:rsid w:val="00F24C5E"/>
    <w:rsid w:val="00F25AB8"/>
    <w:rsid w:val="00F263CC"/>
    <w:rsid w:val="00F27E86"/>
    <w:rsid w:val="00F30A25"/>
    <w:rsid w:val="00F30E82"/>
    <w:rsid w:val="00F31718"/>
    <w:rsid w:val="00F407A7"/>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9215E"/>
    <w:rsid w:val="00FA1224"/>
    <w:rsid w:val="00FA1DB0"/>
    <w:rsid w:val="00FA2837"/>
    <w:rsid w:val="00FA53DF"/>
    <w:rsid w:val="00FB1400"/>
    <w:rsid w:val="00FB177A"/>
    <w:rsid w:val="00FC0AAD"/>
    <w:rsid w:val="00FC1443"/>
    <w:rsid w:val="00FC21BA"/>
    <w:rsid w:val="00FC3099"/>
    <w:rsid w:val="00FC6F5A"/>
    <w:rsid w:val="00FD0C49"/>
    <w:rsid w:val="00FD1CBD"/>
    <w:rsid w:val="00FD56EE"/>
    <w:rsid w:val="00FE07EB"/>
    <w:rsid w:val="00FE0AC3"/>
    <w:rsid w:val="00FE1B76"/>
    <w:rsid w:val="00FE1E32"/>
    <w:rsid w:val="00FE2F7E"/>
    <w:rsid w:val="00FE3258"/>
    <w:rsid w:val="00FE53E9"/>
    <w:rsid w:val="00FE590F"/>
    <w:rsid w:val="00FE5AC6"/>
    <w:rsid w:val="00FE624D"/>
    <w:rsid w:val="00FE72FE"/>
    <w:rsid w:val="00FF15C6"/>
    <w:rsid w:val="00FF5E3E"/>
    <w:rsid w:val="00FF6EFD"/>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F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662A81"/>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662A81"/>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80280">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6313599">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307970473">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9.jpe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4</Pages>
  <Words>5004</Words>
  <Characters>2852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35</cp:revision>
  <cp:lastPrinted>2019-12-24T11:02:00Z</cp:lastPrinted>
  <dcterms:created xsi:type="dcterms:W3CDTF">2022-08-23T13:17:00Z</dcterms:created>
  <dcterms:modified xsi:type="dcterms:W3CDTF">2022-11-2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58ecbe19cd9dfd6f9f6935e43ceaf58f28b26d9847c4ba30c0bb3a4e881841</vt:lpwstr>
  </property>
</Properties>
</file>